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C6FCD7" w14:textId="77777777" w:rsidR="0077189F" w:rsidRPr="00541CBC" w:rsidRDefault="00FD4FC3" w:rsidP="006D54DA">
      <w:pPr>
        <w:jc w:val="center"/>
        <w:rPr>
          <w:b/>
          <w:sz w:val="40"/>
          <w:u w:val="single"/>
        </w:rPr>
      </w:pPr>
      <w:bookmarkStart w:id="0" w:name="_Hlk511580196"/>
      <w:bookmarkEnd w:id="0"/>
      <w:r w:rsidRPr="00541CBC">
        <w:rPr>
          <w:b/>
          <w:noProof/>
          <w:sz w:val="40"/>
          <w:lang w:val="en-IN" w:eastAsia="en-IN"/>
        </w:rPr>
        <w:drawing>
          <wp:inline distT="0" distB="0" distL="0" distR="0" wp14:anchorId="4DC4169A" wp14:editId="76A3F0A7">
            <wp:extent cx="3261815" cy="917560"/>
            <wp:effectExtent l="0" t="0" r="0" b="0"/>
            <wp:docPr id="31" name="Picture 31" descr="A picture containing tableware, clipart, plate, dishwar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ambton_College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93610" cy="926504"/>
                    </a:xfrm>
                    <a:prstGeom prst="rect">
                      <a:avLst/>
                    </a:prstGeom>
                  </pic:spPr>
                </pic:pic>
              </a:graphicData>
            </a:graphic>
          </wp:inline>
        </w:drawing>
      </w:r>
    </w:p>
    <w:p w14:paraId="13DE969B" w14:textId="1E384046" w:rsidR="006D54DA" w:rsidRDefault="006D54DA" w:rsidP="0077189F">
      <w:pPr>
        <w:jc w:val="center"/>
        <w:rPr>
          <w:b/>
          <w:sz w:val="32"/>
        </w:rPr>
      </w:pPr>
    </w:p>
    <w:p w14:paraId="6F067C71" w14:textId="66E0F209" w:rsidR="001B0978" w:rsidRDefault="001B0978" w:rsidP="0077189F">
      <w:pPr>
        <w:jc w:val="center"/>
        <w:rPr>
          <w:b/>
          <w:sz w:val="32"/>
        </w:rPr>
      </w:pPr>
    </w:p>
    <w:p w14:paraId="5EB22E31" w14:textId="77777777" w:rsidR="001B0978" w:rsidRDefault="001B0978" w:rsidP="0077189F">
      <w:pPr>
        <w:jc w:val="center"/>
        <w:rPr>
          <w:b/>
          <w:sz w:val="32"/>
        </w:rPr>
      </w:pPr>
    </w:p>
    <w:p w14:paraId="29C562EE" w14:textId="77777777" w:rsidR="001B0978" w:rsidRDefault="006D54DA" w:rsidP="0077189F">
      <w:pPr>
        <w:jc w:val="center"/>
        <w:rPr>
          <w:b/>
          <w:sz w:val="32"/>
        </w:rPr>
      </w:pPr>
      <w:r>
        <w:rPr>
          <w:b/>
          <w:sz w:val="32"/>
        </w:rPr>
        <w:t>A Project Report</w:t>
      </w:r>
    </w:p>
    <w:p w14:paraId="5D446B42" w14:textId="74A2EF5B" w:rsidR="006D54DA" w:rsidRDefault="006D54DA" w:rsidP="0077189F">
      <w:pPr>
        <w:jc w:val="center"/>
        <w:rPr>
          <w:b/>
          <w:sz w:val="32"/>
        </w:rPr>
      </w:pPr>
      <w:r>
        <w:rPr>
          <w:b/>
          <w:sz w:val="32"/>
        </w:rPr>
        <w:t xml:space="preserve"> </w:t>
      </w:r>
    </w:p>
    <w:p w14:paraId="24D3B099" w14:textId="46BDD008" w:rsidR="006D54DA" w:rsidRDefault="001B0978" w:rsidP="0077189F">
      <w:pPr>
        <w:jc w:val="center"/>
        <w:rPr>
          <w:b/>
          <w:sz w:val="32"/>
        </w:rPr>
      </w:pPr>
      <w:r>
        <w:rPr>
          <w:b/>
          <w:sz w:val="32"/>
        </w:rPr>
        <w:t>o</w:t>
      </w:r>
      <w:r w:rsidR="006D54DA">
        <w:rPr>
          <w:b/>
          <w:sz w:val="32"/>
        </w:rPr>
        <w:t>n</w:t>
      </w:r>
    </w:p>
    <w:p w14:paraId="5237068F" w14:textId="001F0E8B" w:rsidR="001B0978" w:rsidRDefault="001B0978" w:rsidP="0077189F">
      <w:pPr>
        <w:jc w:val="center"/>
        <w:rPr>
          <w:b/>
          <w:sz w:val="32"/>
        </w:rPr>
      </w:pPr>
    </w:p>
    <w:p w14:paraId="427D9FD8" w14:textId="77777777" w:rsidR="001B0978" w:rsidRPr="006D54DA" w:rsidRDefault="001B0978" w:rsidP="0077189F">
      <w:pPr>
        <w:jc w:val="center"/>
        <w:rPr>
          <w:b/>
          <w:sz w:val="32"/>
        </w:rPr>
      </w:pPr>
    </w:p>
    <w:p w14:paraId="682AAD74" w14:textId="30C43088" w:rsidR="007709B6" w:rsidRDefault="007D07D0" w:rsidP="0077189F">
      <w:pPr>
        <w:jc w:val="center"/>
        <w:rPr>
          <w:b/>
          <w:sz w:val="40"/>
          <w:u w:val="single"/>
        </w:rPr>
      </w:pPr>
      <w:r>
        <w:rPr>
          <w:b/>
          <w:sz w:val="40"/>
          <w:u w:val="single"/>
        </w:rPr>
        <w:t xml:space="preserve">IOT BASED </w:t>
      </w:r>
      <w:r w:rsidR="00C606AA">
        <w:rPr>
          <w:b/>
          <w:sz w:val="40"/>
          <w:u w:val="single"/>
        </w:rPr>
        <w:t xml:space="preserve">SMART </w:t>
      </w:r>
      <w:r>
        <w:rPr>
          <w:b/>
          <w:sz w:val="40"/>
          <w:u w:val="single"/>
        </w:rPr>
        <w:t>PARKING SYSTEM</w:t>
      </w:r>
      <w:r w:rsidR="0077189F" w:rsidRPr="00541CBC">
        <w:rPr>
          <w:b/>
          <w:sz w:val="40"/>
          <w:u w:val="single"/>
        </w:rPr>
        <w:t xml:space="preserve"> </w:t>
      </w:r>
      <w:r w:rsidR="00C606AA">
        <w:rPr>
          <w:b/>
          <w:sz w:val="40"/>
          <w:u w:val="single"/>
        </w:rPr>
        <w:t>USING BEAGLEBONE BLACK WIRELESS</w:t>
      </w:r>
    </w:p>
    <w:p w14:paraId="484D2D1B" w14:textId="7AE295B3" w:rsidR="006D54DA" w:rsidRDefault="006D54DA" w:rsidP="0077189F">
      <w:pPr>
        <w:jc w:val="center"/>
        <w:rPr>
          <w:b/>
          <w:sz w:val="40"/>
          <w:u w:val="single"/>
        </w:rPr>
      </w:pPr>
    </w:p>
    <w:p w14:paraId="7F88C49F" w14:textId="77777777" w:rsidR="001B0978" w:rsidRDefault="001B0978" w:rsidP="001B0978">
      <w:pPr>
        <w:rPr>
          <w:b/>
          <w:sz w:val="40"/>
          <w:u w:val="single"/>
        </w:rPr>
      </w:pPr>
    </w:p>
    <w:p w14:paraId="53C84936" w14:textId="3CEBF861" w:rsidR="0077189F" w:rsidRDefault="006D54DA" w:rsidP="001B0978">
      <w:pPr>
        <w:jc w:val="center"/>
        <w:rPr>
          <w:b/>
          <w:sz w:val="32"/>
        </w:rPr>
      </w:pPr>
      <w:r>
        <w:rPr>
          <w:b/>
          <w:sz w:val="32"/>
        </w:rPr>
        <w:t>For the award of</w:t>
      </w:r>
    </w:p>
    <w:p w14:paraId="45AD85BE" w14:textId="77777777" w:rsidR="006D54DA" w:rsidRDefault="006D54DA" w:rsidP="0077189F">
      <w:pPr>
        <w:jc w:val="center"/>
        <w:rPr>
          <w:b/>
          <w:sz w:val="32"/>
        </w:rPr>
      </w:pPr>
      <w:r>
        <w:rPr>
          <w:b/>
          <w:sz w:val="32"/>
        </w:rPr>
        <w:t>ONTARIO GRADUATE CERTIFICATE</w:t>
      </w:r>
    </w:p>
    <w:p w14:paraId="2CF09DCB" w14:textId="77777777" w:rsidR="006D54DA" w:rsidRDefault="006D54DA" w:rsidP="0077189F">
      <w:pPr>
        <w:jc w:val="center"/>
        <w:rPr>
          <w:b/>
          <w:sz w:val="32"/>
        </w:rPr>
      </w:pPr>
    </w:p>
    <w:p w14:paraId="25E2516F" w14:textId="4A9DC922" w:rsidR="006D54DA" w:rsidRDefault="006D54DA" w:rsidP="0077189F">
      <w:pPr>
        <w:jc w:val="center"/>
      </w:pPr>
      <w:r>
        <w:t>Submitted by</w:t>
      </w:r>
    </w:p>
    <w:p w14:paraId="223A0B20" w14:textId="27C98213" w:rsidR="007C4889" w:rsidRDefault="007C4889" w:rsidP="0077189F">
      <w:pPr>
        <w:jc w:val="center"/>
      </w:pPr>
    </w:p>
    <w:p w14:paraId="788FD642" w14:textId="4175E8DE" w:rsidR="007C4889" w:rsidRDefault="007C4889" w:rsidP="0077189F">
      <w:pPr>
        <w:jc w:val="center"/>
      </w:pPr>
      <w:r>
        <w:t>Joyal Raju (C074</w:t>
      </w:r>
      <w:r w:rsidR="002579F4">
        <w:t>9019</w:t>
      </w:r>
      <w:r>
        <w:t>)</w:t>
      </w:r>
    </w:p>
    <w:p w14:paraId="5A519EBF" w14:textId="61989AAD" w:rsidR="007C4889" w:rsidRDefault="007C4889" w:rsidP="0077189F">
      <w:pPr>
        <w:jc w:val="center"/>
      </w:pPr>
      <w:r>
        <w:t>Merlin Mariam Thankachan (C0748721)</w:t>
      </w:r>
    </w:p>
    <w:p w14:paraId="12ADE57C" w14:textId="177DA765" w:rsidR="001B0978" w:rsidRPr="007C4889" w:rsidRDefault="007C4889" w:rsidP="007C4889">
      <w:pPr>
        <w:jc w:val="center"/>
      </w:pPr>
      <w:r>
        <w:t>Sruthy Krishnan (C0</w:t>
      </w:r>
      <w:r w:rsidR="002579F4">
        <w:t>749122</w:t>
      </w:r>
      <w:r>
        <w:t>)</w:t>
      </w:r>
    </w:p>
    <w:p w14:paraId="3DD6C774" w14:textId="30CB050B" w:rsidR="001B0978" w:rsidRDefault="001B0978" w:rsidP="007C4889">
      <w:pPr>
        <w:rPr>
          <w:b/>
        </w:rPr>
      </w:pPr>
    </w:p>
    <w:p w14:paraId="778D412C" w14:textId="010A2E73" w:rsidR="007C4889" w:rsidRDefault="007C4889" w:rsidP="007C4889">
      <w:pPr>
        <w:rPr>
          <w:b/>
        </w:rPr>
      </w:pPr>
    </w:p>
    <w:p w14:paraId="7EA48FD2" w14:textId="0A2E6547" w:rsidR="007C4889" w:rsidRDefault="007C4889" w:rsidP="007C4889">
      <w:pPr>
        <w:rPr>
          <w:b/>
        </w:rPr>
      </w:pPr>
    </w:p>
    <w:p w14:paraId="30F008B8" w14:textId="038B4FF7" w:rsidR="007C4889" w:rsidRDefault="007C4889" w:rsidP="007C4889">
      <w:pPr>
        <w:rPr>
          <w:b/>
        </w:rPr>
      </w:pPr>
    </w:p>
    <w:p w14:paraId="7283DE3E" w14:textId="77777777" w:rsidR="007C4889" w:rsidRDefault="007C4889" w:rsidP="007C4889">
      <w:pPr>
        <w:rPr>
          <w:b/>
        </w:rPr>
      </w:pPr>
    </w:p>
    <w:p w14:paraId="09FE8E0B" w14:textId="059BEC7B" w:rsidR="001B0978" w:rsidRDefault="001B0978" w:rsidP="006D54DA">
      <w:pPr>
        <w:jc w:val="center"/>
        <w:rPr>
          <w:b/>
        </w:rPr>
      </w:pPr>
    </w:p>
    <w:p w14:paraId="49CBCBCD" w14:textId="2A565C41" w:rsidR="001B0978" w:rsidRDefault="001B0978" w:rsidP="006D54DA">
      <w:pPr>
        <w:jc w:val="center"/>
        <w:rPr>
          <w:b/>
        </w:rPr>
      </w:pPr>
    </w:p>
    <w:p w14:paraId="4E1DE8DA" w14:textId="6C7AD8B9" w:rsidR="001B0978" w:rsidRDefault="001B0978" w:rsidP="006D54DA">
      <w:pPr>
        <w:jc w:val="center"/>
        <w:rPr>
          <w:b/>
        </w:rPr>
      </w:pPr>
    </w:p>
    <w:p w14:paraId="51B3E426" w14:textId="77777777" w:rsidR="001B0978" w:rsidRPr="00541CBC" w:rsidRDefault="001B0978" w:rsidP="006D54DA">
      <w:pPr>
        <w:jc w:val="center"/>
        <w:rPr>
          <w:b/>
        </w:rPr>
      </w:pPr>
    </w:p>
    <w:p w14:paraId="4557A90D" w14:textId="77777777" w:rsidR="006D54DA" w:rsidRDefault="006D54DA" w:rsidP="0077189F">
      <w:pPr>
        <w:jc w:val="center"/>
      </w:pPr>
      <w:r>
        <w:t xml:space="preserve">Under the guidance of </w:t>
      </w:r>
    </w:p>
    <w:p w14:paraId="4EFD3635" w14:textId="77777777" w:rsidR="006D54DA" w:rsidRDefault="006D54DA" w:rsidP="0077189F">
      <w:pPr>
        <w:jc w:val="center"/>
        <w:rPr>
          <w:b/>
          <w:u w:val="single"/>
        </w:rPr>
      </w:pPr>
      <w:r w:rsidRPr="00541CBC">
        <w:rPr>
          <w:b/>
          <w:u w:val="single"/>
        </w:rPr>
        <w:t>Dr. Mike Aleshams</w:t>
      </w:r>
    </w:p>
    <w:p w14:paraId="63156AF7" w14:textId="77777777" w:rsidR="006D54DA" w:rsidRPr="006D54DA" w:rsidRDefault="006D54DA" w:rsidP="0077189F">
      <w:pPr>
        <w:jc w:val="center"/>
      </w:pPr>
    </w:p>
    <w:p w14:paraId="47B56C28" w14:textId="77777777" w:rsidR="0077189F" w:rsidRPr="006D54DA" w:rsidRDefault="0077189F" w:rsidP="006D54DA">
      <w:pPr>
        <w:jc w:val="center"/>
        <w:rPr>
          <w:b/>
          <w:sz w:val="32"/>
          <w:u w:val="single"/>
        </w:rPr>
      </w:pPr>
      <w:r w:rsidRPr="00541CBC">
        <w:rPr>
          <w:b/>
          <w:sz w:val="32"/>
          <w:u w:val="single"/>
        </w:rPr>
        <w:t>ESE-4009 Embedded System Design Project</w:t>
      </w:r>
    </w:p>
    <w:p w14:paraId="16031FFD" w14:textId="485F3E8B" w:rsidR="00541CBC" w:rsidRPr="006D54DA" w:rsidRDefault="006D54DA" w:rsidP="00B967A8">
      <w:pPr>
        <w:jc w:val="center"/>
        <w:rPr>
          <w:sz w:val="28"/>
        </w:rPr>
      </w:pPr>
      <w:r>
        <w:rPr>
          <w:sz w:val="28"/>
        </w:rPr>
        <w:t>(</w:t>
      </w:r>
      <w:r w:rsidR="000E6EED">
        <w:rPr>
          <w:sz w:val="28"/>
        </w:rPr>
        <w:t>May 2020</w:t>
      </w:r>
      <w:r>
        <w:rPr>
          <w:sz w:val="28"/>
        </w:rPr>
        <w:t xml:space="preserve"> - </w:t>
      </w:r>
      <w:r w:rsidR="000E6EED">
        <w:rPr>
          <w:sz w:val="28"/>
        </w:rPr>
        <w:t>Aug</w:t>
      </w:r>
      <w:r>
        <w:rPr>
          <w:sz w:val="28"/>
        </w:rPr>
        <w:t xml:space="preserve"> 20</w:t>
      </w:r>
      <w:r w:rsidR="007D07D0">
        <w:rPr>
          <w:sz w:val="28"/>
        </w:rPr>
        <w:t>20</w:t>
      </w:r>
      <w:r>
        <w:rPr>
          <w:sz w:val="28"/>
        </w:rPr>
        <w:t>)</w:t>
      </w:r>
    </w:p>
    <w:p w14:paraId="10EEDE24" w14:textId="77777777" w:rsidR="006D54DA" w:rsidRDefault="006D54DA" w:rsidP="00B967A8">
      <w:pPr>
        <w:jc w:val="center"/>
        <w:rPr>
          <w:b/>
          <w:sz w:val="32"/>
          <w:u w:val="single"/>
        </w:rPr>
      </w:pPr>
    </w:p>
    <w:p w14:paraId="5EF0DFAB" w14:textId="7D446363" w:rsidR="006E5D6E" w:rsidRDefault="006E5D6E" w:rsidP="006D54DA">
      <w:pPr>
        <w:rPr>
          <w:b/>
          <w:sz w:val="32"/>
          <w:u w:val="single"/>
        </w:rPr>
      </w:pPr>
    </w:p>
    <w:p w14:paraId="43A5C826" w14:textId="77777777" w:rsidR="001B0978" w:rsidRPr="00541CBC" w:rsidRDefault="001B0978" w:rsidP="006D54DA">
      <w:pPr>
        <w:rPr>
          <w:b/>
          <w:sz w:val="32"/>
          <w:u w:val="single"/>
        </w:rPr>
      </w:pPr>
    </w:p>
    <w:p w14:paraId="7CCC8F73" w14:textId="77777777" w:rsidR="00CE59E9" w:rsidRPr="00541CBC" w:rsidRDefault="00B967A8" w:rsidP="00B967A8">
      <w:pPr>
        <w:jc w:val="center"/>
        <w:rPr>
          <w:b/>
          <w:sz w:val="32"/>
          <w:u w:val="single"/>
        </w:rPr>
      </w:pPr>
      <w:r w:rsidRPr="00541CBC">
        <w:rPr>
          <w:b/>
          <w:sz w:val="32"/>
          <w:u w:val="single"/>
        </w:rPr>
        <w:t>Abstract</w:t>
      </w:r>
    </w:p>
    <w:p w14:paraId="4EA81774" w14:textId="77777777" w:rsidR="004C4717" w:rsidRPr="00541CBC" w:rsidRDefault="004C4717" w:rsidP="00B967A8">
      <w:pPr>
        <w:jc w:val="center"/>
        <w:rPr>
          <w:b/>
          <w:sz w:val="32"/>
          <w:u w:val="single"/>
        </w:rPr>
      </w:pPr>
    </w:p>
    <w:p w14:paraId="0F14E378" w14:textId="0A92A9EC" w:rsidR="00876F5D" w:rsidRDefault="001B0978" w:rsidP="00876F5D">
      <w:pPr>
        <w:jc w:val="both"/>
      </w:pPr>
      <w:r>
        <w:t xml:space="preserve">The </w:t>
      </w:r>
      <w:r w:rsidR="00876F5D">
        <w:t>goal</w:t>
      </w:r>
      <w:r>
        <w:t xml:space="preserve"> of this project was to develop an IoT based</w:t>
      </w:r>
      <w:r w:rsidR="00C606AA">
        <w:t xml:space="preserve"> Smart</w:t>
      </w:r>
      <w:r>
        <w:t xml:space="preserve"> Parking System using a </w:t>
      </w:r>
      <w:r w:rsidR="00C606AA">
        <w:t>Beaglebone Black Wireless</w:t>
      </w:r>
      <w:r>
        <w:t xml:space="preserve">. </w:t>
      </w:r>
      <w:r w:rsidR="00CC05A4">
        <w:t>Due to the immense increase in the number of buildings and infrastructures around the world, traffic congestion also arise</w:t>
      </w:r>
      <w:r w:rsidR="008C2325">
        <w:t>s</w:t>
      </w:r>
      <w:r w:rsidR="00CC05A4">
        <w:t xml:space="preserve"> as a problem. Smart Parking where technology interfaces with needs can be implemented </w:t>
      </w:r>
      <w:r w:rsidR="008C2325">
        <w:t xml:space="preserve">to curtail this issue. By such ways, human effort can be minimised as well as effective usage of technology and space can also me done. </w:t>
      </w:r>
      <w:r w:rsidR="00A93522">
        <w:t>It saves a lot of time and fuel for the users</w:t>
      </w:r>
      <w:r w:rsidR="008C2325">
        <w:t xml:space="preserve"> as well</w:t>
      </w:r>
      <w:r w:rsidR="00A93522">
        <w:t xml:space="preserve">. </w:t>
      </w:r>
    </w:p>
    <w:p w14:paraId="25A795A2" w14:textId="77777777" w:rsidR="00876F5D" w:rsidRDefault="00876F5D" w:rsidP="00876F5D">
      <w:pPr>
        <w:jc w:val="both"/>
      </w:pPr>
    </w:p>
    <w:p w14:paraId="21988D8A" w14:textId="54ED3434" w:rsidR="00CE59E9" w:rsidRDefault="00876F5D" w:rsidP="00876F5D">
      <w:pPr>
        <w:jc w:val="both"/>
      </w:pPr>
      <w:r>
        <w:t>IoT</w:t>
      </w:r>
      <w:r w:rsidR="00BE5026">
        <w:t xml:space="preserve"> consists</w:t>
      </w:r>
      <w:r>
        <w:t xml:space="preserve"> of </w:t>
      </w:r>
      <w:r w:rsidR="00AB2372">
        <w:t>interrelating</w:t>
      </w:r>
      <w:r w:rsidR="00A30C1A">
        <w:t xml:space="preserve"> </w:t>
      </w:r>
      <w:r>
        <w:t xml:space="preserve">devices </w:t>
      </w:r>
      <w:r w:rsidR="00A30C1A">
        <w:t>with</w:t>
      </w:r>
      <w:r>
        <w:t xml:space="preserve"> Internet, through which the data</w:t>
      </w:r>
      <w:r w:rsidR="00A30C1A">
        <w:t xml:space="preserve"> can be transfer over the network without any human-to-human interaction and</w:t>
      </w:r>
      <w:r>
        <w:t xml:space="preserve"> can be analyzed, stored, </w:t>
      </w:r>
      <w:r w:rsidR="00A93522">
        <w:t>extracted,</w:t>
      </w:r>
      <w:r>
        <w:t xml:space="preserve"> and imported by users from anywhere. In this project, the primary focus is to connect the </w:t>
      </w:r>
      <w:r w:rsidR="006713F9">
        <w:t>Beaglebone Black Wireless</w:t>
      </w:r>
      <w:r>
        <w:t xml:space="preserve"> to a</w:t>
      </w:r>
      <w:r w:rsidR="00BE5026">
        <w:t>n open source web platform</w:t>
      </w:r>
      <w:r>
        <w:t xml:space="preserve"> ThingSpeak channel, through which the users can observe the </w:t>
      </w:r>
      <w:r w:rsidR="006713F9">
        <w:t>status</w:t>
      </w:r>
      <w:r>
        <w:t xml:space="preserve"> of the parking spot from anywhere. </w:t>
      </w:r>
    </w:p>
    <w:p w14:paraId="6995FBAA" w14:textId="39E48BE3" w:rsidR="00A93522" w:rsidRDefault="00A93522" w:rsidP="00876F5D">
      <w:pPr>
        <w:jc w:val="both"/>
      </w:pPr>
    </w:p>
    <w:p w14:paraId="0FD76939" w14:textId="7A961C57" w:rsidR="00A93522" w:rsidRDefault="006713F9" w:rsidP="00876F5D">
      <w:pPr>
        <w:jc w:val="both"/>
      </w:pPr>
      <w:r>
        <w:t>F</w:t>
      </w:r>
      <w:r w:rsidR="00A93522">
        <w:t>inaliz</w:t>
      </w:r>
      <w:r>
        <w:t>ation</w:t>
      </w:r>
      <w:r w:rsidR="00A93522">
        <w:t>, develop</w:t>
      </w:r>
      <w:r>
        <w:t>ment</w:t>
      </w:r>
      <w:r w:rsidR="00A93522">
        <w:t xml:space="preserve">, and </w:t>
      </w:r>
      <w:r>
        <w:t>execution of project hardware was done</w:t>
      </w:r>
      <w:r w:rsidR="00A93522">
        <w:t xml:space="preserve"> in a timely manner. </w:t>
      </w:r>
      <w:r w:rsidR="00D81EF8">
        <w:t>Testing of e</w:t>
      </w:r>
      <w:r w:rsidR="00A93522">
        <w:t>ach hardware</w:t>
      </w:r>
      <w:r w:rsidR="00D81EF8">
        <w:t xml:space="preserve"> was done at the initial stage to ensure full </w:t>
      </w:r>
      <w:r w:rsidR="00A93522">
        <w:t xml:space="preserve">functionality </w:t>
      </w:r>
      <w:r w:rsidR="00D81EF8">
        <w:t>before</w:t>
      </w:r>
      <w:r w:rsidR="00A93522">
        <w:t xml:space="preserve"> interfac</w:t>
      </w:r>
      <w:r w:rsidR="00D81EF8">
        <w:t>ing</w:t>
      </w:r>
      <w:r w:rsidR="00A93522">
        <w:t xml:space="preserve"> to th</w:t>
      </w:r>
      <w:r w:rsidR="00D81EF8">
        <w:t>e processor</w:t>
      </w:r>
      <w:r w:rsidR="00D37EBE">
        <w:t xml:space="preserve">. The final project was tested for data collection from the peripheral devices and sending it to the web platform. </w:t>
      </w:r>
      <w:r w:rsidR="00D81EF8">
        <w:t>A</w:t>
      </w:r>
      <w:r w:rsidR="00D37EBE">
        <w:t xml:space="preserve"> user guide is also provided for using and installing the hardware.</w:t>
      </w:r>
    </w:p>
    <w:p w14:paraId="37AB1851" w14:textId="35A480BA" w:rsidR="00876F5D" w:rsidRDefault="00876F5D" w:rsidP="00876F5D">
      <w:pPr>
        <w:jc w:val="both"/>
      </w:pPr>
    </w:p>
    <w:p w14:paraId="02EB1DFD" w14:textId="10EA3227" w:rsidR="00A93522" w:rsidRDefault="00A93522" w:rsidP="00876F5D">
      <w:pPr>
        <w:jc w:val="both"/>
      </w:pPr>
    </w:p>
    <w:p w14:paraId="0392C157" w14:textId="77777777" w:rsidR="00A93522" w:rsidRPr="00541CBC" w:rsidRDefault="00A93522" w:rsidP="00876F5D">
      <w:pPr>
        <w:jc w:val="both"/>
      </w:pPr>
    </w:p>
    <w:p w14:paraId="496DCD07" w14:textId="5A671E23" w:rsidR="00CE59E9" w:rsidRPr="00541CBC" w:rsidRDefault="00CE59E9" w:rsidP="00136A21"/>
    <w:p w14:paraId="145F6DFF" w14:textId="77777777" w:rsidR="00CE59E9" w:rsidRPr="00541CBC" w:rsidRDefault="00CE59E9" w:rsidP="00136A21"/>
    <w:p w14:paraId="2C0B8B0E" w14:textId="77777777" w:rsidR="00CE59E9" w:rsidRPr="00541CBC" w:rsidRDefault="00CE59E9" w:rsidP="00136A21"/>
    <w:p w14:paraId="51E2737F" w14:textId="77777777" w:rsidR="00CE59E9" w:rsidRPr="00541CBC" w:rsidRDefault="00CE59E9" w:rsidP="00136A21"/>
    <w:p w14:paraId="7775C00D" w14:textId="77777777" w:rsidR="00CE59E9" w:rsidRPr="00541CBC" w:rsidRDefault="00CE59E9" w:rsidP="00136A21"/>
    <w:p w14:paraId="7B55A8A8" w14:textId="77777777" w:rsidR="00CE59E9" w:rsidRPr="00541CBC" w:rsidRDefault="00CE59E9" w:rsidP="00136A21"/>
    <w:p w14:paraId="203431A4" w14:textId="77777777" w:rsidR="00CE59E9" w:rsidRPr="00541CBC" w:rsidRDefault="00CE59E9" w:rsidP="00136A21"/>
    <w:p w14:paraId="0D6116C1" w14:textId="77777777" w:rsidR="00CE59E9" w:rsidRDefault="00CE59E9" w:rsidP="00136A21"/>
    <w:p w14:paraId="60B2AA1A" w14:textId="77777777" w:rsidR="00541CBC" w:rsidRPr="00541CBC" w:rsidRDefault="00541CBC" w:rsidP="00136A21"/>
    <w:p w14:paraId="413485EE" w14:textId="77777777" w:rsidR="00CE59E9" w:rsidRDefault="00CE59E9" w:rsidP="00136A21"/>
    <w:p w14:paraId="1702D72D" w14:textId="77777777" w:rsidR="00541CBC" w:rsidRPr="00541CBC" w:rsidRDefault="00541CBC" w:rsidP="00136A21"/>
    <w:p w14:paraId="63059969" w14:textId="77777777" w:rsidR="00CE59E9" w:rsidRDefault="00CE59E9" w:rsidP="00136A21"/>
    <w:p w14:paraId="68DB3698" w14:textId="59C183DA" w:rsidR="00CE59E9" w:rsidRDefault="00CE59E9" w:rsidP="00136A21"/>
    <w:p w14:paraId="6FEC2F23" w14:textId="52D955F6" w:rsidR="006E5D6E" w:rsidRDefault="006E5D6E" w:rsidP="00136A21"/>
    <w:p w14:paraId="76C3AF22" w14:textId="4C22935A" w:rsidR="006E5D6E" w:rsidRDefault="006E5D6E" w:rsidP="00136A21"/>
    <w:p w14:paraId="657BC207" w14:textId="57CF7AAE" w:rsidR="006E5D6E" w:rsidRDefault="006E5D6E" w:rsidP="00136A21"/>
    <w:p w14:paraId="4DA253E1" w14:textId="6778C371" w:rsidR="006E5D6E" w:rsidRDefault="006E5D6E" w:rsidP="00136A21"/>
    <w:p w14:paraId="1EEEA4B0" w14:textId="4430B739" w:rsidR="006E5D6E" w:rsidRDefault="006E5D6E" w:rsidP="00136A21"/>
    <w:p w14:paraId="1BF1E3E5" w14:textId="29C08808" w:rsidR="006E5D6E" w:rsidRDefault="006E5D6E" w:rsidP="00136A21"/>
    <w:p w14:paraId="5A2F6B74" w14:textId="683A2518" w:rsidR="006E5D6E" w:rsidRDefault="006E5D6E" w:rsidP="00136A21"/>
    <w:p w14:paraId="19ADEF66" w14:textId="40C5E230" w:rsidR="006E5D6E" w:rsidRDefault="006E5D6E" w:rsidP="00136A21"/>
    <w:p w14:paraId="028325E1" w14:textId="7C50E56D" w:rsidR="006E5D6E" w:rsidRDefault="006E5D6E" w:rsidP="00136A21"/>
    <w:p w14:paraId="467E8BBF" w14:textId="7FC4069C" w:rsidR="006E5D6E" w:rsidRDefault="006E5D6E" w:rsidP="00136A21"/>
    <w:p w14:paraId="1E3E81EA" w14:textId="5F0AAF92" w:rsidR="006E5D6E" w:rsidRDefault="006E5D6E" w:rsidP="00136A21"/>
    <w:p w14:paraId="2C59832A" w14:textId="77777777" w:rsidR="00D37EBE" w:rsidRDefault="00D37EBE" w:rsidP="00D37EBE"/>
    <w:p w14:paraId="3B4B75C9" w14:textId="2E451C40" w:rsidR="00CE59E9" w:rsidRPr="00541CBC" w:rsidRDefault="00B967A8" w:rsidP="00D37EBE">
      <w:pPr>
        <w:jc w:val="center"/>
        <w:rPr>
          <w:b/>
          <w:noProof/>
          <w:sz w:val="32"/>
          <w:u w:val="single"/>
        </w:rPr>
      </w:pPr>
      <w:r w:rsidRPr="00541CBC">
        <w:rPr>
          <w:b/>
          <w:noProof/>
          <w:sz w:val="32"/>
          <w:u w:val="single"/>
        </w:rPr>
        <w:t>Acknowledgments</w:t>
      </w:r>
    </w:p>
    <w:p w14:paraId="58F281F3" w14:textId="77777777" w:rsidR="004C4717" w:rsidRPr="00541CBC" w:rsidRDefault="004C4717" w:rsidP="00B967A8">
      <w:pPr>
        <w:jc w:val="center"/>
        <w:rPr>
          <w:b/>
          <w:sz w:val="32"/>
          <w:u w:val="single"/>
        </w:rPr>
      </w:pPr>
    </w:p>
    <w:p w14:paraId="237B1CC5" w14:textId="6A3CADDF" w:rsidR="00346697" w:rsidRDefault="00547AB6" w:rsidP="00354F95">
      <w:pPr>
        <w:jc w:val="both"/>
      </w:pPr>
      <w:r>
        <w:t xml:space="preserve">On submission of this project on “IoT BASED SMART CAR PARKING SYSTEM”, we are indebted to all those who helped us to make this project successful. </w:t>
      </w:r>
      <w:r w:rsidR="003533DF">
        <w:t xml:space="preserve">Especially, </w:t>
      </w:r>
      <w:r w:rsidR="00174FA0" w:rsidRPr="00541CBC">
        <w:t>everyone at Embedded Systems Design Engineering Class in Lambton College in Toronto</w:t>
      </w:r>
      <w:r w:rsidR="003533DF">
        <w:t xml:space="preserve"> deserves a great appreciation for providing a healthy environment and complementing each other</w:t>
      </w:r>
      <w:r w:rsidR="00174FA0" w:rsidRPr="00541CBC">
        <w:t xml:space="preserve"> to complete this project. </w:t>
      </w:r>
    </w:p>
    <w:p w14:paraId="67FCB133" w14:textId="493FA8A6" w:rsidR="00D37EBE" w:rsidRDefault="003533DF" w:rsidP="00354F95">
      <w:pPr>
        <w:jc w:val="both"/>
      </w:pPr>
      <w:r>
        <w:t>Our hearty</w:t>
      </w:r>
      <w:r w:rsidR="00174FA0" w:rsidRPr="00541CBC">
        <w:t xml:space="preserve"> gratitude to project guide, Dr. Mike Aleshams who contribut</w:t>
      </w:r>
      <w:r w:rsidR="008F2A91">
        <w:t>ed greatly to</w:t>
      </w:r>
      <w:r w:rsidR="00174FA0" w:rsidRPr="00541CBC">
        <w:t xml:space="preserve"> coordinate our project </w:t>
      </w:r>
      <w:r w:rsidR="008F2A91">
        <w:t xml:space="preserve">efficiently, doing everything in time </w:t>
      </w:r>
      <w:r w:rsidR="00174FA0" w:rsidRPr="00541CBC">
        <w:t>and filing final project report.</w:t>
      </w:r>
    </w:p>
    <w:p w14:paraId="401AFDE6" w14:textId="77777777" w:rsidR="00D37EBE" w:rsidRDefault="00D37EBE" w:rsidP="00354F95">
      <w:pPr>
        <w:jc w:val="both"/>
      </w:pPr>
    </w:p>
    <w:p w14:paraId="6D0652CC" w14:textId="0D7CBA59" w:rsidR="00174FA0" w:rsidRPr="00541CBC" w:rsidRDefault="00174FA0" w:rsidP="00354F95">
      <w:pPr>
        <w:jc w:val="both"/>
      </w:pPr>
      <w:r w:rsidRPr="00541CBC">
        <w:t xml:space="preserve">We would also like to extend our </w:t>
      </w:r>
      <w:r w:rsidR="003533DF">
        <w:t>gratitude</w:t>
      </w:r>
      <w:r w:rsidRPr="00541CBC">
        <w:t xml:space="preserve"> to Dr. Takis Zourntos, Course Coordinator, Embedded Systems Design Engineering for providing necessary cooperation during troubleshooting times.</w:t>
      </w:r>
    </w:p>
    <w:p w14:paraId="7FD585C0" w14:textId="77777777" w:rsidR="00D37EBE" w:rsidRDefault="00D37EBE" w:rsidP="00354F95">
      <w:pPr>
        <w:jc w:val="both"/>
      </w:pPr>
    </w:p>
    <w:p w14:paraId="62AC2B28" w14:textId="6ABEDA50" w:rsidR="00AC5ADC" w:rsidRPr="00541CBC" w:rsidRDefault="00AC5ADC" w:rsidP="00354F95">
      <w:pPr>
        <w:jc w:val="both"/>
      </w:pPr>
      <w:r w:rsidRPr="00541CBC">
        <w:t xml:space="preserve">Lambton College in Toronto is </w:t>
      </w:r>
      <w:r w:rsidR="00B34B7C">
        <w:t>really blessed with</w:t>
      </w:r>
      <w:r w:rsidRPr="00541CBC">
        <w:t xml:space="preserve"> supporti</w:t>
      </w:r>
      <w:r w:rsidR="00B34B7C">
        <w:t>ve</w:t>
      </w:r>
      <w:r w:rsidRPr="00541CBC">
        <w:t xml:space="preserve"> faculty members. </w:t>
      </w:r>
      <w:r w:rsidR="007A794A" w:rsidRPr="00541CBC">
        <w:t xml:space="preserve">Thanks to all </w:t>
      </w:r>
      <w:r w:rsidR="00B34B7C">
        <w:t>our professors</w:t>
      </w:r>
      <w:r w:rsidR="007A794A" w:rsidRPr="00541CBC">
        <w:t xml:space="preserve"> in college</w:t>
      </w:r>
      <w:r w:rsidR="00B34B7C">
        <w:t xml:space="preserve"> who helped us throughout our course</w:t>
      </w:r>
      <w:r w:rsidR="007A794A" w:rsidRPr="00541CBC">
        <w:t xml:space="preserve">. </w:t>
      </w:r>
    </w:p>
    <w:p w14:paraId="02008F94" w14:textId="77777777" w:rsidR="00174FA0" w:rsidRPr="00541CBC" w:rsidRDefault="00174FA0" w:rsidP="00354F95">
      <w:pPr>
        <w:jc w:val="both"/>
      </w:pPr>
    </w:p>
    <w:p w14:paraId="3E0810F4" w14:textId="2CD6D282" w:rsidR="00B967A8" w:rsidRDefault="003533DF" w:rsidP="00354F95">
      <w:pPr>
        <w:jc w:val="both"/>
      </w:pPr>
      <w:r>
        <w:t>Joyal Raju</w:t>
      </w:r>
    </w:p>
    <w:p w14:paraId="48569D58" w14:textId="0CB6965D" w:rsidR="003533DF" w:rsidRDefault="003533DF" w:rsidP="00354F95">
      <w:pPr>
        <w:jc w:val="both"/>
      </w:pPr>
      <w:r>
        <w:t>Merlin Mariam Thankachan</w:t>
      </w:r>
    </w:p>
    <w:p w14:paraId="53B3338B" w14:textId="17DE74CF" w:rsidR="003533DF" w:rsidRDefault="003533DF" w:rsidP="00354F95">
      <w:pPr>
        <w:jc w:val="both"/>
      </w:pPr>
      <w:r>
        <w:t>Sruthy Krishnan</w:t>
      </w:r>
    </w:p>
    <w:p w14:paraId="4C33DE19" w14:textId="77777777" w:rsidR="003533DF" w:rsidRPr="00541CBC" w:rsidRDefault="003533DF" w:rsidP="00547AB6">
      <w:pPr>
        <w:jc w:val="both"/>
      </w:pPr>
    </w:p>
    <w:p w14:paraId="567F30BD" w14:textId="77777777" w:rsidR="00A525E6" w:rsidRPr="00541CBC" w:rsidRDefault="00A525E6" w:rsidP="00547AB6">
      <w:pPr>
        <w:jc w:val="both"/>
      </w:pPr>
    </w:p>
    <w:p w14:paraId="687DA32A" w14:textId="77777777" w:rsidR="00B967A8" w:rsidRPr="00541CBC" w:rsidRDefault="00B967A8" w:rsidP="00136A21"/>
    <w:p w14:paraId="36E980AA" w14:textId="77777777" w:rsidR="00B967A8" w:rsidRPr="00541CBC" w:rsidRDefault="00B967A8" w:rsidP="00136A21"/>
    <w:p w14:paraId="36F9BDA5" w14:textId="77777777" w:rsidR="00B967A8" w:rsidRPr="00541CBC" w:rsidRDefault="00B967A8" w:rsidP="00136A21"/>
    <w:p w14:paraId="25ED2C26" w14:textId="77777777" w:rsidR="00B967A8" w:rsidRPr="00541CBC" w:rsidRDefault="00B967A8" w:rsidP="00136A21"/>
    <w:p w14:paraId="16C3730B" w14:textId="77777777" w:rsidR="00E86C52" w:rsidRDefault="00E86C52" w:rsidP="00136A21"/>
    <w:p w14:paraId="63211A2D" w14:textId="77777777" w:rsidR="00541CBC" w:rsidRDefault="00541CBC" w:rsidP="00136A21"/>
    <w:p w14:paraId="07F61E7F" w14:textId="167730F8" w:rsidR="00C713BE" w:rsidRDefault="00C713BE" w:rsidP="00136A21"/>
    <w:p w14:paraId="759E6458" w14:textId="587C8465" w:rsidR="006E5D6E" w:rsidRDefault="006E5D6E" w:rsidP="00136A21"/>
    <w:p w14:paraId="3BEFFD6B" w14:textId="00D9CCD7" w:rsidR="006E5D6E" w:rsidRDefault="006E5D6E" w:rsidP="00136A21"/>
    <w:p w14:paraId="3E93F4D9" w14:textId="4D251122" w:rsidR="006E5D6E" w:rsidRDefault="006E5D6E" w:rsidP="00136A21"/>
    <w:p w14:paraId="220F24AA" w14:textId="39FE4308" w:rsidR="006E5D6E" w:rsidRDefault="006E5D6E" w:rsidP="00136A21"/>
    <w:p w14:paraId="6A5E695D" w14:textId="42FCFE5C" w:rsidR="006E5D6E" w:rsidRDefault="006E5D6E" w:rsidP="00136A21"/>
    <w:p w14:paraId="7EB6E6A3" w14:textId="49BAE58A" w:rsidR="006E5D6E" w:rsidRDefault="006E5D6E" w:rsidP="00136A21"/>
    <w:p w14:paraId="2204AF62" w14:textId="28C90AAF" w:rsidR="006E5D6E" w:rsidRDefault="006E5D6E" w:rsidP="00136A21"/>
    <w:p w14:paraId="43ABAB5F" w14:textId="2BDA4683" w:rsidR="006E5D6E" w:rsidRDefault="006E5D6E" w:rsidP="00136A21"/>
    <w:p w14:paraId="6FCFD1C0" w14:textId="12AE9B81" w:rsidR="006E5D6E" w:rsidRDefault="006E5D6E" w:rsidP="00136A21"/>
    <w:p w14:paraId="4F9054F1" w14:textId="6F177A6A" w:rsidR="006E5D6E" w:rsidRDefault="006E5D6E" w:rsidP="00136A21"/>
    <w:p w14:paraId="72C01EAE" w14:textId="4F65E1E3" w:rsidR="006E5D6E" w:rsidRDefault="006E5D6E" w:rsidP="00136A21"/>
    <w:p w14:paraId="129791DE" w14:textId="5BC3A14D" w:rsidR="006E5D6E" w:rsidRDefault="006E5D6E" w:rsidP="00136A21"/>
    <w:p w14:paraId="216AF0C6" w14:textId="1EA3AE47" w:rsidR="00D37EBE" w:rsidRDefault="00D37EBE" w:rsidP="00136A21"/>
    <w:p w14:paraId="0861A52D" w14:textId="77777777" w:rsidR="00D37EBE" w:rsidRDefault="00D37EBE" w:rsidP="00136A21"/>
    <w:p w14:paraId="7A090F05" w14:textId="77777777" w:rsidR="000E4027" w:rsidRPr="00541CBC" w:rsidRDefault="000E4027" w:rsidP="00136A21"/>
    <w:sdt>
      <w:sdtPr>
        <w:rPr>
          <w:smallCaps w:val="0"/>
          <w:spacing w:val="0"/>
          <w:sz w:val="36"/>
          <w:szCs w:val="20"/>
          <w:lang w:val="en-US"/>
        </w:rPr>
        <w:id w:val="-996256745"/>
        <w:docPartObj>
          <w:docPartGallery w:val="Table of Contents"/>
          <w:docPartUnique/>
        </w:docPartObj>
      </w:sdtPr>
      <w:sdtEndPr>
        <w:rPr>
          <w:sz w:val="24"/>
          <w:szCs w:val="24"/>
        </w:rPr>
      </w:sdtEndPr>
      <w:sdtContent>
        <w:p w14:paraId="5949D57C" w14:textId="7E69D6A0" w:rsidR="00CE59E9" w:rsidRPr="00541CBC" w:rsidRDefault="00CE59E9">
          <w:pPr>
            <w:pStyle w:val="TOCHeading"/>
            <w:rPr>
              <w:sz w:val="36"/>
            </w:rPr>
          </w:pPr>
          <w:r w:rsidRPr="00541CBC">
            <w:rPr>
              <w:sz w:val="36"/>
            </w:rPr>
            <w:t>Table of Contents</w:t>
          </w:r>
          <w:r w:rsidR="005840A9" w:rsidRPr="00541CBC">
            <w:rPr>
              <w:sz w:val="36"/>
            </w:rPr>
            <w:t xml:space="preserve"> </w:t>
          </w:r>
          <w:r w:rsidR="005840A9" w:rsidRPr="00541CBC">
            <w:rPr>
              <w:sz w:val="36"/>
            </w:rPr>
            <w:tab/>
          </w:r>
          <w:r w:rsidR="005840A9" w:rsidRPr="00541CBC">
            <w:rPr>
              <w:sz w:val="36"/>
            </w:rPr>
            <w:tab/>
          </w:r>
          <w:r w:rsidR="005840A9" w:rsidRPr="00541CBC">
            <w:rPr>
              <w:sz w:val="36"/>
            </w:rPr>
            <w:tab/>
          </w:r>
          <w:r w:rsidR="005840A9" w:rsidRPr="00541CBC">
            <w:rPr>
              <w:sz w:val="36"/>
            </w:rPr>
            <w:tab/>
          </w:r>
          <w:r w:rsidR="005840A9" w:rsidRPr="00541CBC">
            <w:rPr>
              <w:sz w:val="36"/>
            </w:rPr>
            <w:tab/>
          </w:r>
          <w:r w:rsidR="005840A9" w:rsidRPr="00541CBC">
            <w:rPr>
              <w:sz w:val="36"/>
            </w:rPr>
            <w:tab/>
          </w:r>
          <w:r w:rsidR="005840A9" w:rsidRPr="00541CBC">
            <w:rPr>
              <w:sz w:val="36"/>
            </w:rPr>
            <w:tab/>
          </w:r>
          <w:r w:rsidR="00BF24BB" w:rsidRPr="00541CBC">
            <w:rPr>
              <w:sz w:val="36"/>
            </w:rPr>
            <w:t xml:space="preserve">              </w:t>
          </w:r>
          <w:r w:rsidR="005840A9" w:rsidRPr="00541CBC">
            <w:rPr>
              <w:sz w:val="36"/>
            </w:rPr>
            <w:t xml:space="preserve">  </w:t>
          </w:r>
        </w:p>
        <w:p w14:paraId="008FECE4" w14:textId="77777777" w:rsidR="00CE59E9" w:rsidRPr="00541CBC" w:rsidRDefault="004C4717" w:rsidP="004C4717">
          <w:pPr>
            <w:pStyle w:val="TOC1"/>
          </w:pPr>
          <w:r w:rsidRPr="00541CBC">
            <w:rPr>
              <w:b/>
              <w:bCs/>
            </w:rPr>
            <w:t>List of Figures</w:t>
          </w:r>
          <w:r w:rsidR="00CE59E9" w:rsidRPr="00541CBC">
            <w:ptab w:relativeTo="margin" w:alignment="right" w:leader="dot"/>
          </w:r>
          <w:r w:rsidR="00554B80" w:rsidRPr="00541CBC">
            <w:rPr>
              <w:b/>
              <w:bCs/>
            </w:rPr>
            <w:t>5</w:t>
          </w:r>
        </w:p>
        <w:p w14:paraId="2C7F8E18" w14:textId="77777777" w:rsidR="00CE59E9" w:rsidRPr="00541CBC" w:rsidRDefault="00072658">
          <w:pPr>
            <w:pStyle w:val="TOC1"/>
          </w:pPr>
          <w:r w:rsidRPr="00541CBC">
            <w:rPr>
              <w:b/>
              <w:bCs/>
            </w:rPr>
            <w:t>Chapter I - Introduction</w:t>
          </w:r>
          <w:r w:rsidR="00CE59E9" w:rsidRPr="00541CBC">
            <w:ptab w:relativeTo="margin" w:alignment="right" w:leader="dot"/>
          </w:r>
          <w:r w:rsidR="00554B80" w:rsidRPr="00541CBC">
            <w:rPr>
              <w:b/>
              <w:bCs/>
            </w:rPr>
            <w:t>6</w:t>
          </w:r>
        </w:p>
        <w:p w14:paraId="347AE917" w14:textId="77777777" w:rsidR="00CE59E9" w:rsidRPr="00541CBC" w:rsidRDefault="00C33653">
          <w:pPr>
            <w:pStyle w:val="TOC2"/>
            <w:ind w:left="216"/>
          </w:pPr>
          <w:r w:rsidRPr="00541CBC">
            <w:rPr>
              <w:b/>
              <w:sz w:val="22"/>
            </w:rPr>
            <w:t>Overview</w:t>
          </w:r>
          <w:r w:rsidR="00CE59E9" w:rsidRPr="0076198C">
            <w:rPr>
              <w:bCs/>
            </w:rPr>
            <w:ptab w:relativeTo="margin" w:alignment="right" w:leader="dot"/>
          </w:r>
          <w:r w:rsidR="00554B80" w:rsidRPr="00541CBC">
            <w:rPr>
              <w:b/>
              <w:sz w:val="22"/>
            </w:rPr>
            <w:t>6</w:t>
          </w:r>
        </w:p>
        <w:p w14:paraId="6A4CE970" w14:textId="77777777" w:rsidR="00C33653" w:rsidRPr="00541CBC" w:rsidRDefault="00C33653" w:rsidP="00C33653">
          <w:pPr>
            <w:pStyle w:val="TOC3"/>
            <w:ind w:left="0"/>
            <w:rPr>
              <w:sz w:val="22"/>
            </w:rPr>
          </w:pPr>
          <w:r w:rsidRPr="00541CBC">
            <w:rPr>
              <w:sz w:val="22"/>
            </w:rPr>
            <w:t xml:space="preserve">    Problem Statement</w:t>
          </w:r>
          <w:r w:rsidR="00CE59E9" w:rsidRPr="00541CBC">
            <w:ptab w:relativeTo="margin" w:alignment="right" w:leader="dot"/>
          </w:r>
          <w:r w:rsidR="00554B80" w:rsidRPr="00541CBC">
            <w:rPr>
              <w:sz w:val="22"/>
            </w:rPr>
            <w:t>6</w:t>
          </w:r>
        </w:p>
        <w:p w14:paraId="23A45A39" w14:textId="5538BF44" w:rsidR="00C33653" w:rsidRPr="00541CBC" w:rsidRDefault="00C33653" w:rsidP="00C33653">
          <w:pPr>
            <w:pStyle w:val="TOC3"/>
            <w:ind w:left="0"/>
          </w:pPr>
          <w:r w:rsidRPr="00541CBC">
            <w:rPr>
              <w:sz w:val="22"/>
            </w:rPr>
            <w:t xml:space="preserve">    Goal and Objective</w:t>
          </w:r>
          <w:r w:rsidRPr="00541CBC">
            <w:ptab w:relativeTo="margin" w:alignment="right" w:leader="dot"/>
          </w:r>
          <w:r w:rsidR="00624CA9">
            <w:rPr>
              <w:sz w:val="22"/>
            </w:rPr>
            <w:t>6</w:t>
          </w:r>
        </w:p>
        <w:p w14:paraId="7326077C" w14:textId="2F92A7E4" w:rsidR="00C33653" w:rsidRPr="00541CBC" w:rsidRDefault="00C33653" w:rsidP="00C33653">
          <w:pPr>
            <w:pStyle w:val="TOC3"/>
            <w:ind w:left="0"/>
          </w:pPr>
          <w:r w:rsidRPr="00541CBC">
            <w:rPr>
              <w:sz w:val="22"/>
            </w:rPr>
            <w:t xml:space="preserve">    Scope of Project</w:t>
          </w:r>
          <w:r w:rsidRPr="00541CBC">
            <w:ptab w:relativeTo="margin" w:alignment="right" w:leader="dot"/>
          </w:r>
          <w:r w:rsidR="00624CA9">
            <w:rPr>
              <w:sz w:val="22"/>
            </w:rPr>
            <w:t>7</w:t>
          </w:r>
        </w:p>
        <w:p w14:paraId="14FA0487" w14:textId="77777777" w:rsidR="00C33653" w:rsidRPr="00541CBC" w:rsidRDefault="00C33653" w:rsidP="00C33653">
          <w:pPr>
            <w:pStyle w:val="TOC3"/>
            <w:ind w:left="0"/>
          </w:pPr>
          <w:r w:rsidRPr="00541CBC">
            <w:rPr>
              <w:sz w:val="22"/>
            </w:rPr>
            <w:t xml:space="preserve">    Outcomes and Benefit</w:t>
          </w:r>
          <w:r w:rsidRPr="00541CBC">
            <w:ptab w:relativeTo="margin" w:alignment="right" w:leader="dot"/>
          </w:r>
          <w:r w:rsidR="00554B80" w:rsidRPr="00541CBC">
            <w:rPr>
              <w:sz w:val="22"/>
            </w:rPr>
            <w:t>7</w:t>
          </w:r>
        </w:p>
        <w:p w14:paraId="568C78D9" w14:textId="25E6D24D" w:rsidR="00C33653" w:rsidRPr="00541CBC" w:rsidRDefault="00C33653" w:rsidP="00C33653">
          <w:pPr>
            <w:pStyle w:val="TOC3"/>
            <w:ind w:left="0"/>
            <w:rPr>
              <w:sz w:val="22"/>
            </w:rPr>
          </w:pPr>
          <w:r w:rsidRPr="00541CBC">
            <w:rPr>
              <w:sz w:val="22"/>
            </w:rPr>
            <w:t xml:space="preserve">    </w:t>
          </w:r>
          <w:r w:rsidR="005840A9" w:rsidRPr="00541CBC">
            <w:rPr>
              <w:sz w:val="22"/>
            </w:rPr>
            <w:t>Facilities and Resources</w:t>
          </w:r>
          <w:r w:rsidRPr="00541CBC">
            <w:ptab w:relativeTo="margin" w:alignment="right" w:leader="dot"/>
          </w:r>
          <w:r w:rsidR="007D19D0">
            <w:rPr>
              <w:sz w:val="22"/>
            </w:rPr>
            <w:t>8</w:t>
          </w:r>
        </w:p>
        <w:p w14:paraId="6604F372" w14:textId="6A805BEC" w:rsidR="006840C0" w:rsidRPr="00541CBC" w:rsidRDefault="005840A9" w:rsidP="005840A9">
          <w:pPr>
            <w:pStyle w:val="TOC3"/>
            <w:ind w:left="0"/>
            <w:rPr>
              <w:sz w:val="22"/>
            </w:rPr>
          </w:pPr>
          <w:r w:rsidRPr="00541CBC">
            <w:rPr>
              <w:sz w:val="22"/>
            </w:rPr>
            <w:t xml:space="preserve">    Procedure and Methodology</w:t>
          </w:r>
          <w:r w:rsidRPr="00541CBC">
            <w:ptab w:relativeTo="margin" w:alignment="right" w:leader="dot"/>
          </w:r>
          <w:r w:rsidR="007D19D0">
            <w:rPr>
              <w:sz w:val="22"/>
            </w:rPr>
            <w:t>8</w:t>
          </w:r>
        </w:p>
        <w:p w14:paraId="66FC5BB7" w14:textId="6EE357BD" w:rsidR="006840C0" w:rsidRPr="00541CBC" w:rsidRDefault="006840C0" w:rsidP="006840C0">
          <w:pPr>
            <w:pStyle w:val="TOC1"/>
          </w:pPr>
          <w:r w:rsidRPr="00541CBC">
            <w:rPr>
              <w:b/>
              <w:bCs/>
            </w:rPr>
            <w:t>Chapter II – Literature Review</w:t>
          </w:r>
          <w:r w:rsidRPr="00541CBC">
            <w:ptab w:relativeTo="margin" w:alignment="right" w:leader="dot"/>
          </w:r>
          <w:r w:rsidR="007D19D0">
            <w:rPr>
              <w:b/>
              <w:bCs/>
            </w:rPr>
            <w:t>9</w:t>
          </w:r>
        </w:p>
        <w:p w14:paraId="7A576C9E" w14:textId="6A341EC2" w:rsidR="006840C0" w:rsidRPr="00541CBC" w:rsidRDefault="006840C0" w:rsidP="006840C0">
          <w:pPr>
            <w:pStyle w:val="TOC1"/>
            <w:rPr>
              <w:b/>
              <w:bCs/>
            </w:rPr>
          </w:pPr>
          <w:r w:rsidRPr="00541CBC">
            <w:rPr>
              <w:b/>
              <w:bCs/>
            </w:rPr>
            <w:t>Chapter III – Requirement and Analysis</w:t>
          </w:r>
          <w:r w:rsidRPr="00541CBC">
            <w:ptab w:relativeTo="margin" w:alignment="right" w:leader="dot"/>
          </w:r>
          <w:r w:rsidR="007D19D0">
            <w:rPr>
              <w:b/>
              <w:bCs/>
            </w:rPr>
            <w:t>10</w:t>
          </w:r>
        </w:p>
        <w:p w14:paraId="06EEF43F" w14:textId="72AC50BD" w:rsidR="000770B9" w:rsidRPr="00541CBC" w:rsidRDefault="00AB1B69" w:rsidP="000770B9">
          <w:pPr>
            <w:pStyle w:val="TOC2"/>
            <w:ind w:left="0"/>
          </w:pPr>
          <w:r>
            <w:t xml:space="preserve">    </w:t>
          </w:r>
          <w:r w:rsidR="000770B9" w:rsidRPr="00541CBC">
            <w:rPr>
              <w:sz w:val="22"/>
            </w:rPr>
            <w:t>Hardware</w:t>
          </w:r>
          <w:r w:rsidR="000770B9" w:rsidRPr="00541CBC">
            <w:ptab w:relativeTo="margin" w:alignment="right" w:leader="dot"/>
          </w:r>
          <w:r w:rsidR="007D19D0">
            <w:rPr>
              <w:sz w:val="22"/>
            </w:rPr>
            <w:t>10</w:t>
          </w:r>
        </w:p>
        <w:p w14:paraId="181CB855" w14:textId="0C1945A3" w:rsidR="000770B9" w:rsidRPr="00541CBC" w:rsidRDefault="000770B9" w:rsidP="000770B9">
          <w:pPr>
            <w:pStyle w:val="TOC2"/>
            <w:ind w:left="216"/>
            <w:rPr>
              <w:sz w:val="22"/>
            </w:rPr>
          </w:pPr>
          <w:r w:rsidRPr="00541CBC">
            <w:rPr>
              <w:sz w:val="22"/>
            </w:rPr>
            <w:t>Software</w:t>
          </w:r>
          <w:r w:rsidRPr="00541CBC">
            <w:ptab w:relativeTo="margin" w:alignment="right" w:leader="dot"/>
          </w:r>
          <w:r w:rsidR="007D19D0">
            <w:rPr>
              <w:sz w:val="22"/>
            </w:rPr>
            <w:t>10</w:t>
          </w:r>
        </w:p>
        <w:p w14:paraId="5BAC9805" w14:textId="2025E2B4" w:rsidR="00551979" w:rsidRDefault="00554B80" w:rsidP="00551979">
          <w:pPr>
            <w:pStyle w:val="TOC2"/>
            <w:ind w:left="216"/>
            <w:rPr>
              <w:sz w:val="22"/>
            </w:rPr>
          </w:pPr>
          <w:r w:rsidRPr="00541CBC">
            <w:rPr>
              <w:sz w:val="22"/>
            </w:rPr>
            <w:t>Power Requirement</w:t>
          </w:r>
          <w:r w:rsidRPr="00541CBC">
            <w:ptab w:relativeTo="margin" w:alignment="right" w:leader="dot"/>
          </w:r>
          <w:r w:rsidR="007D19D0">
            <w:rPr>
              <w:sz w:val="22"/>
            </w:rPr>
            <w:t>11</w:t>
          </w:r>
        </w:p>
        <w:p w14:paraId="78ED5E5F" w14:textId="32B781CB" w:rsidR="00551979" w:rsidRPr="00551979" w:rsidRDefault="00551979" w:rsidP="00551979">
          <w:pPr>
            <w:jc w:val="right"/>
            <w:rPr>
              <w:sz w:val="22"/>
              <w:szCs w:val="22"/>
              <w:lang w:val="en-US"/>
            </w:rPr>
          </w:pPr>
          <w:r>
            <w:rPr>
              <w:sz w:val="22"/>
              <w:szCs w:val="22"/>
              <w:lang w:val="en-US"/>
            </w:rPr>
            <w:t>Block Diagram and Product Devel</w:t>
          </w:r>
          <w:r w:rsidR="007D19D0">
            <w:rPr>
              <w:sz w:val="22"/>
              <w:szCs w:val="22"/>
              <w:lang w:val="en-US"/>
            </w:rPr>
            <w:t>opment………………………………………………………………11</w:t>
          </w:r>
        </w:p>
        <w:p w14:paraId="23E1024B" w14:textId="77777777" w:rsidR="000770B9" w:rsidRPr="00541CBC" w:rsidRDefault="000770B9" w:rsidP="000770B9">
          <w:pPr>
            <w:pStyle w:val="TOC1"/>
            <w:rPr>
              <w:b/>
              <w:bCs/>
            </w:rPr>
          </w:pPr>
          <w:r w:rsidRPr="00541CBC">
            <w:rPr>
              <w:b/>
              <w:bCs/>
            </w:rPr>
            <w:t>Chapter IV – Design</w:t>
          </w:r>
          <w:r w:rsidRPr="00541CBC">
            <w:ptab w:relativeTo="margin" w:alignment="right" w:leader="dot"/>
          </w:r>
          <w:r w:rsidR="00554B80" w:rsidRPr="00541CBC">
            <w:rPr>
              <w:b/>
              <w:bCs/>
            </w:rPr>
            <w:t>12</w:t>
          </w:r>
        </w:p>
        <w:p w14:paraId="0A21C207" w14:textId="03F7B1F8" w:rsidR="000770B9" w:rsidRPr="00541CBC" w:rsidRDefault="000770B9" w:rsidP="000770B9">
          <w:pPr>
            <w:pStyle w:val="TOC2"/>
            <w:ind w:left="0"/>
          </w:pPr>
          <w:r w:rsidRPr="00541CBC">
            <w:t xml:space="preserve">     </w:t>
          </w:r>
          <w:r w:rsidR="00DC5405">
            <w:rPr>
              <w:sz w:val="22"/>
            </w:rPr>
            <w:t>Schematic Layout</w:t>
          </w:r>
          <w:r w:rsidRPr="00541CBC">
            <w:ptab w:relativeTo="margin" w:alignment="right" w:leader="dot"/>
          </w:r>
          <w:r w:rsidR="006B1FD8" w:rsidRPr="00541CBC">
            <w:rPr>
              <w:sz w:val="22"/>
            </w:rPr>
            <w:t>12</w:t>
          </w:r>
        </w:p>
        <w:p w14:paraId="4C1D44A8" w14:textId="335D5650" w:rsidR="000770B9" w:rsidRPr="00541CBC" w:rsidRDefault="000770B9" w:rsidP="000770B9">
          <w:pPr>
            <w:pStyle w:val="TOC2"/>
            <w:ind w:left="0"/>
          </w:pPr>
          <w:r w:rsidRPr="00541CBC">
            <w:t xml:space="preserve">     </w:t>
          </w:r>
          <w:r w:rsidR="00AB1B69">
            <w:rPr>
              <w:sz w:val="22"/>
            </w:rPr>
            <w:t>Beaglebone Black Wireless</w:t>
          </w:r>
          <w:r w:rsidRPr="00541CBC">
            <w:ptab w:relativeTo="margin" w:alignment="right" w:leader="dot"/>
          </w:r>
          <w:r w:rsidR="006B1FD8" w:rsidRPr="00541CBC">
            <w:rPr>
              <w:sz w:val="22"/>
            </w:rPr>
            <w:t>13</w:t>
          </w:r>
        </w:p>
        <w:p w14:paraId="19DFD120" w14:textId="3E88327C" w:rsidR="000770B9" w:rsidRPr="00541CBC" w:rsidRDefault="00AB1B69" w:rsidP="000770B9">
          <w:pPr>
            <w:pStyle w:val="TOC2"/>
            <w:ind w:left="0"/>
          </w:pPr>
          <w:r>
            <w:t xml:space="preserve">    </w:t>
          </w:r>
          <w:r>
            <w:rPr>
              <w:sz w:val="22"/>
            </w:rPr>
            <w:t>16x2 Character LCD with I2C adapter</w:t>
          </w:r>
          <w:r w:rsidR="000770B9" w:rsidRPr="00541CBC">
            <w:ptab w:relativeTo="margin" w:alignment="right" w:leader="dot"/>
          </w:r>
          <w:r w:rsidR="00D01CCE">
            <w:rPr>
              <w:sz w:val="22"/>
            </w:rPr>
            <w:t>1</w:t>
          </w:r>
          <w:r w:rsidR="00DC5405">
            <w:rPr>
              <w:sz w:val="22"/>
            </w:rPr>
            <w:t>4</w:t>
          </w:r>
        </w:p>
        <w:p w14:paraId="3A668846" w14:textId="64684563" w:rsidR="00FC06B0" w:rsidRPr="00541CBC" w:rsidRDefault="00DC5405" w:rsidP="00FC06B0">
          <w:pPr>
            <w:pStyle w:val="TOC2"/>
            <w:ind w:left="216"/>
          </w:pPr>
          <w:r>
            <w:rPr>
              <w:sz w:val="22"/>
            </w:rPr>
            <w:t>Stepper Motor with ULN2003</w:t>
          </w:r>
          <w:r w:rsidR="00FC06B0" w:rsidRPr="00541CBC">
            <w:ptab w:relativeTo="margin" w:alignment="right" w:leader="dot"/>
          </w:r>
          <w:r w:rsidR="00D01CCE">
            <w:rPr>
              <w:sz w:val="22"/>
            </w:rPr>
            <w:t>1</w:t>
          </w:r>
          <w:r w:rsidR="00BB15E1">
            <w:rPr>
              <w:sz w:val="22"/>
            </w:rPr>
            <w:t>5</w:t>
          </w:r>
        </w:p>
        <w:p w14:paraId="3867952B" w14:textId="05FD652D" w:rsidR="00DC5405" w:rsidRPr="00541CBC" w:rsidRDefault="00AB1B69" w:rsidP="00DC5405">
          <w:pPr>
            <w:pStyle w:val="TOC2"/>
            <w:ind w:left="216"/>
          </w:pPr>
          <w:r>
            <w:rPr>
              <w:sz w:val="22"/>
            </w:rPr>
            <w:t>Ultrasonic</w:t>
          </w:r>
          <w:r w:rsidR="00DC5405">
            <w:rPr>
              <w:sz w:val="22"/>
            </w:rPr>
            <w:t xml:space="preserve"> Sensor Module</w:t>
          </w:r>
          <w:r w:rsidR="00DC5405" w:rsidRPr="00541CBC">
            <w:ptab w:relativeTo="margin" w:alignment="right" w:leader="dot"/>
          </w:r>
          <w:r w:rsidR="00DC5405">
            <w:rPr>
              <w:sz w:val="22"/>
            </w:rPr>
            <w:t>1</w:t>
          </w:r>
          <w:r w:rsidR="00BB15E1">
            <w:rPr>
              <w:sz w:val="22"/>
            </w:rPr>
            <w:t>6</w:t>
          </w:r>
        </w:p>
        <w:p w14:paraId="71C85C7C" w14:textId="5FDD6426" w:rsidR="00DC5405" w:rsidRPr="00541CBC" w:rsidRDefault="00AB1B69" w:rsidP="00DC5405">
          <w:pPr>
            <w:pStyle w:val="TOC2"/>
            <w:ind w:left="216"/>
          </w:pPr>
          <w:r>
            <w:rPr>
              <w:sz w:val="22"/>
            </w:rPr>
            <w:t>Adafruit ultimate GPS breakout</w:t>
          </w:r>
          <w:r w:rsidR="00DC5405">
            <w:rPr>
              <w:sz w:val="22"/>
            </w:rPr>
            <w:t xml:space="preserve"> Module</w:t>
          </w:r>
          <w:r w:rsidR="00DC5405" w:rsidRPr="00541CBC">
            <w:ptab w:relativeTo="margin" w:alignment="right" w:leader="dot"/>
          </w:r>
          <w:r w:rsidR="00DC5405">
            <w:rPr>
              <w:sz w:val="22"/>
            </w:rPr>
            <w:t>1</w:t>
          </w:r>
          <w:r w:rsidR="00BB15E1">
            <w:rPr>
              <w:sz w:val="22"/>
            </w:rPr>
            <w:t>7</w:t>
          </w:r>
        </w:p>
        <w:p w14:paraId="6FA2175F" w14:textId="775F609F" w:rsidR="00DC5405" w:rsidRDefault="00DC5405" w:rsidP="00DC5405">
          <w:pPr>
            <w:pStyle w:val="TOC2"/>
            <w:ind w:left="216"/>
            <w:rPr>
              <w:sz w:val="22"/>
            </w:rPr>
          </w:pPr>
          <w:r>
            <w:rPr>
              <w:sz w:val="22"/>
            </w:rPr>
            <w:t>ThingSpeak for IoT Project</w:t>
          </w:r>
          <w:r w:rsidRPr="00541CBC">
            <w:ptab w:relativeTo="margin" w:alignment="right" w:leader="dot"/>
          </w:r>
          <w:r w:rsidR="007D19D0">
            <w:rPr>
              <w:sz w:val="22"/>
            </w:rPr>
            <w:t>1</w:t>
          </w:r>
          <w:r w:rsidR="00BB15E1">
            <w:rPr>
              <w:sz w:val="22"/>
            </w:rPr>
            <w:t>8</w:t>
          </w:r>
        </w:p>
        <w:p w14:paraId="1B905A3D" w14:textId="45D114BC" w:rsidR="007D19D0" w:rsidRPr="00DC5405" w:rsidRDefault="007D19D0" w:rsidP="007D19D0">
          <w:pPr>
            <w:pStyle w:val="TOC2"/>
            <w:ind w:left="216"/>
          </w:pPr>
          <w:r>
            <w:rPr>
              <w:sz w:val="22"/>
            </w:rPr>
            <w:t>PCB Design</w:t>
          </w:r>
          <w:r w:rsidRPr="00541CBC">
            <w:ptab w:relativeTo="margin" w:alignment="right" w:leader="dot"/>
          </w:r>
          <w:r w:rsidR="00080FFB">
            <w:rPr>
              <w:sz w:val="22"/>
            </w:rPr>
            <w:t>20</w:t>
          </w:r>
        </w:p>
        <w:p w14:paraId="0A86C27F" w14:textId="289ED454" w:rsidR="000770B9" w:rsidRPr="00541CBC" w:rsidRDefault="000770B9" w:rsidP="000770B9">
          <w:pPr>
            <w:pStyle w:val="TOC1"/>
            <w:rPr>
              <w:b/>
              <w:bCs/>
            </w:rPr>
          </w:pPr>
          <w:r w:rsidRPr="00541CBC">
            <w:rPr>
              <w:b/>
              <w:bCs/>
            </w:rPr>
            <w:t>Chapter V – Implementation and Test</w:t>
          </w:r>
          <w:r w:rsidRPr="00541CBC">
            <w:ptab w:relativeTo="margin" w:alignment="right" w:leader="dot"/>
          </w:r>
          <w:r w:rsidR="00BB15E1">
            <w:rPr>
              <w:b/>
              <w:bCs/>
            </w:rPr>
            <w:t>2</w:t>
          </w:r>
          <w:r w:rsidR="00080FFB">
            <w:rPr>
              <w:b/>
              <w:bCs/>
            </w:rPr>
            <w:t>1</w:t>
          </w:r>
        </w:p>
        <w:p w14:paraId="6EE0262D" w14:textId="0AE35EBF" w:rsidR="000770B9" w:rsidRPr="00541CBC" w:rsidRDefault="000770B9" w:rsidP="000770B9">
          <w:pPr>
            <w:pStyle w:val="TOC2"/>
            <w:ind w:left="0"/>
          </w:pPr>
          <w:r w:rsidRPr="00541CBC">
            <w:t xml:space="preserve">     </w:t>
          </w:r>
          <w:r w:rsidR="00AB1B69">
            <w:rPr>
              <w:sz w:val="22"/>
            </w:rPr>
            <w:t>The Beaglebone black wireless</w:t>
          </w:r>
          <w:r w:rsidR="00DC5405">
            <w:rPr>
              <w:sz w:val="22"/>
            </w:rPr>
            <w:t xml:space="preserve"> and the Peripherals</w:t>
          </w:r>
          <w:r w:rsidRPr="00541CBC">
            <w:ptab w:relativeTo="margin" w:alignment="right" w:leader="dot"/>
          </w:r>
          <w:r w:rsidR="00BB15E1">
            <w:rPr>
              <w:sz w:val="22"/>
            </w:rPr>
            <w:t>2</w:t>
          </w:r>
          <w:r w:rsidR="00080FFB">
            <w:rPr>
              <w:sz w:val="22"/>
            </w:rPr>
            <w:t>1</w:t>
          </w:r>
        </w:p>
        <w:p w14:paraId="2825745A" w14:textId="288C2DD6" w:rsidR="000770B9" w:rsidRPr="00541CBC" w:rsidRDefault="000770B9" w:rsidP="000770B9">
          <w:pPr>
            <w:pStyle w:val="TOC2"/>
            <w:ind w:left="0"/>
          </w:pPr>
          <w:r w:rsidRPr="00541CBC">
            <w:t xml:space="preserve">     </w:t>
          </w:r>
          <w:r w:rsidR="00AB1B69">
            <w:rPr>
              <w:sz w:val="22"/>
            </w:rPr>
            <w:t>BBB Wireless and GPS</w:t>
          </w:r>
          <w:r w:rsidR="00DC5405">
            <w:rPr>
              <w:sz w:val="22"/>
            </w:rPr>
            <w:t xml:space="preserve"> Module</w:t>
          </w:r>
          <w:r w:rsidRPr="00541CBC">
            <w:ptab w:relativeTo="margin" w:alignment="right" w:leader="dot"/>
          </w:r>
          <w:r w:rsidR="007D19D0">
            <w:rPr>
              <w:sz w:val="22"/>
            </w:rPr>
            <w:t>2</w:t>
          </w:r>
          <w:r w:rsidR="00080FFB">
            <w:rPr>
              <w:sz w:val="22"/>
            </w:rPr>
            <w:t>2</w:t>
          </w:r>
        </w:p>
        <w:p w14:paraId="3FED58AB" w14:textId="078888E1" w:rsidR="000770B9" w:rsidRPr="00541CBC" w:rsidRDefault="000770B9" w:rsidP="000770B9">
          <w:pPr>
            <w:pStyle w:val="TOC2"/>
            <w:ind w:left="0"/>
          </w:pPr>
          <w:r w:rsidRPr="00541CBC">
            <w:t xml:space="preserve">     </w:t>
          </w:r>
          <w:r w:rsidR="00AB1B69">
            <w:rPr>
              <w:sz w:val="22"/>
            </w:rPr>
            <w:t>BBB Wireless</w:t>
          </w:r>
          <w:r w:rsidR="00DC5405">
            <w:rPr>
              <w:sz w:val="22"/>
            </w:rPr>
            <w:t>, Peripherals and ThingSpeak Channel</w:t>
          </w:r>
          <w:r w:rsidRPr="00541CBC">
            <w:ptab w:relativeTo="margin" w:alignment="right" w:leader="dot"/>
          </w:r>
          <w:r w:rsidR="007D19D0">
            <w:rPr>
              <w:sz w:val="22"/>
            </w:rPr>
            <w:t>2</w:t>
          </w:r>
          <w:r w:rsidR="00080FFB">
            <w:rPr>
              <w:sz w:val="22"/>
            </w:rPr>
            <w:t>2</w:t>
          </w:r>
        </w:p>
        <w:p w14:paraId="0F6F65E6" w14:textId="0DF2F0B5" w:rsidR="00AC002B" w:rsidRPr="00541CBC" w:rsidRDefault="00AC002B" w:rsidP="00AC002B">
          <w:pPr>
            <w:pStyle w:val="TOC1"/>
            <w:rPr>
              <w:b/>
              <w:bCs/>
            </w:rPr>
          </w:pPr>
          <w:r w:rsidRPr="00541CBC">
            <w:rPr>
              <w:b/>
              <w:bCs/>
            </w:rPr>
            <w:t>Chapter VI – Evaluation</w:t>
          </w:r>
          <w:r w:rsidRPr="00541CBC">
            <w:ptab w:relativeTo="margin" w:alignment="right" w:leader="dot"/>
          </w:r>
          <w:r w:rsidR="00D01CCE">
            <w:rPr>
              <w:b/>
              <w:bCs/>
            </w:rPr>
            <w:t>2</w:t>
          </w:r>
          <w:r w:rsidR="00080FFB">
            <w:rPr>
              <w:b/>
              <w:bCs/>
            </w:rPr>
            <w:t>4</w:t>
          </w:r>
        </w:p>
        <w:p w14:paraId="3FA4F0DC" w14:textId="4112BD00" w:rsidR="00AC002B" w:rsidRPr="00541CBC" w:rsidRDefault="00AC002B" w:rsidP="00AC002B">
          <w:pPr>
            <w:pStyle w:val="TOC2"/>
            <w:ind w:left="0"/>
          </w:pPr>
          <w:r w:rsidRPr="00541CBC">
            <w:t xml:space="preserve">     </w:t>
          </w:r>
          <w:r w:rsidRPr="00541CBC">
            <w:rPr>
              <w:sz w:val="22"/>
            </w:rPr>
            <w:t>Introduction</w:t>
          </w:r>
          <w:r w:rsidRPr="00541CBC">
            <w:ptab w:relativeTo="margin" w:alignment="right" w:leader="dot"/>
          </w:r>
          <w:r w:rsidR="0029145B" w:rsidRPr="00541CBC">
            <w:rPr>
              <w:sz w:val="22"/>
            </w:rPr>
            <w:t>2</w:t>
          </w:r>
          <w:r w:rsidR="00080FFB">
            <w:rPr>
              <w:sz w:val="22"/>
            </w:rPr>
            <w:t>4</w:t>
          </w:r>
        </w:p>
        <w:p w14:paraId="35B90CA0" w14:textId="49A8E89E" w:rsidR="00AC002B" w:rsidRPr="00541CBC" w:rsidRDefault="00AC002B" w:rsidP="00AC002B">
          <w:pPr>
            <w:pStyle w:val="TOC2"/>
            <w:ind w:left="0"/>
          </w:pPr>
          <w:r w:rsidRPr="00541CBC">
            <w:t xml:space="preserve">     </w:t>
          </w:r>
          <w:r w:rsidRPr="00541CBC">
            <w:rPr>
              <w:sz w:val="22"/>
            </w:rPr>
            <w:t>Minimum Requirements</w:t>
          </w:r>
          <w:r w:rsidRPr="00541CBC">
            <w:ptab w:relativeTo="margin" w:alignment="right" w:leader="dot"/>
          </w:r>
          <w:r w:rsidR="0029145B" w:rsidRPr="00541CBC">
            <w:rPr>
              <w:sz w:val="22"/>
            </w:rPr>
            <w:t>2</w:t>
          </w:r>
          <w:r w:rsidR="00080FFB">
            <w:rPr>
              <w:sz w:val="22"/>
            </w:rPr>
            <w:t>4</w:t>
          </w:r>
        </w:p>
        <w:p w14:paraId="172634C3" w14:textId="06C38C62" w:rsidR="00AC002B" w:rsidRPr="00541CBC" w:rsidRDefault="00AC002B" w:rsidP="00AC002B">
          <w:pPr>
            <w:pStyle w:val="TOC2"/>
            <w:ind w:left="0"/>
          </w:pPr>
          <w:r w:rsidRPr="00541CBC">
            <w:t xml:space="preserve">     </w:t>
          </w:r>
          <w:r w:rsidRPr="00541CBC">
            <w:rPr>
              <w:sz w:val="22"/>
            </w:rPr>
            <w:t>Troubleshooting</w:t>
          </w:r>
          <w:r w:rsidRPr="00541CBC">
            <w:ptab w:relativeTo="margin" w:alignment="right" w:leader="dot"/>
          </w:r>
          <w:r w:rsidR="0029145B" w:rsidRPr="00541CBC">
            <w:rPr>
              <w:sz w:val="22"/>
            </w:rPr>
            <w:t>2</w:t>
          </w:r>
          <w:r w:rsidR="00080FFB">
            <w:rPr>
              <w:sz w:val="22"/>
            </w:rPr>
            <w:t>4</w:t>
          </w:r>
        </w:p>
        <w:p w14:paraId="2FC2E020" w14:textId="28AA9C25" w:rsidR="00AC002B" w:rsidRDefault="00AC002B" w:rsidP="00AC002B">
          <w:pPr>
            <w:pStyle w:val="TOC1"/>
            <w:rPr>
              <w:b/>
              <w:bCs/>
            </w:rPr>
          </w:pPr>
          <w:r w:rsidRPr="00541CBC">
            <w:rPr>
              <w:b/>
              <w:bCs/>
            </w:rPr>
            <w:t>Chapter VII – Conclusion</w:t>
          </w:r>
          <w:r w:rsidRPr="00541CBC">
            <w:ptab w:relativeTo="margin" w:alignment="right" w:leader="dot"/>
          </w:r>
          <w:r w:rsidR="00622019">
            <w:rPr>
              <w:b/>
              <w:bCs/>
            </w:rPr>
            <w:t>2</w:t>
          </w:r>
          <w:r w:rsidR="00080FFB">
            <w:rPr>
              <w:b/>
              <w:bCs/>
            </w:rPr>
            <w:t>5</w:t>
          </w:r>
        </w:p>
        <w:p w14:paraId="621D09CF" w14:textId="6E6CBC4C" w:rsidR="00622019" w:rsidRPr="00622019" w:rsidRDefault="00622019" w:rsidP="00622019">
          <w:pPr>
            <w:pStyle w:val="TOC2"/>
            <w:ind w:left="0"/>
          </w:pPr>
          <w:r w:rsidRPr="00541CBC">
            <w:t xml:space="preserve">     </w:t>
          </w:r>
          <w:r w:rsidRPr="00541CBC">
            <w:rPr>
              <w:sz w:val="22"/>
            </w:rPr>
            <w:t>Future Work</w:t>
          </w:r>
          <w:r w:rsidRPr="00541CBC">
            <w:ptab w:relativeTo="margin" w:alignment="right" w:leader="dot"/>
          </w:r>
          <w:r w:rsidRPr="00541CBC">
            <w:rPr>
              <w:sz w:val="22"/>
            </w:rPr>
            <w:t>2</w:t>
          </w:r>
          <w:r w:rsidR="00080FFB">
            <w:rPr>
              <w:sz w:val="22"/>
            </w:rPr>
            <w:t>5</w:t>
          </w:r>
        </w:p>
        <w:p w14:paraId="0F0E3068" w14:textId="4E6A2161" w:rsidR="00677AF0" w:rsidRPr="00541CBC" w:rsidRDefault="0096479A" w:rsidP="00677AF0">
          <w:pPr>
            <w:pStyle w:val="TOC1"/>
            <w:rPr>
              <w:b/>
              <w:bCs/>
            </w:rPr>
          </w:pPr>
          <w:r w:rsidRPr="00541CBC">
            <w:rPr>
              <w:b/>
              <w:bCs/>
            </w:rPr>
            <w:t xml:space="preserve">Chapter </w:t>
          </w:r>
          <w:r w:rsidR="009F02E2" w:rsidRPr="00541CBC">
            <w:rPr>
              <w:b/>
              <w:bCs/>
            </w:rPr>
            <w:t>VIII</w:t>
          </w:r>
          <w:r w:rsidRPr="00541CBC">
            <w:rPr>
              <w:b/>
              <w:bCs/>
            </w:rPr>
            <w:t xml:space="preserve"> – User’s Guide</w:t>
          </w:r>
          <w:r w:rsidR="00677AF0" w:rsidRPr="00541CBC">
            <w:ptab w:relativeTo="margin" w:alignment="right" w:leader="dot"/>
          </w:r>
          <w:r w:rsidR="00622019">
            <w:rPr>
              <w:b/>
              <w:bCs/>
            </w:rPr>
            <w:t>2</w:t>
          </w:r>
          <w:r w:rsidR="00080FFB">
            <w:rPr>
              <w:b/>
              <w:bCs/>
            </w:rPr>
            <w:t>6</w:t>
          </w:r>
        </w:p>
        <w:p w14:paraId="51901A12" w14:textId="116839CB" w:rsidR="001B0978" w:rsidRPr="00DC5405" w:rsidRDefault="009F02E2" w:rsidP="00DC5405">
          <w:pPr>
            <w:pStyle w:val="TOC1"/>
            <w:rPr>
              <w:b/>
              <w:bCs/>
            </w:rPr>
          </w:pPr>
          <w:r w:rsidRPr="00541CBC">
            <w:rPr>
              <w:b/>
              <w:bCs/>
            </w:rPr>
            <w:lastRenderedPageBreak/>
            <w:t>References</w:t>
          </w:r>
          <w:r w:rsidRPr="00541CBC">
            <w:ptab w:relativeTo="margin" w:alignment="right" w:leader="dot"/>
          </w:r>
          <w:r w:rsidR="00622019">
            <w:rPr>
              <w:b/>
              <w:bCs/>
            </w:rPr>
            <w:t>2</w:t>
          </w:r>
          <w:r w:rsidR="00080FFB">
            <w:rPr>
              <w:b/>
              <w:bCs/>
            </w:rPr>
            <w:t>8</w:t>
          </w:r>
        </w:p>
      </w:sdtContent>
    </w:sdt>
    <w:p w14:paraId="7A097140" w14:textId="0CDCF08F" w:rsidR="004C4717" w:rsidRDefault="004C4717" w:rsidP="004C4717">
      <w:pPr>
        <w:rPr>
          <w:b/>
        </w:rPr>
      </w:pPr>
      <w:r w:rsidRPr="00541CBC">
        <w:rPr>
          <w:b/>
          <w:noProof/>
          <w:lang w:val="en-IN" w:eastAsia="en-IN"/>
        </w:rPr>
        <mc:AlternateContent>
          <mc:Choice Requires="wps">
            <w:drawing>
              <wp:anchor distT="0" distB="0" distL="114300" distR="114300" simplePos="0" relativeHeight="251708416" behindDoc="0" locked="0" layoutInCell="1" allowOverlap="1" wp14:anchorId="0A54274A" wp14:editId="5973F5A8">
                <wp:simplePos x="0" y="0"/>
                <wp:positionH relativeFrom="margin">
                  <wp:align>right</wp:align>
                </wp:positionH>
                <wp:positionV relativeFrom="paragraph">
                  <wp:posOffset>285291</wp:posOffset>
                </wp:positionV>
                <wp:extent cx="5953328" cy="0"/>
                <wp:effectExtent l="0" t="0" r="0" b="0"/>
                <wp:wrapNone/>
                <wp:docPr id="42" name="Straight Connector 42"/>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CF6390" id="Straight Connector 42" o:spid="_x0000_s1026" style="position:absolute;flip:y;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45pt" to="886.3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" strokecolor="black [3200]" strokeweight="1.5pt">
                <v:stroke joinstyle="miter"/>
                <w10:wrap anchorx="margin"/>
              </v:line>
            </w:pict>
          </mc:Fallback>
        </mc:AlternateContent>
      </w:r>
      <w:r w:rsidR="00DF5187" w:rsidRPr="00541CBC">
        <w:rPr>
          <w:b/>
        </w:rPr>
        <w:t>List of Figure</w:t>
      </w:r>
      <w:r w:rsidRPr="00541CBC">
        <w:rPr>
          <w:b/>
        </w:rPr>
        <w:t>s</w:t>
      </w:r>
    </w:p>
    <w:p w14:paraId="130549EF" w14:textId="4CF22134" w:rsidR="001B0978" w:rsidRDefault="001B0978" w:rsidP="004C4717">
      <w:pPr>
        <w:rPr>
          <w:b/>
        </w:rPr>
      </w:pPr>
    </w:p>
    <w:p w14:paraId="7FF09763" w14:textId="77777777" w:rsidR="001B0978" w:rsidRPr="00541CBC" w:rsidRDefault="001B0978" w:rsidP="004C4717">
      <w:pPr>
        <w:rPr>
          <w:b/>
        </w:rPr>
      </w:pPr>
    </w:p>
    <w:tbl>
      <w:tblPr>
        <w:tblStyle w:val="GridTable4"/>
        <w:tblW w:w="0" w:type="auto"/>
        <w:tblLook w:val="04A0" w:firstRow="1" w:lastRow="0" w:firstColumn="1" w:lastColumn="0" w:noHBand="0" w:noVBand="1"/>
      </w:tblPr>
      <w:tblGrid>
        <w:gridCol w:w="1413"/>
        <w:gridCol w:w="7937"/>
      </w:tblGrid>
      <w:tr w:rsidR="003354EE" w:rsidRPr="00541CBC" w14:paraId="270E86B6" w14:textId="77777777" w:rsidTr="00335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74A90BF" w14:textId="296E56B9" w:rsidR="003354EE" w:rsidRPr="00541CBC" w:rsidRDefault="003354EE" w:rsidP="003354EE">
            <w:pPr>
              <w:jc w:val="center"/>
            </w:pPr>
          </w:p>
        </w:tc>
        <w:tc>
          <w:tcPr>
            <w:tcW w:w="7937" w:type="dxa"/>
          </w:tcPr>
          <w:p w14:paraId="629FC9D3" w14:textId="74E83F9A" w:rsidR="003354EE" w:rsidRPr="00541CBC" w:rsidRDefault="003354EE" w:rsidP="001B0978">
            <w:pPr>
              <w:cnfStyle w:val="100000000000" w:firstRow="1" w:lastRow="0" w:firstColumn="0" w:lastColumn="0" w:oddVBand="0" w:evenVBand="0" w:oddHBand="0" w:evenHBand="0" w:firstRowFirstColumn="0" w:firstRowLastColumn="0" w:lastRowFirstColumn="0" w:lastRowLastColumn="0"/>
            </w:pPr>
          </w:p>
        </w:tc>
      </w:tr>
      <w:tr w:rsidR="003354EE" w:rsidRPr="00541CBC" w14:paraId="5804A800"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352AC89" w14:textId="71B88D3A" w:rsidR="003354EE" w:rsidRPr="00541CBC" w:rsidRDefault="00ED1EF5" w:rsidP="003354EE">
            <w:pPr>
              <w:jc w:val="center"/>
            </w:pPr>
            <w:r w:rsidRPr="00ED1EF5">
              <w:rPr>
                <w:sz w:val="22"/>
                <w:szCs w:val="22"/>
              </w:rPr>
              <w:t>3.1</w:t>
            </w:r>
          </w:p>
        </w:tc>
        <w:tc>
          <w:tcPr>
            <w:tcW w:w="7937" w:type="dxa"/>
          </w:tcPr>
          <w:p w14:paraId="45B1FB5B" w14:textId="480EA30E" w:rsidR="003354EE" w:rsidRPr="00ED1EF5" w:rsidRDefault="00DC5405" w:rsidP="00ED1EF5">
            <w:pPr>
              <w:spacing w:before="100" w:after="100"/>
              <w:jc w:val="center"/>
              <w:cnfStyle w:val="000000100000" w:firstRow="0" w:lastRow="0" w:firstColumn="0" w:lastColumn="0" w:oddVBand="0" w:evenVBand="0" w:oddHBand="1" w:evenHBand="0" w:firstRowFirstColumn="0" w:firstRowLastColumn="0" w:lastRowFirstColumn="0" w:lastRowLastColumn="0"/>
              <w:rPr>
                <w:sz w:val="22"/>
                <w:szCs w:val="22"/>
              </w:rPr>
            </w:pPr>
            <w:r w:rsidRPr="00ED1EF5">
              <w:rPr>
                <w:sz w:val="22"/>
                <w:szCs w:val="22"/>
              </w:rPr>
              <w:t>Block Diagram of the Project</w:t>
            </w:r>
          </w:p>
        </w:tc>
      </w:tr>
      <w:tr w:rsidR="0073441B" w:rsidRPr="00541CBC" w14:paraId="7FA1FC8B"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45ADEEF4" w14:textId="2FF01D16" w:rsidR="0073441B" w:rsidRPr="00541CBC" w:rsidRDefault="00ED1EF5" w:rsidP="003354EE">
            <w:pPr>
              <w:jc w:val="center"/>
            </w:pPr>
            <w:r w:rsidRPr="00ED1EF5">
              <w:rPr>
                <w:sz w:val="22"/>
                <w:szCs w:val="22"/>
              </w:rPr>
              <w:t>3.2</w:t>
            </w:r>
          </w:p>
        </w:tc>
        <w:tc>
          <w:tcPr>
            <w:tcW w:w="7937" w:type="dxa"/>
          </w:tcPr>
          <w:p w14:paraId="3CB4D025" w14:textId="45AC20BA" w:rsidR="0073441B" w:rsidRPr="00ED1EF5" w:rsidRDefault="00ED1EF5" w:rsidP="00ED1EF5">
            <w:pPr>
              <w:spacing w:before="100" w:after="100"/>
              <w:jc w:val="center"/>
              <w:cnfStyle w:val="000000000000" w:firstRow="0" w:lastRow="0" w:firstColumn="0" w:lastColumn="0" w:oddVBand="0" w:evenVBand="0" w:oddHBand="0" w:evenHBand="0" w:firstRowFirstColumn="0" w:firstRowLastColumn="0" w:lastRowFirstColumn="0" w:lastRowLastColumn="0"/>
              <w:rPr>
                <w:sz w:val="22"/>
                <w:szCs w:val="22"/>
              </w:rPr>
            </w:pPr>
            <w:r w:rsidRPr="00ED1EF5">
              <w:rPr>
                <w:sz w:val="22"/>
                <w:szCs w:val="22"/>
              </w:rPr>
              <w:t>Block Diagram of Product Development</w:t>
            </w:r>
          </w:p>
        </w:tc>
      </w:tr>
      <w:tr w:rsidR="00C4394C" w:rsidRPr="00541CBC" w14:paraId="263C898C"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462704A" w14:textId="27C3543E" w:rsidR="00C4394C" w:rsidRPr="00541CBC" w:rsidRDefault="00ED1EF5" w:rsidP="003354EE">
            <w:pPr>
              <w:jc w:val="center"/>
            </w:pPr>
            <w:r w:rsidRPr="00ED1EF5">
              <w:rPr>
                <w:sz w:val="22"/>
                <w:szCs w:val="22"/>
              </w:rPr>
              <w:t>4.1</w:t>
            </w:r>
          </w:p>
        </w:tc>
        <w:tc>
          <w:tcPr>
            <w:tcW w:w="7937" w:type="dxa"/>
          </w:tcPr>
          <w:p w14:paraId="4F7A69E0" w14:textId="0B838AFE" w:rsidR="00C4394C" w:rsidRPr="00ED1EF5" w:rsidRDefault="00ED1EF5" w:rsidP="00ED1EF5">
            <w:pPr>
              <w:spacing w:after="100"/>
              <w:jc w:val="center"/>
              <w:cnfStyle w:val="000000100000" w:firstRow="0" w:lastRow="0" w:firstColumn="0" w:lastColumn="0" w:oddVBand="0" w:evenVBand="0" w:oddHBand="1" w:evenHBand="0" w:firstRowFirstColumn="0" w:firstRowLastColumn="0" w:lastRowFirstColumn="0" w:lastRowLastColumn="0"/>
              <w:rPr>
                <w:sz w:val="22"/>
                <w:szCs w:val="22"/>
              </w:rPr>
            </w:pPr>
            <w:r w:rsidRPr="00ED1EF5">
              <w:rPr>
                <w:sz w:val="22"/>
                <w:szCs w:val="22"/>
              </w:rPr>
              <w:t xml:space="preserve"> Schematic Layout of the Project</w:t>
            </w:r>
          </w:p>
        </w:tc>
      </w:tr>
      <w:tr w:rsidR="003354EE" w:rsidRPr="00541CBC" w14:paraId="31D422A1"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7B758B29" w14:textId="7E775011" w:rsidR="003354EE" w:rsidRPr="00541CBC" w:rsidRDefault="00ED1EF5" w:rsidP="003354EE">
            <w:pPr>
              <w:jc w:val="center"/>
            </w:pPr>
            <w:r w:rsidRPr="00ED1EF5">
              <w:rPr>
                <w:bCs w:val="0"/>
                <w:sz w:val="22"/>
                <w:szCs w:val="22"/>
              </w:rPr>
              <w:t>4.2</w:t>
            </w:r>
          </w:p>
        </w:tc>
        <w:tc>
          <w:tcPr>
            <w:tcW w:w="7937" w:type="dxa"/>
          </w:tcPr>
          <w:p w14:paraId="676892C9" w14:textId="689748F0" w:rsidR="003354EE" w:rsidRPr="00ED1EF5" w:rsidRDefault="00D80E97" w:rsidP="00ED1EF5">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Beaglebone Black Wireless</w:t>
            </w:r>
          </w:p>
        </w:tc>
      </w:tr>
      <w:tr w:rsidR="003354EE" w:rsidRPr="00541CBC" w14:paraId="1345FFDF"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2414CC3" w14:textId="4E2D7F18" w:rsidR="003354EE" w:rsidRPr="00541CBC" w:rsidRDefault="006B5D90" w:rsidP="003354EE">
            <w:pPr>
              <w:jc w:val="center"/>
            </w:pPr>
            <w:r w:rsidRPr="00541CBC">
              <w:t>4</w:t>
            </w:r>
            <w:r w:rsidR="003354EE" w:rsidRPr="00541CBC">
              <w:t>.</w:t>
            </w:r>
            <w:r w:rsidR="00ED1EF5">
              <w:t>3</w:t>
            </w:r>
          </w:p>
        </w:tc>
        <w:tc>
          <w:tcPr>
            <w:tcW w:w="7937" w:type="dxa"/>
          </w:tcPr>
          <w:p w14:paraId="0E2A9941" w14:textId="3B8F4410" w:rsidR="003354EE" w:rsidRPr="00ED1EF5" w:rsidRDefault="00ED1EF5" w:rsidP="00D80E97">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sidRPr="00ED1EF5">
              <w:rPr>
                <w:bCs/>
                <w:sz w:val="22"/>
                <w:szCs w:val="22"/>
              </w:rPr>
              <w:t xml:space="preserve"> Pinout of </w:t>
            </w:r>
            <w:r w:rsidR="00D80E97">
              <w:rPr>
                <w:bCs/>
                <w:sz w:val="22"/>
                <w:szCs w:val="22"/>
              </w:rPr>
              <w:t>Beaglebone black</w:t>
            </w:r>
          </w:p>
        </w:tc>
      </w:tr>
      <w:tr w:rsidR="003354EE" w:rsidRPr="00541CBC" w14:paraId="7284515E"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7F75DCC2" w14:textId="761CC0D5" w:rsidR="003354EE" w:rsidRPr="00541CBC" w:rsidRDefault="003354EE" w:rsidP="003354EE">
            <w:pPr>
              <w:jc w:val="center"/>
            </w:pPr>
            <w:r w:rsidRPr="00541CBC">
              <w:t>4</w:t>
            </w:r>
            <w:r w:rsidR="006B5D90" w:rsidRPr="00541CBC">
              <w:t>.</w:t>
            </w:r>
            <w:r w:rsidR="00ED1EF5">
              <w:t>4</w:t>
            </w:r>
          </w:p>
        </w:tc>
        <w:tc>
          <w:tcPr>
            <w:tcW w:w="7937" w:type="dxa"/>
          </w:tcPr>
          <w:p w14:paraId="67A2FB01" w14:textId="1A72BEE1" w:rsidR="003354EE" w:rsidRPr="00ED1EF5" w:rsidRDefault="00ED1EF5" w:rsidP="00ED1EF5">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sidRPr="00ED1EF5">
              <w:rPr>
                <w:bCs/>
                <w:sz w:val="22"/>
                <w:szCs w:val="22"/>
              </w:rPr>
              <w:t xml:space="preserve">  16x2 Character display</w:t>
            </w:r>
            <w:r w:rsidR="00D80E97">
              <w:rPr>
                <w:bCs/>
                <w:sz w:val="22"/>
                <w:szCs w:val="22"/>
              </w:rPr>
              <w:t xml:space="preserve"> with I2C adapter</w:t>
            </w:r>
          </w:p>
        </w:tc>
      </w:tr>
      <w:tr w:rsidR="003354EE" w:rsidRPr="00541CBC" w14:paraId="0F7363D2"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59327497" w14:textId="59E3194F" w:rsidR="006B5D90" w:rsidRPr="00541CBC" w:rsidRDefault="006B5D90" w:rsidP="006B5D90">
            <w:pPr>
              <w:jc w:val="center"/>
            </w:pPr>
            <w:r w:rsidRPr="00541CBC">
              <w:t>4.</w:t>
            </w:r>
            <w:r w:rsidR="00ED1EF5">
              <w:t>5</w:t>
            </w:r>
          </w:p>
        </w:tc>
        <w:tc>
          <w:tcPr>
            <w:tcW w:w="7937" w:type="dxa"/>
          </w:tcPr>
          <w:p w14:paraId="7FAF9EFE" w14:textId="7E0F6EAF" w:rsidR="003354EE" w:rsidRPr="00ED1EF5" w:rsidRDefault="00ED1EF5" w:rsidP="00ED1EF5">
            <w:pPr>
              <w:spacing w:after="100"/>
              <w:jc w:val="center"/>
              <w:cnfStyle w:val="000000100000" w:firstRow="0" w:lastRow="0" w:firstColumn="0" w:lastColumn="0" w:oddVBand="0" w:evenVBand="0" w:oddHBand="1" w:evenHBand="0" w:firstRowFirstColumn="0" w:firstRowLastColumn="0" w:lastRowFirstColumn="0" w:lastRowLastColumn="0"/>
              <w:rPr>
                <w:sz w:val="22"/>
                <w:szCs w:val="22"/>
              </w:rPr>
            </w:pPr>
            <w:r w:rsidRPr="00ED1EF5">
              <w:rPr>
                <w:sz w:val="22"/>
                <w:szCs w:val="22"/>
              </w:rPr>
              <w:t xml:space="preserve"> Unipolar Stepper motor with ULN2003</w:t>
            </w:r>
          </w:p>
        </w:tc>
      </w:tr>
      <w:tr w:rsidR="006B5D90" w:rsidRPr="00541CBC" w14:paraId="5DDEAD46"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58C93858" w14:textId="01CEE75E" w:rsidR="006B5D90" w:rsidRPr="00541CBC" w:rsidRDefault="006B5D90" w:rsidP="006B5D90">
            <w:pPr>
              <w:jc w:val="center"/>
            </w:pPr>
            <w:r w:rsidRPr="00541CBC">
              <w:t>4.</w:t>
            </w:r>
            <w:r w:rsidR="00ED1EF5">
              <w:t>6</w:t>
            </w:r>
          </w:p>
        </w:tc>
        <w:tc>
          <w:tcPr>
            <w:tcW w:w="7937" w:type="dxa"/>
          </w:tcPr>
          <w:p w14:paraId="3A8365A1" w14:textId="02F787B5" w:rsidR="006B5D90" w:rsidRPr="00ED1EF5" w:rsidRDefault="00D80E97" w:rsidP="00ED1EF5">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 xml:space="preserve"> Ultrasonic </w:t>
            </w:r>
            <w:r w:rsidR="00ED1EF5" w:rsidRPr="00ED1EF5">
              <w:rPr>
                <w:bCs/>
                <w:sz w:val="22"/>
                <w:szCs w:val="22"/>
              </w:rPr>
              <w:t xml:space="preserve">sensor module </w:t>
            </w:r>
          </w:p>
        </w:tc>
      </w:tr>
      <w:tr w:rsidR="006B5D90" w:rsidRPr="00541CBC" w14:paraId="1D5C5984"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2AA43D3" w14:textId="738EA5F8" w:rsidR="006B5D90" w:rsidRPr="00541CBC" w:rsidRDefault="006B5D90" w:rsidP="006B5D90">
            <w:pPr>
              <w:jc w:val="center"/>
            </w:pPr>
            <w:r w:rsidRPr="00541CBC">
              <w:t>4.</w:t>
            </w:r>
            <w:r w:rsidR="00ED1EF5">
              <w:t>7</w:t>
            </w:r>
          </w:p>
        </w:tc>
        <w:tc>
          <w:tcPr>
            <w:tcW w:w="7937" w:type="dxa"/>
          </w:tcPr>
          <w:p w14:paraId="18F8D6FD" w14:textId="1EABEC99" w:rsidR="006B5D90" w:rsidRPr="00ED1EF5" w:rsidRDefault="00ED1EF5" w:rsidP="00D80E97">
            <w:pPr>
              <w:jc w:val="center"/>
              <w:cnfStyle w:val="000000100000" w:firstRow="0" w:lastRow="0" w:firstColumn="0" w:lastColumn="0" w:oddVBand="0" w:evenVBand="0" w:oddHBand="1" w:evenHBand="0" w:firstRowFirstColumn="0" w:firstRowLastColumn="0" w:lastRowFirstColumn="0" w:lastRowLastColumn="0"/>
              <w:rPr>
                <w:sz w:val="22"/>
                <w:szCs w:val="22"/>
              </w:rPr>
            </w:pPr>
            <w:r w:rsidRPr="00ED1EF5">
              <w:rPr>
                <w:bCs/>
                <w:sz w:val="22"/>
                <w:szCs w:val="22"/>
              </w:rPr>
              <w:t xml:space="preserve">  </w:t>
            </w:r>
            <w:r w:rsidR="00D80E97">
              <w:rPr>
                <w:bCs/>
                <w:sz w:val="22"/>
                <w:szCs w:val="22"/>
              </w:rPr>
              <w:t>Adafruit ultimate GPS breakout</w:t>
            </w:r>
            <w:r w:rsidRPr="00ED1EF5">
              <w:rPr>
                <w:bCs/>
                <w:sz w:val="22"/>
                <w:szCs w:val="22"/>
              </w:rPr>
              <w:t xml:space="preserve"> Module</w:t>
            </w:r>
          </w:p>
        </w:tc>
      </w:tr>
      <w:tr w:rsidR="000E3A42" w:rsidRPr="00541CBC" w14:paraId="6B96CB09"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628CCFEC" w14:textId="3CC7FE4B" w:rsidR="000E3A42" w:rsidRPr="00541CBC" w:rsidRDefault="000E3A42" w:rsidP="006B5D90">
            <w:pPr>
              <w:jc w:val="center"/>
            </w:pPr>
            <w:r>
              <w:t>4.8</w:t>
            </w:r>
          </w:p>
        </w:tc>
        <w:tc>
          <w:tcPr>
            <w:tcW w:w="7937" w:type="dxa"/>
          </w:tcPr>
          <w:p w14:paraId="4F1173DD" w14:textId="64DB8849" w:rsidR="000E3A42" w:rsidRPr="000E3A42" w:rsidRDefault="000E3A42" w:rsidP="000E3A4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sidRPr="000E3A42">
              <w:rPr>
                <w:bCs/>
                <w:sz w:val="22"/>
                <w:szCs w:val="22"/>
              </w:rPr>
              <w:t>The command for writing data to ThingSpeak from the IOT system</w:t>
            </w:r>
          </w:p>
        </w:tc>
      </w:tr>
      <w:tr w:rsidR="006B5D90" w:rsidRPr="00541CBC" w14:paraId="5BC70AF2"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1AAB760" w14:textId="3BC7C850" w:rsidR="006B5D90" w:rsidRPr="00541CBC" w:rsidRDefault="006B5D90" w:rsidP="006B5D90">
            <w:pPr>
              <w:jc w:val="center"/>
            </w:pPr>
            <w:r w:rsidRPr="00541CBC">
              <w:t>4.</w:t>
            </w:r>
            <w:r w:rsidR="000E3A42">
              <w:t>9</w:t>
            </w:r>
          </w:p>
        </w:tc>
        <w:tc>
          <w:tcPr>
            <w:tcW w:w="7937" w:type="dxa"/>
          </w:tcPr>
          <w:p w14:paraId="0D499ADF" w14:textId="297A131B" w:rsidR="000E3A42" w:rsidRPr="00ED1EF5" w:rsidRDefault="00ED1EF5" w:rsidP="000E3A4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sidRPr="00ED1EF5">
              <w:rPr>
                <w:bCs/>
                <w:sz w:val="22"/>
                <w:szCs w:val="22"/>
              </w:rPr>
              <w:t xml:space="preserve"> ThingSpeak Parking Spot Channel</w:t>
            </w:r>
          </w:p>
        </w:tc>
      </w:tr>
      <w:tr w:rsidR="000E3A42" w:rsidRPr="00541CBC" w14:paraId="70FC4F9A"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1D13D763" w14:textId="1A86CD38" w:rsidR="000E3A42" w:rsidRPr="00541CBC" w:rsidRDefault="000E3A42" w:rsidP="006B5D90">
            <w:pPr>
              <w:jc w:val="center"/>
            </w:pPr>
            <w:r>
              <w:t>4.10</w:t>
            </w:r>
          </w:p>
        </w:tc>
        <w:tc>
          <w:tcPr>
            <w:tcW w:w="7937" w:type="dxa"/>
          </w:tcPr>
          <w:p w14:paraId="1D3AB9F3" w14:textId="624F78DA" w:rsidR="000E3A42" w:rsidRPr="00ED1EF5" w:rsidRDefault="000E3A42" w:rsidP="000E3A4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PCB design of the project</w:t>
            </w:r>
          </w:p>
        </w:tc>
      </w:tr>
      <w:tr w:rsidR="006B5D90" w:rsidRPr="00541CBC" w14:paraId="5591226E" w14:textId="77777777" w:rsidTr="0076198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413" w:type="dxa"/>
          </w:tcPr>
          <w:p w14:paraId="7DFBBDA4" w14:textId="53CAF7AB" w:rsidR="0076198C" w:rsidRPr="0076198C" w:rsidRDefault="006B5D90" w:rsidP="0076198C">
            <w:pPr>
              <w:jc w:val="center"/>
              <w:rPr>
                <w:b w:val="0"/>
                <w:bCs w:val="0"/>
              </w:rPr>
            </w:pPr>
            <w:r w:rsidRPr="00541CBC">
              <w:t>5.</w:t>
            </w:r>
            <w:r w:rsidR="0076198C">
              <w:t>1</w:t>
            </w:r>
          </w:p>
        </w:tc>
        <w:tc>
          <w:tcPr>
            <w:tcW w:w="7937" w:type="dxa"/>
          </w:tcPr>
          <w:p w14:paraId="3DA74865" w14:textId="568D0343" w:rsidR="006B5D90" w:rsidRPr="00ED1EF5" w:rsidRDefault="00ED1EF5" w:rsidP="000E3A42">
            <w:pPr>
              <w:spacing w:before="300" w:after="100"/>
              <w:jc w:val="center"/>
              <w:cnfStyle w:val="000000100000" w:firstRow="0" w:lastRow="0" w:firstColumn="0" w:lastColumn="0" w:oddVBand="0" w:evenVBand="0" w:oddHBand="1" w:evenHBand="0" w:firstRowFirstColumn="0" w:firstRowLastColumn="0" w:lastRowFirstColumn="0" w:lastRowLastColumn="0"/>
              <w:rPr>
                <w:sz w:val="22"/>
                <w:szCs w:val="22"/>
              </w:rPr>
            </w:pPr>
            <w:r w:rsidRPr="00ED1EF5">
              <w:rPr>
                <w:sz w:val="22"/>
                <w:szCs w:val="22"/>
              </w:rPr>
              <w:t>Initiating the system</w:t>
            </w:r>
          </w:p>
        </w:tc>
      </w:tr>
      <w:tr w:rsidR="006B5D90" w:rsidRPr="00541CBC" w14:paraId="064C6C95" w14:textId="77777777" w:rsidTr="003354EE">
        <w:tc>
          <w:tcPr>
            <w:cnfStyle w:val="001000000000" w:firstRow="0" w:lastRow="0" w:firstColumn="1" w:lastColumn="0" w:oddVBand="0" w:evenVBand="0" w:oddHBand="0" w:evenHBand="0" w:firstRowFirstColumn="0" w:firstRowLastColumn="0" w:lastRowFirstColumn="0" w:lastRowLastColumn="0"/>
            <w:tcW w:w="1413" w:type="dxa"/>
          </w:tcPr>
          <w:p w14:paraId="3BE2CAB3" w14:textId="77777777" w:rsidR="006B5D90" w:rsidRPr="00541CBC" w:rsidRDefault="006B5D90" w:rsidP="006B5D90">
            <w:pPr>
              <w:jc w:val="center"/>
            </w:pPr>
            <w:r w:rsidRPr="00541CBC">
              <w:t>5.2</w:t>
            </w:r>
          </w:p>
        </w:tc>
        <w:tc>
          <w:tcPr>
            <w:tcW w:w="7937" w:type="dxa"/>
          </w:tcPr>
          <w:p w14:paraId="06870EB8" w14:textId="0D49B228" w:rsidR="006B5D90" w:rsidRPr="00ED1EF5" w:rsidRDefault="00ED1EF5" w:rsidP="0076198C">
            <w:pPr>
              <w:spacing w:after="100"/>
              <w:jc w:val="center"/>
              <w:cnfStyle w:val="000000000000" w:firstRow="0" w:lastRow="0" w:firstColumn="0" w:lastColumn="0" w:oddVBand="0" w:evenVBand="0" w:oddHBand="0" w:evenHBand="0" w:firstRowFirstColumn="0" w:firstRowLastColumn="0" w:lastRowFirstColumn="0" w:lastRowLastColumn="0"/>
              <w:rPr>
                <w:sz w:val="22"/>
                <w:szCs w:val="22"/>
              </w:rPr>
            </w:pPr>
            <w:r w:rsidRPr="00ED1EF5">
              <w:rPr>
                <w:sz w:val="22"/>
                <w:szCs w:val="22"/>
              </w:rPr>
              <w:t>Working of the system</w:t>
            </w:r>
          </w:p>
        </w:tc>
      </w:tr>
      <w:tr w:rsidR="006B5D90" w:rsidRPr="00541CBC" w14:paraId="777B8DD8" w14:textId="77777777" w:rsidTr="003354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F673AB6" w14:textId="7F6000A5" w:rsidR="006B5D90" w:rsidRPr="00541CBC" w:rsidRDefault="00D80E97" w:rsidP="006B5D90">
            <w:pPr>
              <w:jc w:val="center"/>
            </w:pPr>
            <w:r>
              <w:t>5.3</w:t>
            </w:r>
          </w:p>
        </w:tc>
        <w:tc>
          <w:tcPr>
            <w:tcW w:w="7937" w:type="dxa"/>
          </w:tcPr>
          <w:p w14:paraId="36445B9E" w14:textId="1B4EA235" w:rsidR="006B5D90" w:rsidRPr="00ED1EF5" w:rsidRDefault="00ED1EF5" w:rsidP="0076198C">
            <w:pPr>
              <w:spacing w:before="300" w:after="100"/>
              <w:jc w:val="center"/>
              <w:cnfStyle w:val="000000100000" w:firstRow="0" w:lastRow="0" w:firstColumn="0" w:lastColumn="0" w:oddVBand="0" w:evenVBand="0" w:oddHBand="1" w:evenHBand="0" w:firstRowFirstColumn="0" w:firstRowLastColumn="0" w:lastRowFirstColumn="0" w:lastRowLastColumn="0"/>
              <w:rPr>
                <w:sz w:val="22"/>
                <w:szCs w:val="22"/>
              </w:rPr>
            </w:pPr>
            <w:r w:rsidRPr="00ED1EF5">
              <w:rPr>
                <w:sz w:val="22"/>
                <w:szCs w:val="22"/>
              </w:rPr>
              <w:t xml:space="preserve">  Status of the Parking Spots</w:t>
            </w:r>
          </w:p>
        </w:tc>
      </w:tr>
    </w:tbl>
    <w:p w14:paraId="59FD8251" w14:textId="77777777" w:rsidR="00115262" w:rsidRPr="00541CBC" w:rsidRDefault="00115262" w:rsidP="00136A21"/>
    <w:p w14:paraId="6D7D3829" w14:textId="77777777" w:rsidR="00115262" w:rsidRPr="00541CBC" w:rsidRDefault="00115262" w:rsidP="00136A21"/>
    <w:p w14:paraId="77E07BD2" w14:textId="77777777" w:rsidR="009D3432" w:rsidRPr="00541CBC" w:rsidRDefault="009D3432" w:rsidP="00136A21"/>
    <w:p w14:paraId="79FB1C19" w14:textId="77777777" w:rsidR="009D3432" w:rsidRPr="00541CBC" w:rsidRDefault="009D3432" w:rsidP="00136A21"/>
    <w:p w14:paraId="3171F22E" w14:textId="77777777" w:rsidR="00A525E6" w:rsidRPr="00541CBC" w:rsidRDefault="00A525E6" w:rsidP="00136A21"/>
    <w:p w14:paraId="7B64955D" w14:textId="77777777" w:rsidR="009D3432" w:rsidRDefault="009D3432" w:rsidP="00136A21"/>
    <w:p w14:paraId="5CC31C00" w14:textId="77777777" w:rsidR="007545E7" w:rsidRPr="00541CBC" w:rsidRDefault="007545E7" w:rsidP="00136A21"/>
    <w:p w14:paraId="441618B9" w14:textId="77777777" w:rsidR="009D3432" w:rsidRPr="00541CBC" w:rsidRDefault="009D3432" w:rsidP="00136A21"/>
    <w:p w14:paraId="1EBF3A31" w14:textId="77777777" w:rsidR="002872C5" w:rsidRPr="00541CBC" w:rsidRDefault="002872C5" w:rsidP="00136A21"/>
    <w:p w14:paraId="29281A22" w14:textId="77777777" w:rsidR="00A525E6" w:rsidRPr="00541CBC" w:rsidRDefault="00A525E6" w:rsidP="00136A21"/>
    <w:p w14:paraId="027F43E7" w14:textId="77777777" w:rsidR="00F7551F" w:rsidRDefault="00F7551F" w:rsidP="00136A21"/>
    <w:p w14:paraId="675C9536" w14:textId="77777777" w:rsidR="00541CBC" w:rsidRDefault="00541CBC" w:rsidP="00136A21"/>
    <w:p w14:paraId="65D51D79" w14:textId="5059A9EA" w:rsidR="001E5900" w:rsidRDefault="001E5900" w:rsidP="00136A21"/>
    <w:p w14:paraId="6CF9E24C" w14:textId="77777777" w:rsidR="000E3A42" w:rsidRDefault="000E3A42" w:rsidP="000E3A42">
      <w:pPr>
        <w:spacing w:after="100"/>
      </w:pPr>
    </w:p>
    <w:p w14:paraId="496B64B6" w14:textId="77777777" w:rsidR="000E3A42" w:rsidRDefault="000E3A42" w:rsidP="000E3A42">
      <w:pPr>
        <w:spacing w:after="100"/>
        <w:jc w:val="right"/>
        <w:rPr>
          <w:b/>
          <w:sz w:val="34"/>
          <w:szCs w:val="34"/>
        </w:rPr>
      </w:pPr>
    </w:p>
    <w:p w14:paraId="3803718F" w14:textId="77777777" w:rsidR="000E3A42" w:rsidRDefault="000E3A42" w:rsidP="000E3A42">
      <w:pPr>
        <w:spacing w:after="100"/>
        <w:jc w:val="right"/>
        <w:rPr>
          <w:b/>
          <w:sz w:val="34"/>
          <w:szCs w:val="34"/>
        </w:rPr>
      </w:pPr>
    </w:p>
    <w:p w14:paraId="772853D0" w14:textId="77777777" w:rsidR="000E3A42" w:rsidRDefault="000E3A42" w:rsidP="000E3A42">
      <w:pPr>
        <w:spacing w:after="100"/>
        <w:jc w:val="right"/>
        <w:rPr>
          <w:b/>
          <w:sz w:val="34"/>
          <w:szCs w:val="34"/>
        </w:rPr>
      </w:pPr>
    </w:p>
    <w:p w14:paraId="61243CBC" w14:textId="77777777" w:rsidR="000E3A42" w:rsidRDefault="000E3A42" w:rsidP="000E3A42">
      <w:pPr>
        <w:spacing w:after="100"/>
        <w:jc w:val="right"/>
        <w:rPr>
          <w:b/>
          <w:sz w:val="34"/>
          <w:szCs w:val="34"/>
        </w:rPr>
      </w:pPr>
    </w:p>
    <w:p w14:paraId="7CECB1F5" w14:textId="513F70A0" w:rsidR="00115262" w:rsidRPr="00541CBC" w:rsidRDefault="00673352" w:rsidP="000E3A42">
      <w:pPr>
        <w:spacing w:after="100"/>
        <w:jc w:val="right"/>
        <w:rPr>
          <w:b/>
          <w:sz w:val="34"/>
          <w:szCs w:val="34"/>
        </w:rPr>
      </w:pPr>
      <w:r w:rsidRPr="00541CBC">
        <w:rPr>
          <w:b/>
          <w:sz w:val="34"/>
          <w:szCs w:val="34"/>
        </w:rPr>
        <w:t>Chapter I</w:t>
      </w:r>
    </w:p>
    <w:p w14:paraId="1F740A21" w14:textId="77777777" w:rsidR="00673352" w:rsidRPr="00541CBC" w:rsidRDefault="00673352" w:rsidP="007C213A">
      <w:pPr>
        <w:spacing w:after="100"/>
        <w:jc w:val="right"/>
        <w:rPr>
          <w:b/>
          <w:sz w:val="44"/>
          <w:szCs w:val="34"/>
        </w:rPr>
      </w:pPr>
      <w:r w:rsidRPr="00541CBC">
        <w:rPr>
          <w:b/>
          <w:sz w:val="44"/>
          <w:szCs w:val="34"/>
        </w:rPr>
        <w:t>Introduction</w:t>
      </w:r>
    </w:p>
    <w:p w14:paraId="41B54CDC" w14:textId="77777777" w:rsidR="007C213A" w:rsidRPr="00541CBC" w:rsidRDefault="007C213A" w:rsidP="007C213A">
      <w:pPr>
        <w:spacing w:after="100"/>
        <w:rPr>
          <w:b/>
          <w:sz w:val="26"/>
          <w:szCs w:val="26"/>
        </w:rPr>
      </w:pPr>
    </w:p>
    <w:p w14:paraId="63526897" w14:textId="77777777" w:rsidR="007C213A" w:rsidRPr="00541CBC" w:rsidRDefault="007C213A" w:rsidP="007C213A">
      <w:pPr>
        <w:spacing w:after="100"/>
        <w:rPr>
          <w:b/>
          <w:sz w:val="26"/>
          <w:szCs w:val="26"/>
        </w:rPr>
      </w:pPr>
      <w:r w:rsidRPr="00541CBC">
        <w:rPr>
          <w:b/>
          <w:sz w:val="26"/>
          <w:szCs w:val="26"/>
        </w:rPr>
        <w:t>Overview</w:t>
      </w:r>
    </w:p>
    <w:p w14:paraId="33F14847" w14:textId="740ED5B7" w:rsidR="000E6EED" w:rsidRPr="00541CBC" w:rsidRDefault="000E6EED" w:rsidP="000E6EED">
      <w:pPr>
        <w:spacing w:before="300" w:after="100"/>
        <w:jc w:val="both"/>
        <w:rPr>
          <w:szCs w:val="26"/>
        </w:rPr>
      </w:pPr>
      <w:r w:rsidRPr="00541CBC">
        <w:rPr>
          <w:b/>
          <w:noProof/>
          <w:sz w:val="26"/>
          <w:szCs w:val="26"/>
          <w:lang w:val="en-IN" w:eastAsia="en-IN"/>
        </w:rPr>
        <mc:AlternateContent>
          <mc:Choice Requires="wps">
            <w:drawing>
              <wp:anchor distT="0" distB="0" distL="114300" distR="114300" simplePos="0" relativeHeight="251737088" behindDoc="0" locked="0" layoutInCell="1" allowOverlap="1" wp14:anchorId="4A6E90A7" wp14:editId="0EB02DBD">
                <wp:simplePos x="0" y="0"/>
                <wp:positionH relativeFrom="margin">
                  <wp:align>right</wp:align>
                </wp:positionH>
                <wp:positionV relativeFrom="paragraph">
                  <wp:posOffset>9052</wp:posOffset>
                </wp:positionV>
                <wp:extent cx="5911702" cy="10124"/>
                <wp:effectExtent l="0" t="0" r="32385" b="28575"/>
                <wp:wrapNone/>
                <wp:docPr id="1" name="Straight Connector 1"/>
                <wp:cNvGraphicFramePr/>
                <a:graphic xmlns:a="http://schemas.openxmlformats.org/drawingml/2006/main">
                  <a:graphicData uri="http://schemas.microsoft.com/office/word/2010/wordprocessingShape">
                    <wps:wsp>
                      <wps:cNvCnPr/>
                      <wps:spPr>
                        <a:xfrm flipV="1">
                          <a:off x="0" y="0"/>
                          <a:ext cx="5911702" cy="10124"/>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21783" id="Straight Connector 1" o:spid="_x0000_s1026" style="position:absolute;flip:y;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3pt,.7pt" to="879.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" strokecolor="black [3200]" strokeweight="1.5pt">
                <v:stroke joinstyle="miter"/>
                <w10:wrap anchorx="margin"/>
              </v:line>
            </w:pict>
          </mc:Fallback>
        </mc:AlternateContent>
      </w:r>
      <w:r w:rsidRPr="00541CBC">
        <w:rPr>
          <w:szCs w:val="26"/>
        </w:rPr>
        <w:t>This</w:t>
      </w:r>
      <w:r>
        <w:rPr>
          <w:szCs w:val="26"/>
        </w:rPr>
        <w:t xml:space="preserve"> project is regarding the development of an I</w:t>
      </w:r>
      <w:r w:rsidR="00D000EB">
        <w:rPr>
          <w:szCs w:val="26"/>
        </w:rPr>
        <w:t>o</w:t>
      </w:r>
      <w:r>
        <w:rPr>
          <w:szCs w:val="26"/>
        </w:rPr>
        <w:t>T based smart parking system, which allows the user to have live feedback on the availability of parking spots in an area. Beaglebone black wireless microcontroller is employed to collect and send data from the peripheral devices like Ultrasonic sensor, 16x2 LCD, and a stepper motor. Beaglebone black wireless has an inbuilt Wi-Fi module which connects it to the nearest Wi-Fi network to make it an IOT product. The projects make use of the Thing</w:t>
      </w:r>
      <w:r w:rsidR="000E4BB4">
        <w:rPr>
          <w:szCs w:val="26"/>
        </w:rPr>
        <w:t>S</w:t>
      </w:r>
      <w:r>
        <w:rPr>
          <w:szCs w:val="26"/>
        </w:rPr>
        <w:t>peak server, to collect data in real-time and display to the user from anywhere. The average cost of the project comes around 400$.</w:t>
      </w:r>
    </w:p>
    <w:p w14:paraId="64B11A6A" w14:textId="77777777" w:rsidR="007B5B93" w:rsidRPr="00541CBC" w:rsidRDefault="007B5B93" w:rsidP="00E7756C">
      <w:pPr>
        <w:spacing w:before="100" w:after="100"/>
      </w:pPr>
    </w:p>
    <w:p w14:paraId="794F536F" w14:textId="77777777" w:rsidR="00394CFE" w:rsidRPr="00D37EBE" w:rsidRDefault="00394CFE" w:rsidP="00E7756C">
      <w:pPr>
        <w:spacing w:after="100"/>
        <w:rPr>
          <w:b/>
          <w:sz w:val="26"/>
          <w:szCs w:val="26"/>
        </w:rPr>
      </w:pPr>
      <w:r w:rsidRPr="00D37EBE">
        <w:rPr>
          <w:b/>
          <w:sz w:val="26"/>
          <w:szCs w:val="26"/>
        </w:rPr>
        <w:t>Problem Statement</w:t>
      </w:r>
    </w:p>
    <w:p w14:paraId="0DB1162E" w14:textId="77777777" w:rsidR="000E6EED" w:rsidRPr="00D37EBE" w:rsidRDefault="000E6EED" w:rsidP="000E6EED">
      <w:pPr>
        <w:spacing w:before="300" w:after="100"/>
        <w:jc w:val="both"/>
        <w:rPr>
          <w:szCs w:val="26"/>
        </w:rPr>
      </w:pPr>
      <w:r w:rsidRPr="00FB651D">
        <w:rPr>
          <w:b/>
          <w:noProof/>
          <w:color w:val="FF0000"/>
          <w:sz w:val="26"/>
          <w:szCs w:val="26"/>
          <w:lang w:val="en-IN" w:eastAsia="en-IN"/>
        </w:rPr>
        <mc:AlternateContent>
          <mc:Choice Requires="wps">
            <w:drawing>
              <wp:anchor distT="0" distB="0" distL="114300" distR="114300" simplePos="0" relativeHeight="251739136" behindDoc="0" locked="0" layoutInCell="1" allowOverlap="1" wp14:anchorId="5DACA9D1" wp14:editId="43FB9F3A">
                <wp:simplePos x="0" y="0"/>
                <wp:positionH relativeFrom="margin">
                  <wp:align>right</wp:align>
                </wp:positionH>
                <wp:positionV relativeFrom="paragraph">
                  <wp:posOffset>8801</wp:posOffset>
                </wp:positionV>
                <wp:extent cx="5932967"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93296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B61F40" id="Straight Connector 2" o:spid="_x0000_s1026" style="position:absolute;flip:y;z-index:2517391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95pt,.7pt" to="883.1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" strokecolor="black [3200]" strokeweight="1.5pt">
                <v:stroke joinstyle="miter"/>
                <w10:wrap anchorx="margin"/>
              </v:line>
            </w:pict>
          </mc:Fallback>
        </mc:AlternateContent>
      </w:r>
      <w:r>
        <w:rPr>
          <w:szCs w:val="26"/>
        </w:rPr>
        <w:t xml:space="preserve">The number of vehicles on the roads is rising at an exponential rate as the cities are developing. Traffic congestion is a problem that happened as a part of this. If the conventional parking system is continued to be followed it will end in an inefficient parking system. So, it is the need of the day to incorporate technology with the parking system to efficiently utilize the space. The delay which will be encountered by the commutators, as well as constant checking for parking space, can also be eliminated. IoT service for parking of vehicles is incorporated to make the users easy to find a spot, even before they reach their destination.      </w:t>
      </w:r>
    </w:p>
    <w:p w14:paraId="15C565B5" w14:textId="77777777" w:rsidR="00B23251" w:rsidRPr="00541CBC" w:rsidRDefault="00B23251" w:rsidP="00394CFE">
      <w:pPr>
        <w:spacing w:after="100"/>
        <w:rPr>
          <w:b/>
          <w:sz w:val="26"/>
          <w:szCs w:val="26"/>
        </w:rPr>
      </w:pPr>
    </w:p>
    <w:p w14:paraId="50DB9FA7" w14:textId="77777777" w:rsidR="00394CFE" w:rsidRPr="00541CBC" w:rsidRDefault="002F09B6" w:rsidP="00394CFE">
      <w:pPr>
        <w:spacing w:after="100"/>
        <w:rPr>
          <w:b/>
          <w:sz w:val="26"/>
          <w:szCs w:val="26"/>
        </w:rPr>
      </w:pPr>
      <w:r w:rsidRPr="00541CBC">
        <w:rPr>
          <w:noProof/>
          <w:lang w:val="en-IN" w:eastAsia="en-IN"/>
        </w:rPr>
        <mc:AlternateContent>
          <mc:Choice Requires="wps">
            <w:drawing>
              <wp:anchor distT="0" distB="0" distL="114300" distR="114300" simplePos="0" relativeHeight="251663360" behindDoc="0" locked="0" layoutInCell="1" allowOverlap="1" wp14:anchorId="1806B6CE" wp14:editId="549FBED9">
                <wp:simplePos x="0" y="0"/>
                <wp:positionH relativeFrom="margin">
                  <wp:align>right</wp:align>
                </wp:positionH>
                <wp:positionV relativeFrom="paragraph">
                  <wp:posOffset>283507</wp:posOffset>
                </wp:positionV>
                <wp:extent cx="5942533"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94253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B3BAE0" id="Straight Connector 3" o:spid="_x0000_s1026" style="position:absolute;flip:y;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7pt,22.3pt" to="884.6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" strokecolor="black [3200]" strokeweight="1.5pt">
                <v:stroke joinstyle="miter"/>
                <w10:wrap anchorx="margin"/>
              </v:line>
            </w:pict>
          </mc:Fallback>
        </mc:AlternateContent>
      </w:r>
      <w:r w:rsidR="00394CFE" w:rsidRPr="00541CBC">
        <w:rPr>
          <w:b/>
          <w:sz w:val="26"/>
          <w:szCs w:val="26"/>
        </w:rPr>
        <w:t>Goal and Objectives</w:t>
      </w:r>
    </w:p>
    <w:p w14:paraId="1488ADC6" w14:textId="77777777" w:rsidR="00B23251" w:rsidRPr="00541CBC" w:rsidRDefault="00B23251" w:rsidP="00362D23">
      <w:pPr>
        <w:pStyle w:val="ListParagraph"/>
        <w:numPr>
          <w:ilvl w:val="0"/>
          <w:numId w:val="1"/>
        </w:numPr>
        <w:spacing w:before="300" w:after="100"/>
        <w:rPr>
          <w:b/>
          <w:szCs w:val="26"/>
        </w:rPr>
      </w:pPr>
      <w:r w:rsidRPr="00541CBC">
        <w:rPr>
          <w:b/>
          <w:szCs w:val="26"/>
        </w:rPr>
        <w:t xml:space="preserve">Goal </w:t>
      </w:r>
    </w:p>
    <w:p w14:paraId="698BBFA9" w14:textId="733B0CFB" w:rsidR="000E6EED" w:rsidRPr="00541CBC" w:rsidRDefault="000E6EED" w:rsidP="000E6EED">
      <w:pPr>
        <w:pStyle w:val="ListParagraph"/>
        <w:spacing w:before="300" w:after="100"/>
        <w:ind w:left="360"/>
        <w:rPr>
          <w:szCs w:val="26"/>
        </w:rPr>
      </w:pPr>
      <w:r w:rsidRPr="00541CBC">
        <w:rPr>
          <w:szCs w:val="26"/>
        </w:rPr>
        <w:t xml:space="preserve">Develop </w:t>
      </w:r>
      <w:r>
        <w:rPr>
          <w:szCs w:val="26"/>
        </w:rPr>
        <w:t>an I</w:t>
      </w:r>
      <w:r w:rsidR="00D000EB">
        <w:rPr>
          <w:szCs w:val="26"/>
        </w:rPr>
        <w:t>o</w:t>
      </w:r>
      <w:r>
        <w:rPr>
          <w:szCs w:val="26"/>
        </w:rPr>
        <w:t>T based Smart Parking System powered by a Beaglebone Black Wireless by the end of Summer</w:t>
      </w:r>
      <w:r w:rsidRPr="00541CBC">
        <w:rPr>
          <w:szCs w:val="26"/>
        </w:rPr>
        <w:t xml:space="preserve"> 20</w:t>
      </w:r>
      <w:r>
        <w:rPr>
          <w:szCs w:val="26"/>
        </w:rPr>
        <w:t>20</w:t>
      </w:r>
      <w:r w:rsidRPr="00541CBC">
        <w:rPr>
          <w:szCs w:val="26"/>
        </w:rPr>
        <w:t xml:space="preserve"> academic term.</w:t>
      </w:r>
    </w:p>
    <w:p w14:paraId="618092F7" w14:textId="77777777" w:rsidR="00391B5B" w:rsidRPr="00541CBC" w:rsidRDefault="00391B5B" w:rsidP="00362D23">
      <w:pPr>
        <w:pStyle w:val="ListParagraph"/>
        <w:spacing w:before="300" w:after="100"/>
        <w:ind w:left="360"/>
        <w:rPr>
          <w:szCs w:val="26"/>
        </w:rPr>
      </w:pPr>
    </w:p>
    <w:p w14:paraId="1C92E8EC" w14:textId="77777777" w:rsidR="00391B5B" w:rsidRPr="00541CBC" w:rsidRDefault="00391B5B" w:rsidP="00362D23">
      <w:pPr>
        <w:pStyle w:val="ListParagraph"/>
        <w:numPr>
          <w:ilvl w:val="0"/>
          <w:numId w:val="1"/>
        </w:numPr>
        <w:spacing w:before="300" w:after="100"/>
        <w:rPr>
          <w:b/>
          <w:szCs w:val="26"/>
        </w:rPr>
      </w:pPr>
      <w:r w:rsidRPr="00541CBC">
        <w:rPr>
          <w:b/>
          <w:szCs w:val="26"/>
        </w:rPr>
        <w:t>Objective</w:t>
      </w:r>
    </w:p>
    <w:p w14:paraId="78D250BA" w14:textId="6B2AA724" w:rsidR="00F3744D" w:rsidRDefault="00F3744D" w:rsidP="00354F95">
      <w:pPr>
        <w:pStyle w:val="ListParagraph"/>
        <w:numPr>
          <w:ilvl w:val="0"/>
          <w:numId w:val="2"/>
        </w:numPr>
        <w:jc w:val="both"/>
      </w:pPr>
      <w:r>
        <w:t>Testing each module individually to ensure full functionality.</w:t>
      </w:r>
    </w:p>
    <w:p w14:paraId="1B049A8B" w14:textId="412DE7D8" w:rsidR="00394CFE" w:rsidRPr="0096739E" w:rsidRDefault="0092360D" w:rsidP="00354F95">
      <w:pPr>
        <w:pStyle w:val="ListParagraph"/>
        <w:numPr>
          <w:ilvl w:val="0"/>
          <w:numId w:val="2"/>
        </w:numPr>
        <w:jc w:val="both"/>
      </w:pPr>
      <w:r>
        <w:t xml:space="preserve">Programming the </w:t>
      </w:r>
      <w:r w:rsidR="00CC7EE2">
        <w:t>Beaglebone Black Wireless</w:t>
      </w:r>
      <w:r>
        <w:t xml:space="preserve"> to interface with </w:t>
      </w:r>
      <w:r w:rsidR="00F3744D">
        <w:t xml:space="preserve">Ultrasonic sensors, </w:t>
      </w:r>
      <w:r>
        <w:t xml:space="preserve">stepper motor, 16x2 LCD display, </w:t>
      </w:r>
      <w:r w:rsidR="00F3744D">
        <w:t>Adafruit Ultimate Breakout GPS module and ThingSpeak</w:t>
      </w:r>
      <w:r w:rsidRPr="0096739E">
        <w:t>.</w:t>
      </w:r>
      <w:r w:rsidR="00391B5B" w:rsidRPr="0096739E">
        <w:t xml:space="preserve"> </w:t>
      </w:r>
    </w:p>
    <w:p w14:paraId="1AA9751B" w14:textId="5F43B31A" w:rsidR="00020874" w:rsidRDefault="0039262D" w:rsidP="00354F95">
      <w:pPr>
        <w:pStyle w:val="ListParagraph"/>
        <w:numPr>
          <w:ilvl w:val="0"/>
          <w:numId w:val="2"/>
        </w:numPr>
        <w:jc w:val="both"/>
        <w:rPr>
          <w:color w:val="FF0000"/>
        </w:rPr>
      </w:pPr>
      <w:r w:rsidRPr="0096739E">
        <w:t>Configuring</w:t>
      </w:r>
      <w:r w:rsidR="0096739E" w:rsidRPr="0096739E">
        <w:t xml:space="preserve"> the Wi-fi properties of the project and connecting it with the ThingSpeak channel</w:t>
      </w:r>
      <w:r w:rsidR="0096739E">
        <w:rPr>
          <w:color w:val="FF0000"/>
        </w:rPr>
        <w:t xml:space="preserve"> </w:t>
      </w:r>
    </w:p>
    <w:p w14:paraId="6D5A0AC7" w14:textId="299DF881" w:rsidR="006E5D6E" w:rsidRDefault="006E5D6E" w:rsidP="00354F95">
      <w:pPr>
        <w:jc w:val="both"/>
        <w:rPr>
          <w:color w:val="FF0000"/>
        </w:rPr>
      </w:pPr>
    </w:p>
    <w:p w14:paraId="2C53388B" w14:textId="0FACF182" w:rsidR="00624CA9" w:rsidRDefault="00624CA9" w:rsidP="006E5D6E">
      <w:pPr>
        <w:rPr>
          <w:color w:val="FF0000"/>
        </w:rPr>
      </w:pPr>
    </w:p>
    <w:p w14:paraId="78B9C6DD" w14:textId="0A0F06CC" w:rsidR="00624CA9" w:rsidRDefault="00624CA9" w:rsidP="006E5D6E">
      <w:pPr>
        <w:rPr>
          <w:color w:val="FF0000"/>
        </w:rPr>
      </w:pPr>
    </w:p>
    <w:p w14:paraId="7D8472FB" w14:textId="5D3C1432" w:rsidR="00624CA9" w:rsidRDefault="00624CA9" w:rsidP="006E5D6E">
      <w:pPr>
        <w:rPr>
          <w:color w:val="FF0000"/>
        </w:rPr>
      </w:pPr>
    </w:p>
    <w:p w14:paraId="64DFBCAB" w14:textId="77777777" w:rsidR="00624CA9" w:rsidRPr="006E5D6E" w:rsidRDefault="00624CA9" w:rsidP="006E5D6E">
      <w:pPr>
        <w:rPr>
          <w:color w:val="FF0000"/>
        </w:rPr>
      </w:pPr>
    </w:p>
    <w:p w14:paraId="71FE3F88" w14:textId="77777777" w:rsidR="00394CFE" w:rsidRPr="00541CBC" w:rsidRDefault="002F09B6" w:rsidP="00C5362C">
      <w:pPr>
        <w:spacing w:after="100"/>
        <w:rPr>
          <w:b/>
          <w:sz w:val="26"/>
          <w:szCs w:val="26"/>
        </w:rPr>
      </w:pPr>
      <w:r w:rsidRPr="00541CBC">
        <w:rPr>
          <w:b/>
          <w:noProof/>
          <w:sz w:val="26"/>
          <w:szCs w:val="26"/>
          <w:lang w:val="en-IN" w:eastAsia="en-IN"/>
        </w:rPr>
        <w:lastRenderedPageBreak/>
        <mc:AlternateContent>
          <mc:Choice Requires="wps">
            <w:drawing>
              <wp:anchor distT="0" distB="0" distL="114300" distR="114300" simplePos="0" relativeHeight="251665408" behindDoc="0" locked="0" layoutInCell="1" allowOverlap="1" wp14:anchorId="0F6965A6" wp14:editId="596D4A79">
                <wp:simplePos x="0" y="0"/>
                <wp:positionH relativeFrom="margin">
                  <wp:align>right</wp:align>
                </wp:positionH>
                <wp:positionV relativeFrom="paragraph">
                  <wp:posOffset>282102</wp:posOffset>
                </wp:positionV>
                <wp:extent cx="5953328"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0578FC" id="Straight Connector 4" o:spid="_x0000_s1026" style="position:absolute;flip:y;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2pt" to="886.3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" strokecolor="black [3200]" strokeweight="1.5pt">
                <v:stroke joinstyle="miter"/>
                <w10:wrap anchorx="margin"/>
              </v:line>
            </w:pict>
          </mc:Fallback>
        </mc:AlternateContent>
      </w:r>
      <w:r w:rsidR="00E86C52" w:rsidRPr="00541CBC">
        <w:rPr>
          <w:b/>
          <w:noProof/>
          <w:sz w:val="26"/>
          <w:szCs w:val="26"/>
        </w:rPr>
        <w:t>The S</w:t>
      </w:r>
      <w:r w:rsidR="00394CFE" w:rsidRPr="00541CBC">
        <w:rPr>
          <w:b/>
          <w:noProof/>
          <w:sz w:val="26"/>
          <w:szCs w:val="26"/>
        </w:rPr>
        <w:t>cope</w:t>
      </w:r>
      <w:r w:rsidR="00394CFE" w:rsidRPr="00541CBC">
        <w:rPr>
          <w:b/>
          <w:sz w:val="26"/>
          <w:szCs w:val="26"/>
        </w:rPr>
        <w:t xml:space="preserve"> of the Project</w:t>
      </w:r>
    </w:p>
    <w:p w14:paraId="41D8437C" w14:textId="77777777" w:rsidR="0066026F" w:rsidRPr="00541CBC" w:rsidRDefault="0066026F" w:rsidP="00E203F7">
      <w:pPr>
        <w:pStyle w:val="ListParagraph"/>
        <w:numPr>
          <w:ilvl w:val="0"/>
          <w:numId w:val="1"/>
        </w:numPr>
        <w:spacing w:before="300" w:after="100"/>
      </w:pPr>
      <w:r w:rsidRPr="00541CBC">
        <w:rPr>
          <w:b/>
        </w:rPr>
        <w:t>Deliverable</w:t>
      </w:r>
    </w:p>
    <w:p w14:paraId="20A1C849" w14:textId="04082819" w:rsidR="00E203F7" w:rsidRPr="00541CBC" w:rsidRDefault="00F01164" w:rsidP="00354F95">
      <w:pPr>
        <w:pStyle w:val="ListParagraph"/>
        <w:numPr>
          <w:ilvl w:val="0"/>
          <w:numId w:val="3"/>
        </w:numPr>
        <w:spacing w:before="300" w:after="100"/>
        <w:jc w:val="both"/>
      </w:pPr>
      <w:r w:rsidRPr="00541CBC">
        <w:t>A</w:t>
      </w:r>
      <w:r w:rsidR="008E21C1">
        <w:t>n I</w:t>
      </w:r>
      <w:r w:rsidR="00D000EB">
        <w:t>o</w:t>
      </w:r>
      <w:r w:rsidR="008E21C1">
        <w:t xml:space="preserve">T based parking system enabled by </w:t>
      </w:r>
      <w:r w:rsidR="00F3744D">
        <w:t>Beaglebone Black Wireless.</w:t>
      </w:r>
    </w:p>
    <w:p w14:paraId="401BBF9B" w14:textId="6937FCBA" w:rsidR="00F01164" w:rsidRDefault="00F3744D" w:rsidP="00354F95">
      <w:pPr>
        <w:pStyle w:val="ListParagraph"/>
        <w:numPr>
          <w:ilvl w:val="0"/>
          <w:numId w:val="3"/>
        </w:numPr>
        <w:spacing w:before="300" w:after="100"/>
        <w:jc w:val="both"/>
      </w:pPr>
      <w:r>
        <w:t>L</w:t>
      </w:r>
      <w:r w:rsidR="008E21C1">
        <w:t>ive feedback capabilities to Thin</w:t>
      </w:r>
      <w:r w:rsidR="000E4BB4">
        <w:t>S</w:t>
      </w:r>
      <w:r w:rsidR="008E21C1">
        <w:t>peak server.</w:t>
      </w:r>
    </w:p>
    <w:p w14:paraId="33EE1FF9" w14:textId="58975E02" w:rsidR="00F3744D" w:rsidRDefault="00F3744D" w:rsidP="00354F95">
      <w:pPr>
        <w:pStyle w:val="ListParagraph"/>
        <w:numPr>
          <w:ilvl w:val="0"/>
          <w:numId w:val="3"/>
        </w:numPr>
        <w:spacing w:before="300" w:after="100"/>
        <w:jc w:val="both"/>
      </w:pPr>
      <w:r>
        <w:t>Effective judgement of availability of parking spot using Ultrasonic sensors.</w:t>
      </w:r>
    </w:p>
    <w:p w14:paraId="376ED39E" w14:textId="6AA34CA2" w:rsidR="0092360D" w:rsidRDefault="00AB023F" w:rsidP="00354F95">
      <w:pPr>
        <w:pStyle w:val="ListParagraph"/>
        <w:numPr>
          <w:ilvl w:val="0"/>
          <w:numId w:val="3"/>
        </w:numPr>
        <w:spacing w:before="300" w:after="100"/>
        <w:jc w:val="both"/>
      </w:pPr>
      <w:r>
        <w:t xml:space="preserve">GPS location of the parking lot </w:t>
      </w:r>
      <w:r w:rsidR="00987385">
        <w:t>with the help of Adafruit ultimate GPS.</w:t>
      </w:r>
    </w:p>
    <w:p w14:paraId="48306225" w14:textId="77777777" w:rsidR="00987385" w:rsidRDefault="00987385" w:rsidP="00354F95">
      <w:pPr>
        <w:pStyle w:val="ListParagraph"/>
        <w:spacing w:before="300" w:after="100"/>
        <w:ind w:left="1080"/>
        <w:jc w:val="both"/>
      </w:pPr>
    </w:p>
    <w:p w14:paraId="033205CE" w14:textId="77777777" w:rsidR="00987385" w:rsidRPr="0096739E" w:rsidRDefault="00987385" w:rsidP="00987385">
      <w:pPr>
        <w:pStyle w:val="ListParagraph"/>
        <w:spacing w:before="300" w:after="100"/>
        <w:ind w:left="1080"/>
      </w:pPr>
    </w:p>
    <w:p w14:paraId="0392779A" w14:textId="0668CB1E" w:rsidR="00F01164" w:rsidRPr="00CC7EE2" w:rsidRDefault="00F01164" w:rsidP="00F01164">
      <w:pPr>
        <w:pStyle w:val="ListParagraph"/>
        <w:numPr>
          <w:ilvl w:val="0"/>
          <w:numId w:val="1"/>
        </w:numPr>
        <w:spacing w:before="300" w:after="100"/>
      </w:pPr>
      <w:r w:rsidRPr="0096739E">
        <w:rPr>
          <w:b/>
        </w:rPr>
        <w:t>Milestones</w:t>
      </w:r>
    </w:p>
    <w:p w14:paraId="7D44FD0F" w14:textId="77777777" w:rsidR="00CC7EE2" w:rsidRPr="0096739E" w:rsidRDefault="00CC7EE2" w:rsidP="00CC7EE2">
      <w:pPr>
        <w:pStyle w:val="ListParagraph"/>
        <w:spacing w:before="300" w:after="100"/>
        <w:ind w:left="360"/>
      </w:pPr>
    </w:p>
    <w:tbl>
      <w:tblPr>
        <w:tblStyle w:val="TableGrid"/>
        <w:tblW w:w="10075" w:type="dxa"/>
        <w:tblLook w:val="04A0" w:firstRow="1" w:lastRow="0" w:firstColumn="1" w:lastColumn="0" w:noHBand="0" w:noVBand="1"/>
      </w:tblPr>
      <w:tblGrid>
        <w:gridCol w:w="3775"/>
        <w:gridCol w:w="1890"/>
        <w:gridCol w:w="1890"/>
        <w:gridCol w:w="2520"/>
      </w:tblGrid>
      <w:tr w:rsidR="002D10D4" w:rsidRPr="00704A93" w14:paraId="3D6981DF" w14:textId="77777777" w:rsidTr="002D10D4">
        <w:trPr>
          <w:trHeight w:val="485"/>
        </w:trPr>
        <w:tc>
          <w:tcPr>
            <w:tcW w:w="3775" w:type="dxa"/>
          </w:tcPr>
          <w:p w14:paraId="3705DDF9" w14:textId="77777777" w:rsidR="002D10D4" w:rsidRPr="003B6CB9" w:rsidRDefault="002D10D4" w:rsidP="002D10D4">
            <w:pPr>
              <w:spacing w:line="360" w:lineRule="auto"/>
              <w:rPr>
                <w:bCs/>
              </w:rPr>
            </w:pPr>
            <w:r w:rsidRPr="003B6CB9">
              <w:rPr>
                <w:bCs/>
              </w:rPr>
              <w:t>Project Proposal</w:t>
            </w:r>
          </w:p>
        </w:tc>
        <w:tc>
          <w:tcPr>
            <w:tcW w:w="1890" w:type="dxa"/>
          </w:tcPr>
          <w:p w14:paraId="772169B4" w14:textId="77777777" w:rsidR="002D10D4" w:rsidRPr="00704A93" w:rsidRDefault="002D10D4" w:rsidP="002D10D4">
            <w:pPr>
              <w:spacing w:line="360" w:lineRule="auto"/>
              <w:rPr>
                <w:bCs/>
              </w:rPr>
            </w:pPr>
            <w:r w:rsidRPr="00704A93">
              <w:rPr>
                <w:bCs/>
              </w:rPr>
              <w:t>June 02,</w:t>
            </w:r>
            <w:r>
              <w:rPr>
                <w:bCs/>
              </w:rPr>
              <w:t xml:space="preserve"> </w:t>
            </w:r>
            <w:r w:rsidRPr="00704A93">
              <w:rPr>
                <w:bCs/>
              </w:rPr>
              <w:t>2020</w:t>
            </w:r>
          </w:p>
        </w:tc>
        <w:tc>
          <w:tcPr>
            <w:tcW w:w="1890" w:type="dxa"/>
          </w:tcPr>
          <w:p w14:paraId="57E10CD5" w14:textId="77777777" w:rsidR="002D10D4" w:rsidRPr="00704A93" w:rsidRDefault="002D10D4" w:rsidP="002D10D4">
            <w:pPr>
              <w:spacing w:line="360" w:lineRule="auto"/>
              <w:rPr>
                <w:bCs/>
              </w:rPr>
            </w:pPr>
            <w:r>
              <w:rPr>
                <w:bCs/>
              </w:rPr>
              <w:t>June 11, 2020</w:t>
            </w:r>
          </w:p>
        </w:tc>
        <w:tc>
          <w:tcPr>
            <w:tcW w:w="2520" w:type="dxa"/>
          </w:tcPr>
          <w:p w14:paraId="6FB63DB0" w14:textId="77777777" w:rsidR="002D10D4" w:rsidRPr="00704A93" w:rsidRDefault="002D10D4" w:rsidP="002D10D4">
            <w:pPr>
              <w:spacing w:line="360" w:lineRule="auto"/>
              <w:rPr>
                <w:bCs/>
              </w:rPr>
            </w:pPr>
          </w:p>
        </w:tc>
      </w:tr>
      <w:tr w:rsidR="002D10D4" w:rsidRPr="00704A93" w14:paraId="31C0B026" w14:textId="77777777" w:rsidTr="002D10D4">
        <w:tc>
          <w:tcPr>
            <w:tcW w:w="3775" w:type="dxa"/>
          </w:tcPr>
          <w:p w14:paraId="13A82873" w14:textId="77777777" w:rsidR="002D10D4" w:rsidRPr="003B6CB9" w:rsidRDefault="002D10D4" w:rsidP="002D10D4">
            <w:pPr>
              <w:spacing w:line="360" w:lineRule="auto"/>
              <w:rPr>
                <w:bCs/>
              </w:rPr>
            </w:pPr>
            <w:r w:rsidRPr="003B6CB9">
              <w:rPr>
                <w:bCs/>
              </w:rPr>
              <w:t xml:space="preserve">Finalizing hardware requirements </w:t>
            </w:r>
          </w:p>
        </w:tc>
        <w:tc>
          <w:tcPr>
            <w:tcW w:w="1890" w:type="dxa"/>
          </w:tcPr>
          <w:p w14:paraId="35246E7D" w14:textId="77777777" w:rsidR="002D10D4" w:rsidRPr="00CE3A81" w:rsidRDefault="002D10D4" w:rsidP="002D10D4">
            <w:pPr>
              <w:spacing w:line="360" w:lineRule="auto"/>
              <w:rPr>
                <w:bCs/>
              </w:rPr>
            </w:pPr>
            <w:r>
              <w:rPr>
                <w:bCs/>
              </w:rPr>
              <w:t>June 12, 2020</w:t>
            </w:r>
          </w:p>
        </w:tc>
        <w:tc>
          <w:tcPr>
            <w:tcW w:w="1890" w:type="dxa"/>
          </w:tcPr>
          <w:p w14:paraId="51AF796A" w14:textId="77777777" w:rsidR="002D10D4" w:rsidRPr="00CE3A81" w:rsidRDefault="002D10D4" w:rsidP="002D10D4">
            <w:pPr>
              <w:spacing w:line="360" w:lineRule="auto"/>
              <w:rPr>
                <w:bCs/>
              </w:rPr>
            </w:pPr>
            <w:r>
              <w:rPr>
                <w:bCs/>
              </w:rPr>
              <w:t>June 15, 2020</w:t>
            </w:r>
          </w:p>
        </w:tc>
        <w:tc>
          <w:tcPr>
            <w:tcW w:w="2520" w:type="dxa"/>
          </w:tcPr>
          <w:p w14:paraId="53D1C6B3" w14:textId="77777777" w:rsidR="002D10D4" w:rsidRPr="00704A93" w:rsidRDefault="002D10D4" w:rsidP="002D10D4">
            <w:pPr>
              <w:spacing w:line="360" w:lineRule="auto"/>
              <w:rPr>
                <w:bCs/>
              </w:rPr>
            </w:pPr>
            <w:r>
              <w:rPr>
                <w:bCs/>
              </w:rPr>
              <w:t>MERLIN</w:t>
            </w:r>
          </w:p>
        </w:tc>
      </w:tr>
      <w:tr w:rsidR="002D10D4" w:rsidRPr="00820BB5" w14:paraId="50BC9608" w14:textId="77777777" w:rsidTr="002D10D4">
        <w:tc>
          <w:tcPr>
            <w:tcW w:w="3775" w:type="dxa"/>
          </w:tcPr>
          <w:p w14:paraId="48326397" w14:textId="77777777" w:rsidR="002D10D4" w:rsidRPr="003B6CB9" w:rsidRDefault="002D10D4" w:rsidP="002D10D4">
            <w:pPr>
              <w:spacing w:line="360" w:lineRule="auto"/>
              <w:rPr>
                <w:b/>
              </w:rPr>
            </w:pPr>
            <w:r w:rsidRPr="003B6CB9">
              <w:t xml:space="preserve">Testing each hardware parts </w:t>
            </w:r>
          </w:p>
        </w:tc>
        <w:tc>
          <w:tcPr>
            <w:tcW w:w="1890" w:type="dxa"/>
          </w:tcPr>
          <w:p w14:paraId="50238420" w14:textId="77777777" w:rsidR="002D10D4" w:rsidRPr="00CE3A81" w:rsidRDefault="002D10D4" w:rsidP="002D10D4">
            <w:pPr>
              <w:spacing w:line="360" w:lineRule="auto"/>
              <w:rPr>
                <w:bCs/>
              </w:rPr>
            </w:pPr>
            <w:r>
              <w:rPr>
                <w:bCs/>
              </w:rPr>
              <w:t>June 25, 2020</w:t>
            </w:r>
          </w:p>
        </w:tc>
        <w:tc>
          <w:tcPr>
            <w:tcW w:w="1890" w:type="dxa"/>
          </w:tcPr>
          <w:p w14:paraId="7D90AB85" w14:textId="77777777" w:rsidR="002D10D4" w:rsidRPr="000610A0" w:rsidRDefault="002D10D4" w:rsidP="002D10D4">
            <w:pPr>
              <w:spacing w:line="360" w:lineRule="auto"/>
              <w:rPr>
                <w:bCs/>
              </w:rPr>
            </w:pPr>
            <w:r>
              <w:rPr>
                <w:bCs/>
              </w:rPr>
              <w:t>June 29, 2020</w:t>
            </w:r>
          </w:p>
        </w:tc>
        <w:tc>
          <w:tcPr>
            <w:tcW w:w="2520" w:type="dxa"/>
          </w:tcPr>
          <w:p w14:paraId="3210FCBC" w14:textId="77777777" w:rsidR="002D10D4" w:rsidRPr="00820BB5" w:rsidRDefault="002D10D4" w:rsidP="002D10D4">
            <w:pPr>
              <w:spacing w:line="360" w:lineRule="auto"/>
              <w:rPr>
                <w:bCs/>
              </w:rPr>
            </w:pPr>
            <w:r w:rsidRPr="00820BB5">
              <w:rPr>
                <w:bCs/>
              </w:rPr>
              <w:t>SRUTHY</w:t>
            </w:r>
          </w:p>
        </w:tc>
      </w:tr>
      <w:tr w:rsidR="002D10D4" w:rsidRPr="00820BB5" w14:paraId="7116F46E" w14:textId="77777777" w:rsidTr="002D10D4">
        <w:tc>
          <w:tcPr>
            <w:tcW w:w="3775" w:type="dxa"/>
          </w:tcPr>
          <w:p w14:paraId="6DD493A9" w14:textId="77777777" w:rsidR="002D10D4" w:rsidRPr="003B6CB9" w:rsidRDefault="002D10D4" w:rsidP="002D10D4">
            <w:pPr>
              <w:spacing w:line="360" w:lineRule="auto"/>
            </w:pPr>
            <w:r w:rsidRPr="003B6CB9">
              <w:rPr>
                <w:bCs/>
              </w:rPr>
              <w:t>Designing circuit in software</w:t>
            </w:r>
          </w:p>
        </w:tc>
        <w:tc>
          <w:tcPr>
            <w:tcW w:w="1890" w:type="dxa"/>
          </w:tcPr>
          <w:p w14:paraId="0F31A3AC" w14:textId="77777777" w:rsidR="002D10D4" w:rsidRDefault="002D10D4" w:rsidP="002D10D4">
            <w:pPr>
              <w:spacing w:line="360" w:lineRule="auto"/>
              <w:rPr>
                <w:bCs/>
              </w:rPr>
            </w:pPr>
            <w:r>
              <w:rPr>
                <w:bCs/>
              </w:rPr>
              <w:t>June 16, 2020</w:t>
            </w:r>
          </w:p>
        </w:tc>
        <w:tc>
          <w:tcPr>
            <w:tcW w:w="1890" w:type="dxa"/>
          </w:tcPr>
          <w:p w14:paraId="7E60B8E6" w14:textId="77777777" w:rsidR="002D10D4" w:rsidRDefault="002D10D4" w:rsidP="002D10D4">
            <w:pPr>
              <w:spacing w:line="360" w:lineRule="auto"/>
              <w:rPr>
                <w:bCs/>
              </w:rPr>
            </w:pPr>
            <w:r>
              <w:rPr>
                <w:bCs/>
              </w:rPr>
              <w:t>July 7, 2020</w:t>
            </w:r>
          </w:p>
        </w:tc>
        <w:tc>
          <w:tcPr>
            <w:tcW w:w="2520" w:type="dxa"/>
          </w:tcPr>
          <w:p w14:paraId="5FA25154" w14:textId="77777777" w:rsidR="002D10D4" w:rsidRPr="00820BB5" w:rsidRDefault="002D10D4" w:rsidP="002D10D4">
            <w:pPr>
              <w:spacing w:line="360" w:lineRule="auto"/>
              <w:rPr>
                <w:bCs/>
              </w:rPr>
            </w:pPr>
            <w:r w:rsidRPr="00820BB5">
              <w:rPr>
                <w:bCs/>
              </w:rPr>
              <w:t>MERLIN</w:t>
            </w:r>
          </w:p>
        </w:tc>
      </w:tr>
      <w:tr w:rsidR="002D10D4" w:rsidRPr="00820BB5" w14:paraId="0A90D5D8" w14:textId="77777777" w:rsidTr="002D10D4">
        <w:tc>
          <w:tcPr>
            <w:tcW w:w="3775" w:type="dxa"/>
          </w:tcPr>
          <w:p w14:paraId="18AC15E7" w14:textId="77777777" w:rsidR="002D10D4" w:rsidRPr="003B6CB9" w:rsidRDefault="002D10D4" w:rsidP="002D10D4">
            <w:pPr>
              <w:spacing w:line="360" w:lineRule="auto"/>
              <w:rPr>
                <w:bCs/>
              </w:rPr>
            </w:pPr>
            <w:r w:rsidRPr="003B6CB9">
              <w:rPr>
                <w:bCs/>
              </w:rPr>
              <w:t>Interfacing Ultrasonic sensors with Beaglebone Black Wireless</w:t>
            </w:r>
          </w:p>
        </w:tc>
        <w:tc>
          <w:tcPr>
            <w:tcW w:w="1890" w:type="dxa"/>
          </w:tcPr>
          <w:p w14:paraId="1CD0EECD" w14:textId="77777777" w:rsidR="002D10D4" w:rsidRPr="00CE3A81" w:rsidRDefault="002D10D4" w:rsidP="002D10D4">
            <w:pPr>
              <w:spacing w:line="360" w:lineRule="auto"/>
              <w:rPr>
                <w:bCs/>
              </w:rPr>
            </w:pPr>
            <w:r>
              <w:rPr>
                <w:bCs/>
              </w:rPr>
              <w:t>July 08, 2020</w:t>
            </w:r>
          </w:p>
        </w:tc>
        <w:tc>
          <w:tcPr>
            <w:tcW w:w="1890" w:type="dxa"/>
          </w:tcPr>
          <w:p w14:paraId="1665E493" w14:textId="77777777" w:rsidR="002D10D4" w:rsidRPr="00895FA5" w:rsidRDefault="002D10D4" w:rsidP="002D10D4">
            <w:r>
              <w:t>July 13, 2020</w:t>
            </w:r>
          </w:p>
        </w:tc>
        <w:tc>
          <w:tcPr>
            <w:tcW w:w="2520" w:type="dxa"/>
          </w:tcPr>
          <w:p w14:paraId="5DFE946C" w14:textId="77777777" w:rsidR="002D10D4" w:rsidRPr="00820BB5" w:rsidRDefault="002D10D4" w:rsidP="002D10D4">
            <w:pPr>
              <w:spacing w:line="360" w:lineRule="auto"/>
              <w:rPr>
                <w:bCs/>
              </w:rPr>
            </w:pPr>
            <w:r>
              <w:rPr>
                <w:bCs/>
              </w:rPr>
              <w:t>MERLIN</w:t>
            </w:r>
          </w:p>
        </w:tc>
      </w:tr>
      <w:tr w:rsidR="002D10D4" w:rsidRPr="00820BB5" w14:paraId="25372B6E" w14:textId="77777777" w:rsidTr="002D10D4">
        <w:tc>
          <w:tcPr>
            <w:tcW w:w="3775" w:type="dxa"/>
          </w:tcPr>
          <w:p w14:paraId="71687471" w14:textId="77777777" w:rsidR="002D10D4" w:rsidRPr="003B6CB9" w:rsidRDefault="002D10D4" w:rsidP="002D10D4">
            <w:pPr>
              <w:spacing w:line="360" w:lineRule="auto"/>
              <w:rPr>
                <w:bCs/>
              </w:rPr>
            </w:pPr>
            <w:r w:rsidRPr="003B6CB9">
              <w:rPr>
                <w:bCs/>
              </w:rPr>
              <w:t>Interfacing LCD with Beaglebone Black Wireless</w:t>
            </w:r>
          </w:p>
        </w:tc>
        <w:tc>
          <w:tcPr>
            <w:tcW w:w="1890" w:type="dxa"/>
          </w:tcPr>
          <w:p w14:paraId="4F47FD00" w14:textId="77777777" w:rsidR="002D10D4" w:rsidRPr="00CE3A81" w:rsidRDefault="002D10D4" w:rsidP="002D10D4">
            <w:pPr>
              <w:spacing w:line="360" w:lineRule="auto"/>
              <w:rPr>
                <w:bCs/>
              </w:rPr>
            </w:pPr>
            <w:r>
              <w:rPr>
                <w:bCs/>
              </w:rPr>
              <w:t>July 14, 2020</w:t>
            </w:r>
          </w:p>
        </w:tc>
        <w:tc>
          <w:tcPr>
            <w:tcW w:w="1890" w:type="dxa"/>
          </w:tcPr>
          <w:p w14:paraId="17C1BCD9" w14:textId="77777777" w:rsidR="002D10D4" w:rsidRPr="00CE3A81" w:rsidRDefault="002D10D4" w:rsidP="002D10D4">
            <w:pPr>
              <w:spacing w:line="360" w:lineRule="auto"/>
              <w:rPr>
                <w:bCs/>
              </w:rPr>
            </w:pPr>
            <w:r>
              <w:rPr>
                <w:bCs/>
              </w:rPr>
              <w:t>July 21, 2020</w:t>
            </w:r>
          </w:p>
        </w:tc>
        <w:tc>
          <w:tcPr>
            <w:tcW w:w="2520" w:type="dxa"/>
          </w:tcPr>
          <w:p w14:paraId="7E768E1F" w14:textId="77777777" w:rsidR="002D10D4" w:rsidRPr="00820BB5" w:rsidRDefault="002D10D4" w:rsidP="002D10D4">
            <w:pPr>
              <w:spacing w:line="360" w:lineRule="auto"/>
              <w:rPr>
                <w:bCs/>
              </w:rPr>
            </w:pPr>
            <w:r>
              <w:rPr>
                <w:bCs/>
              </w:rPr>
              <w:t>SRUTHY</w:t>
            </w:r>
          </w:p>
        </w:tc>
      </w:tr>
      <w:tr w:rsidR="002D10D4" w:rsidRPr="00820BB5" w14:paraId="04304FB8" w14:textId="77777777" w:rsidTr="002D10D4">
        <w:tc>
          <w:tcPr>
            <w:tcW w:w="3775" w:type="dxa"/>
          </w:tcPr>
          <w:p w14:paraId="5089F1A7" w14:textId="77777777" w:rsidR="002D10D4" w:rsidRPr="003B6CB9" w:rsidRDefault="002D10D4" w:rsidP="002D10D4">
            <w:pPr>
              <w:spacing w:line="360" w:lineRule="auto"/>
              <w:rPr>
                <w:bCs/>
              </w:rPr>
            </w:pPr>
            <w:r w:rsidRPr="003B6CB9">
              <w:rPr>
                <w:bCs/>
              </w:rPr>
              <w:t>Interfacing Stepper motor with Beaglebone Black Wireless</w:t>
            </w:r>
          </w:p>
        </w:tc>
        <w:tc>
          <w:tcPr>
            <w:tcW w:w="1890" w:type="dxa"/>
          </w:tcPr>
          <w:p w14:paraId="57087393" w14:textId="77777777" w:rsidR="002D10D4" w:rsidRPr="00CE3A81" w:rsidRDefault="002D10D4" w:rsidP="002D10D4">
            <w:pPr>
              <w:spacing w:line="360" w:lineRule="auto"/>
              <w:rPr>
                <w:bCs/>
              </w:rPr>
            </w:pPr>
            <w:r>
              <w:rPr>
                <w:bCs/>
              </w:rPr>
              <w:t>July 22, 2020</w:t>
            </w:r>
          </w:p>
        </w:tc>
        <w:tc>
          <w:tcPr>
            <w:tcW w:w="1890" w:type="dxa"/>
          </w:tcPr>
          <w:p w14:paraId="7A46BB6B" w14:textId="77777777" w:rsidR="002D10D4" w:rsidRPr="00895FA5" w:rsidRDefault="002D10D4" w:rsidP="002D10D4">
            <w:r>
              <w:t>July 28, 2020</w:t>
            </w:r>
          </w:p>
        </w:tc>
        <w:tc>
          <w:tcPr>
            <w:tcW w:w="2520" w:type="dxa"/>
          </w:tcPr>
          <w:p w14:paraId="06910317" w14:textId="77777777" w:rsidR="002D10D4" w:rsidRPr="00820BB5" w:rsidRDefault="002D10D4" w:rsidP="002D10D4">
            <w:pPr>
              <w:spacing w:line="360" w:lineRule="auto"/>
              <w:rPr>
                <w:bCs/>
              </w:rPr>
            </w:pPr>
            <w:r>
              <w:rPr>
                <w:bCs/>
              </w:rPr>
              <w:t>JOYAL</w:t>
            </w:r>
          </w:p>
        </w:tc>
      </w:tr>
      <w:tr w:rsidR="002D10D4" w:rsidRPr="00820BB5" w14:paraId="5D208EB1" w14:textId="77777777" w:rsidTr="002D10D4">
        <w:tc>
          <w:tcPr>
            <w:tcW w:w="3775" w:type="dxa"/>
          </w:tcPr>
          <w:p w14:paraId="4C6EE876" w14:textId="77777777" w:rsidR="002D10D4" w:rsidRPr="003B6CB9" w:rsidRDefault="002D10D4" w:rsidP="002D10D4">
            <w:pPr>
              <w:spacing w:line="360" w:lineRule="auto"/>
              <w:rPr>
                <w:bCs/>
              </w:rPr>
            </w:pPr>
            <w:r w:rsidRPr="003B6CB9">
              <w:rPr>
                <w:bCs/>
              </w:rPr>
              <w:t>Interfacing GPS module with Beaglebone Black Wireless</w:t>
            </w:r>
          </w:p>
        </w:tc>
        <w:tc>
          <w:tcPr>
            <w:tcW w:w="1890" w:type="dxa"/>
          </w:tcPr>
          <w:p w14:paraId="55D8CD8F" w14:textId="77777777" w:rsidR="002D10D4" w:rsidRPr="00CE3A81" w:rsidRDefault="002D10D4" w:rsidP="002D10D4">
            <w:pPr>
              <w:spacing w:line="360" w:lineRule="auto"/>
              <w:rPr>
                <w:bCs/>
              </w:rPr>
            </w:pPr>
            <w:r>
              <w:rPr>
                <w:bCs/>
              </w:rPr>
              <w:t>July 29, 2020</w:t>
            </w:r>
          </w:p>
        </w:tc>
        <w:tc>
          <w:tcPr>
            <w:tcW w:w="1890" w:type="dxa"/>
          </w:tcPr>
          <w:p w14:paraId="7952C6DB" w14:textId="77777777" w:rsidR="002D10D4" w:rsidRPr="00895FA5" w:rsidRDefault="002D10D4" w:rsidP="002D10D4">
            <w:r>
              <w:t>August 05, 2020</w:t>
            </w:r>
          </w:p>
        </w:tc>
        <w:tc>
          <w:tcPr>
            <w:tcW w:w="2520" w:type="dxa"/>
          </w:tcPr>
          <w:p w14:paraId="77A3AC94" w14:textId="77777777" w:rsidR="002D10D4" w:rsidRPr="00820BB5" w:rsidRDefault="002D10D4" w:rsidP="002D10D4">
            <w:pPr>
              <w:spacing w:line="360" w:lineRule="auto"/>
              <w:rPr>
                <w:bCs/>
              </w:rPr>
            </w:pPr>
            <w:r>
              <w:rPr>
                <w:bCs/>
              </w:rPr>
              <w:t>JOYAL</w:t>
            </w:r>
          </w:p>
        </w:tc>
      </w:tr>
      <w:tr w:rsidR="002D10D4" w:rsidRPr="00820BB5" w14:paraId="253804E5" w14:textId="77777777" w:rsidTr="002D10D4">
        <w:tc>
          <w:tcPr>
            <w:tcW w:w="3775" w:type="dxa"/>
          </w:tcPr>
          <w:p w14:paraId="450F0FEA" w14:textId="77777777" w:rsidR="002D10D4" w:rsidRPr="003B6CB9" w:rsidRDefault="002D10D4" w:rsidP="002D10D4">
            <w:pPr>
              <w:spacing w:line="360" w:lineRule="auto"/>
              <w:rPr>
                <w:bCs/>
              </w:rPr>
            </w:pPr>
            <w:r w:rsidRPr="003B6CB9">
              <w:rPr>
                <w:bCs/>
              </w:rPr>
              <w:t>Interfacing ThingSpeak with Beaglebone Black Wireless</w:t>
            </w:r>
          </w:p>
        </w:tc>
        <w:tc>
          <w:tcPr>
            <w:tcW w:w="1890" w:type="dxa"/>
          </w:tcPr>
          <w:p w14:paraId="6DE26842" w14:textId="77777777" w:rsidR="002D10D4" w:rsidRPr="00895FA5" w:rsidRDefault="002D10D4" w:rsidP="002D10D4">
            <w:r>
              <w:t>August 06, 2020</w:t>
            </w:r>
          </w:p>
        </w:tc>
        <w:tc>
          <w:tcPr>
            <w:tcW w:w="1890" w:type="dxa"/>
          </w:tcPr>
          <w:p w14:paraId="21C6AD88" w14:textId="77777777" w:rsidR="002D10D4" w:rsidRPr="00895FA5" w:rsidRDefault="002D10D4" w:rsidP="002D10D4">
            <w:r>
              <w:t>August 13, 2020</w:t>
            </w:r>
          </w:p>
        </w:tc>
        <w:tc>
          <w:tcPr>
            <w:tcW w:w="2520" w:type="dxa"/>
          </w:tcPr>
          <w:p w14:paraId="5DFBF021" w14:textId="77777777" w:rsidR="002D10D4" w:rsidRPr="00820BB5" w:rsidRDefault="002D10D4" w:rsidP="002D10D4">
            <w:pPr>
              <w:spacing w:line="360" w:lineRule="auto"/>
              <w:rPr>
                <w:bCs/>
              </w:rPr>
            </w:pPr>
            <w:r>
              <w:rPr>
                <w:bCs/>
              </w:rPr>
              <w:t>JOYAL</w:t>
            </w:r>
          </w:p>
        </w:tc>
      </w:tr>
      <w:tr w:rsidR="002D10D4" w:rsidRPr="00820BB5" w14:paraId="021A3BBC" w14:textId="77777777" w:rsidTr="002D10D4">
        <w:tc>
          <w:tcPr>
            <w:tcW w:w="3775" w:type="dxa"/>
          </w:tcPr>
          <w:p w14:paraId="71209609" w14:textId="77777777" w:rsidR="002D10D4" w:rsidRPr="003B6CB9" w:rsidRDefault="002D10D4" w:rsidP="002D10D4">
            <w:pPr>
              <w:spacing w:line="360" w:lineRule="auto"/>
              <w:rPr>
                <w:bCs/>
              </w:rPr>
            </w:pPr>
            <w:r w:rsidRPr="003B6CB9">
              <w:rPr>
                <w:bCs/>
              </w:rPr>
              <w:t>PCB Designing</w:t>
            </w:r>
          </w:p>
        </w:tc>
        <w:tc>
          <w:tcPr>
            <w:tcW w:w="1890" w:type="dxa"/>
          </w:tcPr>
          <w:p w14:paraId="0A28D71A" w14:textId="77777777" w:rsidR="002D10D4" w:rsidRPr="00CE3A81" w:rsidRDefault="002D10D4" w:rsidP="002D10D4">
            <w:pPr>
              <w:spacing w:line="360" w:lineRule="auto"/>
              <w:rPr>
                <w:bCs/>
              </w:rPr>
            </w:pPr>
            <w:r>
              <w:rPr>
                <w:bCs/>
              </w:rPr>
              <w:t>August 14, 2020</w:t>
            </w:r>
          </w:p>
        </w:tc>
        <w:tc>
          <w:tcPr>
            <w:tcW w:w="1890" w:type="dxa"/>
          </w:tcPr>
          <w:p w14:paraId="5BD0AF6D" w14:textId="77777777" w:rsidR="002D10D4" w:rsidRPr="00CE3A81" w:rsidRDefault="002D10D4" w:rsidP="002D10D4">
            <w:pPr>
              <w:spacing w:line="360" w:lineRule="auto"/>
              <w:rPr>
                <w:bCs/>
              </w:rPr>
            </w:pPr>
            <w:r>
              <w:rPr>
                <w:bCs/>
              </w:rPr>
              <w:t>August 21, 2020</w:t>
            </w:r>
          </w:p>
        </w:tc>
        <w:tc>
          <w:tcPr>
            <w:tcW w:w="2520" w:type="dxa"/>
          </w:tcPr>
          <w:p w14:paraId="6FE6BE2A" w14:textId="77777777" w:rsidR="002D10D4" w:rsidRPr="00820BB5" w:rsidRDefault="002D10D4" w:rsidP="002D10D4">
            <w:pPr>
              <w:spacing w:line="360" w:lineRule="auto"/>
              <w:rPr>
                <w:bCs/>
              </w:rPr>
            </w:pPr>
            <w:r>
              <w:rPr>
                <w:bCs/>
              </w:rPr>
              <w:t>SRUTHY</w:t>
            </w:r>
          </w:p>
        </w:tc>
      </w:tr>
      <w:tr w:rsidR="002D10D4" w14:paraId="38FA102F" w14:textId="77777777" w:rsidTr="002D10D4">
        <w:tc>
          <w:tcPr>
            <w:tcW w:w="3775" w:type="dxa"/>
          </w:tcPr>
          <w:p w14:paraId="4372531E" w14:textId="77777777" w:rsidR="002D10D4" w:rsidRPr="003B6CB9" w:rsidRDefault="002D10D4" w:rsidP="002D10D4">
            <w:pPr>
              <w:spacing w:line="360" w:lineRule="auto"/>
              <w:rPr>
                <w:bCs/>
              </w:rPr>
            </w:pPr>
            <w:r w:rsidRPr="003B6CB9">
              <w:rPr>
                <w:bCs/>
              </w:rPr>
              <w:t>Final Presentation</w:t>
            </w:r>
          </w:p>
        </w:tc>
        <w:tc>
          <w:tcPr>
            <w:tcW w:w="1890" w:type="dxa"/>
          </w:tcPr>
          <w:p w14:paraId="13EB8C1B" w14:textId="77777777" w:rsidR="002D10D4" w:rsidRPr="00FD6120" w:rsidRDefault="002D10D4" w:rsidP="002D10D4">
            <w:pPr>
              <w:spacing w:line="360" w:lineRule="auto"/>
              <w:rPr>
                <w:bCs/>
              </w:rPr>
            </w:pPr>
            <w:r>
              <w:rPr>
                <w:bCs/>
              </w:rPr>
              <w:t>August 22, 2020</w:t>
            </w:r>
          </w:p>
        </w:tc>
        <w:tc>
          <w:tcPr>
            <w:tcW w:w="1890" w:type="dxa"/>
          </w:tcPr>
          <w:p w14:paraId="4E6AA8FF" w14:textId="77777777" w:rsidR="002D10D4" w:rsidRPr="000610A0" w:rsidRDefault="002D10D4" w:rsidP="002D10D4">
            <w:pPr>
              <w:spacing w:line="360" w:lineRule="auto"/>
              <w:rPr>
                <w:bCs/>
              </w:rPr>
            </w:pPr>
            <w:r>
              <w:rPr>
                <w:bCs/>
              </w:rPr>
              <w:t>August 27, 2020</w:t>
            </w:r>
          </w:p>
        </w:tc>
        <w:tc>
          <w:tcPr>
            <w:tcW w:w="2520" w:type="dxa"/>
          </w:tcPr>
          <w:p w14:paraId="6CE21986" w14:textId="77777777" w:rsidR="002D10D4" w:rsidRDefault="002D10D4" w:rsidP="002D10D4">
            <w:pPr>
              <w:spacing w:line="360" w:lineRule="auto"/>
              <w:rPr>
                <w:b/>
              </w:rPr>
            </w:pPr>
          </w:p>
        </w:tc>
      </w:tr>
      <w:tr w:rsidR="002D10D4" w:rsidRPr="003B6CB9" w14:paraId="08DBE21B" w14:textId="77777777" w:rsidTr="002D10D4">
        <w:tc>
          <w:tcPr>
            <w:tcW w:w="3775" w:type="dxa"/>
          </w:tcPr>
          <w:p w14:paraId="6C4BA121" w14:textId="77777777" w:rsidR="002D10D4" w:rsidRPr="003B6CB9" w:rsidRDefault="002D10D4" w:rsidP="002D10D4">
            <w:pPr>
              <w:spacing w:line="360" w:lineRule="auto"/>
              <w:rPr>
                <w:bCs/>
              </w:rPr>
            </w:pPr>
            <w:r w:rsidRPr="003B6CB9">
              <w:rPr>
                <w:bCs/>
              </w:rPr>
              <w:t>Final Report</w:t>
            </w:r>
          </w:p>
        </w:tc>
        <w:tc>
          <w:tcPr>
            <w:tcW w:w="1890" w:type="dxa"/>
          </w:tcPr>
          <w:p w14:paraId="2C7168D3" w14:textId="77777777" w:rsidR="002D10D4" w:rsidRDefault="002D10D4" w:rsidP="002D10D4">
            <w:pPr>
              <w:spacing w:line="360" w:lineRule="auto"/>
              <w:rPr>
                <w:bCs/>
              </w:rPr>
            </w:pPr>
            <w:r>
              <w:rPr>
                <w:bCs/>
              </w:rPr>
              <w:t>August 28, 2020</w:t>
            </w:r>
          </w:p>
        </w:tc>
        <w:tc>
          <w:tcPr>
            <w:tcW w:w="1890" w:type="dxa"/>
          </w:tcPr>
          <w:p w14:paraId="15CF279E" w14:textId="77777777" w:rsidR="002D10D4" w:rsidRDefault="002D10D4" w:rsidP="002D10D4">
            <w:pPr>
              <w:spacing w:line="360" w:lineRule="auto"/>
              <w:rPr>
                <w:bCs/>
              </w:rPr>
            </w:pPr>
          </w:p>
        </w:tc>
        <w:tc>
          <w:tcPr>
            <w:tcW w:w="2520" w:type="dxa"/>
          </w:tcPr>
          <w:p w14:paraId="472F9E62" w14:textId="77777777" w:rsidR="002D10D4" w:rsidRPr="003B6CB9" w:rsidRDefault="002D10D4" w:rsidP="002D10D4">
            <w:pPr>
              <w:spacing w:line="360" w:lineRule="auto"/>
              <w:rPr>
                <w:bCs/>
              </w:rPr>
            </w:pPr>
          </w:p>
        </w:tc>
      </w:tr>
    </w:tbl>
    <w:p w14:paraId="29556D2F" w14:textId="77777777" w:rsidR="00D86699" w:rsidRPr="00D86699" w:rsidRDefault="00857FF3" w:rsidP="00D86699">
      <w:pPr>
        <w:pStyle w:val="ListParagraph"/>
        <w:numPr>
          <w:ilvl w:val="0"/>
          <w:numId w:val="1"/>
        </w:numPr>
        <w:spacing w:before="300" w:after="100"/>
      </w:pPr>
      <w:r w:rsidRPr="00541CBC">
        <w:rPr>
          <w:b/>
        </w:rPr>
        <w:t>Limita</w:t>
      </w:r>
      <w:r w:rsidR="00D86699">
        <w:rPr>
          <w:b/>
        </w:rPr>
        <w:t>tions</w:t>
      </w:r>
    </w:p>
    <w:p w14:paraId="6754D4D8" w14:textId="513AFCD1" w:rsidR="00394CFE" w:rsidRPr="00541CBC" w:rsidRDefault="001E687F" w:rsidP="00D86699">
      <w:pPr>
        <w:pStyle w:val="ListParagraph"/>
        <w:spacing w:before="300" w:after="100"/>
        <w:ind w:left="360"/>
      </w:pPr>
      <w:r>
        <w:rPr>
          <w:noProof/>
        </w:rPr>
        <w:t xml:space="preserve"> </w:t>
      </w:r>
    </w:p>
    <w:p w14:paraId="3C7662E5" w14:textId="7C024BEE" w:rsidR="001D2000" w:rsidRDefault="0001073C" w:rsidP="00354F95">
      <w:pPr>
        <w:pStyle w:val="ListParagraph"/>
        <w:numPr>
          <w:ilvl w:val="1"/>
          <w:numId w:val="1"/>
        </w:numPr>
        <w:spacing w:before="300" w:after="100"/>
        <w:jc w:val="both"/>
      </w:pPr>
      <w:r>
        <w:t>A d</w:t>
      </w:r>
      <w:r w:rsidR="001E687F">
        <w:t xml:space="preserve">elay </w:t>
      </w:r>
      <w:r>
        <w:t xml:space="preserve">of maximum 15 seconds is there to </w:t>
      </w:r>
      <w:r w:rsidR="001E687F">
        <w:t>update the Thing</w:t>
      </w:r>
      <w:r w:rsidR="000E4BB4">
        <w:t>S</w:t>
      </w:r>
      <w:r w:rsidR="001E687F">
        <w:t>peak .</w:t>
      </w:r>
    </w:p>
    <w:p w14:paraId="629FCD18" w14:textId="5291B1EA" w:rsidR="00D86699" w:rsidRDefault="00D86699" w:rsidP="00354F95">
      <w:pPr>
        <w:pStyle w:val="ListParagraph"/>
        <w:numPr>
          <w:ilvl w:val="1"/>
          <w:numId w:val="1"/>
        </w:numPr>
        <w:spacing w:before="300" w:after="100"/>
        <w:jc w:val="both"/>
      </w:pPr>
      <w:r>
        <w:t>The accuracy of GPS module is within 10 metres.</w:t>
      </w:r>
    </w:p>
    <w:p w14:paraId="3A634C01" w14:textId="2758A7EC" w:rsidR="00D86699" w:rsidRPr="00541CBC" w:rsidRDefault="00D86699" w:rsidP="00354F95">
      <w:pPr>
        <w:pStyle w:val="ListParagraph"/>
        <w:numPr>
          <w:ilvl w:val="1"/>
          <w:numId w:val="1"/>
        </w:numPr>
        <w:spacing w:before="300" w:after="100"/>
        <w:jc w:val="both"/>
      </w:pPr>
      <w:r>
        <w:t>Comparatively high cost</w:t>
      </w:r>
    </w:p>
    <w:p w14:paraId="7AC83F97" w14:textId="7F27F559" w:rsidR="007545E7" w:rsidRDefault="007545E7" w:rsidP="00C5362C">
      <w:pPr>
        <w:spacing w:after="100"/>
        <w:rPr>
          <w:b/>
          <w:sz w:val="26"/>
          <w:szCs w:val="26"/>
        </w:rPr>
      </w:pPr>
    </w:p>
    <w:p w14:paraId="3AFC5C55" w14:textId="7E6EEC3C" w:rsidR="000E4BB4" w:rsidRDefault="000E4BB4" w:rsidP="00C5362C">
      <w:pPr>
        <w:spacing w:after="100"/>
        <w:rPr>
          <w:b/>
          <w:sz w:val="26"/>
          <w:szCs w:val="26"/>
        </w:rPr>
      </w:pPr>
    </w:p>
    <w:p w14:paraId="0069C551" w14:textId="6881DBBB" w:rsidR="000E4BB4" w:rsidRDefault="000E4BB4" w:rsidP="00C5362C">
      <w:pPr>
        <w:spacing w:after="100"/>
        <w:rPr>
          <w:b/>
          <w:sz w:val="26"/>
          <w:szCs w:val="26"/>
        </w:rPr>
      </w:pPr>
    </w:p>
    <w:p w14:paraId="58D7778A" w14:textId="5D11C478" w:rsidR="009F4406" w:rsidRDefault="009F4406" w:rsidP="00C5362C">
      <w:pPr>
        <w:spacing w:after="100"/>
        <w:rPr>
          <w:b/>
          <w:sz w:val="26"/>
          <w:szCs w:val="26"/>
        </w:rPr>
      </w:pPr>
    </w:p>
    <w:p w14:paraId="0DAB198C" w14:textId="77777777" w:rsidR="009F4406" w:rsidRDefault="009F4406" w:rsidP="00C5362C">
      <w:pPr>
        <w:spacing w:after="100"/>
        <w:rPr>
          <w:b/>
          <w:sz w:val="26"/>
          <w:szCs w:val="26"/>
        </w:rPr>
      </w:pPr>
    </w:p>
    <w:p w14:paraId="6F3C7991" w14:textId="77777777" w:rsidR="00394CFE" w:rsidRPr="00541CBC" w:rsidRDefault="002F09B6" w:rsidP="00C5362C">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67456" behindDoc="0" locked="0" layoutInCell="1" allowOverlap="1" wp14:anchorId="50CEF480" wp14:editId="2E86A599">
                <wp:simplePos x="0" y="0"/>
                <wp:positionH relativeFrom="margin">
                  <wp:align>right</wp:align>
                </wp:positionH>
                <wp:positionV relativeFrom="paragraph">
                  <wp:posOffset>286642</wp:posOffset>
                </wp:positionV>
                <wp:extent cx="5943397"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D3655F" id="Straight Connector 5" o:spid="_x0000_s1026" style="position:absolute;flip:y;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55pt" to="884.8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" strokecolor="black [3200]" strokeweight="1.5pt">
                <v:stroke joinstyle="miter"/>
                <w10:wrap anchorx="margin"/>
              </v:line>
            </w:pict>
          </mc:Fallback>
        </mc:AlternateContent>
      </w:r>
      <w:r w:rsidR="00394CFE" w:rsidRPr="00541CBC">
        <w:rPr>
          <w:b/>
          <w:sz w:val="26"/>
          <w:szCs w:val="26"/>
        </w:rPr>
        <w:t>Outcomes and Benefits</w:t>
      </w:r>
    </w:p>
    <w:p w14:paraId="0CDDFA41" w14:textId="4030D450" w:rsidR="00394CFE" w:rsidRDefault="001E687F" w:rsidP="00354F95">
      <w:pPr>
        <w:pStyle w:val="ListParagraph"/>
        <w:numPr>
          <w:ilvl w:val="0"/>
          <w:numId w:val="6"/>
        </w:numPr>
        <w:spacing w:before="300" w:after="100"/>
        <w:ind w:left="284" w:hanging="284"/>
        <w:jc w:val="both"/>
      </w:pPr>
      <w:r>
        <w:rPr>
          <w:noProof/>
        </w:rPr>
        <w:t>Significant</w:t>
      </w:r>
      <w:r w:rsidR="00D86699">
        <w:rPr>
          <w:noProof/>
        </w:rPr>
        <w:t>ly faster and precise system in comparison with the existing ones</w:t>
      </w:r>
    </w:p>
    <w:p w14:paraId="014B11B8" w14:textId="77777777" w:rsidR="009F4406" w:rsidRDefault="001E687F" w:rsidP="00354F95">
      <w:pPr>
        <w:pStyle w:val="ListParagraph"/>
        <w:numPr>
          <w:ilvl w:val="0"/>
          <w:numId w:val="6"/>
        </w:numPr>
        <w:spacing w:before="300" w:after="100"/>
        <w:ind w:left="284" w:hanging="284"/>
        <w:jc w:val="both"/>
      </w:pPr>
      <w:r>
        <w:rPr>
          <w:noProof/>
        </w:rPr>
        <w:t>Usage of an open source I</w:t>
      </w:r>
      <w:r w:rsidR="00D000EB">
        <w:rPr>
          <w:noProof/>
        </w:rPr>
        <w:t>o</w:t>
      </w:r>
      <w:r>
        <w:rPr>
          <w:noProof/>
        </w:rPr>
        <w:t>T platform provides free usage of user end applications.</w:t>
      </w:r>
      <w:bookmarkStart w:id="1" w:name="_Hlk511578768"/>
    </w:p>
    <w:p w14:paraId="3AD6359A" w14:textId="6E231E1E" w:rsidR="001E5900" w:rsidRPr="009F4406" w:rsidRDefault="009F4406" w:rsidP="00354F95">
      <w:pPr>
        <w:pStyle w:val="ListParagraph"/>
        <w:numPr>
          <w:ilvl w:val="0"/>
          <w:numId w:val="6"/>
        </w:numPr>
        <w:spacing w:before="300" w:after="100"/>
        <w:ind w:left="284" w:hanging="284"/>
        <w:jc w:val="both"/>
      </w:pPr>
      <w:r>
        <w:rPr>
          <w:noProof/>
        </w:rPr>
        <w:t>False</w:t>
      </w:r>
      <w:r>
        <w:t xml:space="preserve"> triggering while using IR sensors can be eliminated.</w:t>
      </w:r>
    </w:p>
    <w:p w14:paraId="46D3324E" w14:textId="77777777" w:rsidR="00394CFE" w:rsidRPr="00541CBC" w:rsidRDefault="00A4488B" w:rsidP="00C5362C">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69504" behindDoc="0" locked="0" layoutInCell="1" allowOverlap="1" wp14:anchorId="7E8BA2EA" wp14:editId="4DF5DE06">
                <wp:simplePos x="0" y="0"/>
                <wp:positionH relativeFrom="margin">
                  <wp:align>right</wp:align>
                </wp:positionH>
                <wp:positionV relativeFrom="paragraph">
                  <wp:posOffset>285291</wp:posOffset>
                </wp:positionV>
                <wp:extent cx="5953328"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95332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00CC0" id="Straight Connector 6" o:spid="_x0000_s1026" style="position:absolute;flip:y;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7.55pt,22.45pt" to="886.3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" strokecolor="black [3200]" strokeweight="1.5pt">
                <v:stroke joinstyle="miter"/>
                <w10:wrap anchorx="margin"/>
              </v:line>
            </w:pict>
          </mc:Fallback>
        </mc:AlternateContent>
      </w:r>
      <w:r w:rsidR="00394CFE" w:rsidRPr="00541CBC">
        <w:rPr>
          <w:b/>
          <w:sz w:val="26"/>
          <w:szCs w:val="26"/>
        </w:rPr>
        <w:t>Facilities and Resources</w:t>
      </w:r>
    </w:p>
    <w:bookmarkEnd w:id="1"/>
    <w:p w14:paraId="37B7EA37" w14:textId="77777777" w:rsidR="00B1216F" w:rsidRPr="00541CBC" w:rsidRDefault="00B1216F" w:rsidP="00B1216F">
      <w:pPr>
        <w:pStyle w:val="ListParagraph"/>
        <w:numPr>
          <w:ilvl w:val="0"/>
          <w:numId w:val="7"/>
        </w:numPr>
        <w:spacing w:before="300" w:after="100"/>
        <w:ind w:left="284" w:hanging="284"/>
      </w:pPr>
      <w:r w:rsidRPr="00541CBC">
        <w:rPr>
          <w:b/>
        </w:rPr>
        <w:t>Intellectual Resources</w:t>
      </w:r>
    </w:p>
    <w:p w14:paraId="1DE95497" w14:textId="77777777" w:rsidR="00987385" w:rsidRPr="001E5900" w:rsidRDefault="00987385" w:rsidP="00354F95">
      <w:pPr>
        <w:pStyle w:val="ListParagraph"/>
        <w:numPr>
          <w:ilvl w:val="1"/>
          <w:numId w:val="7"/>
        </w:numPr>
        <w:spacing w:before="300" w:after="100" w:line="276" w:lineRule="auto"/>
        <w:ind w:left="1134" w:hanging="425"/>
      </w:pPr>
      <w:r w:rsidRPr="00541CBC">
        <w:t xml:space="preserve">Exploring </w:t>
      </w:r>
      <w:r>
        <w:t>Beagle</w:t>
      </w:r>
      <w:r w:rsidRPr="00541CBC">
        <w:t>bone from Derek Molloy.</w:t>
      </w:r>
    </w:p>
    <w:p w14:paraId="20D32868" w14:textId="1866C9EF" w:rsidR="0096739E" w:rsidRPr="00D000EB" w:rsidRDefault="00D000EB" w:rsidP="00354F95">
      <w:pPr>
        <w:pStyle w:val="ListParagraph"/>
        <w:numPr>
          <w:ilvl w:val="0"/>
          <w:numId w:val="25"/>
        </w:numPr>
        <w:spacing w:after="100"/>
        <w:rPr>
          <w:b/>
        </w:rPr>
      </w:pPr>
      <w:r w:rsidRPr="00D000EB">
        <w:rPr>
          <w:bCs/>
        </w:rPr>
        <w:t xml:space="preserve"> Adafruit Ultimate </w:t>
      </w:r>
      <w:r>
        <w:rPr>
          <w:bCs/>
        </w:rPr>
        <w:t>GPS datasheet by Adafruit learning system.</w:t>
      </w:r>
    </w:p>
    <w:p w14:paraId="5801A5C9" w14:textId="5C5FD56D" w:rsidR="00D000EB" w:rsidRPr="00D000EB" w:rsidRDefault="00D000EB" w:rsidP="00354F95">
      <w:pPr>
        <w:pStyle w:val="ListParagraph"/>
        <w:numPr>
          <w:ilvl w:val="0"/>
          <w:numId w:val="25"/>
        </w:numPr>
        <w:spacing w:after="100"/>
        <w:rPr>
          <w:b/>
        </w:rPr>
      </w:pPr>
      <w:r>
        <w:rPr>
          <w:bCs/>
        </w:rPr>
        <w:t>HC-SR04 Ultrasonic sensor datasheet by ELECFreaks</w:t>
      </w:r>
    </w:p>
    <w:p w14:paraId="638BA989" w14:textId="4377602E" w:rsidR="00D000EB" w:rsidRPr="00D000EB" w:rsidRDefault="00D000EB" w:rsidP="00354F95">
      <w:pPr>
        <w:pStyle w:val="ListParagraph"/>
        <w:numPr>
          <w:ilvl w:val="0"/>
          <w:numId w:val="25"/>
        </w:numPr>
        <w:spacing w:after="100"/>
        <w:rPr>
          <w:b/>
        </w:rPr>
      </w:pPr>
      <w:r>
        <w:rPr>
          <w:bCs/>
        </w:rPr>
        <w:t>User’s guide for EasyEDA.</w:t>
      </w:r>
    </w:p>
    <w:p w14:paraId="5F275212" w14:textId="77777777" w:rsidR="00394CFE" w:rsidRPr="00541CBC" w:rsidRDefault="005852BD" w:rsidP="00C5362C">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71552" behindDoc="0" locked="0" layoutInCell="1" allowOverlap="1" wp14:anchorId="6C535F1F" wp14:editId="55752B63">
                <wp:simplePos x="0" y="0"/>
                <wp:positionH relativeFrom="margin">
                  <wp:align>right</wp:align>
                </wp:positionH>
                <wp:positionV relativeFrom="paragraph">
                  <wp:posOffset>283399</wp:posOffset>
                </wp:positionV>
                <wp:extent cx="5943397"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3EBA5" id="Straight Connector 7" o:spid="_x0000_s1026" style="position:absolute;flip:y;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BnZfhrygEAANI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00394CFE" w:rsidRPr="00541CBC">
        <w:rPr>
          <w:b/>
          <w:sz w:val="26"/>
          <w:szCs w:val="26"/>
        </w:rPr>
        <w:t>Procedure and Methodology</w:t>
      </w:r>
    </w:p>
    <w:p w14:paraId="0EB106B0" w14:textId="77777777" w:rsidR="00AA1F11" w:rsidRDefault="0074372D" w:rsidP="00354F95">
      <w:pPr>
        <w:pStyle w:val="ListParagraph"/>
        <w:numPr>
          <w:ilvl w:val="0"/>
          <w:numId w:val="8"/>
        </w:numPr>
        <w:spacing w:before="300" w:after="100"/>
        <w:jc w:val="both"/>
        <w:rPr>
          <w:color w:val="000000" w:themeColor="text1"/>
          <w:szCs w:val="26"/>
        </w:rPr>
      </w:pPr>
      <w:r w:rsidRPr="00AA1F11">
        <w:rPr>
          <w:color w:val="000000" w:themeColor="text1"/>
          <w:szCs w:val="26"/>
        </w:rPr>
        <w:t>Install a suitable Debian image from Beagleboard.org on Beaglebone Black Wireless.</w:t>
      </w:r>
    </w:p>
    <w:p w14:paraId="1B5EF81A" w14:textId="77AF26A5" w:rsidR="00987385" w:rsidRDefault="00AA1F11" w:rsidP="00354F95">
      <w:pPr>
        <w:pStyle w:val="ListParagraph"/>
        <w:numPr>
          <w:ilvl w:val="0"/>
          <w:numId w:val="8"/>
        </w:numPr>
        <w:spacing w:before="300" w:after="100"/>
        <w:jc w:val="both"/>
        <w:rPr>
          <w:color w:val="000000" w:themeColor="text1"/>
          <w:szCs w:val="26"/>
        </w:rPr>
      </w:pPr>
      <w:r w:rsidRPr="00AA1F11">
        <w:rPr>
          <w:color w:val="000000" w:themeColor="text1"/>
          <w:szCs w:val="26"/>
        </w:rPr>
        <w:t>Complete the testing of each hardware components</w:t>
      </w:r>
      <w:r>
        <w:rPr>
          <w:color w:val="000000" w:themeColor="text1"/>
          <w:szCs w:val="26"/>
        </w:rPr>
        <w:t xml:space="preserve"> </w:t>
      </w:r>
      <w:r w:rsidRPr="00AA1F11">
        <w:rPr>
          <w:color w:val="000000" w:themeColor="text1"/>
          <w:szCs w:val="26"/>
        </w:rPr>
        <w:t xml:space="preserve">and check its power consumption. </w:t>
      </w:r>
    </w:p>
    <w:p w14:paraId="156A8141" w14:textId="0A018D13" w:rsidR="00AA1F11" w:rsidRDefault="00AA1F11" w:rsidP="00354F95">
      <w:pPr>
        <w:pStyle w:val="ListParagraph"/>
        <w:numPr>
          <w:ilvl w:val="0"/>
          <w:numId w:val="8"/>
        </w:numPr>
        <w:spacing w:before="300" w:after="100"/>
        <w:jc w:val="both"/>
        <w:rPr>
          <w:color w:val="000000" w:themeColor="text1"/>
          <w:szCs w:val="26"/>
        </w:rPr>
      </w:pPr>
      <w:r>
        <w:rPr>
          <w:color w:val="000000" w:themeColor="text1"/>
          <w:szCs w:val="26"/>
        </w:rPr>
        <w:t>Interface each hardware to Beaglebone Black Wireless.</w:t>
      </w:r>
    </w:p>
    <w:p w14:paraId="1BF49CF3" w14:textId="303218D9" w:rsidR="00AA1F11" w:rsidRDefault="00AA1F11" w:rsidP="00354F95">
      <w:pPr>
        <w:pStyle w:val="ListParagraph"/>
        <w:numPr>
          <w:ilvl w:val="0"/>
          <w:numId w:val="8"/>
        </w:numPr>
        <w:spacing w:before="300" w:after="100"/>
        <w:jc w:val="both"/>
        <w:rPr>
          <w:color w:val="000000" w:themeColor="text1"/>
          <w:szCs w:val="26"/>
        </w:rPr>
      </w:pPr>
      <w:r>
        <w:rPr>
          <w:color w:val="000000" w:themeColor="text1"/>
          <w:szCs w:val="26"/>
        </w:rPr>
        <w:t>Make an IoT web platform with cloud storage,</w:t>
      </w:r>
      <w:r w:rsidR="001E74C4">
        <w:rPr>
          <w:color w:val="000000" w:themeColor="text1"/>
          <w:szCs w:val="26"/>
        </w:rPr>
        <w:t xml:space="preserve"> that can indicate the live status of the parking spot.</w:t>
      </w:r>
    </w:p>
    <w:p w14:paraId="0CEFF854" w14:textId="69D5CA58" w:rsidR="001E74C4" w:rsidRDefault="001E74C4" w:rsidP="00354F95">
      <w:pPr>
        <w:pStyle w:val="ListParagraph"/>
        <w:numPr>
          <w:ilvl w:val="0"/>
          <w:numId w:val="8"/>
        </w:numPr>
        <w:spacing w:before="300" w:after="100"/>
        <w:jc w:val="both"/>
        <w:rPr>
          <w:color w:val="000000" w:themeColor="text1"/>
          <w:szCs w:val="26"/>
        </w:rPr>
      </w:pPr>
      <w:r>
        <w:rPr>
          <w:color w:val="000000" w:themeColor="text1"/>
          <w:szCs w:val="26"/>
        </w:rPr>
        <w:t>After connecting the hardware with the IoT</w:t>
      </w:r>
      <w:r w:rsidR="00C47193">
        <w:rPr>
          <w:color w:val="000000" w:themeColor="text1"/>
          <w:szCs w:val="26"/>
        </w:rPr>
        <w:t xml:space="preserve"> </w:t>
      </w:r>
      <w:r>
        <w:rPr>
          <w:color w:val="000000" w:themeColor="text1"/>
          <w:szCs w:val="26"/>
        </w:rPr>
        <w:t>web platform, deploy the final code.</w:t>
      </w:r>
    </w:p>
    <w:p w14:paraId="23E9D86B" w14:textId="701B590C" w:rsidR="001E74C4" w:rsidRPr="00AA1F11" w:rsidRDefault="00F20F90" w:rsidP="00354F95">
      <w:pPr>
        <w:pStyle w:val="ListParagraph"/>
        <w:numPr>
          <w:ilvl w:val="0"/>
          <w:numId w:val="8"/>
        </w:numPr>
        <w:spacing w:before="300" w:after="100"/>
        <w:jc w:val="both"/>
        <w:rPr>
          <w:color w:val="000000" w:themeColor="text1"/>
          <w:szCs w:val="26"/>
        </w:rPr>
      </w:pPr>
      <w:r>
        <w:rPr>
          <w:color w:val="000000" w:themeColor="text1"/>
          <w:szCs w:val="26"/>
        </w:rPr>
        <w:t xml:space="preserve">Make </w:t>
      </w:r>
      <w:r w:rsidR="001E74C4">
        <w:rPr>
          <w:color w:val="000000" w:themeColor="text1"/>
          <w:szCs w:val="26"/>
        </w:rPr>
        <w:t>program auto-run while power up BBB wireless using the service routine.</w:t>
      </w:r>
    </w:p>
    <w:p w14:paraId="567F2921" w14:textId="77777777" w:rsidR="00AA1F11" w:rsidRDefault="00AA1F11" w:rsidP="00354F95">
      <w:pPr>
        <w:pStyle w:val="ListParagraph"/>
        <w:spacing w:before="300" w:after="100"/>
        <w:jc w:val="both"/>
        <w:rPr>
          <w:b/>
          <w:sz w:val="34"/>
          <w:szCs w:val="34"/>
        </w:rPr>
      </w:pPr>
    </w:p>
    <w:p w14:paraId="2560CFB8" w14:textId="77777777" w:rsidR="00987385" w:rsidRDefault="00987385" w:rsidP="0096739E">
      <w:pPr>
        <w:spacing w:after="100"/>
        <w:ind w:firstLine="360"/>
        <w:jc w:val="right"/>
        <w:rPr>
          <w:b/>
          <w:sz w:val="34"/>
          <w:szCs w:val="34"/>
        </w:rPr>
      </w:pPr>
    </w:p>
    <w:p w14:paraId="0E0D8A42" w14:textId="77777777" w:rsidR="00987385" w:rsidRDefault="00987385" w:rsidP="0096739E">
      <w:pPr>
        <w:spacing w:after="100"/>
        <w:ind w:firstLine="360"/>
        <w:jc w:val="right"/>
        <w:rPr>
          <w:b/>
          <w:sz w:val="34"/>
          <w:szCs w:val="34"/>
        </w:rPr>
      </w:pPr>
    </w:p>
    <w:p w14:paraId="387DB33C" w14:textId="77777777" w:rsidR="00987385" w:rsidRDefault="00987385" w:rsidP="0096739E">
      <w:pPr>
        <w:spacing w:after="100"/>
        <w:ind w:firstLine="360"/>
        <w:jc w:val="right"/>
        <w:rPr>
          <w:b/>
          <w:sz w:val="34"/>
          <w:szCs w:val="34"/>
        </w:rPr>
      </w:pPr>
    </w:p>
    <w:p w14:paraId="4951D38C" w14:textId="77777777" w:rsidR="00987385" w:rsidRDefault="00987385" w:rsidP="0096739E">
      <w:pPr>
        <w:spacing w:after="100"/>
        <w:ind w:firstLine="360"/>
        <w:jc w:val="right"/>
        <w:rPr>
          <w:b/>
          <w:sz w:val="34"/>
          <w:szCs w:val="34"/>
        </w:rPr>
      </w:pPr>
    </w:p>
    <w:p w14:paraId="632D7806" w14:textId="77777777" w:rsidR="00987385" w:rsidRDefault="00987385" w:rsidP="0096739E">
      <w:pPr>
        <w:spacing w:after="100"/>
        <w:ind w:firstLine="360"/>
        <w:jc w:val="right"/>
        <w:rPr>
          <w:b/>
          <w:sz w:val="34"/>
          <w:szCs w:val="34"/>
        </w:rPr>
      </w:pPr>
    </w:p>
    <w:p w14:paraId="62627A09" w14:textId="77777777" w:rsidR="00987385" w:rsidRDefault="00987385" w:rsidP="0096739E">
      <w:pPr>
        <w:spacing w:after="100"/>
        <w:ind w:firstLine="360"/>
        <w:jc w:val="right"/>
        <w:rPr>
          <w:b/>
          <w:sz w:val="34"/>
          <w:szCs w:val="34"/>
        </w:rPr>
      </w:pPr>
    </w:p>
    <w:p w14:paraId="76F08EC5" w14:textId="77777777" w:rsidR="00987385" w:rsidRDefault="00987385" w:rsidP="0096739E">
      <w:pPr>
        <w:spacing w:after="100"/>
        <w:ind w:firstLine="360"/>
        <w:jc w:val="right"/>
        <w:rPr>
          <w:b/>
          <w:sz w:val="34"/>
          <w:szCs w:val="34"/>
        </w:rPr>
      </w:pPr>
    </w:p>
    <w:p w14:paraId="05A2242A" w14:textId="77777777" w:rsidR="00987385" w:rsidRDefault="00987385" w:rsidP="0096739E">
      <w:pPr>
        <w:spacing w:after="100"/>
        <w:ind w:firstLine="360"/>
        <w:jc w:val="right"/>
        <w:rPr>
          <w:b/>
          <w:sz w:val="34"/>
          <w:szCs w:val="34"/>
        </w:rPr>
      </w:pPr>
    </w:p>
    <w:p w14:paraId="385217D4" w14:textId="77777777" w:rsidR="00987385" w:rsidRDefault="00987385" w:rsidP="0096739E">
      <w:pPr>
        <w:spacing w:after="100"/>
        <w:ind w:firstLine="360"/>
        <w:jc w:val="right"/>
        <w:rPr>
          <w:b/>
          <w:sz w:val="34"/>
          <w:szCs w:val="34"/>
        </w:rPr>
      </w:pPr>
    </w:p>
    <w:p w14:paraId="4068FF2D" w14:textId="77777777" w:rsidR="00987385" w:rsidRDefault="00987385" w:rsidP="0096739E">
      <w:pPr>
        <w:spacing w:after="100"/>
        <w:ind w:firstLine="360"/>
        <w:jc w:val="right"/>
        <w:rPr>
          <w:b/>
          <w:sz w:val="34"/>
          <w:szCs w:val="34"/>
        </w:rPr>
      </w:pPr>
    </w:p>
    <w:p w14:paraId="369DA9AD" w14:textId="362139D4" w:rsidR="00987385" w:rsidRDefault="00987385" w:rsidP="00026833">
      <w:pPr>
        <w:spacing w:after="100"/>
        <w:rPr>
          <w:b/>
          <w:sz w:val="34"/>
          <w:szCs w:val="34"/>
        </w:rPr>
      </w:pPr>
    </w:p>
    <w:p w14:paraId="33B43AFB" w14:textId="77777777" w:rsidR="00775328" w:rsidRDefault="00775328" w:rsidP="0096739E">
      <w:pPr>
        <w:spacing w:after="100"/>
        <w:ind w:firstLine="360"/>
        <w:jc w:val="right"/>
        <w:rPr>
          <w:b/>
          <w:sz w:val="34"/>
          <w:szCs w:val="34"/>
        </w:rPr>
      </w:pPr>
    </w:p>
    <w:p w14:paraId="28BA47B5" w14:textId="77777777" w:rsidR="000E3A42" w:rsidRDefault="000E3A42" w:rsidP="0096739E">
      <w:pPr>
        <w:spacing w:after="100"/>
        <w:ind w:firstLine="360"/>
        <w:jc w:val="right"/>
        <w:rPr>
          <w:b/>
          <w:sz w:val="34"/>
          <w:szCs w:val="34"/>
        </w:rPr>
      </w:pPr>
    </w:p>
    <w:p w14:paraId="2FC9051B" w14:textId="77777777" w:rsidR="003A2E77" w:rsidRPr="00541CBC" w:rsidRDefault="003A2E77" w:rsidP="0096739E">
      <w:pPr>
        <w:spacing w:after="100"/>
        <w:ind w:firstLine="360"/>
        <w:jc w:val="right"/>
        <w:rPr>
          <w:b/>
          <w:sz w:val="34"/>
          <w:szCs w:val="34"/>
        </w:rPr>
      </w:pPr>
      <w:r w:rsidRPr="00541CBC">
        <w:rPr>
          <w:b/>
          <w:sz w:val="34"/>
          <w:szCs w:val="34"/>
        </w:rPr>
        <w:t>Chapter II</w:t>
      </w:r>
    </w:p>
    <w:p w14:paraId="246E99C9" w14:textId="40516608" w:rsidR="00C80420" w:rsidRDefault="003A2E77" w:rsidP="00C80420">
      <w:pPr>
        <w:spacing w:after="100"/>
        <w:jc w:val="right"/>
        <w:rPr>
          <w:b/>
          <w:sz w:val="44"/>
          <w:szCs w:val="34"/>
        </w:rPr>
      </w:pPr>
      <w:r w:rsidRPr="00541CBC">
        <w:rPr>
          <w:b/>
          <w:sz w:val="44"/>
          <w:szCs w:val="34"/>
        </w:rPr>
        <w:t>Literature Review</w:t>
      </w:r>
    </w:p>
    <w:p w14:paraId="0DC40492" w14:textId="33F00957" w:rsidR="00C80420" w:rsidRDefault="00C80420" w:rsidP="00C80420">
      <w:pPr>
        <w:spacing w:after="100"/>
        <w:rPr>
          <w:b/>
          <w:szCs w:val="20"/>
        </w:rPr>
      </w:pPr>
    </w:p>
    <w:p w14:paraId="5B2DA0E0" w14:textId="6466BF1F" w:rsidR="00685712" w:rsidRDefault="00736EAA" w:rsidP="0057763D">
      <w:pPr>
        <w:spacing w:after="100"/>
        <w:jc w:val="both"/>
      </w:pPr>
      <w:r w:rsidRPr="00C15F9B">
        <w:t>In the</w:t>
      </w:r>
      <w:r>
        <w:rPr>
          <w:b/>
          <w:bCs/>
        </w:rPr>
        <w:t xml:space="preserve"> </w:t>
      </w:r>
      <w:r>
        <w:t>article</w:t>
      </w:r>
      <w:r w:rsidR="00773AED">
        <w:t xml:space="preserve"> “</w:t>
      </w:r>
      <w:r w:rsidR="00775328">
        <w:rPr>
          <w:b/>
          <w:bCs/>
          <w:i/>
          <w:iCs/>
        </w:rPr>
        <w:t>P</w:t>
      </w:r>
      <w:r w:rsidRPr="007C1BE4">
        <w:rPr>
          <w:b/>
          <w:bCs/>
          <w:i/>
          <w:iCs/>
        </w:rPr>
        <w:t>arking management system project using pic microcontroller</w:t>
      </w:r>
      <w:r w:rsidR="00773AED">
        <w:rPr>
          <w:b/>
          <w:bCs/>
          <w:i/>
          <w:iCs/>
        </w:rPr>
        <w:t>”</w:t>
      </w:r>
      <w:r w:rsidRPr="007C1BE4">
        <w:rPr>
          <w:b/>
          <w:bCs/>
        </w:rPr>
        <w:t xml:space="preserve"> </w:t>
      </w:r>
      <w:r w:rsidRPr="00773AED">
        <w:t>by Microcontrollers lab (2017),</w:t>
      </w:r>
      <w:r>
        <w:rPr>
          <w:b/>
          <w:bCs/>
        </w:rPr>
        <w:t xml:space="preserve"> </w:t>
      </w:r>
      <w:r w:rsidR="007D4250">
        <w:t>[1]</w:t>
      </w:r>
      <w:r>
        <w:t xml:space="preserve">it is </w:t>
      </w:r>
      <w:r w:rsidR="00685712">
        <w:t>discussing a smart parking system using PIC18F46K22 as the microprocessor</w:t>
      </w:r>
      <w:r w:rsidRPr="007C1BE4">
        <w:rPr>
          <w:b/>
          <w:bCs/>
        </w:rPr>
        <w:t>.</w:t>
      </w:r>
      <w:r w:rsidR="00685712">
        <w:rPr>
          <w:b/>
          <w:bCs/>
        </w:rPr>
        <w:t xml:space="preserve"> </w:t>
      </w:r>
      <w:r w:rsidR="00685712" w:rsidRPr="00685712">
        <w:t>IR sensors are</w:t>
      </w:r>
      <w:r w:rsidR="00685712">
        <w:t xml:space="preserve"> used there for detecting the presence of vehicles. But the IR sensors calculations can highly be affected by sunlight and dark objects and hence malfunctioning of the whole system might occur. Furthermore, interfacing WiFi module with PIC seems to be more challenging.</w:t>
      </w:r>
    </w:p>
    <w:p w14:paraId="53423EB3" w14:textId="77777777" w:rsidR="00773AED" w:rsidRDefault="00773AED" w:rsidP="0057763D">
      <w:pPr>
        <w:spacing w:after="100"/>
        <w:jc w:val="both"/>
      </w:pPr>
    </w:p>
    <w:p w14:paraId="3C5C6C69" w14:textId="3590BD33" w:rsidR="007D4250" w:rsidRDefault="007D4250" w:rsidP="0057763D">
      <w:pPr>
        <w:spacing w:after="100"/>
        <w:jc w:val="both"/>
        <w:rPr>
          <w:b/>
          <w:bCs/>
        </w:rPr>
      </w:pPr>
      <w:r w:rsidRPr="00773AED">
        <w:rPr>
          <w:b/>
          <w:bCs/>
          <w:i/>
          <w:iCs/>
        </w:rPr>
        <w:t>“Internet of Things (IoT) based Smart Parking Reservation System using Raspberry-pi”</w:t>
      </w:r>
      <w:r>
        <w:t xml:space="preserve"> by E. Cassin Thangam, M. Mohan, J. Ganesh, C.V. Sukesh [2]can be implemented by using Raspberry pi where pre booking of slots can be done from the app. Yet it may invite another problem of credentials matching and payment.</w:t>
      </w:r>
      <w:r w:rsidR="00A27921">
        <w:t xml:space="preserve"> Also, taking pictures using Raspberry pi3 camera to check the authenticity of the user is highly influenced by the weather.</w:t>
      </w:r>
    </w:p>
    <w:p w14:paraId="1F781571" w14:textId="77777777" w:rsidR="006E5D6E" w:rsidRDefault="006E5D6E" w:rsidP="0057763D">
      <w:pPr>
        <w:spacing w:after="100"/>
        <w:jc w:val="both"/>
        <w:rPr>
          <w:bCs/>
          <w:szCs w:val="20"/>
        </w:rPr>
      </w:pPr>
    </w:p>
    <w:p w14:paraId="1B2ADD50" w14:textId="639BCE1E" w:rsidR="00773AED" w:rsidRDefault="0068032F" w:rsidP="0057763D">
      <w:pPr>
        <w:spacing w:after="100"/>
        <w:jc w:val="both"/>
        <w:rPr>
          <w:bCs/>
          <w:szCs w:val="20"/>
        </w:rPr>
      </w:pPr>
      <w:r w:rsidRPr="00773AED">
        <w:rPr>
          <w:b/>
          <w:i/>
          <w:iCs/>
          <w:szCs w:val="20"/>
        </w:rPr>
        <w:t>“</w:t>
      </w:r>
      <w:r w:rsidR="00B96C77" w:rsidRPr="00773AED">
        <w:rPr>
          <w:b/>
          <w:i/>
          <w:iCs/>
          <w:szCs w:val="20"/>
        </w:rPr>
        <w:t xml:space="preserve">Intelligent </w:t>
      </w:r>
      <w:r w:rsidRPr="00773AED">
        <w:rPr>
          <w:b/>
          <w:i/>
          <w:iCs/>
          <w:szCs w:val="20"/>
        </w:rPr>
        <w:t>smart Parking System”</w:t>
      </w:r>
      <w:r w:rsidR="00A27921">
        <w:rPr>
          <w:bCs/>
          <w:noProof/>
          <w:szCs w:val="20"/>
        </w:rPr>
        <w:t xml:space="preserve"> </w:t>
      </w:r>
      <w:r w:rsidR="00A27921">
        <w:rPr>
          <w:noProof/>
          <w:szCs w:val="20"/>
        </w:rPr>
        <w:t xml:space="preserve">by </w:t>
      </w:r>
      <w:r w:rsidR="00A27921" w:rsidRPr="00E41903">
        <w:rPr>
          <w:noProof/>
          <w:szCs w:val="20"/>
        </w:rPr>
        <w:t xml:space="preserve">Kanteti, Srikar, &amp; Ramesh </w:t>
      </w:r>
      <w:r w:rsidR="00A27921">
        <w:rPr>
          <w:noProof/>
          <w:szCs w:val="20"/>
        </w:rPr>
        <w:t>(</w:t>
      </w:r>
      <w:r w:rsidR="00A27921" w:rsidRPr="00E41903">
        <w:rPr>
          <w:noProof/>
          <w:szCs w:val="20"/>
        </w:rPr>
        <w:t>2017)</w:t>
      </w:r>
      <w:r w:rsidR="00A27921">
        <w:rPr>
          <w:bCs/>
          <w:szCs w:val="20"/>
        </w:rPr>
        <w:t xml:space="preserve"> [3] </w:t>
      </w:r>
      <w:r>
        <w:rPr>
          <w:bCs/>
          <w:szCs w:val="20"/>
        </w:rPr>
        <w:t>deals with smart parking system</w:t>
      </w:r>
      <w:r w:rsidR="00A27921">
        <w:rPr>
          <w:bCs/>
          <w:szCs w:val="20"/>
        </w:rPr>
        <w:t xml:space="preserve"> which offers </w:t>
      </w:r>
      <w:r>
        <w:rPr>
          <w:bCs/>
          <w:szCs w:val="20"/>
        </w:rPr>
        <w:t>automated</w:t>
      </w:r>
      <w:r w:rsidR="00A27921">
        <w:rPr>
          <w:bCs/>
          <w:szCs w:val="20"/>
        </w:rPr>
        <w:t xml:space="preserve"> features</w:t>
      </w:r>
      <w:r>
        <w:rPr>
          <w:bCs/>
          <w:szCs w:val="20"/>
        </w:rPr>
        <w:t>, rotary parking and sensor technology</w:t>
      </w:r>
      <w:r w:rsidR="00A27921">
        <w:rPr>
          <w:bCs/>
          <w:szCs w:val="20"/>
        </w:rPr>
        <w:t>. However,</w:t>
      </w:r>
      <w:r w:rsidR="00C97E3F">
        <w:rPr>
          <w:bCs/>
          <w:szCs w:val="20"/>
        </w:rPr>
        <w:t xml:space="preserve"> CMOS sensors</w:t>
      </w:r>
      <w:r w:rsidR="00A27921">
        <w:rPr>
          <w:bCs/>
          <w:szCs w:val="20"/>
        </w:rPr>
        <w:t xml:space="preserve"> which</w:t>
      </w:r>
      <w:r w:rsidR="00C97E3F">
        <w:rPr>
          <w:bCs/>
          <w:szCs w:val="20"/>
        </w:rPr>
        <w:t xml:space="preserve"> are used for number plate detection and this may</w:t>
      </w:r>
      <w:r w:rsidR="00A27921">
        <w:rPr>
          <w:bCs/>
          <w:szCs w:val="20"/>
        </w:rPr>
        <w:t xml:space="preserve"> produce incorrect results </w:t>
      </w:r>
      <w:r w:rsidR="00C97E3F">
        <w:rPr>
          <w:bCs/>
          <w:szCs w:val="20"/>
        </w:rPr>
        <w:t xml:space="preserve">as </w:t>
      </w:r>
      <w:r w:rsidR="00A27921">
        <w:rPr>
          <w:bCs/>
          <w:szCs w:val="20"/>
        </w:rPr>
        <w:t>it can be affected by light</w:t>
      </w:r>
    </w:p>
    <w:p w14:paraId="7D5F3A72" w14:textId="277CCB84" w:rsidR="00773AED" w:rsidRPr="00FF3290" w:rsidRDefault="00773AED" w:rsidP="0057763D">
      <w:pPr>
        <w:spacing w:after="100"/>
        <w:jc w:val="both"/>
        <w:rPr>
          <w:bCs/>
          <w:szCs w:val="20"/>
        </w:rPr>
      </w:pPr>
      <w:r>
        <w:rPr>
          <w:bCs/>
          <w:szCs w:val="20"/>
        </w:rPr>
        <w:t>“</w:t>
      </w:r>
      <w:r>
        <w:rPr>
          <w:b/>
          <w:i/>
          <w:iCs/>
          <w:szCs w:val="20"/>
        </w:rPr>
        <w:t>RFID based Smart car parking</w:t>
      </w:r>
      <w:r w:rsidR="00FF3290">
        <w:rPr>
          <w:b/>
          <w:i/>
          <w:iCs/>
          <w:szCs w:val="20"/>
        </w:rPr>
        <w:t xml:space="preserve"> and security</w:t>
      </w:r>
      <w:r>
        <w:rPr>
          <w:b/>
          <w:i/>
          <w:iCs/>
          <w:szCs w:val="20"/>
        </w:rPr>
        <w:t xml:space="preserve"> system using </w:t>
      </w:r>
      <w:r w:rsidR="00FF3290">
        <w:rPr>
          <w:b/>
          <w:i/>
          <w:iCs/>
          <w:szCs w:val="20"/>
        </w:rPr>
        <w:t xml:space="preserve">Arduino” </w:t>
      </w:r>
      <w:r w:rsidR="00FF3290">
        <w:rPr>
          <w:b/>
          <w:szCs w:val="20"/>
        </w:rPr>
        <w:t>[</w:t>
      </w:r>
      <w:r w:rsidR="00FF3290">
        <w:rPr>
          <w:bCs/>
          <w:szCs w:val="20"/>
        </w:rPr>
        <w:t>4</w:t>
      </w:r>
      <w:r w:rsidR="00FF3290">
        <w:rPr>
          <w:b/>
          <w:szCs w:val="20"/>
        </w:rPr>
        <w:t xml:space="preserve">] </w:t>
      </w:r>
      <w:r w:rsidR="00FF3290">
        <w:rPr>
          <w:bCs/>
          <w:szCs w:val="20"/>
        </w:rPr>
        <w:t>R.R.V Dhari and V.Venkatesh (2016) talks about the system which ensures security using RFID tag. But the speed with which Arduino can be operated is less as well as the security system will malfunction when the RFID tag has any problem.</w:t>
      </w:r>
    </w:p>
    <w:p w14:paraId="4E00C458" w14:textId="49522571" w:rsidR="00773AED" w:rsidRPr="00773AED" w:rsidRDefault="00773AED" w:rsidP="0057763D">
      <w:pPr>
        <w:spacing w:after="100"/>
        <w:jc w:val="both"/>
        <w:rPr>
          <w:b/>
          <w:i/>
          <w:iCs/>
          <w:szCs w:val="20"/>
        </w:rPr>
      </w:pPr>
    </w:p>
    <w:p w14:paraId="581F7D4C" w14:textId="77777777" w:rsidR="006E5D6E" w:rsidRPr="00C80420" w:rsidRDefault="006E5D6E" w:rsidP="0057763D">
      <w:pPr>
        <w:spacing w:after="100"/>
        <w:jc w:val="both"/>
        <w:rPr>
          <w:bCs/>
          <w:szCs w:val="20"/>
        </w:rPr>
      </w:pPr>
    </w:p>
    <w:p w14:paraId="38B0561C" w14:textId="5FE44537" w:rsidR="000A0A73" w:rsidRDefault="000A0A73" w:rsidP="0057763D">
      <w:pPr>
        <w:jc w:val="both"/>
      </w:pPr>
    </w:p>
    <w:p w14:paraId="53402F0A" w14:textId="6059673A" w:rsidR="000A0A73" w:rsidRDefault="000A0A73" w:rsidP="0057763D">
      <w:pPr>
        <w:jc w:val="both"/>
      </w:pPr>
    </w:p>
    <w:p w14:paraId="60D9F8AE" w14:textId="25261889" w:rsidR="000A0A73" w:rsidRDefault="000A0A73" w:rsidP="0073441B"/>
    <w:p w14:paraId="4187F3C5" w14:textId="179FA8A8" w:rsidR="000A0A73" w:rsidRDefault="000A0A73" w:rsidP="0073441B"/>
    <w:p w14:paraId="6315F192" w14:textId="5BE16540" w:rsidR="000A0A73" w:rsidRDefault="000A0A73" w:rsidP="0073441B"/>
    <w:p w14:paraId="70F621B6" w14:textId="2D783EAD" w:rsidR="000A0A73" w:rsidRDefault="000A0A73" w:rsidP="0073441B"/>
    <w:p w14:paraId="79093A8D" w14:textId="72182CE7" w:rsidR="000A0A73" w:rsidRDefault="000A0A73" w:rsidP="0073441B"/>
    <w:p w14:paraId="247F9986" w14:textId="3B0881E7" w:rsidR="000A0A73" w:rsidRDefault="000A0A73" w:rsidP="0073441B"/>
    <w:p w14:paraId="506C5EA6" w14:textId="77777777" w:rsidR="0096739E" w:rsidRDefault="0096739E" w:rsidP="0073441B"/>
    <w:p w14:paraId="5F44F5ED" w14:textId="4B16BCB4" w:rsidR="001A68BD" w:rsidRDefault="001A68BD" w:rsidP="0073441B"/>
    <w:p w14:paraId="4252150A" w14:textId="77777777" w:rsidR="006E5D6E" w:rsidRPr="0073441B" w:rsidRDefault="006E5D6E" w:rsidP="0073441B"/>
    <w:p w14:paraId="598316C8" w14:textId="77777777" w:rsidR="00987385" w:rsidRDefault="00987385" w:rsidP="00844194">
      <w:pPr>
        <w:spacing w:after="100"/>
        <w:jc w:val="right"/>
        <w:rPr>
          <w:b/>
          <w:sz w:val="34"/>
          <w:szCs w:val="34"/>
        </w:rPr>
      </w:pPr>
    </w:p>
    <w:p w14:paraId="150DD4B2" w14:textId="77777777" w:rsidR="00987385" w:rsidRDefault="00987385" w:rsidP="00844194">
      <w:pPr>
        <w:spacing w:after="100"/>
        <w:jc w:val="right"/>
        <w:rPr>
          <w:b/>
          <w:sz w:val="34"/>
          <w:szCs w:val="34"/>
        </w:rPr>
      </w:pPr>
    </w:p>
    <w:p w14:paraId="4EA56291" w14:textId="77777777" w:rsidR="00987385" w:rsidRDefault="00987385" w:rsidP="00844194">
      <w:pPr>
        <w:spacing w:after="100"/>
        <w:jc w:val="right"/>
        <w:rPr>
          <w:b/>
          <w:sz w:val="34"/>
          <w:szCs w:val="34"/>
        </w:rPr>
      </w:pPr>
    </w:p>
    <w:p w14:paraId="739B78DC" w14:textId="77777777" w:rsidR="00844194" w:rsidRPr="00541CBC" w:rsidRDefault="00844194" w:rsidP="00844194">
      <w:pPr>
        <w:spacing w:after="100"/>
        <w:jc w:val="right"/>
        <w:rPr>
          <w:b/>
          <w:sz w:val="34"/>
          <w:szCs w:val="34"/>
        </w:rPr>
      </w:pPr>
      <w:r w:rsidRPr="00541CBC">
        <w:rPr>
          <w:b/>
          <w:sz w:val="34"/>
          <w:szCs w:val="34"/>
        </w:rPr>
        <w:t>Chapter II</w:t>
      </w:r>
      <w:r w:rsidR="004405BD" w:rsidRPr="00541CBC">
        <w:rPr>
          <w:b/>
          <w:sz w:val="34"/>
          <w:szCs w:val="34"/>
        </w:rPr>
        <w:t>I</w:t>
      </w:r>
    </w:p>
    <w:p w14:paraId="2E78821D" w14:textId="77777777" w:rsidR="00111E71" w:rsidRPr="00541CBC" w:rsidRDefault="004405BD" w:rsidP="0053490B">
      <w:pPr>
        <w:spacing w:after="100"/>
        <w:jc w:val="right"/>
        <w:rPr>
          <w:b/>
          <w:sz w:val="44"/>
          <w:szCs w:val="34"/>
        </w:rPr>
      </w:pPr>
      <w:r w:rsidRPr="00541CBC">
        <w:rPr>
          <w:b/>
          <w:sz w:val="44"/>
          <w:szCs w:val="34"/>
        </w:rPr>
        <w:t>Requirements</w:t>
      </w:r>
      <w:r w:rsidR="008C4031" w:rsidRPr="00541CBC">
        <w:rPr>
          <w:b/>
          <w:sz w:val="44"/>
          <w:szCs w:val="34"/>
        </w:rPr>
        <w:t xml:space="preserve"> / Analysis</w:t>
      </w:r>
      <w:r w:rsidRPr="00541CBC">
        <w:rPr>
          <w:b/>
          <w:sz w:val="44"/>
          <w:szCs w:val="34"/>
        </w:rPr>
        <w:t xml:space="preserve"> </w:t>
      </w:r>
    </w:p>
    <w:p w14:paraId="6024657B" w14:textId="77777777" w:rsidR="00CD3897" w:rsidRPr="00541CBC" w:rsidRDefault="00CD3897" w:rsidP="0053490B">
      <w:pPr>
        <w:spacing w:after="100"/>
        <w:rPr>
          <w:b/>
          <w:sz w:val="26"/>
          <w:szCs w:val="26"/>
        </w:rPr>
      </w:pPr>
    </w:p>
    <w:p w14:paraId="6F55FC71" w14:textId="77777777" w:rsidR="0053490B" w:rsidRPr="00541CBC" w:rsidRDefault="0053490B" w:rsidP="0053490B">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73600" behindDoc="0" locked="0" layoutInCell="1" allowOverlap="1" wp14:anchorId="5141AF43" wp14:editId="5FED77B4">
                <wp:simplePos x="0" y="0"/>
                <wp:positionH relativeFrom="margin">
                  <wp:align>right</wp:align>
                </wp:positionH>
                <wp:positionV relativeFrom="paragraph">
                  <wp:posOffset>283399</wp:posOffset>
                </wp:positionV>
                <wp:extent cx="5943397" cy="0"/>
                <wp:effectExtent l="0" t="0" r="0" b="0"/>
                <wp:wrapNone/>
                <wp:docPr id="10" name="Straight Connector 10"/>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3E72C8" id="Straight Connector 10" o:spid="_x0000_s1026" style="position:absolute;flip:y;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Q8Xk/ygEAANQ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Pr="00541CBC">
        <w:rPr>
          <w:b/>
          <w:sz w:val="26"/>
          <w:szCs w:val="26"/>
        </w:rPr>
        <w:t xml:space="preserve">Hardware </w:t>
      </w:r>
    </w:p>
    <w:p w14:paraId="33E3CF75" w14:textId="790998C4" w:rsidR="000770B9" w:rsidRDefault="000770B9" w:rsidP="00632484">
      <w:pPr>
        <w:spacing w:before="100" w:after="100"/>
        <w:jc w:val="both"/>
      </w:pPr>
    </w:p>
    <w:p w14:paraId="0FB41170" w14:textId="32673BFC" w:rsidR="00987385" w:rsidRDefault="00987385" w:rsidP="0057763D">
      <w:pPr>
        <w:spacing w:before="100" w:after="100"/>
        <w:jc w:val="both"/>
      </w:pPr>
      <w:r>
        <w:t xml:space="preserve">The project requires a core microprocessor/microcontroller capable of processing different types of operations simultaneously. Therefore, Beaglebone black wireless </w:t>
      </w:r>
      <w:r w:rsidR="00B324F8">
        <w:t>[5]</w:t>
      </w:r>
      <w:r>
        <w:t>was selected for the job. The team decided to move forward with designing a dotted PCB to incorporate the circuit to make the project uncomplicated and robust.</w:t>
      </w:r>
    </w:p>
    <w:p w14:paraId="1BED7B6D" w14:textId="3E013DB8" w:rsidR="00613213" w:rsidRDefault="00613213" w:rsidP="0057763D">
      <w:pPr>
        <w:spacing w:before="100" w:after="100"/>
        <w:jc w:val="both"/>
      </w:pPr>
      <w:r>
        <w:t>The</w:t>
      </w:r>
      <w:r w:rsidR="00732810">
        <w:t xml:space="preserve"> </w:t>
      </w:r>
      <w:r>
        <w:t>hardware requirements of this project are:</w:t>
      </w:r>
    </w:p>
    <w:p w14:paraId="61BED072" w14:textId="77777777" w:rsidR="00987385" w:rsidRDefault="00987385" w:rsidP="0057763D">
      <w:pPr>
        <w:pStyle w:val="ListParagraph"/>
        <w:numPr>
          <w:ilvl w:val="0"/>
          <w:numId w:val="17"/>
        </w:numPr>
        <w:spacing w:before="100" w:after="100"/>
        <w:jc w:val="both"/>
      </w:pPr>
      <w:r>
        <w:t>Beaglebone black wireless</w:t>
      </w:r>
    </w:p>
    <w:p w14:paraId="704F9535" w14:textId="77777777" w:rsidR="00987385" w:rsidRDefault="00987385" w:rsidP="0057763D">
      <w:pPr>
        <w:pStyle w:val="ListParagraph"/>
        <w:numPr>
          <w:ilvl w:val="0"/>
          <w:numId w:val="17"/>
        </w:numPr>
        <w:spacing w:before="100" w:after="100"/>
        <w:jc w:val="both"/>
      </w:pPr>
      <w:r>
        <w:t>16*2 Character LCD module with I2C adapter</w:t>
      </w:r>
    </w:p>
    <w:p w14:paraId="381BF7DC" w14:textId="77777777" w:rsidR="00987385" w:rsidRDefault="00987385" w:rsidP="0057763D">
      <w:pPr>
        <w:pStyle w:val="ListParagraph"/>
        <w:numPr>
          <w:ilvl w:val="0"/>
          <w:numId w:val="17"/>
        </w:numPr>
        <w:spacing w:before="100" w:after="100"/>
        <w:jc w:val="both"/>
      </w:pPr>
      <w:r>
        <w:t>28BYJ-48 stepper motor</w:t>
      </w:r>
    </w:p>
    <w:p w14:paraId="24007217" w14:textId="77777777" w:rsidR="00987385" w:rsidRDefault="00987385" w:rsidP="0057763D">
      <w:pPr>
        <w:pStyle w:val="ListParagraph"/>
        <w:numPr>
          <w:ilvl w:val="0"/>
          <w:numId w:val="17"/>
        </w:numPr>
        <w:spacing w:before="100" w:after="100"/>
        <w:jc w:val="both"/>
      </w:pPr>
      <w:r>
        <w:t>ULN2003 motor driver module</w:t>
      </w:r>
    </w:p>
    <w:p w14:paraId="4025948D" w14:textId="77777777" w:rsidR="00987385" w:rsidRDefault="00987385" w:rsidP="0057763D">
      <w:pPr>
        <w:pStyle w:val="ListParagraph"/>
        <w:numPr>
          <w:ilvl w:val="0"/>
          <w:numId w:val="17"/>
        </w:numPr>
        <w:spacing w:before="100" w:after="100"/>
        <w:jc w:val="both"/>
      </w:pPr>
      <w:r>
        <w:t>Ultrasonic sensor module (4 nos.)</w:t>
      </w:r>
    </w:p>
    <w:p w14:paraId="7CC0C7E6" w14:textId="77777777" w:rsidR="00987385" w:rsidRDefault="00987385" w:rsidP="0057763D">
      <w:pPr>
        <w:pStyle w:val="ListParagraph"/>
        <w:numPr>
          <w:ilvl w:val="0"/>
          <w:numId w:val="17"/>
        </w:numPr>
        <w:spacing w:before="100" w:after="100"/>
        <w:jc w:val="both"/>
      </w:pPr>
      <w:r>
        <w:t>Adafruit ultimate GPS breakout module</w:t>
      </w:r>
    </w:p>
    <w:p w14:paraId="0AC1CB3A" w14:textId="77777777" w:rsidR="00987385" w:rsidRDefault="00987385" w:rsidP="0057763D">
      <w:pPr>
        <w:pStyle w:val="ListParagraph"/>
        <w:numPr>
          <w:ilvl w:val="0"/>
          <w:numId w:val="17"/>
        </w:numPr>
        <w:spacing w:before="100" w:after="100"/>
        <w:jc w:val="both"/>
      </w:pPr>
      <w:r>
        <w:t>Breadboard and jumper wires</w:t>
      </w:r>
    </w:p>
    <w:p w14:paraId="479E2F89" w14:textId="77777777" w:rsidR="00987385" w:rsidRDefault="00987385" w:rsidP="0057763D">
      <w:pPr>
        <w:pStyle w:val="ListParagraph"/>
        <w:numPr>
          <w:ilvl w:val="0"/>
          <w:numId w:val="17"/>
        </w:numPr>
        <w:spacing w:before="100" w:after="100"/>
        <w:jc w:val="both"/>
      </w:pPr>
      <w:r>
        <w:t>General use PCB and soldering unit</w:t>
      </w:r>
    </w:p>
    <w:p w14:paraId="1A926ED7" w14:textId="77777777" w:rsidR="00987385" w:rsidRDefault="00987385" w:rsidP="0057763D">
      <w:pPr>
        <w:pStyle w:val="ListParagraph"/>
        <w:numPr>
          <w:ilvl w:val="0"/>
          <w:numId w:val="17"/>
        </w:numPr>
        <w:spacing w:before="100" w:after="100"/>
        <w:jc w:val="both"/>
      </w:pPr>
      <w:r>
        <w:t>Arduino UNO board for testing</w:t>
      </w:r>
    </w:p>
    <w:p w14:paraId="7EB3004C" w14:textId="6B3F2FEF" w:rsidR="00987385" w:rsidRDefault="00987385" w:rsidP="0057763D">
      <w:pPr>
        <w:pStyle w:val="ListParagraph"/>
        <w:numPr>
          <w:ilvl w:val="0"/>
          <w:numId w:val="17"/>
        </w:numPr>
        <w:spacing w:before="100" w:after="100"/>
        <w:jc w:val="both"/>
      </w:pPr>
      <w:r>
        <w:t>Digital multimeter</w:t>
      </w:r>
    </w:p>
    <w:p w14:paraId="1411358F" w14:textId="341F6DC7" w:rsidR="00732810" w:rsidRDefault="00987385" w:rsidP="0057763D">
      <w:pPr>
        <w:pStyle w:val="ListParagraph"/>
        <w:numPr>
          <w:ilvl w:val="0"/>
          <w:numId w:val="17"/>
        </w:numPr>
        <w:spacing w:before="100" w:after="100"/>
        <w:jc w:val="both"/>
      </w:pPr>
      <w:r>
        <w:t>Resistors.</w:t>
      </w:r>
    </w:p>
    <w:p w14:paraId="0E938F52" w14:textId="77777777" w:rsidR="00732810" w:rsidRPr="00732810" w:rsidRDefault="00732810" w:rsidP="00732810">
      <w:pPr>
        <w:spacing w:before="100" w:after="100"/>
        <w:ind w:left="1200"/>
      </w:pPr>
    </w:p>
    <w:p w14:paraId="459A9904" w14:textId="77777777" w:rsidR="000770B9" w:rsidRPr="00541CBC" w:rsidRDefault="000770B9" w:rsidP="000770B9">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98176" behindDoc="0" locked="0" layoutInCell="1" allowOverlap="1" wp14:anchorId="3416107B" wp14:editId="4D82FB3A">
                <wp:simplePos x="0" y="0"/>
                <wp:positionH relativeFrom="margin">
                  <wp:align>right</wp:align>
                </wp:positionH>
                <wp:positionV relativeFrom="paragraph">
                  <wp:posOffset>283399</wp:posOffset>
                </wp:positionV>
                <wp:extent cx="5943397" cy="0"/>
                <wp:effectExtent l="0" t="0" r="0" b="0"/>
                <wp:wrapNone/>
                <wp:docPr id="27" name="Straight Connector 2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7367D" id="Straight Connector 27" o:spid="_x0000_s1026" style="position:absolute;flip:y;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1b6yh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b/>
          <w:sz w:val="26"/>
          <w:szCs w:val="26"/>
        </w:rPr>
        <w:t xml:space="preserve">Software </w:t>
      </w:r>
    </w:p>
    <w:p w14:paraId="1BDA59A2" w14:textId="77777777" w:rsidR="00987385" w:rsidRDefault="00987385" w:rsidP="00987385">
      <w:pPr>
        <w:spacing w:before="300" w:after="100"/>
        <w:jc w:val="both"/>
      </w:pPr>
      <w:r>
        <w:t>The whole project is made in a Linux operating system, as this project uses a beagleboard device. For the development of codes for the project,</w:t>
      </w:r>
      <w:r w:rsidRPr="00541CBC">
        <w:t xml:space="preserve"> </w:t>
      </w:r>
      <w:r>
        <w:t xml:space="preserve">the </w:t>
      </w:r>
      <w:r w:rsidRPr="00541CBC">
        <w:t xml:space="preserve">team will need a Linux machine or a Windows PC with Putty installed. </w:t>
      </w:r>
      <w:r>
        <w:t>The Beaglebone black wireless comes with a Debian OS flashed in it.</w:t>
      </w:r>
    </w:p>
    <w:p w14:paraId="5C980B9C" w14:textId="05E843E5" w:rsidR="00A04C0A" w:rsidRPr="00541CBC" w:rsidRDefault="00A04C0A" w:rsidP="00632484">
      <w:pPr>
        <w:spacing w:before="300" w:after="100"/>
        <w:jc w:val="both"/>
      </w:pPr>
      <w:r w:rsidRPr="00541CBC">
        <w:t xml:space="preserve">Following is </w:t>
      </w:r>
      <w:r w:rsidR="002F509E" w:rsidRPr="00541CBC">
        <w:t xml:space="preserve">a </w:t>
      </w:r>
      <w:r w:rsidRPr="00541CBC">
        <w:rPr>
          <w:noProof/>
        </w:rPr>
        <w:t>list</w:t>
      </w:r>
      <w:r w:rsidRPr="00541CBC">
        <w:t xml:space="preserve"> of required software for this project:</w:t>
      </w:r>
    </w:p>
    <w:p w14:paraId="6107895F" w14:textId="77777777" w:rsidR="00987385" w:rsidRDefault="00987385" w:rsidP="00987385">
      <w:pPr>
        <w:pStyle w:val="ListParagraph"/>
        <w:numPr>
          <w:ilvl w:val="0"/>
          <w:numId w:val="30"/>
        </w:numPr>
        <w:spacing w:before="100" w:after="100"/>
        <w:jc w:val="both"/>
      </w:pPr>
      <w:r>
        <w:t>Debian for Beaglebone black wireless.</w:t>
      </w:r>
    </w:p>
    <w:p w14:paraId="792DDE58" w14:textId="77777777" w:rsidR="00987385" w:rsidRDefault="00987385" w:rsidP="00987385">
      <w:pPr>
        <w:pStyle w:val="ListParagraph"/>
        <w:numPr>
          <w:ilvl w:val="0"/>
          <w:numId w:val="30"/>
        </w:numPr>
        <w:spacing w:before="100" w:after="100"/>
        <w:jc w:val="both"/>
      </w:pPr>
      <w:r w:rsidRPr="00541CBC">
        <w:t xml:space="preserve">Putty </w:t>
      </w:r>
      <w:r>
        <w:t>for</w:t>
      </w:r>
      <w:r w:rsidRPr="00541CBC">
        <w:t xml:space="preserve"> Windows</w:t>
      </w:r>
      <w:r>
        <w:t xml:space="preserve"> PC for programming and testing.</w:t>
      </w:r>
    </w:p>
    <w:p w14:paraId="6FB7D831" w14:textId="3DD72D67" w:rsidR="00987385" w:rsidRDefault="00987385" w:rsidP="00987385">
      <w:pPr>
        <w:pStyle w:val="ListParagraph"/>
        <w:numPr>
          <w:ilvl w:val="0"/>
          <w:numId w:val="30"/>
        </w:numPr>
        <w:spacing w:before="100" w:after="100"/>
        <w:jc w:val="both"/>
      </w:pPr>
      <w:r>
        <w:t xml:space="preserve">Embedded C </w:t>
      </w:r>
      <w:r w:rsidR="00134AB4">
        <w:t xml:space="preserve">and C++ </w:t>
      </w:r>
      <w:r>
        <w:t>for programming</w:t>
      </w:r>
    </w:p>
    <w:p w14:paraId="7AEDC450" w14:textId="1F680C81" w:rsidR="00987385" w:rsidRDefault="00987385" w:rsidP="00987385">
      <w:pPr>
        <w:pStyle w:val="ListParagraph"/>
        <w:numPr>
          <w:ilvl w:val="0"/>
          <w:numId w:val="30"/>
        </w:numPr>
        <w:spacing w:before="100" w:after="100"/>
        <w:jc w:val="both"/>
      </w:pPr>
      <w:r>
        <w:t>EasyEDA – An open source schematic and PCB design tool.</w:t>
      </w:r>
    </w:p>
    <w:p w14:paraId="0E911C4A" w14:textId="77777777" w:rsidR="00987385" w:rsidRDefault="00987385" w:rsidP="00987385">
      <w:pPr>
        <w:pStyle w:val="ListParagraph"/>
        <w:numPr>
          <w:ilvl w:val="0"/>
          <w:numId w:val="30"/>
        </w:numPr>
        <w:spacing w:before="100" w:after="100"/>
        <w:jc w:val="both"/>
      </w:pPr>
      <w:r>
        <w:t>ThingSpeak IOT webserver for cloud services</w:t>
      </w:r>
    </w:p>
    <w:p w14:paraId="6FF6F3A9" w14:textId="3492A499" w:rsidR="00987385" w:rsidRDefault="00987385" w:rsidP="00987385">
      <w:pPr>
        <w:pStyle w:val="ListParagraph"/>
        <w:numPr>
          <w:ilvl w:val="0"/>
          <w:numId w:val="30"/>
        </w:numPr>
        <w:spacing w:before="100" w:after="100"/>
        <w:jc w:val="both"/>
      </w:pPr>
      <w:r>
        <w:t>Microsoft office – for project presentation and documentation of final report.</w:t>
      </w:r>
    </w:p>
    <w:p w14:paraId="78C14085" w14:textId="62A62628" w:rsidR="002C30A0" w:rsidRDefault="002C30A0" w:rsidP="00987385">
      <w:pPr>
        <w:pStyle w:val="ListParagraph"/>
        <w:numPr>
          <w:ilvl w:val="0"/>
          <w:numId w:val="30"/>
        </w:numPr>
        <w:spacing w:before="100" w:after="100"/>
        <w:jc w:val="both"/>
      </w:pPr>
      <w:r>
        <w:lastRenderedPageBreak/>
        <w:t xml:space="preserve">Bash script for making the script to run program while booting up. </w:t>
      </w:r>
    </w:p>
    <w:p w14:paraId="692D9157" w14:textId="77777777" w:rsidR="00632484" w:rsidRDefault="00632484" w:rsidP="00B813AB">
      <w:pPr>
        <w:spacing w:after="100"/>
      </w:pPr>
    </w:p>
    <w:p w14:paraId="6FEE7DBF" w14:textId="77777777" w:rsidR="00987385" w:rsidRDefault="00987385" w:rsidP="00B813AB">
      <w:pPr>
        <w:spacing w:after="100"/>
      </w:pPr>
    </w:p>
    <w:p w14:paraId="75645737" w14:textId="77777777" w:rsidR="007D19D0" w:rsidRDefault="007D19D0" w:rsidP="00B813AB">
      <w:pPr>
        <w:spacing w:after="100"/>
        <w:rPr>
          <w:b/>
          <w:sz w:val="26"/>
          <w:szCs w:val="26"/>
        </w:rPr>
      </w:pPr>
    </w:p>
    <w:p w14:paraId="2572CE8B" w14:textId="77777777" w:rsidR="007D19D0" w:rsidRDefault="007D19D0" w:rsidP="00B813AB">
      <w:pPr>
        <w:spacing w:after="100"/>
        <w:rPr>
          <w:b/>
          <w:sz w:val="26"/>
          <w:szCs w:val="26"/>
        </w:rPr>
      </w:pPr>
    </w:p>
    <w:p w14:paraId="2B46694E" w14:textId="31A384E2" w:rsidR="00B813AB" w:rsidRPr="00541CBC" w:rsidRDefault="00B813AB" w:rsidP="00B813AB">
      <w:pPr>
        <w:spacing w:after="100"/>
        <w:rPr>
          <w:sz w:val="26"/>
          <w:szCs w:val="26"/>
        </w:rPr>
      </w:pPr>
      <w:r w:rsidRPr="00541CBC">
        <w:rPr>
          <w:b/>
          <w:noProof/>
          <w:sz w:val="26"/>
          <w:szCs w:val="26"/>
          <w:lang w:val="en-IN" w:eastAsia="en-IN"/>
        </w:rPr>
        <mc:AlternateContent>
          <mc:Choice Requires="wps">
            <w:drawing>
              <wp:anchor distT="0" distB="0" distL="114300" distR="114300" simplePos="0" relativeHeight="251704320" behindDoc="0" locked="0" layoutInCell="1" allowOverlap="1" wp14:anchorId="34ECB0EB" wp14:editId="774C00D5">
                <wp:simplePos x="0" y="0"/>
                <wp:positionH relativeFrom="margin">
                  <wp:align>right</wp:align>
                </wp:positionH>
                <wp:positionV relativeFrom="paragraph">
                  <wp:posOffset>283399</wp:posOffset>
                </wp:positionV>
                <wp:extent cx="5943397"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3819D" id="Straight Connector 38" o:spid="_x0000_s1026" style="position:absolute;flip:y;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44XuY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b/>
          <w:sz w:val="26"/>
          <w:szCs w:val="26"/>
        </w:rPr>
        <w:t xml:space="preserve">Power Requirement </w:t>
      </w:r>
    </w:p>
    <w:p w14:paraId="562C0067" w14:textId="7BF61147" w:rsidR="00B9125B" w:rsidRDefault="00B9125B" w:rsidP="000F5C8F">
      <w:pPr>
        <w:spacing w:before="100" w:after="100"/>
        <w:rPr>
          <w:sz w:val="26"/>
          <w:szCs w:val="26"/>
        </w:rPr>
      </w:pPr>
    </w:p>
    <w:p w14:paraId="528AD0AF" w14:textId="7DA38DEC" w:rsidR="00987385" w:rsidRPr="003E556F" w:rsidRDefault="00987385" w:rsidP="00987385">
      <w:pPr>
        <w:spacing w:before="100" w:after="100"/>
        <w:jc w:val="both"/>
      </w:pPr>
      <w:r w:rsidRPr="003E556F">
        <w:t xml:space="preserve">The </w:t>
      </w:r>
      <w:r>
        <w:t>Beaglebone black wireless</w:t>
      </w:r>
      <w:r w:rsidRPr="003E556F">
        <w:t xml:space="preserve"> works on 3.3V while the oth</w:t>
      </w:r>
      <w:r>
        <w:t xml:space="preserve">er peripheral devices work on </w:t>
      </w:r>
      <w:r w:rsidRPr="003E556F">
        <w:t xml:space="preserve">5V. </w:t>
      </w:r>
      <w:r w:rsidR="004B2F8E">
        <w:t>However, Beaglebone has built-in voltage regulator to step down the voltage. So, the entire system can be powered using a 5V adapter.</w:t>
      </w:r>
    </w:p>
    <w:p w14:paraId="3AB94047" w14:textId="77777777" w:rsidR="00B41A8B" w:rsidRPr="00541CBC" w:rsidRDefault="00B41A8B" w:rsidP="000F5C8F">
      <w:pPr>
        <w:spacing w:before="100" w:after="100"/>
        <w:rPr>
          <w:sz w:val="26"/>
          <w:szCs w:val="26"/>
        </w:rPr>
      </w:pPr>
    </w:p>
    <w:p w14:paraId="71184D13" w14:textId="18DAE931" w:rsidR="00DD4BBC" w:rsidRPr="00541CBC" w:rsidRDefault="00DD4BBC" w:rsidP="00DD4BBC">
      <w:pPr>
        <w:spacing w:after="100"/>
        <w:rPr>
          <w:sz w:val="26"/>
          <w:szCs w:val="26"/>
        </w:rPr>
      </w:pPr>
      <w:r w:rsidRPr="00541CBC">
        <w:rPr>
          <w:b/>
          <w:noProof/>
          <w:sz w:val="26"/>
          <w:szCs w:val="26"/>
          <w:lang w:val="en-IN" w:eastAsia="en-IN"/>
        </w:rPr>
        <mc:AlternateContent>
          <mc:Choice Requires="wps">
            <w:drawing>
              <wp:anchor distT="0" distB="0" distL="114300" distR="114300" simplePos="0" relativeHeight="251712512" behindDoc="0" locked="0" layoutInCell="1" allowOverlap="1" wp14:anchorId="39C8E6F0" wp14:editId="6B504CE4">
                <wp:simplePos x="0" y="0"/>
                <wp:positionH relativeFrom="margin">
                  <wp:align>right</wp:align>
                </wp:positionH>
                <wp:positionV relativeFrom="paragraph">
                  <wp:posOffset>283399</wp:posOffset>
                </wp:positionV>
                <wp:extent cx="5943397"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9BE3DB" id="Straight Connector 45" o:spid="_x0000_s1026" style="position:absolute;flip:y;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CvkywEAANQDAAAOAAAAZHJzL2Uyb0RvYy54bWysU8GO0zAQvSPxD5bvNOnuFm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frPizAtHb3Sf&#10;UJhDn9gOvCcHARkFyakhxIYKdn6P51MMe8yyR42OaWvCAw1BMYKksbH4fJp9VmNiki5X65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CVQr5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b/>
          <w:sz w:val="26"/>
          <w:szCs w:val="26"/>
        </w:rPr>
        <w:t>Block Diagram</w:t>
      </w:r>
      <w:r w:rsidR="006C7E09">
        <w:rPr>
          <w:b/>
          <w:sz w:val="26"/>
          <w:szCs w:val="26"/>
        </w:rPr>
        <w:t xml:space="preserve"> and Product Development</w:t>
      </w:r>
    </w:p>
    <w:p w14:paraId="4C51D40D" w14:textId="6FE3AAE6" w:rsidR="00FD15D5" w:rsidRDefault="00FD15D5" w:rsidP="00DB3486">
      <w:pPr>
        <w:spacing w:before="100" w:after="100"/>
      </w:pPr>
    </w:p>
    <w:p w14:paraId="0A1DB0B8" w14:textId="77777777" w:rsidR="00B41A8B" w:rsidRDefault="00B41A8B" w:rsidP="00DB3486">
      <w:pPr>
        <w:spacing w:before="100" w:after="100"/>
        <w:rPr>
          <w:noProof/>
        </w:rPr>
      </w:pPr>
    </w:p>
    <w:p w14:paraId="13E3EB20" w14:textId="77777777" w:rsidR="00D41831" w:rsidRDefault="00D41831" w:rsidP="00DB3486">
      <w:pPr>
        <w:spacing w:before="100" w:after="100"/>
        <w:rPr>
          <w:noProof/>
        </w:rPr>
      </w:pPr>
    </w:p>
    <w:p w14:paraId="402D27D2" w14:textId="77777777" w:rsidR="000A0A73" w:rsidRDefault="000A0A73" w:rsidP="00DB3486">
      <w:pPr>
        <w:spacing w:before="100" w:after="100"/>
        <w:rPr>
          <w:noProof/>
        </w:rPr>
      </w:pPr>
    </w:p>
    <w:p w14:paraId="0C2021DC" w14:textId="60A23FFE" w:rsidR="00B41A8B" w:rsidRPr="00541CBC" w:rsidRDefault="00ED6C44" w:rsidP="00DB3486">
      <w:pPr>
        <w:spacing w:before="100" w:after="100"/>
      </w:pPr>
      <w:r w:rsidRPr="007C1BE4">
        <w:rPr>
          <w:noProof/>
          <w:lang w:val="en-IN" w:eastAsia="en-IN"/>
        </w:rPr>
        <w:drawing>
          <wp:inline distT="0" distB="0" distL="0" distR="0" wp14:anchorId="4B7DE218" wp14:editId="099AFDB2">
            <wp:extent cx="5943600" cy="24809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480945"/>
                    </a:xfrm>
                    <a:prstGeom prst="rect">
                      <a:avLst/>
                    </a:prstGeom>
                    <a:noFill/>
                    <a:ln>
                      <a:noFill/>
                    </a:ln>
                  </pic:spPr>
                </pic:pic>
              </a:graphicData>
            </a:graphic>
          </wp:inline>
        </w:drawing>
      </w:r>
    </w:p>
    <w:p w14:paraId="7A40E431" w14:textId="4B37AAE2" w:rsidR="00560BDF" w:rsidRPr="0096739E" w:rsidRDefault="0096739E" w:rsidP="0096739E">
      <w:pPr>
        <w:spacing w:before="100" w:after="100"/>
        <w:jc w:val="center"/>
        <w:rPr>
          <w:sz w:val="22"/>
          <w:szCs w:val="22"/>
        </w:rPr>
      </w:pPr>
      <w:r>
        <w:rPr>
          <w:sz w:val="22"/>
          <w:szCs w:val="22"/>
        </w:rPr>
        <w:t>Fig 3.1:</w:t>
      </w:r>
      <w:r w:rsidRPr="00632484">
        <w:rPr>
          <w:i/>
          <w:iCs/>
          <w:sz w:val="22"/>
          <w:szCs w:val="22"/>
        </w:rPr>
        <w:t xml:space="preserve"> Block Diagram of the Project</w:t>
      </w:r>
    </w:p>
    <w:p w14:paraId="704B2CFC" w14:textId="127896C2" w:rsidR="0028427D" w:rsidRDefault="00DD4BBC" w:rsidP="00F5067D">
      <w:pPr>
        <w:spacing w:before="100" w:after="100"/>
        <w:jc w:val="center"/>
      </w:pPr>
      <w:r w:rsidRPr="00DD4BBC">
        <w:rPr>
          <w:noProof/>
          <w:lang w:val="en-IN" w:eastAsia="en-IN"/>
        </w:rPr>
        <w:lastRenderedPageBreak/>
        <w:drawing>
          <wp:inline distT="0" distB="0" distL="0" distR="0" wp14:anchorId="02A2C084" wp14:editId="33D5D24B">
            <wp:extent cx="6181725" cy="2762250"/>
            <wp:effectExtent l="0" t="0" r="9525" b="0"/>
            <wp:docPr id="44" name="Diagram 44">
              <a:extLst xmlns:a="http://schemas.openxmlformats.org/drawingml/2006/main">
                <a:ext uri="{FF2B5EF4-FFF2-40B4-BE49-F238E27FC236}">
                  <a16:creationId xmlns:a16="http://schemas.microsoft.com/office/drawing/2014/main" id="{E3FC4E92-DB39-4BF4-87B2-6B1BBF32E03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00C4394C">
        <w:rPr>
          <w:sz w:val="22"/>
        </w:rPr>
        <w:t>Fig 3.</w:t>
      </w:r>
      <w:r w:rsidR="00632484">
        <w:rPr>
          <w:sz w:val="22"/>
        </w:rPr>
        <w:t>2</w:t>
      </w:r>
      <w:r w:rsidR="00C4394C">
        <w:rPr>
          <w:sz w:val="22"/>
        </w:rPr>
        <w:t xml:space="preserve"> </w:t>
      </w:r>
      <w:r w:rsidR="00C4394C">
        <w:rPr>
          <w:i/>
          <w:sz w:val="22"/>
        </w:rPr>
        <w:t>Block Diagram of Product Development</w:t>
      </w:r>
    </w:p>
    <w:p w14:paraId="14423370" w14:textId="77777777" w:rsidR="00282172" w:rsidRDefault="00F5067D" w:rsidP="007D19D0">
      <w:pPr>
        <w:spacing w:after="100"/>
        <w:ind w:left="7200"/>
        <w:jc w:val="center"/>
      </w:pPr>
      <w:r>
        <w:t xml:space="preserve">        </w:t>
      </w:r>
    </w:p>
    <w:p w14:paraId="2BF73B3B" w14:textId="77777777" w:rsidR="00282172" w:rsidRDefault="00282172" w:rsidP="007D19D0">
      <w:pPr>
        <w:spacing w:after="100"/>
        <w:ind w:left="7200"/>
        <w:jc w:val="center"/>
      </w:pPr>
    </w:p>
    <w:p w14:paraId="37DFF226" w14:textId="77777777" w:rsidR="00282172" w:rsidRDefault="00282172" w:rsidP="007D19D0">
      <w:pPr>
        <w:spacing w:after="100"/>
        <w:ind w:left="7200"/>
        <w:jc w:val="center"/>
      </w:pPr>
    </w:p>
    <w:p w14:paraId="7495A604" w14:textId="2C0ED4DA" w:rsidR="00282172" w:rsidRDefault="00282172" w:rsidP="007D19D0">
      <w:pPr>
        <w:spacing w:after="100"/>
        <w:ind w:left="7200"/>
        <w:jc w:val="center"/>
      </w:pPr>
    </w:p>
    <w:p w14:paraId="50086A2A" w14:textId="6DDDA539" w:rsidR="00282172" w:rsidRDefault="00282172" w:rsidP="007D19D0">
      <w:pPr>
        <w:spacing w:after="100"/>
        <w:ind w:left="7200"/>
        <w:jc w:val="center"/>
      </w:pPr>
    </w:p>
    <w:p w14:paraId="6B185EFC" w14:textId="2100DD50" w:rsidR="00282172" w:rsidRDefault="00282172" w:rsidP="007D19D0">
      <w:pPr>
        <w:spacing w:after="100"/>
        <w:ind w:left="7200"/>
        <w:jc w:val="center"/>
      </w:pPr>
    </w:p>
    <w:p w14:paraId="393711F7" w14:textId="10B90AA6" w:rsidR="00282172" w:rsidRDefault="00282172" w:rsidP="007D19D0">
      <w:pPr>
        <w:spacing w:after="100"/>
        <w:ind w:left="7200"/>
        <w:jc w:val="center"/>
      </w:pPr>
    </w:p>
    <w:p w14:paraId="25DA3495" w14:textId="3F200D66" w:rsidR="00282172" w:rsidRDefault="00282172" w:rsidP="007D19D0">
      <w:pPr>
        <w:spacing w:after="100"/>
        <w:ind w:left="7200"/>
        <w:jc w:val="center"/>
      </w:pPr>
    </w:p>
    <w:p w14:paraId="4BAED0A7" w14:textId="0C878544" w:rsidR="00282172" w:rsidRDefault="00282172" w:rsidP="007D19D0">
      <w:pPr>
        <w:spacing w:after="100"/>
        <w:ind w:left="7200"/>
        <w:jc w:val="center"/>
      </w:pPr>
    </w:p>
    <w:p w14:paraId="46103913" w14:textId="776A70A8" w:rsidR="00282172" w:rsidRDefault="00282172" w:rsidP="007D19D0">
      <w:pPr>
        <w:spacing w:after="100"/>
        <w:ind w:left="7200"/>
        <w:jc w:val="center"/>
      </w:pPr>
    </w:p>
    <w:p w14:paraId="4970C64E" w14:textId="0674801F" w:rsidR="00282172" w:rsidRDefault="00282172" w:rsidP="007D19D0">
      <w:pPr>
        <w:spacing w:after="100"/>
        <w:ind w:left="7200"/>
        <w:jc w:val="center"/>
      </w:pPr>
    </w:p>
    <w:p w14:paraId="3E63DA50" w14:textId="17BAF99E" w:rsidR="00282172" w:rsidRDefault="00282172" w:rsidP="007D19D0">
      <w:pPr>
        <w:spacing w:after="100"/>
        <w:ind w:left="7200"/>
        <w:jc w:val="center"/>
      </w:pPr>
    </w:p>
    <w:p w14:paraId="7B06F1F8" w14:textId="547DB38C" w:rsidR="00282172" w:rsidRDefault="00282172" w:rsidP="007D19D0">
      <w:pPr>
        <w:spacing w:after="100"/>
        <w:ind w:left="7200"/>
        <w:jc w:val="center"/>
      </w:pPr>
    </w:p>
    <w:p w14:paraId="755DF6D2" w14:textId="30D2C4E2" w:rsidR="00282172" w:rsidRDefault="00282172" w:rsidP="007D19D0">
      <w:pPr>
        <w:spacing w:after="100"/>
        <w:ind w:left="7200"/>
        <w:jc w:val="center"/>
      </w:pPr>
    </w:p>
    <w:p w14:paraId="20D7EFD7" w14:textId="1718C780" w:rsidR="00282172" w:rsidRDefault="00282172" w:rsidP="007D19D0">
      <w:pPr>
        <w:spacing w:after="100"/>
        <w:ind w:left="7200"/>
        <w:jc w:val="center"/>
      </w:pPr>
    </w:p>
    <w:p w14:paraId="2CAA3C6A" w14:textId="19DC69DB" w:rsidR="00282172" w:rsidRDefault="00282172" w:rsidP="007D19D0">
      <w:pPr>
        <w:spacing w:after="100"/>
        <w:ind w:left="7200"/>
        <w:jc w:val="center"/>
      </w:pPr>
    </w:p>
    <w:p w14:paraId="37D5A4A4" w14:textId="1A19F641" w:rsidR="00282172" w:rsidRDefault="00282172" w:rsidP="007D19D0">
      <w:pPr>
        <w:spacing w:after="100"/>
        <w:ind w:left="7200"/>
        <w:jc w:val="center"/>
      </w:pPr>
    </w:p>
    <w:p w14:paraId="7108EACF" w14:textId="7E25072C" w:rsidR="00282172" w:rsidRDefault="00282172" w:rsidP="007D19D0">
      <w:pPr>
        <w:spacing w:after="100"/>
        <w:ind w:left="7200"/>
        <w:jc w:val="center"/>
      </w:pPr>
    </w:p>
    <w:p w14:paraId="6D912C7A" w14:textId="75642A25" w:rsidR="00282172" w:rsidRDefault="00282172" w:rsidP="007D19D0">
      <w:pPr>
        <w:spacing w:after="100"/>
        <w:ind w:left="7200"/>
        <w:jc w:val="center"/>
      </w:pPr>
    </w:p>
    <w:p w14:paraId="1EB1C7F4" w14:textId="25508E85" w:rsidR="00282172" w:rsidRDefault="00282172" w:rsidP="007D19D0">
      <w:pPr>
        <w:spacing w:after="100"/>
        <w:ind w:left="7200"/>
        <w:jc w:val="center"/>
      </w:pPr>
    </w:p>
    <w:p w14:paraId="1E78449B" w14:textId="06ECC24F" w:rsidR="00282172" w:rsidRDefault="00282172" w:rsidP="007D19D0">
      <w:pPr>
        <w:spacing w:after="100"/>
        <w:ind w:left="7200"/>
        <w:jc w:val="center"/>
      </w:pPr>
    </w:p>
    <w:p w14:paraId="43E6F590" w14:textId="77777777" w:rsidR="00282172" w:rsidRDefault="00282172" w:rsidP="007D19D0">
      <w:pPr>
        <w:spacing w:after="100"/>
        <w:ind w:left="7200"/>
        <w:jc w:val="center"/>
      </w:pPr>
    </w:p>
    <w:p w14:paraId="61681DF7" w14:textId="25597978" w:rsidR="00FD15D5" w:rsidRPr="007D19D0" w:rsidRDefault="00FD15D5" w:rsidP="007D19D0">
      <w:pPr>
        <w:spacing w:after="100"/>
        <w:ind w:left="7200"/>
        <w:jc w:val="center"/>
      </w:pPr>
      <w:r w:rsidRPr="00541CBC">
        <w:rPr>
          <w:b/>
          <w:sz w:val="34"/>
          <w:szCs w:val="34"/>
        </w:rPr>
        <w:lastRenderedPageBreak/>
        <w:t>Chapter IV</w:t>
      </w:r>
    </w:p>
    <w:p w14:paraId="72527ADF" w14:textId="77777777" w:rsidR="00FD15D5" w:rsidRPr="00541CBC" w:rsidRDefault="00FD15D5" w:rsidP="00FD15D5">
      <w:pPr>
        <w:spacing w:after="100"/>
        <w:jc w:val="right"/>
        <w:rPr>
          <w:b/>
          <w:sz w:val="44"/>
          <w:szCs w:val="34"/>
        </w:rPr>
      </w:pPr>
      <w:r w:rsidRPr="00541CBC">
        <w:rPr>
          <w:b/>
          <w:sz w:val="44"/>
          <w:szCs w:val="34"/>
        </w:rPr>
        <w:t xml:space="preserve">Design </w:t>
      </w:r>
    </w:p>
    <w:p w14:paraId="6140BDA9" w14:textId="77777777" w:rsidR="00FD15D5" w:rsidRPr="00541CBC" w:rsidRDefault="00FD15D5" w:rsidP="00FD15D5">
      <w:pPr>
        <w:spacing w:after="100"/>
        <w:rPr>
          <w:b/>
          <w:sz w:val="26"/>
          <w:szCs w:val="26"/>
        </w:rPr>
      </w:pPr>
    </w:p>
    <w:p w14:paraId="0BB8F7F4" w14:textId="6E0490ED" w:rsidR="00FD15D5" w:rsidRPr="00541CBC" w:rsidRDefault="00FD15D5" w:rsidP="00FD15D5">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75648" behindDoc="0" locked="0" layoutInCell="1" allowOverlap="1" wp14:anchorId="419DBDAC" wp14:editId="5B82341E">
                <wp:simplePos x="0" y="0"/>
                <wp:positionH relativeFrom="margin">
                  <wp:align>right</wp:align>
                </wp:positionH>
                <wp:positionV relativeFrom="paragraph">
                  <wp:posOffset>283399</wp:posOffset>
                </wp:positionV>
                <wp:extent cx="5943397"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63444E" id="Straight Connector 8" o:spid="_x0000_s1026" style="position:absolute;flip:y;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DHTNDygEAANI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sidR="0098381A">
        <w:rPr>
          <w:b/>
          <w:sz w:val="26"/>
          <w:szCs w:val="26"/>
        </w:rPr>
        <w:t>Schematic Layout</w:t>
      </w:r>
    </w:p>
    <w:p w14:paraId="3ABAA4E8" w14:textId="48CFAE21" w:rsidR="0098381A" w:rsidRDefault="0098381A" w:rsidP="00632484">
      <w:pPr>
        <w:spacing w:after="100"/>
        <w:jc w:val="both"/>
      </w:pPr>
    </w:p>
    <w:p w14:paraId="625806C5" w14:textId="54BCB03E" w:rsidR="003E556F" w:rsidRDefault="003E556F" w:rsidP="00632484">
      <w:pPr>
        <w:spacing w:after="100"/>
        <w:jc w:val="both"/>
      </w:pPr>
      <w:r>
        <w:t>EasyEDA, which is an open source platform is used to design the schematic circuit diagram for the whole project</w:t>
      </w:r>
      <w:r w:rsidR="00B324F8">
        <w:t xml:space="preserve"> [6]</w:t>
      </w:r>
      <w:r>
        <w:t>.</w:t>
      </w:r>
      <w:r w:rsidR="002D3C76">
        <w:t xml:space="preserve"> I</w:t>
      </w:r>
      <w:r>
        <w:t>nterfac</w:t>
      </w:r>
      <w:r w:rsidR="002D3C76">
        <w:t>ing</w:t>
      </w:r>
      <w:r>
        <w:t xml:space="preserve"> </w:t>
      </w:r>
      <w:r w:rsidR="002D3C76">
        <w:t>Beaglebone Black Wireless with all other components</w:t>
      </w:r>
      <w:r>
        <w:t xml:space="preserve"> such as the LCD display, </w:t>
      </w:r>
      <w:r w:rsidR="002D3C76">
        <w:t>Ultrasonic</w:t>
      </w:r>
      <w:r>
        <w:t xml:space="preserve"> sensor, Stepper motor via ULN2003 motor driver and </w:t>
      </w:r>
      <w:r w:rsidR="002D3C76">
        <w:t>Adafruit Ultimate Breakout GPS module is shown in Fig:4.1</w:t>
      </w:r>
      <w:r>
        <w:t xml:space="preserve">. </w:t>
      </w:r>
    </w:p>
    <w:p w14:paraId="73377B18" w14:textId="77777777" w:rsidR="00C606AA" w:rsidRDefault="00C606AA" w:rsidP="00632484">
      <w:pPr>
        <w:spacing w:after="100"/>
        <w:jc w:val="both"/>
      </w:pPr>
    </w:p>
    <w:p w14:paraId="2C1B52AB" w14:textId="266FF027" w:rsidR="0098381A" w:rsidRDefault="00C606AA" w:rsidP="0098381A">
      <w:pPr>
        <w:spacing w:after="100"/>
      </w:pPr>
      <w:r>
        <w:rPr>
          <w:noProof/>
          <w:lang w:val="en-IN" w:eastAsia="en-IN"/>
        </w:rPr>
        <w:drawing>
          <wp:inline distT="0" distB="0" distL="0" distR="0" wp14:anchorId="2F5CBE6B" wp14:editId="35F0844C">
            <wp:extent cx="5410955" cy="3553321"/>
            <wp:effectExtent l="0" t="0" r="0" b="952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10955" cy="3553321"/>
                    </a:xfrm>
                    <a:prstGeom prst="rect">
                      <a:avLst/>
                    </a:prstGeom>
                  </pic:spPr>
                </pic:pic>
              </a:graphicData>
            </a:graphic>
          </wp:inline>
        </w:drawing>
      </w:r>
    </w:p>
    <w:p w14:paraId="5C91DE09" w14:textId="62FFE206" w:rsidR="0098381A" w:rsidRDefault="0098381A" w:rsidP="005033E9">
      <w:pPr>
        <w:spacing w:after="100"/>
        <w:jc w:val="right"/>
      </w:pPr>
    </w:p>
    <w:p w14:paraId="0D8EE975" w14:textId="3C60FD75" w:rsidR="0098381A" w:rsidRDefault="003E556F" w:rsidP="003E556F">
      <w:pPr>
        <w:spacing w:after="100"/>
        <w:jc w:val="center"/>
        <w:rPr>
          <w:sz w:val="22"/>
          <w:szCs w:val="22"/>
        </w:rPr>
      </w:pPr>
      <w:r>
        <w:rPr>
          <w:sz w:val="22"/>
          <w:szCs w:val="22"/>
        </w:rPr>
        <w:t>Fig</w:t>
      </w:r>
      <w:r w:rsidR="00632484">
        <w:rPr>
          <w:sz w:val="22"/>
          <w:szCs w:val="22"/>
        </w:rPr>
        <w:t xml:space="preserve"> 4.1</w:t>
      </w:r>
      <w:r>
        <w:rPr>
          <w:sz w:val="22"/>
          <w:szCs w:val="22"/>
        </w:rPr>
        <w:t xml:space="preserve">: </w:t>
      </w:r>
      <w:r w:rsidRPr="00A52DA0">
        <w:rPr>
          <w:i/>
          <w:sz w:val="22"/>
          <w:szCs w:val="22"/>
        </w:rPr>
        <w:t>Schematic Layout of the Project</w:t>
      </w:r>
    </w:p>
    <w:p w14:paraId="0F4821BA" w14:textId="77777777" w:rsidR="005E1A92" w:rsidRDefault="005E1A92" w:rsidP="005E1A92">
      <w:pPr>
        <w:spacing w:after="100"/>
        <w:rPr>
          <w:sz w:val="22"/>
          <w:szCs w:val="22"/>
        </w:rPr>
      </w:pPr>
    </w:p>
    <w:p w14:paraId="25951D80" w14:textId="4A29692B" w:rsidR="005E1A92" w:rsidRDefault="005E1A92" w:rsidP="005E1A92">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14560" behindDoc="0" locked="0" layoutInCell="1" allowOverlap="1" wp14:anchorId="710DB7EC" wp14:editId="3655D86A">
                <wp:simplePos x="0" y="0"/>
                <wp:positionH relativeFrom="margin">
                  <wp:align>right</wp:align>
                </wp:positionH>
                <wp:positionV relativeFrom="paragraph">
                  <wp:posOffset>283399</wp:posOffset>
                </wp:positionV>
                <wp:extent cx="5943397" cy="0"/>
                <wp:effectExtent l="0" t="0" r="0" b="0"/>
                <wp:wrapNone/>
                <wp:docPr id="48" name="Straight Connector 48"/>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B27607" id="Straight Connector 48" o:spid="_x0000_s1026" style="position:absolute;flip:y;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" strokecolor="black [3200]" strokeweight="1.5pt">
                <v:stroke joinstyle="miter"/>
                <w10:wrap anchorx="margin"/>
              </v:line>
            </w:pict>
          </mc:Fallback>
        </mc:AlternateContent>
      </w:r>
      <w:r w:rsidR="00EA6F9A">
        <w:rPr>
          <w:b/>
          <w:sz w:val="26"/>
          <w:szCs w:val="26"/>
        </w:rPr>
        <w:t>Beaglebone Black Wireless</w:t>
      </w:r>
    </w:p>
    <w:p w14:paraId="6693B689" w14:textId="368390E0" w:rsidR="00ED6C44" w:rsidRPr="00BA5AA0" w:rsidRDefault="00ED6C44" w:rsidP="00ED6C44">
      <w:pPr>
        <w:spacing w:before="300" w:after="100"/>
        <w:jc w:val="both"/>
      </w:pPr>
      <w:r>
        <w:rPr>
          <w:bCs/>
        </w:rPr>
        <w:t xml:space="preserve">As mentioned in the previous sections, Beaglebone Black Wireless acts as the central processing unit of the whole project. </w:t>
      </w:r>
      <w:r w:rsidRPr="00541CBC">
        <w:t xml:space="preserve">Beaglebone Black Wireless is </w:t>
      </w:r>
      <w:r>
        <w:t xml:space="preserve">a </w:t>
      </w:r>
      <w:r w:rsidRPr="00541CBC">
        <w:t>single board computer featuring OSD3358 ARM Cortex-A8 processor from Octavo Systems</w:t>
      </w:r>
      <w:r w:rsidR="00B324F8">
        <w:t xml:space="preserve"> </w:t>
      </w:r>
      <w:r w:rsidRPr="00541CBC">
        <w:t xml:space="preserve">. 10/100 Ethernet port </w:t>
      </w:r>
      <w:r w:rsidRPr="00541CBC">
        <w:rPr>
          <w:noProof/>
        </w:rPr>
        <w:t>is replaced</w:t>
      </w:r>
      <w:r w:rsidRPr="00541CBC">
        <w:t xml:space="preserve"> by 802.11 b/g/n 2.4 GHz Wi-Fi and Bluetooth.</w:t>
      </w:r>
      <w:r>
        <w:t xml:space="preserve"> </w:t>
      </w:r>
      <w:r>
        <w:rPr>
          <w:bCs/>
        </w:rPr>
        <w:t>The below shown Fig 4.2 is a Beaglebone Black Wireless and the pinout diagram is shown in Fig 4.3.</w:t>
      </w:r>
    </w:p>
    <w:p w14:paraId="4CF0360E" w14:textId="365688C2" w:rsidR="009A5629" w:rsidRDefault="009A5629" w:rsidP="005E1A92">
      <w:pPr>
        <w:spacing w:after="100"/>
        <w:rPr>
          <w:bCs/>
        </w:rPr>
      </w:pPr>
    </w:p>
    <w:p w14:paraId="30C953DE" w14:textId="57FED3A0" w:rsidR="009A5629" w:rsidRDefault="00ED6C44" w:rsidP="00ED6C44">
      <w:pPr>
        <w:spacing w:after="100"/>
        <w:jc w:val="center"/>
        <w:rPr>
          <w:bCs/>
        </w:rPr>
      </w:pPr>
      <w:r w:rsidRPr="00541CBC">
        <w:rPr>
          <w:noProof/>
          <w:lang w:val="en-IN" w:eastAsia="en-IN"/>
        </w:rPr>
        <w:lastRenderedPageBreak/>
        <w:drawing>
          <wp:inline distT="0" distB="0" distL="0" distR="0" wp14:anchorId="660979B0" wp14:editId="148E499B">
            <wp:extent cx="2520000" cy="2520000"/>
            <wp:effectExtent l="0" t="0" r="0" b="0"/>
            <wp:docPr id="19" name="Picture 19" descr="A circuit boar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G_8450.JPG"/>
                    <pic:cNvPicPr/>
                  </pic:nvPicPr>
                  <pic:blipFill>
                    <a:blip r:embed="rId16" cstate="print">
                      <a:extLst>
                        <a:ext uri="{BEBA8EAE-BF5A-486C-A8C5-ECC9F3942E4B}">
                          <a14:imgProps xmlns:a14="http://schemas.microsoft.com/office/drawing/2010/main">
                            <a14:imgLayer r:embed="rId17">
                              <a14:imgEffect>
                                <a14:backgroundRemoval t="10000" b="90000" l="7692" r="93231">
                                  <a14:foregroundMark x1="37401" y1="47652" x2="37401" y2="47652"/>
                                  <a14:foregroundMark x1="93231" y1="62308" x2="93231" y2="62308"/>
                                  <a14:foregroundMark x1="7692" y1="69231" x2="7692" y2="69231"/>
                                  <a14:backgroundMark x1="35648" y1="80192" x2="35648" y2="80192"/>
                                  <a14:backgroundMark x1="28142" y1="91204" x2="28142" y2="91204"/>
                                  <a14:backgroundMark x1="49702" y1="79762" x2="49702" y2="79762"/>
                                  <a14:backgroundMark x1="34923" y1="79846" x2="34923" y2="79846"/>
                                  <a14:backgroundMark x1="31692" y1="78154" x2="31692" y2="78154"/>
                                </a14:backgroundRemoval>
                              </a14:imgEffect>
                            </a14:imgLayer>
                          </a14:imgProps>
                        </a:ext>
                        <a:ext uri="{28A0092B-C50C-407E-A947-70E740481C1C}">
                          <a14:useLocalDpi xmlns:a14="http://schemas.microsoft.com/office/drawing/2010/main" val="0"/>
                        </a:ext>
                      </a:extLst>
                    </a:blip>
                    <a:stretch>
                      <a:fillRect/>
                    </a:stretch>
                  </pic:blipFill>
                  <pic:spPr>
                    <a:xfrm rot="5400000">
                      <a:off x="0" y="0"/>
                      <a:ext cx="2520000" cy="2520000"/>
                    </a:xfrm>
                    <a:prstGeom prst="rect">
                      <a:avLst/>
                    </a:prstGeom>
                  </pic:spPr>
                </pic:pic>
              </a:graphicData>
            </a:graphic>
          </wp:inline>
        </w:drawing>
      </w:r>
    </w:p>
    <w:p w14:paraId="49E7E6C4" w14:textId="51EC8BB4" w:rsidR="009A5629" w:rsidRDefault="009A5629" w:rsidP="009A5629">
      <w:pPr>
        <w:spacing w:after="100"/>
        <w:jc w:val="center"/>
        <w:rPr>
          <w:bCs/>
        </w:rPr>
      </w:pPr>
    </w:p>
    <w:p w14:paraId="4861DB12" w14:textId="4687BE6A" w:rsidR="00B755D5" w:rsidRDefault="00B755D5" w:rsidP="009A5629">
      <w:pPr>
        <w:spacing w:after="100"/>
        <w:jc w:val="center"/>
        <w:rPr>
          <w:bCs/>
          <w:sz w:val="22"/>
          <w:szCs w:val="22"/>
        </w:rPr>
      </w:pPr>
      <w:r>
        <w:rPr>
          <w:bCs/>
          <w:sz w:val="22"/>
          <w:szCs w:val="22"/>
        </w:rPr>
        <w:t>Fig</w:t>
      </w:r>
      <w:r w:rsidR="00632484">
        <w:rPr>
          <w:bCs/>
          <w:sz w:val="22"/>
          <w:szCs w:val="22"/>
        </w:rPr>
        <w:t xml:space="preserve"> 4.2</w:t>
      </w:r>
      <w:r>
        <w:rPr>
          <w:bCs/>
          <w:sz w:val="22"/>
          <w:szCs w:val="22"/>
        </w:rPr>
        <w:t xml:space="preserve">: </w:t>
      </w:r>
      <w:r w:rsidR="00ED6C44">
        <w:rPr>
          <w:bCs/>
          <w:i/>
          <w:iCs/>
          <w:sz w:val="22"/>
          <w:szCs w:val="22"/>
        </w:rPr>
        <w:t>Beaglebone Black Wireless</w:t>
      </w:r>
    </w:p>
    <w:p w14:paraId="13BB1865" w14:textId="77777777" w:rsidR="00B755D5" w:rsidRDefault="00B755D5" w:rsidP="009A5629">
      <w:pPr>
        <w:spacing w:after="100"/>
        <w:jc w:val="center"/>
        <w:rPr>
          <w:noProof/>
        </w:rPr>
      </w:pPr>
    </w:p>
    <w:p w14:paraId="1DC84B54" w14:textId="77777777" w:rsidR="00B755D5" w:rsidRDefault="00B755D5" w:rsidP="009A5629">
      <w:pPr>
        <w:spacing w:after="100"/>
        <w:jc w:val="center"/>
        <w:rPr>
          <w:noProof/>
        </w:rPr>
      </w:pPr>
    </w:p>
    <w:p w14:paraId="6D137056" w14:textId="77777777" w:rsidR="00B755D5" w:rsidRDefault="00B755D5" w:rsidP="009A5629">
      <w:pPr>
        <w:spacing w:after="100"/>
        <w:jc w:val="center"/>
        <w:rPr>
          <w:noProof/>
        </w:rPr>
      </w:pPr>
    </w:p>
    <w:p w14:paraId="4FD2391C" w14:textId="107B57F8" w:rsidR="00B755D5" w:rsidRDefault="00ED6C44" w:rsidP="009A5629">
      <w:pPr>
        <w:spacing w:after="100"/>
        <w:jc w:val="center"/>
        <w:rPr>
          <w:bCs/>
          <w:sz w:val="22"/>
          <w:szCs w:val="22"/>
        </w:rPr>
      </w:pPr>
      <w:r>
        <w:rPr>
          <w:noProof/>
          <w:lang w:val="en-IN" w:eastAsia="en-IN"/>
        </w:rPr>
        <w:drawing>
          <wp:inline distT="0" distB="0" distL="0" distR="0" wp14:anchorId="66EA7C8A" wp14:editId="4CB8A3DB">
            <wp:extent cx="4112260" cy="3383014"/>
            <wp:effectExtent l="0" t="0" r="2540" b="8255"/>
            <wp:docPr id="13" name="Picture 13" descr="Beaglebone Black LESSON 1: Understanding Beaglebone Black Pino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aglebone Black LESSON 1: Understanding Beaglebone Black Pinout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8305" cy="3404440"/>
                    </a:xfrm>
                    <a:prstGeom prst="rect">
                      <a:avLst/>
                    </a:prstGeom>
                    <a:noFill/>
                    <a:ln>
                      <a:noFill/>
                    </a:ln>
                  </pic:spPr>
                </pic:pic>
              </a:graphicData>
            </a:graphic>
          </wp:inline>
        </w:drawing>
      </w:r>
    </w:p>
    <w:p w14:paraId="578C60C8" w14:textId="5760A635" w:rsidR="00B755D5" w:rsidRPr="00B755D5" w:rsidRDefault="00B755D5" w:rsidP="009A5629">
      <w:pPr>
        <w:spacing w:after="100"/>
        <w:jc w:val="center"/>
        <w:rPr>
          <w:bCs/>
          <w:sz w:val="22"/>
          <w:szCs w:val="22"/>
        </w:rPr>
      </w:pPr>
      <w:r>
        <w:rPr>
          <w:bCs/>
          <w:sz w:val="22"/>
          <w:szCs w:val="22"/>
        </w:rPr>
        <w:t>Fig</w:t>
      </w:r>
      <w:r w:rsidR="00632484">
        <w:rPr>
          <w:bCs/>
          <w:sz w:val="22"/>
          <w:szCs w:val="22"/>
        </w:rPr>
        <w:t xml:space="preserve"> 4.3</w:t>
      </w:r>
      <w:r>
        <w:rPr>
          <w:bCs/>
          <w:sz w:val="22"/>
          <w:szCs w:val="22"/>
        </w:rPr>
        <w:t>:</w:t>
      </w:r>
      <w:r w:rsidRPr="00632484">
        <w:rPr>
          <w:bCs/>
          <w:i/>
          <w:iCs/>
          <w:sz w:val="22"/>
          <w:szCs w:val="22"/>
        </w:rPr>
        <w:t xml:space="preserve"> Pinout of </w:t>
      </w:r>
      <w:r w:rsidR="00ED6C44">
        <w:rPr>
          <w:bCs/>
          <w:i/>
          <w:iCs/>
          <w:sz w:val="22"/>
          <w:szCs w:val="22"/>
        </w:rPr>
        <w:t>Beaglebone Black</w:t>
      </w:r>
    </w:p>
    <w:p w14:paraId="3E4D54B2" w14:textId="77777777" w:rsidR="00B324F8" w:rsidRDefault="00B324F8" w:rsidP="00685E1C">
      <w:pPr>
        <w:spacing w:after="100"/>
        <w:rPr>
          <w:b/>
          <w:sz w:val="26"/>
          <w:szCs w:val="26"/>
        </w:rPr>
      </w:pPr>
    </w:p>
    <w:p w14:paraId="5C6438B0" w14:textId="77777777" w:rsidR="007D19D0" w:rsidRDefault="007D19D0" w:rsidP="00685E1C">
      <w:pPr>
        <w:spacing w:after="100"/>
        <w:rPr>
          <w:b/>
          <w:sz w:val="26"/>
          <w:szCs w:val="26"/>
        </w:rPr>
      </w:pPr>
    </w:p>
    <w:p w14:paraId="0BDFA2CA" w14:textId="77777777" w:rsidR="007D19D0" w:rsidRDefault="007D19D0" w:rsidP="00685E1C">
      <w:pPr>
        <w:spacing w:after="100"/>
        <w:rPr>
          <w:b/>
          <w:sz w:val="26"/>
          <w:szCs w:val="26"/>
        </w:rPr>
      </w:pPr>
    </w:p>
    <w:p w14:paraId="24A303BA" w14:textId="7059C0FB" w:rsidR="003660DA" w:rsidRDefault="00685E1C" w:rsidP="00685E1C">
      <w:pPr>
        <w:spacing w:after="100"/>
        <w:rPr>
          <w:b/>
          <w:sz w:val="26"/>
          <w:szCs w:val="26"/>
        </w:rPr>
      </w:pPr>
      <w:r w:rsidRPr="00541CBC">
        <w:rPr>
          <w:b/>
          <w:noProof/>
          <w:sz w:val="26"/>
          <w:szCs w:val="26"/>
          <w:lang w:val="en-IN" w:eastAsia="en-IN"/>
        </w:rPr>
        <w:lastRenderedPageBreak/>
        <mc:AlternateContent>
          <mc:Choice Requires="wps">
            <w:drawing>
              <wp:anchor distT="0" distB="0" distL="114300" distR="114300" simplePos="0" relativeHeight="251716608" behindDoc="0" locked="0" layoutInCell="1" allowOverlap="1" wp14:anchorId="12C3D223" wp14:editId="7D614375">
                <wp:simplePos x="0" y="0"/>
                <wp:positionH relativeFrom="margin">
                  <wp:align>right</wp:align>
                </wp:positionH>
                <wp:positionV relativeFrom="paragraph">
                  <wp:posOffset>283399</wp:posOffset>
                </wp:positionV>
                <wp:extent cx="5943397" cy="0"/>
                <wp:effectExtent l="0" t="0" r="0" b="0"/>
                <wp:wrapNone/>
                <wp:docPr id="51" name="Straight Connector 51"/>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05819" id="Straight Connector 51" o:spid="_x0000_s1026" style="position:absolute;flip:y;z-index:251716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AQbdgmygEAANQ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Pr>
          <w:b/>
          <w:sz w:val="26"/>
          <w:szCs w:val="26"/>
        </w:rPr>
        <w:t>16x2 Character L</w:t>
      </w:r>
      <w:r w:rsidR="00ED6C44">
        <w:rPr>
          <w:b/>
          <w:sz w:val="26"/>
          <w:szCs w:val="26"/>
        </w:rPr>
        <w:t>CD with I2C adapter</w:t>
      </w:r>
    </w:p>
    <w:p w14:paraId="7137C605" w14:textId="507C2F16" w:rsidR="003660DA" w:rsidRDefault="003660DA" w:rsidP="00685E1C">
      <w:pPr>
        <w:spacing w:after="100"/>
        <w:rPr>
          <w:bCs/>
        </w:rPr>
      </w:pPr>
    </w:p>
    <w:p w14:paraId="7C5E40E6" w14:textId="767C7292" w:rsidR="00ED6C44" w:rsidRPr="00D84819" w:rsidRDefault="00ED6C44" w:rsidP="00ED6C44">
      <w:pPr>
        <w:spacing w:after="100"/>
        <w:jc w:val="both"/>
        <w:rPr>
          <w:bCs/>
          <w:lang w:val="en-IN"/>
        </w:rPr>
      </w:pPr>
      <w:r>
        <w:rPr>
          <w:bCs/>
        </w:rPr>
        <w:t>The 16x2 LCD, as given in fig 4.4 supports 2 lines with 16 alphanumeric characters with a built-in controller</w:t>
      </w:r>
      <w:r w:rsidR="00B324F8">
        <w:rPr>
          <w:bCs/>
        </w:rPr>
        <w:t xml:space="preserve"> [7]</w:t>
      </w:r>
      <w:r>
        <w:rPr>
          <w:bCs/>
        </w:rPr>
        <w:t xml:space="preserve">. This is </w:t>
      </w:r>
      <w:r w:rsidRPr="00D84819">
        <w:rPr>
          <w:bCs/>
        </w:rPr>
        <w:t>used in our project to display the available number of parking spots at the entrance</w:t>
      </w:r>
      <w:r>
        <w:rPr>
          <w:bCs/>
        </w:rPr>
        <w:t xml:space="preserve">. The operating voltage for this display is from 4.7V to 5.3V. </w:t>
      </w:r>
      <w:r w:rsidRPr="00D84819">
        <w:rPr>
          <w:bCs/>
          <w:lang w:val="en-IN"/>
        </w:rPr>
        <w:t xml:space="preserve">It comes with </w:t>
      </w:r>
      <w:r>
        <w:rPr>
          <w:bCs/>
          <w:lang w:val="en-IN"/>
        </w:rPr>
        <w:t xml:space="preserve">an </w:t>
      </w:r>
      <w:r w:rsidRPr="00D84819">
        <w:rPr>
          <w:bCs/>
          <w:lang w:val="en-IN"/>
        </w:rPr>
        <w:t>I2C adapter soldered at the back of LCD</w:t>
      </w:r>
      <w:r>
        <w:rPr>
          <w:bCs/>
          <w:lang w:val="en-IN"/>
        </w:rPr>
        <w:t>. The connection between LCD and the microcontroller is established through the I2C adapter.</w:t>
      </w:r>
      <w:r w:rsidRPr="00D84819">
        <w:rPr>
          <w:rFonts w:eastAsiaTheme="minorEastAsia"/>
          <w:color w:val="000000" w:themeColor="text1"/>
          <w:kern w:val="24"/>
          <w:sz w:val="48"/>
          <w:szCs w:val="48"/>
          <w:lang w:val="en-IN" w:eastAsia="en-IN"/>
        </w:rPr>
        <w:t xml:space="preserve"> </w:t>
      </w:r>
      <w:r w:rsidRPr="00D84819">
        <w:rPr>
          <w:bCs/>
          <w:lang w:val="en-IN"/>
        </w:rPr>
        <w:t>Interfacing is done by using 4-bit mode as it requires fewer interface connections</w:t>
      </w:r>
      <w:r w:rsidRPr="00D84819">
        <w:rPr>
          <w:bCs/>
        </w:rPr>
        <w:t>. The pin</w:t>
      </w:r>
      <w:r>
        <w:rPr>
          <w:bCs/>
        </w:rPr>
        <w:t>out connections are given in</w:t>
      </w:r>
      <w:r w:rsidRPr="00D84819">
        <w:rPr>
          <w:bCs/>
        </w:rPr>
        <w:t xml:space="preserve"> table 4.1.</w:t>
      </w:r>
    </w:p>
    <w:p w14:paraId="48D88241" w14:textId="143CB315" w:rsidR="000A6A3F" w:rsidRDefault="00544AAC" w:rsidP="000A6A3F">
      <w:pPr>
        <w:spacing w:after="100"/>
        <w:jc w:val="center"/>
        <w:rPr>
          <w:bCs/>
        </w:rPr>
      </w:pPr>
      <w:r w:rsidRPr="00D84819">
        <w:rPr>
          <w:bCs/>
          <w:noProof/>
          <w:lang w:val="en-IN" w:eastAsia="en-IN"/>
        </w:rPr>
        <w:drawing>
          <wp:inline distT="0" distB="0" distL="0" distR="0" wp14:anchorId="77AEE486" wp14:editId="0B81D5DB">
            <wp:extent cx="4115816" cy="3153537"/>
            <wp:effectExtent l="0" t="0" r="0" b="8890"/>
            <wp:docPr id="14" name="Picture 2" descr="Using a 16×2 I2C LCD display with ESP32 - Electronics-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Using a 16×2 I2C LCD display with ESP32 - Electronics-Lab"/>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5816" cy="315353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33AC1EC" w14:textId="3FD21BC0" w:rsidR="000A6A3F" w:rsidRDefault="000A6A3F" w:rsidP="000A6A3F">
      <w:pPr>
        <w:spacing w:after="100"/>
        <w:jc w:val="center"/>
        <w:rPr>
          <w:bCs/>
          <w:sz w:val="22"/>
          <w:szCs w:val="22"/>
        </w:rPr>
      </w:pPr>
      <w:r>
        <w:rPr>
          <w:bCs/>
          <w:sz w:val="22"/>
          <w:szCs w:val="22"/>
        </w:rPr>
        <w:t>Fig</w:t>
      </w:r>
      <w:r w:rsidR="00632484">
        <w:rPr>
          <w:bCs/>
          <w:sz w:val="22"/>
          <w:szCs w:val="22"/>
        </w:rPr>
        <w:t xml:space="preserve"> 4.4</w:t>
      </w:r>
      <w:r>
        <w:rPr>
          <w:bCs/>
          <w:sz w:val="22"/>
          <w:szCs w:val="22"/>
        </w:rPr>
        <w:t xml:space="preserve">: </w:t>
      </w:r>
      <w:r w:rsidR="00544AAC">
        <w:rPr>
          <w:bCs/>
          <w:i/>
          <w:iCs/>
          <w:sz w:val="22"/>
          <w:szCs w:val="22"/>
        </w:rPr>
        <w:t>16x2 Character display</w:t>
      </w:r>
      <w:r w:rsidR="00D80E97">
        <w:rPr>
          <w:bCs/>
          <w:i/>
          <w:iCs/>
          <w:sz w:val="22"/>
          <w:szCs w:val="22"/>
        </w:rPr>
        <w:t xml:space="preserve"> with I2C adapter</w:t>
      </w:r>
    </w:p>
    <w:p w14:paraId="423439ED" w14:textId="77777777" w:rsidR="005C5E48" w:rsidRDefault="005C5E48" w:rsidP="005C5E48">
      <w:pPr>
        <w:spacing w:after="100"/>
        <w:jc w:val="center"/>
        <w:rPr>
          <w:bCs/>
          <w:sz w:val="22"/>
          <w:szCs w:val="22"/>
        </w:rPr>
      </w:pPr>
    </w:p>
    <w:tbl>
      <w:tblPr>
        <w:tblStyle w:val="GridTable4"/>
        <w:tblW w:w="0" w:type="auto"/>
        <w:tblLook w:val="04A0" w:firstRow="1" w:lastRow="0" w:firstColumn="1" w:lastColumn="0" w:noHBand="0" w:noVBand="1"/>
      </w:tblPr>
      <w:tblGrid>
        <w:gridCol w:w="4675"/>
        <w:gridCol w:w="4675"/>
      </w:tblGrid>
      <w:tr w:rsidR="005C5E48" w14:paraId="52E88B15" w14:textId="77777777" w:rsidTr="00AB2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9EFFE7" w14:textId="77777777" w:rsidR="005C5E48" w:rsidRPr="00413500" w:rsidRDefault="005C5E48" w:rsidP="00AB2372">
            <w:pPr>
              <w:spacing w:after="100"/>
              <w:jc w:val="center"/>
              <w:rPr>
                <w:b w:val="0"/>
                <w:sz w:val="22"/>
                <w:szCs w:val="22"/>
              </w:rPr>
            </w:pPr>
            <w:r w:rsidRPr="00413500">
              <w:rPr>
                <w:b w:val="0"/>
                <w:sz w:val="22"/>
                <w:szCs w:val="22"/>
              </w:rPr>
              <w:t>16x2 LCD Display</w:t>
            </w:r>
          </w:p>
        </w:tc>
        <w:tc>
          <w:tcPr>
            <w:tcW w:w="4675" w:type="dxa"/>
          </w:tcPr>
          <w:p w14:paraId="36CC33B6" w14:textId="77777777" w:rsidR="005C5E48" w:rsidRPr="00413500" w:rsidRDefault="005C5E48" w:rsidP="00AB2372">
            <w:pPr>
              <w:spacing w:after="100"/>
              <w:jc w:val="center"/>
              <w:cnfStyle w:val="100000000000" w:firstRow="1" w:lastRow="0" w:firstColumn="0" w:lastColumn="0" w:oddVBand="0" w:evenVBand="0" w:oddHBand="0" w:evenHBand="0" w:firstRowFirstColumn="0" w:firstRowLastColumn="0" w:lastRowFirstColumn="0" w:lastRowLastColumn="0"/>
              <w:rPr>
                <w:b w:val="0"/>
                <w:sz w:val="22"/>
                <w:szCs w:val="22"/>
              </w:rPr>
            </w:pPr>
            <w:r>
              <w:rPr>
                <w:b w:val="0"/>
                <w:sz w:val="22"/>
                <w:szCs w:val="22"/>
              </w:rPr>
              <w:t>BBB Wireless</w:t>
            </w:r>
          </w:p>
        </w:tc>
      </w:tr>
      <w:tr w:rsidR="005C5E48" w14:paraId="04325AF6" w14:textId="77777777" w:rsidTr="00AB2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2C86C9" w14:textId="77777777" w:rsidR="005C5E48" w:rsidRDefault="005C5E48" w:rsidP="00AB2372">
            <w:pPr>
              <w:spacing w:after="100"/>
              <w:jc w:val="center"/>
              <w:rPr>
                <w:bCs w:val="0"/>
                <w:sz w:val="22"/>
                <w:szCs w:val="22"/>
              </w:rPr>
            </w:pPr>
            <w:r>
              <w:rPr>
                <w:bCs w:val="0"/>
                <w:sz w:val="22"/>
                <w:szCs w:val="22"/>
              </w:rPr>
              <w:t>SCL</w:t>
            </w:r>
          </w:p>
        </w:tc>
        <w:tc>
          <w:tcPr>
            <w:tcW w:w="4675" w:type="dxa"/>
          </w:tcPr>
          <w:p w14:paraId="4D3BA4E9" w14:textId="77777777" w:rsidR="005C5E48" w:rsidRDefault="005C5E48" w:rsidP="00AB237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I2C_SCL(P9.19)</w:t>
            </w:r>
          </w:p>
        </w:tc>
      </w:tr>
      <w:tr w:rsidR="005C5E48" w14:paraId="6B542CB6" w14:textId="77777777" w:rsidTr="00AB2372">
        <w:tc>
          <w:tcPr>
            <w:cnfStyle w:val="001000000000" w:firstRow="0" w:lastRow="0" w:firstColumn="1" w:lastColumn="0" w:oddVBand="0" w:evenVBand="0" w:oddHBand="0" w:evenHBand="0" w:firstRowFirstColumn="0" w:firstRowLastColumn="0" w:lastRowFirstColumn="0" w:lastRowLastColumn="0"/>
            <w:tcW w:w="4675" w:type="dxa"/>
          </w:tcPr>
          <w:p w14:paraId="1AD83A74" w14:textId="77777777" w:rsidR="005C5E48" w:rsidRDefault="005C5E48" w:rsidP="00AB2372">
            <w:pPr>
              <w:spacing w:after="100"/>
              <w:jc w:val="center"/>
              <w:rPr>
                <w:bCs w:val="0"/>
                <w:sz w:val="22"/>
                <w:szCs w:val="22"/>
              </w:rPr>
            </w:pPr>
            <w:r>
              <w:rPr>
                <w:bCs w:val="0"/>
                <w:sz w:val="22"/>
                <w:szCs w:val="22"/>
              </w:rPr>
              <w:t>SDA</w:t>
            </w:r>
          </w:p>
        </w:tc>
        <w:tc>
          <w:tcPr>
            <w:tcW w:w="4675" w:type="dxa"/>
          </w:tcPr>
          <w:p w14:paraId="7447389F" w14:textId="77777777" w:rsidR="005C5E48" w:rsidRDefault="005C5E48" w:rsidP="00AB237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I2C_SDA(P9.20)</w:t>
            </w:r>
          </w:p>
        </w:tc>
      </w:tr>
    </w:tbl>
    <w:p w14:paraId="17443330" w14:textId="77777777" w:rsidR="005C5E48" w:rsidRDefault="005C5E48" w:rsidP="00632484">
      <w:pPr>
        <w:spacing w:after="100"/>
        <w:jc w:val="center"/>
        <w:rPr>
          <w:bCs/>
          <w:sz w:val="22"/>
          <w:szCs w:val="22"/>
        </w:rPr>
      </w:pPr>
    </w:p>
    <w:p w14:paraId="3C6A3712" w14:textId="2AAC3692" w:rsidR="006131CB" w:rsidRPr="00632484" w:rsidRDefault="00632484" w:rsidP="00632484">
      <w:pPr>
        <w:spacing w:after="100"/>
        <w:jc w:val="center"/>
        <w:rPr>
          <w:bCs/>
          <w:i/>
          <w:iCs/>
          <w:sz w:val="22"/>
          <w:szCs w:val="22"/>
        </w:rPr>
      </w:pPr>
      <w:r>
        <w:rPr>
          <w:bCs/>
          <w:sz w:val="22"/>
          <w:szCs w:val="22"/>
        </w:rPr>
        <w:t>Table 4.1:</w:t>
      </w:r>
      <w:r w:rsidRPr="00632484">
        <w:rPr>
          <w:bCs/>
          <w:i/>
          <w:iCs/>
          <w:sz w:val="22"/>
          <w:szCs w:val="22"/>
        </w:rPr>
        <w:t xml:space="preserve"> Pin</w:t>
      </w:r>
      <w:r w:rsidR="005C5E48">
        <w:rPr>
          <w:bCs/>
          <w:i/>
          <w:iCs/>
          <w:sz w:val="22"/>
          <w:szCs w:val="22"/>
        </w:rPr>
        <w:t xml:space="preserve"> connections between LCD</w:t>
      </w:r>
      <w:r w:rsidRPr="00632484">
        <w:rPr>
          <w:bCs/>
          <w:i/>
          <w:iCs/>
          <w:sz w:val="22"/>
          <w:szCs w:val="22"/>
        </w:rPr>
        <w:t xml:space="preserve"> and </w:t>
      </w:r>
      <w:r w:rsidR="000E359E">
        <w:rPr>
          <w:bCs/>
          <w:i/>
          <w:iCs/>
          <w:sz w:val="22"/>
          <w:szCs w:val="22"/>
        </w:rPr>
        <w:t>BBB Wireless</w:t>
      </w:r>
    </w:p>
    <w:p w14:paraId="04D46CAC" w14:textId="69DCE96E" w:rsidR="007A33B2" w:rsidRDefault="007A33B2" w:rsidP="00685E1C">
      <w:pPr>
        <w:spacing w:after="100"/>
        <w:rPr>
          <w:b/>
          <w:sz w:val="26"/>
          <w:szCs w:val="26"/>
        </w:rPr>
      </w:pPr>
    </w:p>
    <w:p w14:paraId="5AF40D28" w14:textId="77777777" w:rsidR="00632484" w:rsidRDefault="00632484" w:rsidP="00685E1C">
      <w:pPr>
        <w:spacing w:after="100"/>
        <w:rPr>
          <w:b/>
          <w:sz w:val="26"/>
          <w:szCs w:val="26"/>
        </w:rPr>
      </w:pPr>
    </w:p>
    <w:p w14:paraId="34CDE5A9" w14:textId="77777777" w:rsidR="006131CB" w:rsidRDefault="006131CB" w:rsidP="00685E1C">
      <w:pPr>
        <w:spacing w:after="100"/>
        <w:rPr>
          <w:b/>
          <w:sz w:val="26"/>
          <w:szCs w:val="26"/>
        </w:rPr>
      </w:pPr>
    </w:p>
    <w:p w14:paraId="25BC069A" w14:textId="0B682130" w:rsidR="00685E1C" w:rsidRDefault="00685E1C" w:rsidP="00685E1C">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18656" behindDoc="0" locked="0" layoutInCell="1" allowOverlap="1" wp14:anchorId="32BA9624" wp14:editId="3B1E9EB9">
                <wp:simplePos x="0" y="0"/>
                <wp:positionH relativeFrom="margin">
                  <wp:align>right</wp:align>
                </wp:positionH>
                <wp:positionV relativeFrom="paragraph">
                  <wp:posOffset>283399</wp:posOffset>
                </wp:positionV>
                <wp:extent cx="5943397" cy="0"/>
                <wp:effectExtent l="0" t="0" r="0" b="0"/>
                <wp:wrapNone/>
                <wp:docPr id="52" name="Straight Connector 52"/>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538038" id="Straight Connector 52" o:spid="_x0000_s1026" style="position:absolute;flip:y;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JTMjj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b/>
          <w:sz w:val="26"/>
          <w:szCs w:val="26"/>
        </w:rPr>
        <w:t>Stepper Motor with ULN 2003</w:t>
      </w:r>
    </w:p>
    <w:p w14:paraId="1D857FA8" w14:textId="257F01EF" w:rsidR="00413500" w:rsidRDefault="00413500" w:rsidP="00685E1C">
      <w:pPr>
        <w:spacing w:after="100"/>
        <w:rPr>
          <w:b/>
          <w:sz w:val="26"/>
          <w:szCs w:val="26"/>
        </w:rPr>
      </w:pPr>
    </w:p>
    <w:p w14:paraId="73F7B821" w14:textId="19B3FF19" w:rsidR="005C5E48" w:rsidRDefault="005C5E48" w:rsidP="005C5E48">
      <w:pPr>
        <w:spacing w:after="100"/>
        <w:jc w:val="both"/>
        <w:rPr>
          <w:bCs/>
        </w:rPr>
      </w:pPr>
      <w:r>
        <w:rPr>
          <w:bCs/>
        </w:rPr>
        <w:t>28BYJ-48, which is a 4 – phase stepper motor, as shown in fig 4.5, is used in this project to resemble a gate lever of a parking spot. It is a unipolar stepper motor with a ULN2003 driver circuit provided with a 5V DC supply</w:t>
      </w:r>
      <w:r w:rsidR="00B324F8">
        <w:rPr>
          <w:bCs/>
        </w:rPr>
        <w:t>[8]</w:t>
      </w:r>
      <w:r>
        <w:rPr>
          <w:bCs/>
        </w:rPr>
        <w:t xml:space="preserve">. Signals are given to inputs of the ULN2003 driver circuit, </w:t>
      </w:r>
      <w:r>
        <w:rPr>
          <w:bCs/>
        </w:rPr>
        <w:lastRenderedPageBreak/>
        <w:t>shown in fig 4.5, and it channels it to the stepper motor by enabling it with high current signals that the MCU is not capable of. The pin connection between the BBB wireless, ULN 2003, and the stepper motor is given in table 4.2.</w:t>
      </w:r>
    </w:p>
    <w:p w14:paraId="7A074537" w14:textId="2E6C6FA9" w:rsidR="002C3CA2" w:rsidRDefault="002C3CA2" w:rsidP="00632484">
      <w:pPr>
        <w:spacing w:after="100"/>
        <w:jc w:val="both"/>
      </w:pPr>
    </w:p>
    <w:p w14:paraId="59061AAA" w14:textId="1D4489D7" w:rsidR="002C3CA2" w:rsidRDefault="002C3CA2" w:rsidP="002C3CA2">
      <w:pPr>
        <w:spacing w:after="100"/>
        <w:jc w:val="center"/>
      </w:pPr>
      <w:r>
        <w:rPr>
          <w:noProof/>
          <w:lang w:val="en-IN" w:eastAsia="en-IN"/>
        </w:rPr>
        <w:drawing>
          <wp:inline distT="0" distB="0" distL="0" distR="0" wp14:anchorId="093BC275" wp14:editId="3AD88224">
            <wp:extent cx="3228975" cy="2257425"/>
            <wp:effectExtent l="0" t="0" r="9525" b="9525"/>
            <wp:docPr id="57" name="Picture 57" descr="5V Stepper Motor + ULN2003 Driver Board Set | Bot S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5V Stepper Motor + ULN2003 Driver Board Set | Bot Shop"/>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6519" b="13569"/>
                    <a:stretch/>
                  </pic:blipFill>
                  <pic:spPr bwMode="auto">
                    <a:xfrm>
                      <a:off x="0" y="0"/>
                      <a:ext cx="3228975" cy="2257425"/>
                    </a:xfrm>
                    <a:prstGeom prst="rect">
                      <a:avLst/>
                    </a:prstGeom>
                    <a:noFill/>
                    <a:ln>
                      <a:noFill/>
                    </a:ln>
                    <a:extLst>
                      <a:ext uri="{53640926-AAD7-44D8-BBD7-CCE9431645EC}">
                        <a14:shadowObscured xmlns:a14="http://schemas.microsoft.com/office/drawing/2010/main"/>
                      </a:ext>
                    </a:extLst>
                  </pic:spPr>
                </pic:pic>
              </a:graphicData>
            </a:graphic>
          </wp:inline>
        </w:drawing>
      </w:r>
    </w:p>
    <w:p w14:paraId="0F35FECD" w14:textId="643FDE54" w:rsidR="002C3CA2" w:rsidRDefault="002C3CA2" w:rsidP="002C3CA2">
      <w:pPr>
        <w:spacing w:after="100"/>
        <w:jc w:val="center"/>
        <w:rPr>
          <w:sz w:val="22"/>
          <w:szCs w:val="22"/>
        </w:rPr>
      </w:pPr>
      <w:r>
        <w:rPr>
          <w:sz w:val="22"/>
          <w:szCs w:val="22"/>
        </w:rPr>
        <w:t>Fig</w:t>
      </w:r>
      <w:r w:rsidR="00632484">
        <w:rPr>
          <w:sz w:val="22"/>
          <w:szCs w:val="22"/>
        </w:rPr>
        <w:t xml:space="preserve"> 4.5</w:t>
      </w:r>
      <w:r>
        <w:rPr>
          <w:sz w:val="22"/>
          <w:szCs w:val="22"/>
        </w:rPr>
        <w:t xml:space="preserve">: </w:t>
      </w:r>
      <w:r w:rsidRPr="00632484">
        <w:rPr>
          <w:i/>
          <w:iCs/>
          <w:sz w:val="22"/>
          <w:szCs w:val="22"/>
        </w:rPr>
        <w:t>Unipolar Stepper motor with ULN2003</w:t>
      </w:r>
      <w:sdt>
        <w:sdtPr>
          <w:rPr>
            <w:sz w:val="22"/>
            <w:szCs w:val="22"/>
          </w:rPr>
          <w:id w:val="-388269032"/>
          <w:citation/>
        </w:sdtPr>
        <w:sdtContent>
          <w:r>
            <w:rPr>
              <w:sz w:val="22"/>
              <w:szCs w:val="22"/>
            </w:rPr>
            <w:fldChar w:fldCharType="begin"/>
          </w:r>
          <w:r w:rsidR="00AA0D14">
            <w:rPr>
              <w:sz w:val="22"/>
              <w:szCs w:val="22"/>
            </w:rPr>
            <w:instrText xml:space="preserve">CITATION Der14 \l 4105 </w:instrText>
          </w:r>
          <w:r>
            <w:rPr>
              <w:sz w:val="22"/>
              <w:szCs w:val="22"/>
            </w:rPr>
            <w:fldChar w:fldCharType="separate"/>
          </w:r>
          <w:r w:rsidR="00C65CEB">
            <w:rPr>
              <w:noProof/>
              <w:sz w:val="22"/>
              <w:szCs w:val="22"/>
            </w:rPr>
            <w:t xml:space="preserve"> </w:t>
          </w:r>
          <w:r w:rsidR="00C65CEB" w:rsidRPr="00C65CEB">
            <w:rPr>
              <w:noProof/>
              <w:sz w:val="22"/>
              <w:szCs w:val="22"/>
            </w:rPr>
            <w:t>(Bot Shop, n.d.)</w:t>
          </w:r>
          <w:r>
            <w:rPr>
              <w:sz w:val="22"/>
              <w:szCs w:val="22"/>
            </w:rPr>
            <w:fldChar w:fldCharType="end"/>
          </w:r>
        </w:sdtContent>
      </w:sdt>
    </w:p>
    <w:p w14:paraId="49198144" w14:textId="77777777" w:rsidR="005C5E48" w:rsidRDefault="005C5E48" w:rsidP="005C5E48">
      <w:pPr>
        <w:spacing w:after="100"/>
        <w:jc w:val="center"/>
        <w:rPr>
          <w:sz w:val="22"/>
          <w:szCs w:val="22"/>
        </w:rPr>
      </w:pPr>
    </w:p>
    <w:tbl>
      <w:tblPr>
        <w:tblStyle w:val="GridTable4"/>
        <w:tblW w:w="0" w:type="auto"/>
        <w:tblLook w:val="04A0" w:firstRow="1" w:lastRow="0" w:firstColumn="1" w:lastColumn="0" w:noHBand="0" w:noVBand="1"/>
      </w:tblPr>
      <w:tblGrid>
        <w:gridCol w:w="2932"/>
        <w:gridCol w:w="3283"/>
        <w:gridCol w:w="3135"/>
      </w:tblGrid>
      <w:tr w:rsidR="005C5E48" w14:paraId="6E371D68" w14:textId="77777777" w:rsidTr="00AB2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2" w:type="dxa"/>
          </w:tcPr>
          <w:p w14:paraId="7280F4E0" w14:textId="77777777" w:rsidR="005C5E48" w:rsidRDefault="005C5E48" w:rsidP="00AB2372">
            <w:pPr>
              <w:spacing w:after="100"/>
              <w:jc w:val="center"/>
              <w:rPr>
                <w:b w:val="0"/>
                <w:sz w:val="22"/>
                <w:szCs w:val="22"/>
              </w:rPr>
            </w:pPr>
            <w:r>
              <w:rPr>
                <w:b w:val="0"/>
                <w:sz w:val="22"/>
                <w:szCs w:val="22"/>
              </w:rPr>
              <w:t>STEPPER MOTOR</w:t>
            </w:r>
          </w:p>
        </w:tc>
        <w:tc>
          <w:tcPr>
            <w:tcW w:w="3283" w:type="dxa"/>
          </w:tcPr>
          <w:p w14:paraId="583F3A26" w14:textId="77777777" w:rsidR="005C5E48" w:rsidRPr="00413500" w:rsidRDefault="005C5E48" w:rsidP="00AB2372">
            <w:pPr>
              <w:spacing w:after="100"/>
              <w:jc w:val="center"/>
              <w:cnfStyle w:val="100000000000" w:firstRow="1" w:lastRow="0" w:firstColumn="0" w:lastColumn="0" w:oddVBand="0" w:evenVBand="0" w:oddHBand="0" w:evenHBand="0" w:firstRowFirstColumn="0" w:firstRowLastColumn="0" w:lastRowFirstColumn="0" w:lastRowLastColumn="0"/>
              <w:rPr>
                <w:b w:val="0"/>
                <w:sz w:val="22"/>
                <w:szCs w:val="22"/>
              </w:rPr>
            </w:pPr>
            <w:r>
              <w:rPr>
                <w:b w:val="0"/>
                <w:sz w:val="22"/>
                <w:szCs w:val="22"/>
              </w:rPr>
              <w:t>ULN2003 O/P &amp; I/P</w:t>
            </w:r>
          </w:p>
        </w:tc>
        <w:tc>
          <w:tcPr>
            <w:tcW w:w="3135" w:type="dxa"/>
          </w:tcPr>
          <w:p w14:paraId="0CA6988D" w14:textId="77777777" w:rsidR="005C5E48" w:rsidRPr="00413500" w:rsidRDefault="005C5E48" w:rsidP="00AB2372">
            <w:pPr>
              <w:spacing w:after="100"/>
              <w:jc w:val="center"/>
              <w:cnfStyle w:val="100000000000" w:firstRow="1" w:lastRow="0" w:firstColumn="0" w:lastColumn="0" w:oddVBand="0" w:evenVBand="0" w:oddHBand="0" w:evenHBand="0" w:firstRowFirstColumn="0" w:firstRowLastColumn="0" w:lastRowFirstColumn="0" w:lastRowLastColumn="0"/>
              <w:rPr>
                <w:b w:val="0"/>
                <w:sz w:val="22"/>
                <w:szCs w:val="22"/>
              </w:rPr>
            </w:pPr>
            <w:r w:rsidRPr="00413500">
              <w:rPr>
                <w:b w:val="0"/>
                <w:sz w:val="22"/>
                <w:szCs w:val="22"/>
              </w:rPr>
              <w:t>PIC MCU</w:t>
            </w:r>
          </w:p>
        </w:tc>
      </w:tr>
      <w:tr w:rsidR="005C5E48" w14:paraId="2DA3B703" w14:textId="77777777" w:rsidTr="00AB2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2" w:type="dxa"/>
          </w:tcPr>
          <w:p w14:paraId="537003DC" w14:textId="77777777" w:rsidR="005C5E48" w:rsidRDefault="005C5E48" w:rsidP="00AB2372">
            <w:pPr>
              <w:spacing w:after="100"/>
              <w:jc w:val="center"/>
              <w:rPr>
                <w:bCs w:val="0"/>
                <w:sz w:val="22"/>
                <w:szCs w:val="22"/>
              </w:rPr>
            </w:pPr>
            <w:r>
              <w:rPr>
                <w:bCs w:val="0"/>
                <w:sz w:val="22"/>
                <w:szCs w:val="22"/>
              </w:rPr>
              <w:t>BLUE</w:t>
            </w:r>
          </w:p>
        </w:tc>
        <w:tc>
          <w:tcPr>
            <w:tcW w:w="3283" w:type="dxa"/>
          </w:tcPr>
          <w:p w14:paraId="0B50EA1D" w14:textId="77777777" w:rsidR="005C5E48" w:rsidRDefault="005C5E48" w:rsidP="00AB237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1</w:t>
            </w:r>
          </w:p>
        </w:tc>
        <w:tc>
          <w:tcPr>
            <w:tcW w:w="3135" w:type="dxa"/>
          </w:tcPr>
          <w:p w14:paraId="3A32102F" w14:textId="77777777" w:rsidR="005C5E48" w:rsidRDefault="005C5E48" w:rsidP="00AB237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GPIO_47(P8.15)</w:t>
            </w:r>
          </w:p>
        </w:tc>
      </w:tr>
      <w:tr w:rsidR="005C5E48" w14:paraId="7C9F95F0" w14:textId="77777777" w:rsidTr="00AB2372">
        <w:tc>
          <w:tcPr>
            <w:cnfStyle w:val="001000000000" w:firstRow="0" w:lastRow="0" w:firstColumn="1" w:lastColumn="0" w:oddVBand="0" w:evenVBand="0" w:oddHBand="0" w:evenHBand="0" w:firstRowFirstColumn="0" w:firstRowLastColumn="0" w:lastRowFirstColumn="0" w:lastRowLastColumn="0"/>
            <w:tcW w:w="2932" w:type="dxa"/>
          </w:tcPr>
          <w:p w14:paraId="7CB0C30E" w14:textId="77777777" w:rsidR="005C5E48" w:rsidRDefault="005C5E48" w:rsidP="00AB2372">
            <w:pPr>
              <w:spacing w:after="100"/>
              <w:jc w:val="center"/>
              <w:rPr>
                <w:bCs w:val="0"/>
                <w:sz w:val="22"/>
                <w:szCs w:val="22"/>
              </w:rPr>
            </w:pPr>
            <w:r>
              <w:rPr>
                <w:bCs w:val="0"/>
                <w:sz w:val="22"/>
                <w:szCs w:val="22"/>
              </w:rPr>
              <w:t>PINK</w:t>
            </w:r>
          </w:p>
        </w:tc>
        <w:tc>
          <w:tcPr>
            <w:tcW w:w="3283" w:type="dxa"/>
          </w:tcPr>
          <w:p w14:paraId="2437EF8A" w14:textId="77777777" w:rsidR="005C5E48" w:rsidRDefault="005C5E48" w:rsidP="00AB237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2</w:t>
            </w:r>
          </w:p>
        </w:tc>
        <w:tc>
          <w:tcPr>
            <w:tcW w:w="3135" w:type="dxa"/>
          </w:tcPr>
          <w:p w14:paraId="10ED59ED" w14:textId="77777777" w:rsidR="005C5E48" w:rsidRDefault="005C5E48" w:rsidP="00AB237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GPIO_46 (P8.16)</w:t>
            </w:r>
          </w:p>
        </w:tc>
      </w:tr>
      <w:tr w:rsidR="005C5E48" w14:paraId="5ED4CAB9" w14:textId="77777777" w:rsidTr="00AB2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2" w:type="dxa"/>
          </w:tcPr>
          <w:p w14:paraId="114804E9" w14:textId="77777777" w:rsidR="005C5E48" w:rsidRDefault="005C5E48" w:rsidP="00AB2372">
            <w:pPr>
              <w:spacing w:after="100"/>
              <w:jc w:val="center"/>
              <w:rPr>
                <w:bCs w:val="0"/>
                <w:sz w:val="22"/>
                <w:szCs w:val="22"/>
              </w:rPr>
            </w:pPr>
            <w:r>
              <w:rPr>
                <w:bCs w:val="0"/>
                <w:sz w:val="22"/>
                <w:szCs w:val="22"/>
              </w:rPr>
              <w:t>YELLOW</w:t>
            </w:r>
          </w:p>
        </w:tc>
        <w:tc>
          <w:tcPr>
            <w:tcW w:w="3283" w:type="dxa"/>
          </w:tcPr>
          <w:p w14:paraId="12F127B4" w14:textId="77777777" w:rsidR="005C5E48" w:rsidRDefault="005C5E48" w:rsidP="00AB237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3</w:t>
            </w:r>
          </w:p>
        </w:tc>
        <w:tc>
          <w:tcPr>
            <w:tcW w:w="3135" w:type="dxa"/>
          </w:tcPr>
          <w:p w14:paraId="488CDBB0" w14:textId="77777777" w:rsidR="005C5E48" w:rsidRDefault="005C5E48" w:rsidP="00AB237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GPIO_27 (P8.17)</w:t>
            </w:r>
          </w:p>
        </w:tc>
      </w:tr>
      <w:tr w:rsidR="005C5E48" w14:paraId="798A29C1" w14:textId="77777777" w:rsidTr="00AB2372">
        <w:tc>
          <w:tcPr>
            <w:cnfStyle w:val="001000000000" w:firstRow="0" w:lastRow="0" w:firstColumn="1" w:lastColumn="0" w:oddVBand="0" w:evenVBand="0" w:oddHBand="0" w:evenHBand="0" w:firstRowFirstColumn="0" w:firstRowLastColumn="0" w:lastRowFirstColumn="0" w:lastRowLastColumn="0"/>
            <w:tcW w:w="2932" w:type="dxa"/>
          </w:tcPr>
          <w:p w14:paraId="2472089B" w14:textId="77777777" w:rsidR="005C5E48" w:rsidRDefault="005C5E48" w:rsidP="00AB2372">
            <w:pPr>
              <w:spacing w:after="100"/>
              <w:jc w:val="center"/>
              <w:rPr>
                <w:bCs w:val="0"/>
                <w:sz w:val="22"/>
                <w:szCs w:val="22"/>
              </w:rPr>
            </w:pPr>
            <w:r>
              <w:rPr>
                <w:bCs w:val="0"/>
                <w:sz w:val="22"/>
                <w:szCs w:val="22"/>
              </w:rPr>
              <w:t>ORANGE</w:t>
            </w:r>
          </w:p>
        </w:tc>
        <w:tc>
          <w:tcPr>
            <w:tcW w:w="3283" w:type="dxa"/>
          </w:tcPr>
          <w:p w14:paraId="45C0DD47" w14:textId="77777777" w:rsidR="005C5E48" w:rsidRDefault="005C5E48" w:rsidP="00AB237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4</w:t>
            </w:r>
          </w:p>
        </w:tc>
        <w:tc>
          <w:tcPr>
            <w:tcW w:w="3135" w:type="dxa"/>
          </w:tcPr>
          <w:p w14:paraId="12F5C4C3" w14:textId="77777777" w:rsidR="005C5E48" w:rsidRDefault="005C5E48" w:rsidP="00AB237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GPIO_65 (P8.18)</w:t>
            </w:r>
          </w:p>
        </w:tc>
      </w:tr>
    </w:tbl>
    <w:p w14:paraId="1735A2ED" w14:textId="353AD7B2" w:rsidR="00E24787" w:rsidRDefault="00632484" w:rsidP="00632484">
      <w:pPr>
        <w:spacing w:after="100"/>
        <w:jc w:val="center"/>
        <w:rPr>
          <w:i/>
          <w:iCs/>
          <w:sz w:val="22"/>
          <w:szCs w:val="22"/>
        </w:rPr>
      </w:pPr>
      <w:r>
        <w:rPr>
          <w:sz w:val="22"/>
          <w:szCs w:val="22"/>
        </w:rPr>
        <w:t xml:space="preserve">Table 4.2: </w:t>
      </w:r>
      <w:r w:rsidR="005C5E48">
        <w:rPr>
          <w:i/>
          <w:iCs/>
          <w:sz w:val="22"/>
          <w:szCs w:val="22"/>
        </w:rPr>
        <w:t>Pin Connections b</w:t>
      </w:r>
      <w:r w:rsidRPr="00632484">
        <w:rPr>
          <w:i/>
          <w:iCs/>
          <w:sz w:val="22"/>
          <w:szCs w:val="22"/>
        </w:rPr>
        <w:t xml:space="preserve">etween Stepper Motor, ULN 2003 Driver and </w:t>
      </w:r>
      <w:r w:rsidR="00AD575E">
        <w:rPr>
          <w:i/>
          <w:iCs/>
          <w:sz w:val="22"/>
          <w:szCs w:val="22"/>
        </w:rPr>
        <w:t>BBB Wireless</w:t>
      </w:r>
    </w:p>
    <w:p w14:paraId="6BC952AB" w14:textId="77777777" w:rsidR="00632484" w:rsidRDefault="00632484" w:rsidP="00632484">
      <w:pPr>
        <w:spacing w:after="100"/>
        <w:jc w:val="center"/>
        <w:rPr>
          <w:sz w:val="22"/>
          <w:szCs w:val="22"/>
        </w:rPr>
      </w:pPr>
    </w:p>
    <w:p w14:paraId="36A32D75" w14:textId="2FE4ADB1" w:rsidR="00685E1C" w:rsidRDefault="00685E1C" w:rsidP="00685E1C">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20704" behindDoc="0" locked="0" layoutInCell="1" allowOverlap="1" wp14:anchorId="68CD733A" wp14:editId="2CCA5728">
                <wp:simplePos x="0" y="0"/>
                <wp:positionH relativeFrom="margin">
                  <wp:align>right</wp:align>
                </wp:positionH>
                <wp:positionV relativeFrom="paragraph">
                  <wp:posOffset>283399</wp:posOffset>
                </wp:positionV>
                <wp:extent cx="5943397"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D37403" id="Straight Connector 53" o:spid="_x0000_s1026" style="position:absolute;flip:y;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Nvl16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1829C1">
        <w:rPr>
          <w:b/>
          <w:sz w:val="26"/>
          <w:szCs w:val="26"/>
        </w:rPr>
        <w:t>Ultrasonic</w:t>
      </w:r>
      <w:r>
        <w:rPr>
          <w:b/>
          <w:sz w:val="26"/>
          <w:szCs w:val="26"/>
        </w:rPr>
        <w:t xml:space="preserve"> Sensor Module</w:t>
      </w:r>
    </w:p>
    <w:p w14:paraId="7F24E971" w14:textId="7FB81BC3" w:rsidR="00685E1C" w:rsidRDefault="00685E1C" w:rsidP="00685E1C">
      <w:pPr>
        <w:spacing w:after="100"/>
        <w:rPr>
          <w:b/>
          <w:sz w:val="26"/>
          <w:szCs w:val="26"/>
        </w:rPr>
      </w:pPr>
    </w:p>
    <w:p w14:paraId="7AE34851" w14:textId="323AB73F" w:rsidR="005C5E48" w:rsidRDefault="005C5E48" w:rsidP="005C5E48">
      <w:pPr>
        <w:spacing w:after="100"/>
        <w:jc w:val="both"/>
        <w:rPr>
          <w:bCs/>
        </w:rPr>
      </w:pPr>
      <w:r>
        <w:rPr>
          <w:bCs/>
        </w:rPr>
        <w:t>An Ultrasonic sensor, as shown in the fig 4.6, is used to detect the presence of vehicle or obstacle in a parking spot in this project. In the existing system, the IR sensor is used for this purpose. However, the interpretations of the IR sensor can be manipulated by sunlight or dark objects which can be overcome using the Ultrasonic sensor</w:t>
      </w:r>
      <w:r w:rsidR="00754409">
        <w:rPr>
          <w:bCs/>
        </w:rPr>
        <w:t xml:space="preserve"> [9]</w:t>
      </w:r>
      <w:r>
        <w:rPr>
          <w:bCs/>
        </w:rPr>
        <w:t>. Moreover, interfacing it with Beaglebone black wireless is easier as well. The input to the sensor is fed to the TRIG pin from the microprocessor and output is taken from the ECHO pin. Since the output from the Ultrasonic sensor is 5V which cannot be fed directly to Beaglebone, a 1K ohm resistor is added in between</w:t>
      </w:r>
      <w:r w:rsidR="00754409">
        <w:rPr>
          <w:bCs/>
        </w:rPr>
        <w:t xml:space="preserve"> [10]</w:t>
      </w:r>
      <w:r>
        <w:rPr>
          <w:bCs/>
        </w:rPr>
        <w:t xml:space="preserve">. </w:t>
      </w:r>
    </w:p>
    <w:p w14:paraId="6424737B" w14:textId="77777777" w:rsidR="00692A38" w:rsidRDefault="00692A38" w:rsidP="00685E1C">
      <w:pPr>
        <w:spacing w:after="100"/>
        <w:rPr>
          <w:noProof/>
        </w:rPr>
      </w:pPr>
    </w:p>
    <w:p w14:paraId="04D8A2B1" w14:textId="77777777" w:rsidR="005C5E48" w:rsidRDefault="002D10D4" w:rsidP="005C5E48">
      <w:pPr>
        <w:spacing w:after="100"/>
        <w:jc w:val="center"/>
        <w:rPr>
          <w:bCs/>
          <w:sz w:val="22"/>
          <w:szCs w:val="22"/>
        </w:rPr>
      </w:pPr>
      <w:r w:rsidRPr="002D10D4">
        <w:rPr>
          <w:bCs/>
          <w:noProof/>
          <w:lang w:val="en-IN" w:eastAsia="en-IN"/>
        </w:rPr>
        <w:lastRenderedPageBreak/>
        <w:drawing>
          <wp:inline distT="0" distB="0" distL="0" distR="0" wp14:anchorId="4B1E62BF" wp14:editId="18C3ACFA">
            <wp:extent cx="2833370" cy="2419350"/>
            <wp:effectExtent l="0" t="0" r="5080" b="0"/>
            <wp:docPr id="2050" name="Picture 2" descr="HC-SR04 Ultra01+ Ultrasonic Range Finder">
              <a:extLst xmlns:a="http://schemas.openxmlformats.org/drawingml/2006/main">
                <a:ext uri="{FF2B5EF4-FFF2-40B4-BE49-F238E27FC236}">
                  <a16:creationId xmlns:a16="http://schemas.microsoft.com/office/drawing/2014/main" id="{89D85BF0-35FA-4F3A-AFC4-B93AEA7460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C-SR04 Ultra01+ Ultrasonic Range Finder">
                      <a:extLst>
                        <a:ext uri="{FF2B5EF4-FFF2-40B4-BE49-F238E27FC236}">
                          <a16:creationId xmlns:a16="http://schemas.microsoft.com/office/drawing/2014/main" id="{89D85BF0-35FA-4F3A-AFC4-B93AEA74604B}"/>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3854" cy="2419763"/>
                    </a:xfrm>
                    <a:prstGeom prst="rect">
                      <a:avLst/>
                    </a:prstGeom>
                    <a:noFill/>
                  </pic:spPr>
                </pic:pic>
              </a:graphicData>
            </a:graphic>
          </wp:inline>
        </w:drawing>
      </w:r>
    </w:p>
    <w:p w14:paraId="70A4F9FF" w14:textId="5E84F054" w:rsidR="00692A38" w:rsidRPr="005C5E48" w:rsidRDefault="00692A38" w:rsidP="005C5E48">
      <w:pPr>
        <w:spacing w:after="100"/>
        <w:jc w:val="center"/>
        <w:rPr>
          <w:bCs/>
        </w:rPr>
      </w:pPr>
      <w:r>
        <w:rPr>
          <w:bCs/>
          <w:sz w:val="22"/>
          <w:szCs w:val="22"/>
        </w:rPr>
        <w:t>Fig</w:t>
      </w:r>
      <w:r w:rsidR="00632484">
        <w:rPr>
          <w:bCs/>
          <w:sz w:val="22"/>
          <w:szCs w:val="22"/>
        </w:rPr>
        <w:t xml:space="preserve"> 4.6</w:t>
      </w:r>
      <w:r>
        <w:rPr>
          <w:bCs/>
          <w:sz w:val="22"/>
          <w:szCs w:val="22"/>
        </w:rPr>
        <w:t>:</w:t>
      </w:r>
      <w:r w:rsidRPr="00632484">
        <w:rPr>
          <w:bCs/>
          <w:i/>
          <w:iCs/>
          <w:sz w:val="22"/>
          <w:szCs w:val="22"/>
        </w:rPr>
        <w:t xml:space="preserve"> </w:t>
      </w:r>
      <w:r w:rsidR="001829C1">
        <w:rPr>
          <w:bCs/>
          <w:i/>
          <w:iCs/>
          <w:sz w:val="22"/>
          <w:szCs w:val="22"/>
        </w:rPr>
        <w:t xml:space="preserve">Ultrasonic </w:t>
      </w:r>
      <w:r w:rsidRPr="00632484">
        <w:rPr>
          <w:bCs/>
          <w:i/>
          <w:iCs/>
          <w:sz w:val="22"/>
          <w:szCs w:val="22"/>
        </w:rPr>
        <w:t>sensor module</w:t>
      </w:r>
      <w:r>
        <w:rPr>
          <w:bCs/>
          <w:sz w:val="22"/>
          <w:szCs w:val="22"/>
        </w:rPr>
        <w:t xml:space="preserve"> </w:t>
      </w:r>
      <w:sdt>
        <w:sdtPr>
          <w:rPr>
            <w:bCs/>
            <w:sz w:val="22"/>
            <w:szCs w:val="22"/>
          </w:rPr>
          <w:id w:val="136076080"/>
          <w:citation/>
        </w:sdtPr>
        <w:sdtContent>
          <w:r>
            <w:rPr>
              <w:bCs/>
              <w:sz w:val="22"/>
              <w:szCs w:val="22"/>
            </w:rPr>
            <w:fldChar w:fldCharType="begin"/>
          </w:r>
          <w:r>
            <w:rPr>
              <w:bCs/>
              <w:sz w:val="22"/>
              <w:szCs w:val="22"/>
            </w:rPr>
            <w:instrText xml:space="preserve">CITATION Swe \l 4105 </w:instrText>
          </w:r>
          <w:r>
            <w:rPr>
              <w:bCs/>
              <w:sz w:val="22"/>
              <w:szCs w:val="22"/>
            </w:rPr>
            <w:fldChar w:fldCharType="separate"/>
          </w:r>
          <w:r w:rsidR="00C65CEB" w:rsidRPr="00C65CEB">
            <w:rPr>
              <w:noProof/>
              <w:sz w:val="22"/>
              <w:szCs w:val="22"/>
            </w:rPr>
            <w:t>(Teczium, n.d.)</w:t>
          </w:r>
          <w:r>
            <w:rPr>
              <w:bCs/>
              <w:sz w:val="22"/>
              <w:szCs w:val="22"/>
            </w:rPr>
            <w:fldChar w:fldCharType="end"/>
          </w:r>
        </w:sdtContent>
      </w:sdt>
    </w:p>
    <w:p w14:paraId="20DA3383" w14:textId="77777777" w:rsidR="00692A38" w:rsidRPr="00365A69" w:rsidRDefault="00692A38" w:rsidP="00685E1C">
      <w:pPr>
        <w:spacing w:after="100"/>
        <w:rPr>
          <w:bCs/>
        </w:rPr>
      </w:pPr>
    </w:p>
    <w:p w14:paraId="245F636F" w14:textId="6E48FABF" w:rsidR="00685E1C" w:rsidRDefault="00685E1C" w:rsidP="00685E1C">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22752" behindDoc="0" locked="0" layoutInCell="1" allowOverlap="1" wp14:anchorId="290B1386" wp14:editId="28F8C33D">
                <wp:simplePos x="0" y="0"/>
                <wp:positionH relativeFrom="margin">
                  <wp:align>right</wp:align>
                </wp:positionH>
                <wp:positionV relativeFrom="paragraph">
                  <wp:posOffset>283399</wp:posOffset>
                </wp:positionV>
                <wp:extent cx="5943397"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5CCECA" id="Straight Connector 54" o:spid="_x0000_s1026" style="position:absolute;flip:y;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aQHywEAANQDAAAOAAAAZHJzL2Uyb0RvYy54bWysU8GO0zAQvSPxD5bvNOnuFm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vrrhzAtHb3Sf&#10;UJhDn9gOvCcHARkFyakhxIYKdn6P51MMe8yyR42OaWvCAw1BMYKksbH4fJp9VmNiki5X65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DomkB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1829C1">
        <w:rPr>
          <w:b/>
          <w:sz w:val="26"/>
          <w:szCs w:val="26"/>
        </w:rPr>
        <w:t>Adafruit Ultimate GPS Breakout</w:t>
      </w:r>
      <w:r>
        <w:rPr>
          <w:b/>
          <w:sz w:val="26"/>
          <w:szCs w:val="26"/>
        </w:rPr>
        <w:t xml:space="preserve"> Module </w:t>
      </w:r>
    </w:p>
    <w:p w14:paraId="7A765796" w14:textId="49905D67" w:rsidR="00685E1C" w:rsidRPr="001829C1" w:rsidRDefault="00685E1C" w:rsidP="00685E1C">
      <w:pPr>
        <w:spacing w:after="100"/>
        <w:rPr>
          <w:b/>
          <w:color w:val="000000" w:themeColor="text1"/>
          <w:sz w:val="26"/>
          <w:szCs w:val="26"/>
        </w:rPr>
      </w:pPr>
    </w:p>
    <w:p w14:paraId="0574EF71" w14:textId="2A21A9FB" w:rsidR="005C5E48" w:rsidRPr="001829C1" w:rsidRDefault="005C5E48" w:rsidP="005C5E48">
      <w:pPr>
        <w:spacing w:after="100"/>
        <w:jc w:val="both"/>
        <w:rPr>
          <w:bCs/>
          <w:color w:val="000000" w:themeColor="text1"/>
        </w:rPr>
      </w:pPr>
      <w:r>
        <w:rPr>
          <w:color w:val="000000" w:themeColor="text1"/>
          <w:spacing w:val="5"/>
          <w:shd w:val="clear" w:color="auto" w:fill="FFFFFF"/>
        </w:rPr>
        <w:t xml:space="preserve">The Adafruit Ultimate GPS Breakout module, shown in fig 4.7 is used to update the position of parking location in this project. </w:t>
      </w:r>
      <w:r w:rsidRPr="001829C1">
        <w:rPr>
          <w:color w:val="000000" w:themeColor="text1"/>
          <w:spacing w:val="5"/>
          <w:shd w:val="clear" w:color="auto" w:fill="FFFFFF"/>
        </w:rPr>
        <w:t>The breakout is built around the MTK3339 chipset, a no-nonsense, high-quality GPS module that can track up to 22 satellites on 66 channels, has an excellent high-sensitivity receiver (-165 dB tracking), and a built</w:t>
      </w:r>
      <w:r>
        <w:rPr>
          <w:color w:val="000000" w:themeColor="text1"/>
          <w:spacing w:val="5"/>
          <w:shd w:val="clear" w:color="auto" w:fill="FFFFFF"/>
        </w:rPr>
        <w:t>-</w:t>
      </w:r>
      <w:r w:rsidRPr="001829C1">
        <w:rPr>
          <w:color w:val="000000" w:themeColor="text1"/>
          <w:spacing w:val="5"/>
          <w:shd w:val="clear" w:color="auto" w:fill="FFFFFF"/>
        </w:rPr>
        <w:t>in antenna</w:t>
      </w:r>
      <w:r w:rsidR="00754409">
        <w:rPr>
          <w:color w:val="000000" w:themeColor="text1"/>
          <w:spacing w:val="5"/>
          <w:shd w:val="clear" w:color="auto" w:fill="FFFFFF"/>
        </w:rPr>
        <w:t xml:space="preserve"> [11]</w:t>
      </w:r>
      <w:r w:rsidRPr="001829C1">
        <w:rPr>
          <w:color w:val="000000" w:themeColor="text1"/>
          <w:spacing w:val="5"/>
          <w:shd w:val="clear" w:color="auto" w:fill="FFFFFF"/>
        </w:rPr>
        <w:t xml:space="preserve">. It can do up to 10 location updates a second for high speed, high sensitivity logging or tracking. </w:t>
      </w:r>
      <w:r w:rsidRPr="0049525D">
        <w:rPr>
          <w:color w:val="000000" w:themeColor="text1"/>
          <w:spacing w:val="5"/>
          <w:shd w:val="clear" w:color="auto" w:fill="FFFFFF"/>
        </w:rPr>
        <w:t>It provides better position accuracy and higher resolution thanks to its sensitivity, updates</w:t>
      </w:r>
      <w:r>
        <w:rPr>
          <w:color w:val="000000" w:themeColor="text1"/>
          <w:spacing w:val="5"/>
          <w:shd w:val="clear" w:color="auto" w:fill="FFFFFF"/>
        </w:rPr>
        <w:t>,</w:t>
      </w:r>
      <w:r w:rsidRPr="0049525D">
        <w:rPr>
          <w:color w:val="000000" w:themeColor="text1"/>
          <w:spacing w:val="5"/>
          <w:shd w:val="clear" w:color="auto" w:fill="FFFFFF"/>
        </w:rPr>
        <w:t xml:space="preserve"> and channels</w:t>
      </w:r>
      <w:r>
        <w:rPr>
          <w:color w:val="000000" w:themeColor="text1"/>
          <w:spacing w:val="5"/>
          <w:shd w:val="clear" w:color="auto" w:fill="FFFFFF"/>
        </w:rPr>
        <w:t xml:space="preserve">. </w:t>
      </w:r>
    </w:p>
    <w:p w14:paraId="2D13B9D9" w14:textId="77777777" w:rsidR="00685E1C" w:rsidRDefault="00685E1C" w:rsidP="00685E1C">
      <w:pPr>
        <w:spacing w:after="100"/>
        <w:rPr>
          <w:b/>
          <w:sz w:val="26"/>
          <w:szCs w:val="26"/>
        </w:rPr>
      </w:pPr>
    </w:p>
    <w:p w14:paraId="3955FC3E" w14:textId="5B5F1FAB" w:rsidR="00685E1C" w:rsidRDefault="002D10D4" w:rsidP="008D3A5B">
      <w:pPr>
        <w:spacing w:after="100"/>
        <w:jc w:val="center"/>
        <w:rPr>
          <w:b/>
          <w:sz w:val="26"/>
          <w:szCs w:val="26"/>
        </w:rPr>
      </w:pPr>
      <w:r w:rsidRPr="002D10D4">
        <w:rPr>
          <w:b/>
          <w:noProof/>
          <w:sz w:val="26"/>
          <w:szCs w:val="26"/>
          <w:lang w:val="en-IN" w:eastAsia="en-IN"/>
        </w:rPr>
        <w:drawing>
          <wp:inline distT="0" distB="0" distL="0" distR="0" wp14:anchorId="6B4ECD5E" wp14:editId="49297EB7">
            <wp:extent cx="2989719" cy="2491420"/>
            <wp:effectExtent l="0" t="0" r="1270" b="4445"/>
            <wp:docPr id="3074" name="Picture 2">
              <a:extLst xmlns:a="http://schemas.openxmlformats.org/drawingml/2006/main">
                <a:ext uri="{FF2B5EF4-FFF2-40B4-BE49-F238E27FC236}">
                  <a16:creationId xmlns:a16="http://schemas.microsoft.com/office/drawing/2014/main" id="{980243DF-760A-46E7-82BA-FA4A8A1720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980243DF-760A-46E7-82BA-FA4A8A1720B4}"/>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9719" cy="24914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53AB039" w14:textId="77824176" w:rsidR="008D3A5B" w:rsidRPr="008D3A5B" w:rsidRDefault="008D3A5B" w:rsidP="008D3A5B">
      <w:pPr>
        <w:spacing w:after="100"/>
        <w:jc w:val="center"/>
        <w:rPr>
          <w:bCs/>
          <w:sz w:val="22"/>
          <w:szCs w:val="22"/>
        </w:rPr>
      </w:pPr>
      <w:r>
        <w:rPr>
          <w:bCs/>
          <w:sz w:val="22"/>
          <w:szCs w:val="22"/>
        </w:rPr>
        <w:t>Fig</w:t>
      </w:r>
      <w:r w:rsidR="00632484">
        <w:rPr>
          <w:bCs/>
          <w:sz w:val="22"/>
          <w:szCs w:val="22"/>
        </w:rPr>
        <w:t xml:space="preserve"> 4.7</w:t>
      </w:r>
      <w:r>
        <w:rPr>
          <w:bCs/>
          <w:sz w:val="22"/>
          <w:szCs w:val="22"/>
        </w:rPr>
        <w:t xml:space="preserve">: </w:t>
      </w:r>
      <w:r w:rsidR="005C5E48">
        <w:rPr>
          <w:bCs/>
          <w:i/>
          <w:iCs/>
          <w:sz w:val="22"/>
          <w:szCs w:val="22"/>
        </w:rPr>
        <w:t>Adafruit Ultimate GPS breakout module</w:t>
      </w:r>
    </w:p>
    <w:p w14:paraId="1DEF3E1E" w14:textId="7E2ED67E" w:rsidR="008D3A5B" w:rsidRDefault="008D3A5B" w:rsidP="00685E1C">
      <w:pPr>
        <w:spacing w:after="100"/>
        <w:rPr>
          <w:b/>
          <w:sz w:val="26"/>
          <w:szCs w:val="26"/>
        </w:rPr>
      </w:pPr>
    </w:p>
    <w:p w14:paraId="5D1F3F14" w14:textId="77777777" w:rsidR="00685E1C" w:rsidRDefault="00685E1C" w:rsidP="00685E1C">
      <w:pPr>
        <w:spacing w:after="100"/>
        <w:rPr>
          <w:b/>
          <w:sz w:val="26"/>
          <w:szCs w:val="26"/>
        </w:rPr>
      </w:pPr>
    </w:p>
    <w:p w14:paraId="07CD79E7" w14:textId="77777777" w:rsidR="005C5E48" w:rsidRDefault="005C5E48" w:rsidP="005C5E48">
      <w:pPr>
        <w:spacing w:after="100"/>
        <w:rPr>
          <w:b/>
          <w:sz w:val="26"/>
          <w:szCs w:val="26"/>
        </w:rPr>
      </w:pPr>
    </w:p>
    <w:tbl>
      <w:tblPr>
        <w:tblStyle w:val="GridTable4"/>
        <w:tblW w:w="0" w:type="auto"/>
        <w:jc w:val="center"/>
        <w:tblLook w:val="04A0" w:firstRow="1" w:lastRow="0" w:firstColumn="1" w:lastColumn="0" w:noHBand="0" w:noVBand="1"/>
      </w:tblPr>
      <w:tblGrid>
        <w:gridCol w:w="2932"/>
        <w:gridCol w:w="3283"/>
      </w:tblGrid>
      <w:tr w:rsidR="005C5E48" w14:paraId="079C1488" w14:textId="77777777" w:rsidTr="00AB23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2" w:type="dxa"/>
          </w:tcPr>
          <w:p w14:paraId="70CA3802" w14:textId="77777777" w:rsidR="005C5E48" w:rsidRDefault="005C5E48" w:rsidP="00AB2372">
            <w:pPr>
              <w:spacing w:after="100"/>
              <w:jc w:val="center"/>
              <w:rPr>
                <w:b w:val="0"/>
                <w:sz w:val="22"/>
                <w:szCs w:val="22"/>
              </w:rPr>
            </w:pPr>
            <w:r>
              <w:rPr>
                <w:b w:val="0"/>
                <w:sz w:val="22"/>
                <w:szCs w:val="22"/>
              </w:rPr>
              <w:t>Adafruit GPS</w:t>
            </w:r>
          </w:p>
        </w:tc>
        <w:tc>
          <w:tcPr>
            <w:tcW w:w="3283" w:type="dxa"/>
          </w:tcPr>
          <w:p w14:paraId="18D39231" w14:textId="77777777" w:rsidR="005C5E48" w:rsidRPr="00413500" w:rsidRDefault="005C5E48" w:rsidP="00AB2372">
            <w:pPr>
              <w:spacing w:after="100"/>
              <w:jc w:val="center"/>
              <w:cnfStyle w:val="100000000000" w:firstRow="1" w:lastRow="0" w:firstColumn="0" w:lastColumn="0" w:oddVBand="0" w:evenVBand="0" w:oddHBand="0" w:evenHBand="0" w:firstRowFirstColumn="0" w:firstRowLastColumn="0" w:lastRowFirstColumn="0" w:lastRowLastColumn="0"/>
              <w:rPr>
                <w:b w:val="0"/>
                <w:sz w:val="22"/>
                <w:szCs w:val="22"/>
              </w:rPr>
            </w:pPr>
            <w:r>
              <w:rPr>
                <w:b w:val="0"/>
                <w:sz w:val="22"/>
                <w:szCs w:val="22"/>
              </w:rPr>
              <w:t>BBB Wireless</w:t>
            </w:r>
          </w:p>
        </w:tc>
      </w:tr>
      <w:tr w:rsidR="005C5E48" w14:paraId="2962FBF6" w14:textId="77777777" w:rsidTr="00AB23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32" w:type="dxa"/>
          </w:tcPr>
          <w:p w14:paraId="09CC57C3" w14:textId="77777777" w:rsidR="005C5E48" w:rsidRDefault="005C5E48" w:rsidP="00AB2372">
            <w:pPr>
              <w:spacing w:after="100"/>
              <w:jc w:val="center"/>
              <w:rPr>
                <w:bCs w:val="0"/>
                <w:sz w:val="22"/>
                <w:szCs w:val="22"/>
              </w:rPr>
            </w:pPr>
            <w:r>
              <w:rPr>
                <w:bCs w:val="0"/>
                <w:sz w:val="22"/>
                <w:szCs w:val="22"/>
              </w:rPr>
              <w:t>TX</w:t>
            </w:r>
          </w:p>
        </w:tc>
        <w:tc>
          <w:tcPr>
            <w:tcW w:w="3283" w:type="dxa"/>
          </w:tcPr>
          <w:p w14:paraId="7F4F89B6" w14:textId="77777777" w:rsidR="005C5E48" w:rsidRDefault="005C5E48" w:rsidP="00AB2372">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UART1_RXD(P8.26) </w:t>
            </w:r>
          </w:p>
        </w:tc>
      </w:tr>
      <w:tr w:rsidR="005C5E48" w14:paraId="6AFB1E6A" w14:textId="77777777" w:rsidTr="00AB2372">
        <w:trPr>
          <w:jc w:val="center"/>
        </w:trPr>
        <w:tc>
          <w:tcPr>
            <w:cnfStyle w:val="001000000000" w:firstRow="0" w:lastRow="0" w:firstColumn="1" w:lastColumn="0" w:oddVBand="0" w:evenVBand="0" w:oddHBand="0" w:evenHBand="0" w:firstRowFirstColumn="0" w:firstRowLastColumn="0" w:lastRowFirstColumn="0" w:lastRowLastColumn="0"/>
            <w:tcW w:w="2932" w:type="dxa"/>
          </w:tcPr>
          <w:p w14:paraId="5568D51F" w14:textId="77777777" w:rsidR="005C5E48" w:rsidRDefault="005C5E48" w:rsidP="00AB2372">
            <w:pPr>
              <w:spacing w:after="100"/>
              <w:jc w:val="center"/>
              <w:rPr>
                <w:bCs w:val="0"/>
                <w:sz w:val="22"/>
                <w:szCs w:val="22"/>
              </w:rPr>
            </w:pPr>
            <w:r>
              <w:rPr>
                <w:bCs w:val="0"/>
                <w:sz w:val="22"/>
                <w:szCs w:val="22"/>
              </w:rPr>
              <w:t>RX</w:t>
            </w:r>
          </w:p>
        </w:tc>
        <w:tc>
          <w:tcPr>
            <w:tcW w:w="3283" w:type="dxa"/>
          </w:tcPr>
          <w:p w14:paraId="31C4EE6A" w14:textId="77777777" w:rsidR="005C5E48" w:rsidRDefault="005C5E48" w:rsidP="00AB2372">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UART1_TXD(P8.24)</w:t>
            </w:r>
          </w:p>
        </w:tc>
      </w:tr>
    </w:tbl>
    <w:p w14:paraId="6A7A6966" w14:textId="77777777" w:rsidR="005C5E48" w:rsidRDefault="005C5E48" w:rsidP="005C5E48">
      <w:pPr>
        <w:spacing w:after="100"/>
        <w:jc w:val="center"/>
        <w:rPr>
          <w:sz w:val="22"/>
          <w:szCs w:val="22"/>
        </w:rPr>
      </w:pPr>
    </w:p>
    <w:p w14:paraId="752A7034" w14:textId="77777777" w:rsidR="005C5E48" w:rsidRDefault="005C5E48" w:rsidP="005C5E48">
      <w:pPr>
        <w:spacing w:after="100"/>
        <w:jc w:val="center"/>
        <w:rPr>
          <w:sz w:val="22"/>
          <w:szCs w:val="22"/>
        </w:rPr>
      </w:pPr>
      <w:r>
        <w:rPr>
          <w:sz w:val="22"/>
          <w:szCs w:val="22"/>
        </w:rPr>
        <w:t xml:space="preserve">Table 4.3: </w:t>
      </w:r>
      <w:r w:rsidRPr="00846D14">
        <w:rPr>
          <w:i/>
          <w:sz w:val="22"/>
          <w:szCs w:val="22"/>
        </w:rPr>
        <w:t>Pin connection between GPS module and BBB wireless</w:t>
      </w:r>
    </w:p>
    <w:p w14:paraId="2720D084" w14:textId="30EC3265" w:rsidR="00EC2C17" w:rsidRPr="0088367E" w:rsidRDefault="00EC2C17" w:rsidP="0088367E">
      <w:pPr>
        <w:spacing w:after="100"/>
        <w:jc w:val="both"/>
      </w:pPr>
    </w:p>
    <w:p w14:paraId="69A86623" w14:textId="3A0924DC" w:rsidR="005C5E48" w:rsidRDefault="005C5E48" w:rsidP="005C5E48">
      <w:pPr>
        <w:spacing w:after="100"/>
        <w:jc w:val="both"/>
      </w:pPr>
      <w:r>
        <w:t>Since the working voltage of the GPS module is between 3.3V and 5V, the direct interfacing of the GPS module and Beaglebone Black was possible. The RX pin and TX pin of the GPS module is connected to the UART_RXD pin and UART_TXD pin of Beaglebone Black wireless respectively</w:t>
      </w:r>
      <w:r w:rsidR="00754409">
        <w:t xml:space="preserve"> [12]</w:t>
      </w:r>
      <w:r>
        <w:t>.</w:t>
      </w:r>
    </w:p>
    <w:p w14:paraId="66F78CE9" w14:textId="77777777" w:rsidR="006131CB" w:rsidRDefault="006131CB" w:rsidP="007C76F3">
      <w:pPr>
        <w:spacing w:after="100"/>
        <w:rPr>
          <w:b/>
          <w:sz w:val="26"/>
          <w:szCs w:val="26"/>
        </w:rPr>
      </w:pPr>
    </w:p>
    <w:p w14:paraId="4E338AAB" w14:textId="1BD8CB2F" w:rsidR="007C76F3" w:rsidRDefault="007C76F3" w:rsidP="007C76F3">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24800" behindDoc="0" locked="0" layoutInCell="1" allowOverlap="1" wp14:anchorId="2A5BB42A" wp14:editId="1B1B7445">
                <wp:simplePos x="0" y="0"/>
                <wp:positionH relativeFrom="margin">
                  <wp:align>right</wp:align>
                </wp:positionH>
                <wp:positionV relativeFrom="paragraph">
                  <wp:posOffset>283399</wp:posOffset>
                </wp:positionV>
                <wp:extent cx="5943397" cy="0"/>
                <wp:effectExtent l="0" t="0" r="0" b="0"/>
                <wp:wrapNone/>
                <wp:docPr id="61" name="Straight Connector 61"/>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95E1AE" id="Straight Connector 61" o:spid="_x0000_s1026" style="position:absolute;flip:y;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bVLCc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b/>
          <w:sz w:val="26"/>
          <w:szCs w:val="26"/>
        </w:rPr>
        <w:t>ThingSpeak for IOT Projects</w:t>
      </w:r>
    </w:p>
    <w:p w14:paraId="3C07F1AC" w14:textId="17CF3618" w:rsidR="007C76F3" w:rsidRDefault="007C76F3" w:rsidP="007C76F3">
      <w:pPr>
        <w:spacing w:after="100"/>
        <w:rPr>
          <w:b/>
          <w:sz w:val="26"/>
          <w:szCs w:val="26"/>
        </w:rPr>
      </w:pPr>
    </w:p>
    <w:p w14:paraId="738EBD38" w14:textId="5CA4DC17" w:rsidR="005C5E48" w:rsidRDefault="005C5E48" w:rsidP="005C5E48">
      <w:pPr>
        <w:spacing w:after="100"/>
        <w:jc w:val="both"/>
        <w:rPr>
          <w:bCs/>
        </w:rPr>
      </w:pPr>
      <w:r>
        <w:rPr>
          <w:bCs/>
        </w:rPr>
        <w:t>It is an</w:t>
      </w:r>
      <w:r w:rsidR="0085057F">
        <w:rPr>
          <w:bCs/>
        </w:rPr>
        <w:t xml:space="preserve"> open source</w:t>
      </w:r>
      <w:r>
        <w:rPr>
          <w:bCs/>
        </w:rPr>
        <w:t xml:space="preserve"> I</w:t>
      </w:r>
      <w:r w:rsidR="00577043">
        <w:rPr>
          <w:bCs/>
        </w:rPr>
        <w:t>o</w:t>
      </w:r>
      <w:r>
        <w:rPr>
          <w:bCs/>
        </w:rPr>
        <w:t>T platform, where it allows the IoT system to accumulate, visualize, analyze, and store the</w:t>
      </w:r>
      <w:r w:rsidR="0085057F">
        <w:rPr>
          <w:bCs/>
        </w:rPr>
        <w:t xml:space="preserve"> live</w:t>
      </w:r>
      <w:r>
        <w:rPr>
          <w:bCs/>
        </w:rPr>
        <w:t xml:space="preserve"> data</w:t>
      </w:r>
      <w:r w:rsidR="0085057F">
        <w:rPr>
          <w:bCs/>
        </w:rPr>
        <w:t xml:space="preserve"> in the cloud.</w:t>
      </w:r>
      <w:r w:rsidR="00831DC9">
        <w:rPr>
          <w:bCs/>
        </w:rPr>
        <w:t xml:space="preserve"> [</w:t>
      </w:r>
      <w:r w:rsidR="00754409">
        <w:rPr>
          <w:bCs/>
        </w:rPr>
        <w:t>13</w:t>
      </w:r>
      <w:r w:rsidR="00831DC9">
        <w:rPr>
          <w:bCs/>
        </w:rPr>
        <w:t>]</w:t>
      </w:r>
      <w:r>
        <w:rPr>
          <w:bCs/>
        </w:rPr>
        <w:t xml:space="preserve">. It uses MATLAB code to execute the data collected to visualize it in a live stream. This platform enables the project to get the live status of the parking spot from anywhere. The basic working of this platform is by providing a channel with a set of unique secret write and read API key to the client. </w:t>
      </w:r>
    </w:p>
    <w:p w14:paraId="45FE14F7" w14:textId="2EC86995" w:rsidR="005C5E48" w:rsidRDefault="00A52DA0" w:rsidP="005C5E48">
      <w:pPr>
        <w:spacing w:after="100"/>
        <w:jc w:val="both"/>
        <w:rPr>
          <w:bCs/>
        </w:rPr>
      </w:pPr>
      <w:r>
        <w:rPr>
          <w:bCs/>
        </w:rPr>
        <w:t>As shown in fig 4.8</w:t>
      </w:r>
      <w:r w:rsidR="005C5E48">
        <w:rPr>
          <w:bCs/>
        </w:rPr>
        <w:t xml:space="preserve">, </w:t>
      </w:r>
      <w:r>
        <w:rPr>
          <w:bCs/>
        </w:rPr>
        <w:t>the sensors read the data and push it to the hosted ThingSpeak server using an HTTP POST request using the SocketClient class.</w:t>
      </w:r>
    </w:p>
    <w:p w14:paraId="5848BF3A" w14:textId="2CBB7066" w:rsidR="00A52DA0" w:rsidRDefault="00A52DA0" w:rsidP="00AA0D14">
      <w:pPr>
        <w:spacing w:after="100"/>
        <w:jc w:val="both"/>
        <w:rPr>
          <w:bCs/>
        </w:rPr>
      </w:pPr>
      <w:r w:rsidRPr="00A52DA0">
        <w:rPr>
          <w:bCs/>
          <w:noProof/>
          <w:lang w:val="en-IN" w:eastAsia="en-IN"/>
        </w:rPr>
        <w:drawing>
          <wp:inline distT="0" distB="0" distL="0" distR="0" wp14:anchorId="5AFF898E" wp14:editId="6964453E">
            <wp:extent cx="5943600" cy="1209650"/>
            <wp:effectExtent l="0" t="0" r="0" b="0"/>
            <wp:docPr id="21" name="Picture 21" descr="C:\Users\Sruthi\Downloads\IMG-20200823-WA0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ruthi\Downloads\IMG-20200823-WA0066.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209650"/>
                    </a:xfrm>
                    <a:prstGeom prst="rect">
                      <a:avLst/>
                    </a:prstGeom>
                    <a:noFill/>
                    <a:ln>
                      <a:noFill/>
                    </a:ln>
                  </pic:spPr>
                </pic:pic>
              </a:graphicData>
            </a:graphic>
          </wp:inline>
        </w:drawing>
      </w:r>
    </w:p>
    <w:p w14:paraId="1BBC6B48" w14:textId="249542AC" w:rsidR="000E3A42" w:rsidRDefault="000E3A42" w:rsidP="000E3A42">
      <w:pPr>
        <w:spacing w:after="100"/>
        <w:jc w:val="center"/>
        <w:rPr>
          <w:bCs/>
          <w:i/>
          <w:sz w:val="22"/>
          <w:szCs w:val="22"/>
        </w:rPr>
      </w:pPr>
      <w:r>
        <w:rPr>
          <w:bCs/>
          <w:sz w:val="22"/>
          <w:szCs w:val="22"/>
        </w:rPr>
        <w:t xml:space="preserve">Fig 4.8: </w:t>
      </w:r>
      <w:r w:rsidRPr="000E3A42">
        <w:rPr>
          <w:bCs/>
          <w:i/>
          <w:sz w:val="22"/>
          <w:szCs w:val="22"/>
        </w:rPr>
        <w:t>The command for writing data to ThingSpeak from the IOT system</w:t>
      </w:r>
    </w:p>
    <w:p w14:paraId="386E465A" w14:textId="77777777" w:rsidR="000E3A42" w:rsidRDefault="000E3A42" w:rsidP="000E3A42">
      <w:pPr>
        <w:spacing w:after="100"/>
        <w:jc w:val="center"/>
        <w:rPr>
          <w:bCs/>
        </w:rPr>
      </w:pPr>
    </w:p>
    <w:p w14:paraId="7C1D132F" w14:textId="41D75A15" w:rsidR="006131CB" w:rsidRDefault="000E3A42" w:rsidP="006131CB">
      <w:pPr>
        <w:spacing w:after="100"/>
        <w:rPr>
          <w:bCs/>
        </w:rPr>
      </w:pPr>
      <w:r>
        <w:t>The</w:t>
      </w:r>
      <w:r w:rsidR="006131CB">
        <w:t xml:space="preserve"> MATLAB function thingSpeakRead is used to read data send by the IOT system.</w:t>
      </w:r>
    </w:p>
    <w:p w14:paraId="7454913E" w14:textId="77777777" w:rsidR="006131CB" w:rsidRDefault="006131CB" w:rsidP="007C76F3">
      <w:pPr>
        <w:spacing w:after="100"/>
        <w:rPr>
          <w:noProof/>
        </w:rPr>
      </w:pPr>
    </w:p>
    <w:p w14:paraId="4AF723EC" w14:textId="77777777" w:rsidR="006131CB" w:rsidRDefault="006131CB" w:rsidP="007C76F3">
      <w:pPr>
        <w:spacing w:after="100"/>
        <w:rPr>
          <w:noProof/>
        </w:rPr>
      </w:pPr>
    </w:p>
    <w:p w14:paraId="55744CD7" w14:textId="066E3D6C" w:rsidR="009A50CF" w:rsidRDefault="0017787A" w:rsidP="00A52DA0">
      <w:pPr>
        <w:spacing w:after="100"/>
        <w:jc w:val="center"/>
        <w:rPr>
          <w:bCs/>
        </w:rPr>
      </w:pPr>
      <w:r>
        <w:rPr>
          <w:bCs/>
          <w:noProof/>
        </w:rPr>
        <w:lastRenderedPageBreak/>
        <w:drawing>
          <wp:inline distT="0" distB="0" distL="0" distR="0" wp14:anchorId="4E370A5C" wp14:editId="3F083520">
            <wp:extent cx="4812632" cy="4638843"/>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4818915" cy="4644899"/>
                    </a:xfrm>
                    <a:prstGeom prst="rect">
                      <a:avLst/>
                    </a:prstGeom>
                  </pic:spPr>
                </pic:pic>
              </a:graphicData>
            </a:graphic>
          </wp:inline>
        </w:drawing>
      </w:r>
    </w:p>
    <w:p w14:paraId="578CC007" w14:textId="5CA3F5A2" w:rsidR="009A50CF" w:rsidRPr="00AA0D14" w:rsidRDefault="000E3A42" w:rsidP="00AA0D14">
      <w:pPr>
        <w:spacing w:after="100"/>
        <w:jc w:val="center"/>
        <w:rPr>
          <w:bCs/>
          <w:sz w:val="22"/>
          <w:szCs w:val="22"/>
        </w:rPr>
      </w:pPr>
      <w:r>
        <w:rPr>
          <w:bCs/>
          <w:sz w:val="22"/>
          <w:szCs w:val="22"/>
        </w:rPr>
        <w:t>Fig 4.9</w:t>
      </w:r>
      <w:r w:rsidR="00AA0D14">
        <w:rPr>
          <w:bCs/>
          <w:sz w:val="22"/>
          <w:szCs w:val="22"/>
        </w:rPr>
        <w:t xml:space="preserve">: </w:t>
      </w:r>
      <w:r w:rsidR="00AA0D14" w:rsidRPr="005C5E48">
        <w:rPr>
          <w:bCs/>
          <w:i/>
          <w:sz w:val="22"/>
          <w:szCs w:val="22"/>
        </w:rPr>
        <w:t>ThingSpeak Parking Spot Channel</w:t>
      </w:r>
    </w:p>
    <w:p w14:paraId="035AEBB2" w14:textId="362C5A23" w:rsidR="007C76F3" w:rsidRDefault="007C76F3" w:rsidP="007C76F3">
      <w:pPr>
        <w:spacing w:after="100"/>
        <w:rPr>
          <w:bCs/>
        </w:rPr>
      </w:pPr>
      <w:r>
        <w:rPr>
          <w:bCs/>
        </w:rPr>
        <w:t xml:space="preserve"> </w:t>
      </w:r>
    </w:p>
    <w:p w14:paraId="5E8AC9CE" w14:textId="149C20D3" w:rsidR="00EA26EB" w:rsidRDefault="00EA26EB" w:rsidP="007C76F3">
      <w:pPr>
        <w:spacing w:after="100"/>
        <w:rPr>
          <w:bCs/>
        </w:rPr>
      </w:pPr>
    </w:p>
    <w:p w14:paraId="44A3F354" w14:textId="60BAAB97" w:rsidR="00CB757A" w:rsidRDefault="00CB757A" w:rsidP="007C76F3">
      <w:pPr>
        <w:spacing w:after="100"/>
        <w:rPr>
          <w:bCs/>
        </w:rPr>
      </w:pPr>
    </w:p>
    <w:p w14:paraId="7455A408" w14:textId="1482C17E" w:rsidR="00CB757A" w:rsidRDefault="00CB757A" w:rsidP="007C76F3">
      <w:pPr>
        <w:spacing w:after="100"/>
        <w:rPr>
          <w:bCs/>
        </w:rPr>
      </w:pPr>
    </w:p>
    <w:p w14:paraId="7745B88A" w14:textId="48C5880F" w:rsidR="00CB757A" w:rsidRDefault="00CB757A" w:rsidP="007C76F3">
      <w:pPr>
        <w:spacing w:after="100"/>
        <w:rPr>
          <w:bCs/>
        </w:rPr>
      </w:pPr>
    </w:p>
    <w:p w14:paraId="5D018017" w14:textId="1D9BC7A0" w:rsidR="00CB757A" w:rsidRDefault="00CB757A" w:rsidP="007C76F3">
      <w:pPr>
        <w:spacing w:after="100"/>
        <w:rPr>
          <w:bCs/>
        </w:rPr>
      </w:pPr>
    </w:p>
    <w:p w14:paraId="7C4613B9" w14:textId="276F8ECE" w:rsidR="00CB757A" w:rsidRDefault="00CB757A" w:rsidP="007C76F3">
      <w:pPr>
        <w:spacing w:after="100"/>
        <w:rPr>
          <w:bCs/>
        </w:rPr>
      </w:pPr>
    </w:p>
    <w:p w14:paraId="7DC62C34" w14:textId="369AD003" w:rsidR="00CB757A" w:rsidRDefault="00CB757A" w:rsidP="007C76F3">
      <w:pPr>
        <w:spacing w:after="100"/>
        <w:rPr>
          <w:bCs/>
        </w:rPr>
      </w:pPr>
    </w:p>
    <w:p w14:paraId="6C2AC626" w14:textId="40008F73" w:rsidR="00CB757A" w:rsidRDefault="00CB757A" w:rsidP="007C76F3">
      <w:pPr>
        <w:spacing w:after="100"/>
        <w:rPr>
          <w:bCs/>
        </w:rPr>
      </w:pPr>
    </w:p>
    <w:p w14:paraId="708BFB20" w14:textId="452DFE59" w:rsidR="00CB757A" w:rsidRDefault="00CB757A" w:rsidP="007C76F3">
      <w:pPr>
        <w:spacing w:after="100"/>
        <w:rPr>
          <w:bCs/>
        </w:rPr>
      </w:pPr>
    </w:p>
    <w:p w14:paraId="108382C3" w14:textId="203C31EF" w:rsidR="00CB757A" w:rsidRDefault="00CB757A" w:rsidP="007C76F3">
      <w:pPr>
        <w:spacing w:after="100"/>
        <w:rPr>
          <w:bCs/>
        </w:rPr>
      </w:pPr>
    </w:p>
    <w:p w14:paraId="40544F0D" w14:textId="7D698C85" w:rsidR="00CB757A" w:rsidRDefault="00CB757A" w:rsidP="007C76F3">
      <w:pPr>
        <w:spacing w:after="100"/>
        <w:rPr>
          <w:bCs/>
        </w:rPr>
      </w:pPr>
    </w:p>
    <w:p w14:paraId="5540D29C" w14:textId="77777777" w:rsidR="00CB757A" w:rsidRDefault="00CB757A" w:rsidP="007C76F3">
      <w:pPr>
        <w:spacing w:after="100"/>
        <w:rPr>
          <w:bCs/>
        </w:rPr>
      </w:pPr>
    </w:p>
    <w:p w14:paraId="4D9A64F0" w14:textId="77777777" w:rsidR="00EA26EB" w:rsidRPr="007C76F3" w:rsidRDefault="00EA26EB" w:rsidP="007C76F3">
      <w:pPr>
        <w:spacing w:after="100"/>
        <w:rPr>
          <w:bCs/>
        </w:rPr>
      </w:pPr>
    </w:p>
    <w:p w14:paraId="7A2C13EB" w14:textId="4CFC7A48" w:rsidR="00F5067D" w:rsidRPr="00A52DA0" w:rsidRDefault="00F5067D" w:rsidP="00F5067D">
      <w:pPr>
        <w:spacing w:after="100"/>
        <w:rPr>
          <w:bCs/>
        </w:rPr>
      </w:pPr>
      <w:r w:rsidRPr="00541CBC">
        <w:rPr>
          <w:b/>
          <w:noProof/>
          <w:sz w:val="26"/>
          <w:szCs w:val="26"/>
          <w:lang w:val="en-IN" w:eastAsia="en-IN"/>
        </w:rPr>
        <w:lastRenderedPageBreak/>
        <mc:AlternateContent>
          <mc:Choice Requires="wps">
            <w:drawing>
              <wp:anchor distT="0" distB="0" distL="114300" distR="114300" simplePos="0" relativeHeight="251743232" behindDoc="0" locked="0" layoutInCell="1" allowOverlap="1" wp14:anchorId="0805183F" wp14:editId="467FDA1D">
                <wp:simplePos x="0" y="0"/>
                <wp:positionH relativeFrom="margin">
                  <wp:align>right</wp:align>
                </wp:positionH>
                <wp:positionV relativeFrom="paragraph">
                  <wp:posOffset>283399</wp:posOffset>
                </wp:positionV>
                <wp:extent cx="5943397"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B10857" id="Straight Connector 11" o:spid="_x0000_s1026" style="position:absolute;flip:y;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" strokecolor="black [3200]" strokeweight="1.5pt">
                <v:stroke joinstyle="miter"/>
                <w10:wrap anchorx="margin"/>
              </v:line>
            </w:pict>
          </mc:Fallback>
        </mc:AlternateContent>
      </w:r>
      <w:r>
        <w:rPr>
          <w:b/>
          <w:sz w:val="26"/>
          <w:szCs w:val="26"/>
        </w:rPr>
        <w:t>PCB Design</w:t>
      </w:r>
    </w:p>
    <w:p w14:paraId="4ED6931D" w14:textId="2D66530C" w:rsidR="00555D48" w:rsidRDefault="00555D48" w:rsidP="0088367E">
      <w:pPr>
        <w:spacing w:after="100"/>
        <w:rPr>
          <w:bCs/>
          <w:sz w:val="22"/>
          <w:szCs w:val="22"/>
        </w:rPr>
      </w:pPr>
    </w:p>
    <w:p w14:paraId="06538E1A" w14:textId="25B1DD2E" w:rsidR="00F5067D" w:rsidRDefault="00F5067D" w:rsidP="00F5067D">
      <w:pPr>
        <w:spacing w:after="100"/>
        <w:jc w:val="both"/>
        <w:rPr>
          <w:lang w:val="en-IN"/>
        </w:rPr>
      </w:pPr>
      <w:r>
        <w:t xml:space="preserve">PCB design for our project is done on EasyEDA. It </w:t>
      </w:r>
      <w:r w:rsidRPr="00F5067D">
        <w:rPr>
          <w:lang w:val="en-US"/>
        </w:rPr>
        <w:t>is an easier and powerful online PCB design tool t</w:t>
      </w:r>
      <w:r>
        <w:rPr>
          <w:lang w:val="en-US"/>
        </w:rPr>
        <w:t xml:space="preserve">hat allows to design and share </w:t>
      </w:r>
      <w:r w:rsidRPr="00F5067D">
        <w:rPr>
          <w:lang w:val="en-US"/>
        </w:rPr>
        <w:t>projects</w:t>
      </w:r>
      <w:r w:rsidRPr="00F5067D">
        <w:t>.</w:t>
      </w:r>
      <w:r>
        <w:t xml:space="preserve"> </w:t>
      </w:r>
      <w:r w:rsidRPr="00F5067D">
        <w:rPr>
          <w:lang w:val="en-IN"/>
        </w:rPr>
        <w:t>Printable PCB layer image outpu</w:t>
      </w:r>
      <w:r>
        <w:rPr>
          <w:lang w:val="en-IN"/>
        </w:rPr>
        <w:t xml:space="preserve">t is also supported in PDF, PNG, </w:t>
      </w:r>
      <w:r w:rsidRPr="00F5067D">
        <w:rPr>
          <w:lang w:val="en-IN"/>
        </w:rPr>
        <w:t>and SVG formats</w:t>
      </w:r>
      <w:r w:rsidR="000E3A42">
        <w:rPr>
          <w:lang w:val="en-IN"/>
        </w:rPr>
        <w:t xml:space="preserve"> [15]</w:t>
      </w:r>
      <w:r>
        <w:rPr>
          <w:lang w:val="en-IN"/>
        </w:rPr>
        <w:t>. Circuit designing is completed by using manual routing.</w:t>
      </w:r>
    </w:p>
    <w:p w14:paraId="42BFDE7E" w14:textId="77777777" w:rsidR="00F5067D" w:rsidRDefault="00F5067D" w:rsidP="00F5067D">
      <w:pPr>
        <w:spacing w:after="100"/>
        <w:jc w:val="both"/>
        <w:rPr>
          <w:lang w:val="en-IN"/>
        </w:rPr>
      </w:pPr>
    </w:p>
    <w:p w14:paraId="5B3499DB" w14:textId="66CCD220" w:rsidR="005C5E48" w:rsidRDefault="00F5067D" w:rsidP="00F5067D">
      <w:pPr>
        <w:spacing w:after="100"/>
        <w:jc w:val="center"/>
        <w:rPr>
          <w:lang w:val="en-IN"/>
        </w:rPr>
      </w:pPr>
      <w:r w:rsidRPr="00F5067D">
        <w:rPr>
          <w:noProof/>
          <w:lang w:val="en-IN" w:eastAsia="en-IN"/>
        </w:rPr>
        <w:drawing>
          <wp:inline distT="0" distB="0" distL="0" distR="0" wp14:anchorId="367F3803" wp14:editId="663E270B">
            <wp:extent cx="2908300" cy="2921000"/>
            <wp:effectExtent l="0" t="0" r="6350" b="0"/>
            <wp:docPr id="18" name="Picture 18" descr="C:\Users\Sruthi\Desktop\new\pcb_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ruthi\Desktop\new\pcb_design.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08300" cy="2921000"/>
                    </a:xfrm>
                    <a:prstGeom prst="rect">
                      <a:avLst/>
                    </a:prstGeom>
                    <a:noFill/>
                    <a:ln>
                      <a:noFill/>
                    </a:ln>
                  </pic:spPr>
                </pic:pic>
              </a:graphicData>
            </a:graphic>
          </wp:inline>
        </w:drawing>
      </w:r>
    </w:p>
    <w:p w14:paraId="43702614" w14:textId="10D4B463" w:rsidR="00A52DA0" w:rsidRPr="00AA0D14" w:rsidRDefault="000E3A42" w:rsidP="00A52DA0">
      <w:pPr>
        <w:spacing w:after="100"/>
        <w:jc w:val="center"/>
        <w:rPr>
          <w:bCs/>
          <w:sz w:val="22"/>
          <w:szCs w:val="22"/>
        </w:rPr>
      </w:pPr>
      <w:r>
        <w:rPr>
          <w:bCs/>
          <w:sz w:val="22"/>
          <w:szCs w:val="22"/>
        </w:rPr>
        <w:t>Fig 4.10</w:t>
      </w:r>
      <w:r w:rsidR="00A52DA0">
        <w:rPr>
          <w:bCs/>
          <w:sz w:val="22"/>
          <w:szCs w:val="22"/>
        </w:rPr>
        <w:t xml:space="preserve">: </w:t>
      </w:r>
      <w:r w:rsidR="00A52DA0">
        <w:rPr>
          <w:bCs/>
          <w:i/>
          <w:sz w:val="22"/>
          <w:szCs w:val="22"/>
        </w:rPr>
        <w:t>PCB Design of the project</w:t>
      </w:r>
    </w:p>
    <w:p w14:paraId="51FB984F" w14:textId="77777777" w:rsidR="00A52DA0" w:rsidRDefault="00A52DA0" w:rsidP="000E3A42">
      <w:pPr>
        <w:spacing w:after="100"/>
        <w:rPr>
          <w:b/>
          <w:sz w:val="34"/>
          <w:szCs w:val="34"/>
        </w:rPr>
      </w:pPr>
    </w:p>
    <w:p w14:paraId="40EAAE92" w14:textId="77777777" w:rsidR="00EA26EB" w:rsidRDefault="00EA26EB" w:rsidP="005033E9">
      <w:pPr>
        <w:spacing w:after="100"/>
        <w:jc w:val="right"/>
        <w:rPr>
          <w:b/>
          <w:sz w:val="34"/>
          <w:szCs w:val="34"/>
        </w:rPr>
      </w:pPr>
    </w:p>
    <w:p w14:paraId="27F8FDC1" w14:textId="77777777" w:rsidR="00EA26EB" w:rsidRDefault="00EA26EB" w:rsidP="005033E9">
      <w:pPr>
        <w:spacing w:after="100"/>
        <w:jc w:val="right"/>
        <w:rPr>
          <w:b/>
          <w:sz w:val="34"/>
          <w:szCs w:val="34"/>
        </w:rPr>
      </w:pPr>
    </w:p>
    <w:p w14:paraId="2023AF05" w14:textId="77777777" w:rsidR="00EA26EB" w:rsidRDefault="00EA26EB" w:rsidP="005033E9">
      <w:pPr>
        <w:spacing w:after="100"/>
        <w:jc w:val="right"/>
        <w:rPr>
          <w:b/>
          <w:sz w:val="34"/>
          <w:szCs w:val="34"/>
        </w:rPr>
      </w:pPr>
    </w:p>
    <w:p w14:paraId="15B9C099" w14:textId="77777777" w:rsidR="00EA26EB" w:rsidRDefault="00EA26EB" w:rsidP="005033E9">
      <w:pPr>
        <w:spacing w:after="100"/>
        <w:jc w:val="right"/>
        <w:rPr>
          <w:b/>
          <w:sz w:val="34"/>
          <w:szCs w:val="34"/>
        </w:rPr>
      </w:pPr>
    </w:p>
    <w:p w14:paraId="35278F79" w14:textId="77777777" w:rsidR="00EA26EB" w:rsidRDefault="00EA26EB" w:rsidP="005033E9">
      <w:pPr>
        <w:spacing w:after="100"/>
        <w:jc w:val="right"/>
        <w:rPr>
          <w:b/>
          <w:sz w:val="34"/>
          <w:szCs w:val="34"/>
        </w:rPr>
      </w:pPr>
    </w:p>
    <w:p w14:paraId="2D9C18F3" w14:textId="77777777" w:rsidR="00EA26EB" w:rsidRDefault="00EA26EB" w:rsidP="005033E9">
      <w:pPr>
        <w:spacing w:after="100"/>
        <w:jc w:val="right"/>
        <w:rPr>
          <w:b/>
          <w:sz w:val="34"/>
          <w:szCs w:val="34"/>
        </w:rPr>
      </w:pPr>
    </w:p>
    <w:p w14:paraId="40A0C4B8" w14:textId="77777777" w:rsidR="00EA26EB" w:rsidRDefault="00EA26EB" w:rsidP="005033E9">
      <w:pPr>
        <w:spacing w:after="100"/>
        <w:jc w:val="right"/>
        <w:rPr>
          <w:b/>
          <w:sz w:val="34"/>
          <w:szCs w:val="34"/>
        </w:rPr>
      </w:pPr>
    </w:p>
    <w:p w14:paraId="2264DB6A" w14:textId="77777777" w:rsidR="00EA26EB" w:rsidRDefault="00EA26EB" w:rsidP="005033E9">
      <w:pPr>
        <w:spacing w:after="100"/>
        <w:jc w:val="right"/>
        <w:rPr>
          <w:b/>
          <w:sz w:val="34"/>
          <w:szCs w:val="34"/>
        </w:rPr>
      </w:pPr>
    </w:p>
    <w:p w14:paraId="402482EC" w14:textId="77777777" w:rsidR="00EA26EB" w:rsidRDefault="00EA26EB" w:rsidP="005033E9">
      <w:pPr>
        <w:spacing w:after="100"/>
        <w:jc w:val="right"/>
        <w:rPr>
          <w:b/>
          <w:sz w:val="34"/>
          <w:szCs w:val="34"/>
        </w:rPr>
      </w:pPr>
    </w:p>
    <w:p w14:paraId="74047418" w14:textId="77777777" w:rsidR="00EA26EB" w:rsidRDefault="00EA26EB" w:rsidP="005033E9">
      <w:pPr>
        <w:spacing w:after="100"/>
        <w:jc w:val="right"/>
        <w:rPr>
          <w:b/>
          <w:sz w:val="34"/>
          <w:szCs w:val="34"/>
        </w:rPr>
      </w:pPr>
    </w:p>
    <w:p w14:paraId="543DD7A8" w14:textId="77777777" w:rsidR="00EA26EB" w:rsidRDefault="00EA26EB" w:rsidP="005033E9">
      <w:pPr>
        <w:spacing w:after="100"/>
        <w:jc w:val="right"/>
        <w:rPr>
          <w:b/>
          <w:sz w:val="34"/>
          <w:szCs w:val="34"/>
        </w:rPr>
      </w:pPr>
    </w:p>
    <w:p w14:paraId="28D4839F" w14:textId="69E6BF17" w:rsidR="005033E9" w:rsidRPr="00541CBC" w:rsidRDefault="005033E9" w:rsidP="005033E9">
      <w:pPr>
        <w:spacing w:after="100"/>
        <w:jc w:val="right"/>
        <w:rPr>
          <w:b/>
          <w:sz w:val="34"/>
          <w:szCs w:val="34"/>
        </w:rPr>
      </w:pPr>
      <w:r w:rsidRPr="00541CBC">
        <w:rPr>
          <w:b/>
          <w:sz w:val="34"/>
          <w:szCs w:val="34"/>
        </w:rPr>
        <w:lastRenderedPageBreak/>
        <w:t>Chapter V</w:t>
      </w:r>
    </w:p>
    <w:p w14:paraId="7BCA2859" w14:textId="77777777" w:rsidR="005033E9" w:rsidRPr="00541CBC" w:rsidRDefault="005033E9" w:rsidP="005033E9">
      <w:pPr>
        <w:spacing w:after="100"/>
        <w:jc w:val="right"/>
        <w:rPr>
          <w:b/>
          <w:sz w:val="44"/>
          <w:szCs w:val="34"/>
        </w:rPr>
      </w:pPr>
      <w:r w:rsidRPr="00541CBC">
        <w:rPr>
          <w:b/>
          <w:sz w:val="44"/>
          <w:szCs w:val="34"/>
        </w:rPr>
        <w:t xml:space="preserve">Implementation and Test </w:t>
      </w:r>
    </w:p>
    <w:p w14:paraId="157AEA60" w14:textId="77777777" w:rsidR="005033E9" w:rsidRPr="00541CBC" w:rsidRDefault="005033E9" w:rsidP="008A27D8">
      <w:pPr>
        <w:spacing w:before="300" w:after="100"/>
      </w:pPr>
    </w:p>
    <w:p w14:paraId="277E2B16" w14:textId="7DE98398" w:rsidR="00D44B1E" w:rsidRPr="00541CBC" w:rsidRDefault="00D44B1E" w:rsidP="00D44B1E">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83840" behindDoc="0" locked="0" layoutInCell="1" allowOverlap="1" wp14:anchorId="51656312" wp14:editId="3996985C">
                <wp:simplePos x="0" y="0"/>
                <wp:positionH relativeFrom="margin">
                  <wp:align>right</wp:align>
                </wp:positionH>
                <wp:positionV relativeFrom="paragraph">
                  <wp:posOffset>283399</wp:posOffset>
                </wp:positionV>
                <wp:extent cx="5943397"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9665B" id="Straight Connector 22"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y1rOp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A62357">
        <w:rPr>
          <w:b/>
          <w:sz w:val="26"/>
          <w:szCs w:val="26"/>
        </w:rPr>
        <w:t xml:space="preserve">The </w:t>
      </w:r>
      <w:r w:rsidR="00F1335E">
        <w:rPr>
          <w:b/>
          <w:sz w:val="26"/>
          <w:szCs w:val="26"/>
        </w:rPr>
        <w:t xml:space="preserve">Beaglebone Black Wireless </w:t>
      </w:r>
      <w:r w:rsidR="00A62357">
        <w:rPr>
          <w:b/>
          <w:sz w:val="26"/>
          <w:szCs w:val="26"/>
        </w:rPr>
        <w:t>and the Peripherals</w:t>
      </w:r>
    </w:p>
    <w:p w14:paraId="5E7DE4A0" w14:textId="6F319822" w:rsidR="003176ED" w:rsidRDefault="00A62357" w:rsidP="00A62357">
      <w:pPr>
        <w:spacing w:before="300" w:after="100"/>
        <w:jc w:val="both"/>
      </w:pPr>
      <w:r>
        <w:t xml:space="preserve">As discussed earlier, the whole project is powered up by a </w:t>
      </w:r>
      <w:r w:rsidR="00F1335E">
        <w:t>5</w:t>
      </w:r>
      <w:r>
        <w:t xml:space="preserve"> V</w:t>
      </w:r>
      <w:r w:rsidR="00F1335E">
        <w:t xml:space="preserve"> 2A 10W</w:t>
      </w:r>
      <w:r>
        <w:t xml:space="preserve"> DC adapter</w:t>
      </w:r>
      <w:r w:rsidR="00F1335E">
        <w:t xml:space="preserve">. </w:t>
      </w:r>
      <w:r>
        <w:t xml:space="preserve"> The peripheral</w:t>
      </w:r>
      <w:r w:rsidR="00F5435E">
        <w:t xml:space="preserve"> devices such as the LCD</w:t>
      </w:r>
      <w:r>
        <w:t>, stepper motor</w:t>
      </w:r>
      <w:r w:rsidR="00F1335E">
        <w:t>, Ultrasonic</w:t>
      </w:r>
      <w:r>
        <w:t xml:space="preserve"> sensors</w:t>
      </w:r>
      <w:r w:rsidR="00F1335E">
        <w:t xml:space="preserve"> and the GPS module</w:t>
      </w:r>
      <w:r>
        <w:t xml:space="preserve"> are powered from the 5V supply </w:t>
      </w:r>
      <w:r w:rsidR="00F1335E">
        <w:t xml:space="preserve">since the operating voltage for all falls in the same range. When the system is </w:t>
      </w:r>
      <w:r>
        <w:t>power</w:t>
      </w:r>
      <w:r w:rsidR="00F1335E">
        <w:t>ed</w:t>
      </w:r>
      <w:r>
        <w:t xml:space="preserve"> up,</w:t>
      </w:r>
      <w:r w:rsidR="00F1335E">
        <w:t xml:space="preserve"> BBB takes about </w:t>
      </w:r>
      <w:r w:rsidR="00370DBB">
        <w:t>1</w:t>
      </w:r>
      <w:r w:rsidR="00F1335E">
        <w:t>5s for booting up and afterwards the LCD starts to display</w:t>
      </w:r>
      <w:r w:rsidR="00D03542">
        <w:t xml:space="preserve"> [1</w:t>
      </w:r>
      <w:r w:rsidR="00015F94">
        <w:t>4</w:t>
      </w:r>
      <w:r w:rsidR="00D03542">
        <w:t>]</w:t>
      </w:r>
      <w:r w:rsidR="00F1335E">
        <w:t>. It displays the name of the project, latitude and longitude, number of spots and its availability. Then the processor</w:t>
      </w:r>
      <w:r>
        <w:t xml:space="preserve"> starts to detect the</w:t>
      </w:r>
      <w:r w:rsidR="00F1335E">
        <w:t xml:space="preserve"> Ultrasonic</w:t>
      </w:r>
      <w:r>
        <w:t xml:space="preserve"> sensor and the </w:t>
      </w:r>
      <w:r w:rsidR="00F1335E">
        <w:t>availability of parking space will be updated timely on the display. T</w:t>
      </w:r>
      <w:r>
        <w:t xml:space="preserve">he status </w:t>
      </w:r>
      <w:r w:rsidR="00F5435E">
        <w:t xml:space="preserve">which </w:t>
      </w:r>
      <w:r>
        <w:t>ca</w:t>
      </w:r>
      <w:r w:rsidR="00F5435E">
        <w:t>n be viewed from the LCD</w:t>
      </w:r>
      <w:r>
        <w:t xml:space="preserve">, </w:t>
      </w:r>
      <w:r w:rsidR="00F1335E">
        <w:t xml:space="preserve">will be </w:t>
      </w:r>
      <w:r>
        <w:t>also available from the ThingSpeak channel</w:t>
      </w:r>
      <w:r w:rsidR="00E71217">
        <w:t>.</w:t>
      </w:r>
      <w:r w:rsidR="00F1335E">
        <w:t xml:space="preserve"> The ultrasonic sensor at the entrance will check the presence of vehicle there to control the movement of the barrier to </w:t>
      </w:r>
      <w:r w:rsidR="00F9777A">
        <w:t>allow or stop the vehicles. Fig:5.1 shows the LCD after the system is booted up and initiated.</w:t>
      </w:r>
    </w:p>
    <w:p w14:paraId="74114D54" w14:textId="77777777" w:rsidR="00C80286" w:rsidRDefault="00C80286" w:rsidP="00A62357">
      <w:pPr>
        <w:spacing w:before="300" w:after="100"/>
        <w:jc w:val="both"/>
        <w:rPr>
          <w:noProof/>
        </w:rPr>
      </w:pPr>
    </w:p>
    <w:p w14:paraId="69353896" w14:textId="5DF259C0" w:rsidR="00C80286" w:rsidRDefault="005E4849" w:rsidP="00C80286">
      <w:pPr>
        <w:spacing w:before="300" w:after="100"/>
        <w:jc w:val="center"/>
      </w:pPr>
      <w:r>
        <w:rPr>
          <w:noProof/>
          <w:lang w:val="en-IN" w:eastAsia="en-IN"/>
        </w:rPr>
        <w:drawing>
          <wp:inline distT="0" distB="0" distL="0" distR="0" wp14:anchorId="356A085F" wp14:editId="5852852E">
            <wp:extent cx="5530215" cy="2593731"/>
            <wp:effectExtent l="0" t="0" r="0" b="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40048" cy="2598343"/>
                    </a:xfrm>
                    <a:prstGeom prst="rect">
                      <a:avLst/>
                    </a:prstGeom>
                  </pic:spPr>
                </pic:pic>
              </a:graphicData>
            </a:graphic>
          </wp:inline>
        </w:drawing>
      </w:r>
    </w:p>
    <w:p w14:paraId="161B5FBD" w14:textId="55C92D1F" w:rsidR="00C80286" w:rsidRPr="00AA0D14" w:rsidRDefault="00C80286" w:rsidP="00C80286">
      <w:pPr>
        <w:spacing w:before="300" w:after="100"/>
        <w:jc w:val="center"/>
        <w:rPr>
          <w:i/>
          <w:iCs/>
          <w:sz w:val="22"/>
          <w:szCs w:val="22"/>
        </w:rPr>
      </w:pPr>
      <w:r>
        <w:rPr>
          <w:sz w:val="22"/>
          <w:szCs w:val="22"/>
        </w:rPr>
        <w:t>Fig</w:t>
      </w:r>
      <w:r w:rsidR="00AA0D14">
        <w:rPr>
          <w:sz w:val="22"/>
          <w:szCs w:val="22"/>
        </w:rPr>
        <w:t xml:space="preserve"> 5.1</w:t>
      </w:r>
      <w:r>
        <w:rPr>
          <w:sz w:val="22"/>
          <w:szCs w:val="22"/>
        </w:rPr>
        <w:t xml:space="preserve">: </w:t>
      </w:r>
      <w:r w:rsidRPr="00AA0D14">
        <w:rPr>
          <w:i/>
          <w:iCs/>
          <w:sz w:val="22"/>
          <w:szCs w:val="22"/>
        </w:rPr>
        <w:t>Initiating the system</w:t>
      </w:r>
    </w:p>
    <w:p w14:paraId="5278C14E" w14:textId="5C41AD57" w:rsidR="00E71217" w:rsidRDefault="003176ED" w:rsidP="00A62357">
      <w:pPr>
        <w:spacing w:before="300" w:after="100"/>
        <w:jc w:val="both"/>
      </w:pPr>
      <w:r>
        <w:t>The following fig</w:t>
      </w:r>
      <w:r w:rsidR="00AA0D14">
        <w:t xml:space="preserve"> 5.2,</w:t>
      </w:r>
      <w:r>
        <w:t xml:space="preserve"> shows the detection of obstacles by the </w:t>
      </w:r>
      <w:r w:rsidR="006031BB">
        <w:t xml:space="preserve">Ultrasonic </w:t>
      </w:r>
      <w:r>
        <w:t xml:space="preserve">sensor and </w:t>
      </w:r>
      <w:r w:rsidR="006031BB">
        <w:t>updating the result on the display.</w:t>
      </w:r>
      <w:r w:rsidR="00E71217">
        <w:t xml:space="preserve"> </w:t>
      </w:r>
    </w:p>
    <w:p w14:paraId="18F37E60" w14:textId="4E6AB924" w:rsidR="003176ED" w:rsidRDefault="000B6EE2" w:rsidP="00E71217">
      <w:pPr>
        <w:spacing w:after="100"/>
      </w:pPr>
      <w:r>
        <w:rPr>
          <w:noProof/>
          <w:lang w:val="en-IN" w:eastAsia="en-IN"/>
        </w:rPr>
        <w:lastRenderedPageBreak/>
        <w:drawing>
          <wp:inline distT="0" distB="0" distL="0" distR="0" wp14:anchorId="6F4D733D" wp14:editId="7D49ADF2">
            <wp:extent cx="5318317" cy="2883877"/>
            <wp:effectExtent l="0" t="0" r="0" b="0"/>
            <wp:docPr id="20" name="Picture 2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ircuit board&#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37902" cy="2894497"/>
                    </a:xfrm>
                    <a:prstGeom prst="rect">
                      <a:avLst/>
                    </a:prstGeom>
                  </pic:spPr>
                </pic:pic>
              </a:graphicData>
            </a:graphic>
          </wp:inline>
        </w:drawing>
      </w:r>
    </w:p>
    <w:p w14:paraId="27FDC306" w14:textId="77777777" w:rsidR="00F5435E" w:rsidRDefault="00F5435E" w:rsidP="000B6EE2">
      <w:pPr>
        <w:spacing w:after="100"/>
        <w:rPr>
          <w:sz w:val="22"/>
          <w:szCs w:val="22"/>
        </w:rPr>
      </w:pPr>
    </w:p>
    <w:p w14:paraId="68A9A726" w14:textId="1FAC13D5" w:rsidR="00C80286" w:rsidRPr="00AA0D14" w:rsidRDefault="00C80286" w:rsidP="00C80286">
      <w:pPr>
        <w:spacing w:after="100"/>
        <w:jc w:val="center"/>
        <w:rPr>
          <w:sz w:val="22"/>
          <w:szCs w:val="22"/>
        </w:rPr>
      </w:pPr>
      <w:r w:rsidRPr="00AA0D14">
        <w:rPr>
          <w:sz w:val="22"/>
          <w:szCs w:val="22"/>
        </w:rPr>
        <w:t>Fig</w:t>
      </w:r>
      <w:r w:rsidR="00AA0D14" w:rsidRPr="00AA0D14">
        <w:rPr>
          <w:sz w:val="22"/>
          <w:szCs w:val="22"/>
        </w:rPr>
        <w:t xml:space="preserve"> 5.2</w:t>
      </w:r>
      <w:r w:rsidRPr="00AA0D14">
        <w:rPr>
          <w:sz w:val="22"/>
          <w:szCs w:val="22"/>
        </w:rPr>
        <w:t xml:space="preserve">: </w:t>
      </w:r>
      <w:r w:rsidRPr="00AA0D14">
        <w:rPr>
          <w:i/>
          <w:iCs/>
          <w:sz w:val="22"/>
          <w:szCs w:val="22"/>
        </w:rPr>
        <w:t>Working of the system</w:t>
      </w:r>
    </w:p>
    <w:p w14:paraId="6C339F8A" w14:textId="77777777" w:rsidR="00F5435E" w:rsidRDefault="00F5435E" w:rsidP="00E71217">
      <w:pPr>
        <w:spacing w:after="100"/>
        <w:rPr>
          <w:b/>
          <w:sz w:val="26"/>
          <w:szCs w:val="26"/>
        </w:rPr>
      </w:pPr>
    </w:p>
    <w:p w14:paraId="137C70BD" w14:textId="77777777" w:rsidR="00F5435E" w:rsidRDefault="00F5435E" w:rsidP="00E71217">
      <w:pPr>
        <w:spacing w:after="100"/>
        <w:rPr>
          <w:b/>
          <w:sz w:val="26"/>
          <w:szCs w:val="26"/>
        </w:rPr>
      </w:pPr>
    </w:p>
    <w:p w14:paraId="3A973EC7" w14:textId="2D43C2B1" w:rsidR="00E71217" w:rsidRPr="00541CBC" w:rsidRDefault="00E71217" w:rsidP="00E71217">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32992" behindDoc="0" locked="0" layoutInCell="1" allowOverlap="1" wp14:anchorId="57503461" wp14:editId="3AF65025">
                <wp:simplePos x="0" y="0"/>
                <wp:positionH relativeFrom="margin">
                  <wp:align>right</wp:align>
                </wp:positionH>
                <wp:positionV relativeFrom="paragraph">
                  <wp:posOffset>283399</wp:posOffset>
                </wp:positionV>
                <wp:extent cx="5943397" cy="0"/>
                <wp:effectExtent l="0" t="0" r="0" b="0"/>
                <wp:wrapNone/>
                <wp:docPr id="66" name="Straight Connector 66"/>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F38934" id="Straight Connector 66" o:spid="_x0000_s1026" style="position:absolute;flip:y;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VSITn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6031BB">
        <w:rPr>
          <w:b/>
          <w:sz w:val="26"/>
          <w:szCs w:val="26"/>
        </w:rPr>
        <w:t>BBB Wireless</w:t>
      </w:r>
      <w:r>
        <w:rPr>
          <w:b/>
          <w:sz w:val="26"/>
          <w:szCs w:val="26"/>
        </w:rPr>
        <w:t xml:space="preserve"> and </w:t>
      </w:r>
      <w:r w:rsidR="006031BB">
        <w:rPr>
          <w:b/>
          <w:sz w:val="26"/>
          <w:szCs w:val="26"/>
        </w:rPr>
        <w:t>GPS</w:t>
      </w:r>
      <w:r>
        <w:rPr>
          <w:b/>
          <w:sz w:val="26"/>
          <w:szCs w:val="26"/>
        </w:rPr>
        <w:t xml:space="preserve"> Module </w:t>
      </w:r>
    </w:p>
    <w:p w14:paraId="705EE7D3" w14:textId="46FC9CEB" w:rsidR="00E71217" w:rsidRDefault="00E71217" w:rsidP="00A62357">
      <w:pPr>
        <w:spacing w:before="300" w:after="100"/>
        <w:jc w:val="both"/>
      </w:pPr>
      <w:r>
        <w:t xml:space="preserve">When the module is powered up, the red on-board LED will </w:t>
      </w:r>
      <w:r w:rsidR="006031BB">
        <w:t xml:space="preserve">start blinking. Until the module gets fix the blinking continues and the </w:t>
      </w:r>
      <w:r w:rsidR="000E3853">
        <w:t>frequency reduces and</w:t>
      </w:r>
      <w:r w:rsidR="006031BB">
        <w:t xml:space="preserve"> the connection is established</w:t>
      </w:r>
      <w:r w:rsidR="000E3853">
        <w:t xml:space="preserve"> in an intermediate frequency</w:t>
      </w:r>
      <w:r w:rsidR="006031BB">
        <w:t xml:space="preserve">. </w:t>
      </w:r>
      <w:r>
        <w:t xml:space="preserve"> </w:t>
      </w:r>
      <w:r w:rsidR="006031BB">
        <w:t>The LED will blink in between when there are updates</w:t>
      </w:r>
      <w:r w:rsidR="003347AC">
        <w:t xml:space="preserve"> </w:t>
      </w:r>
      <w:r w:rsidR="006031BB">
        <w:t>.</w:t>
      </w:r>
    </w:p>
    <w:p w14:paraId="7E5DB69D" w14:textId="77777777" w:rsidR="00F5435E" w:rsidRDefault="00F5435E" w:rsidP="00C80286">
      <w:pPr>
        <w:spacing w:after="100"/>
        <w:rPr>
          <w:noProof/>
        </w:rPr>
      </w:pPr>
    </w:p>
    <w:p w14:paraId="34FA355F" w14:textId="54AE6F93" w:rsidR="00D72C61" w:rsidRDefault="00C80286" w:rsidP="00C80286">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35040" behindDoc="0" locked="0" layoutInCell="1" allowOverlap="1" wp14:anchorId="601697F4" wp14:editId="5DD04268">
                <wp:simplePos x="0" y="0"/>
                <wp:positionH relativeFrom="margin">
                  <wp:align>right</wp:align>
                </wp:positionH>
                <wp:positionV relativeFrom="paragraph">
                  <wp:posOffset>283399</wp:posOffset>
                </wp:positionV>
                <wp:extent cx="5943397" cy="0"/>
                <wp:effectExtent l="0" t="0" r="0" b="0"/>
                <wp:wrapNone/>
                <wp:docPr id="71" name="Straight Connector 71"/>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8D46B3" id="Straight Connector 71" o:spid="_x0000_s1026" style="position:absolute;flip:y;z-index:251735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eUUb9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6031BB">
        <w:rPr>
          <w:b/>
          <w:sz w:val="26"/>
          <w:szCs w:val="26"/>
        </w:rPr>
        <w:t>BBB Wireless</w:t>
      </w:r>
      <w:r w:rsidR="00D72C61">
        <w:rPr>
          <w:b/>
          <w:sz w:val="26"/>
          <w:szCs w:val="26"/>
        </w:rPr>
        <w:t>, Peripherals and ThingSpeak Channel</w:t>
      </w:r>
    </w:p>
    <w:p w14:paraId="552050FF" w14:textId="77777777" w:rsidR="00D72C61" w:rsidRDefault="00D72C61" w:rsidP="00C80286">
      <w:pPr>
        <w:spacing w:after="100"/>
        <w:rPr>
          <w:b/>
          <w:sz w:val="26"/>
          <w:szCs w:val="26"/>
        </w:rPr>
      </w:pPr>
    </w:p>
    <w:p w14:paraId="05BDA56E" w14:textId="433FD447" w:rsidR="00D72C61" w:rsidRDefault="006031BB" w:rsidP="00C80286">
      <w:pPr>
        <w:spacing w:after="100"/>
        <w:rPr>
          <w:noProof/>
        </w:rPr>
      </w:pPr>
      <w:r>
        <w:rPr>
          <w:bCs/>
        </w:rPr>
        <w:t>T</w:t>
      </w:r>
      <w:r w:rsidR="00D72C61">
        <w:rPr>
          <w:bCs/>
        </w:rPr>
        <w:t xml:space="preserve">he status of the parking spots </w:t>
      </w:r>
      <w:r w:rsidR="00251458">
        <w:rPr>
          <w:bCs/>
        </w:rPr>
        <w:t>is</w:t>
      </w:r>
      <w:r w:rsidR="00720C39">
        <w:rPr>
          <w:bCs/>
        </w:rPr>
        <w:t xml:space="preserve"> </w:t>
      </w:r>
      <w:r w:rsidR="00D72C61">
        <w:rPr>
          <w:bCs/>
        </w:rPr>
        <w:t xml:space="preserve">updated with a delay of </w:t>
      </w:r>
      <w:r w:rsidR="00F5435E">
        <w:rPr>
          <w:bCs/>
        </w:rPr>
        <w:t xml:space="preserve">a </w:t>
      </w:r>
      <w:r w:rsidR="00720C39">
        <w:rPr>
          <w:bCs/>
        </w:rPr>
        <w:t xml:space="preserve">maximum of </w:t>
      </w:r>
      <w:r w:rsidR="00D72C61">
        <w:rPr>
          <w:bCs/>
        </w:rPr>
        <w:t>15 seconds</w:t>
      </w:r>
      <w:r w:rsidR="00720C39">
        <w:rPr>
          <w:bCs/>
        </w:rPr>
        <w:t xml:space="preserve"> in the ThingSpea</w:t>
      </w:r>
      <w:r w:rsidR="00F5435E">
        <w:rPr>
          <w:bCs/>
        </w:rPr>
        <w:t xml:space="preserve">k channel which is shown in </w:t>
      </w:r>
      <w:r w:rsidR="00720C39">
        <w:rPr>
          <w:bCs/>
        </w:rPr>
        <w:t>Fig:5.3</w:t>
      </w:r>
      <w:r w:rsidR="00D72C61">
        <w:rPr>
          <w:bCs/>
        </w:rPr>
        <w:t>. This delay is inbuilt in the ThingSpeak application</w:t>
      </w:r>
      <w:r w:rsidR="00720C39">
        <w:rPr>
          <w:bCs/>
        </w:rPr>
        <w:t xml:space="preserve"> for the trial version and for the paid version it will reduce up to 5 seconds</w:t>
      </w:r>
      <w:r w:rsidR="003347AC">
        <w:rPr>
          <w:bCs/>
        </w:rPr>
        <w:t xml:space="preserve"> </w:t>
      </w:r>
      <w:r w:rsidR="00720C39">
        <w:rPr>
          <w:bCs/>
        </w:rPr>
        <w:t xml:space="preserve">. </w:t>
      </w:r>
      <w:r w:rsidR="00D72C61">
        <w:rPr>
          <w:bCs/>
        </w:rPr>
        <w:t xml:space="preserve"> </w:t>
      </w:r>
    </w:p>
    <w:p w14:paraId="5112FA3B" w14:textId="256BBB96" w:rsidR="00C80286" w:rsidRPr="00541CBC" w:rsidRDefault="00825E3A" w:rsidP="00C80286">
      <w:pPr>
        <w:spacing w:after="100"/>
        <w:rPr>
          <w:b/>
          <w:sz w:val="26"/>
          <w:szCs w:val="26"/>
        </w:rPr>
      </w:pPr>
      <w:r>
        <w:rPr>
          <w:b/>
          <w:noProof/>
          <w:sz w:val="26"/>
          <w:szCs w:val="26"/>
          <w:lang w:val="en-IN" w:eastAsia="en-IN"/>
        </w:rPr>
        <w:lastRenderedPageBreak/>
        <w:drawing>
          <wp:inline distT="0" distB="0" distL="0" distR="0" wp14:anchorId="31083120" wp14:editId="12EEF31E">
            <wp:extent cx="5671038" cy="2946395"/>
            <wp:effectExtent l="0" t="0" r="6350" b="6985"/>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social media pos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676952" cy="2949468"/>
                    </a:xfrm>
                    <a:prstGeom prst="rect">
                      <a:avLst/>
                    </a:prstGeom>
                  </pic:spPr>
                </pic:pic>
              </a:graphicData>
            </a:graphic>
          </wp:inline>
        </w:drawing>
      </w:r>
      <w:r w:rsidR="00C80286">
        <w:rPr>
          <w:b/>
          <w:sz w:val="26"/>
          <w:szCs w:val="26"/>
        </w:rPr>
        <w:t xml:space="preserve"> </w:t>
      </w:r>
    </w:p>
    <w:p w14:paraId="3B5E525A" w14:textId="39EAA48A" w:rsidR="00090ADB" w:rsidRPr="00AA0D14" w:rsidRDefault="00D80E97" w:rsidP="00AA0D14">
      <w:pPr>
        <w:spacing w:before="300" w:after="100"/>
        <w:jc w:val="center"/>
        <w:rPr>
          <w:sz w:val="22"/>
          <w:szCs w:val="22"/>
        </w:rPr>
      </w:pPr>
      <w:r>
        <w:rPr>
          <w:sz w:val="22"/>
          <w:szCs w:val="22"/>
        </w:rPr>
        <w:t>Fig 5.3</w:t>
      </w:r>
      <w:r w:rsidR="00AA0D14">
        <w:rPr>
          <w:sz w:val="22"/>
          <w:szCs w:val="22"/>
        </w:rPr>
        <w:t xml:space="preserve">: </w:t>
      </w:r>
      <w:r w:rsidR="00AA0D14" w:rsidRPr="00AA0D14">
        <w:rPr>
          <w:i/>
          <w:iCs/>
          <w:sz w:val="22"/>
          <w:szCs w:val="22"/>
        </w:rPr>
        <w:t>Status of the Parking Spots</w:t>
      </w:r>
    </w:p>
    <w:p w14:paraId="4A4B6DBA" w14:textId="4ABD6571" w:rsidR="00090ADB" w:rsidRDefault="00090ADB" w:rsidP="008A27D8">
      <w:pPr>
        <w:spacing w:before="300" w:after="100"/>
      </w:pPr>
    </w:p>
    <w:p w14:paraId="5EE976F7" w14:textId="3D85D68B" w:rsidR="00090ADB" w:rsidRDefault="00090ADB" w:rsidP="008A27D8">
      <w:pPr>
        <w:spacing w:before="300" w:after="100"/>
      </w:pPr>
    </w:p>
    <w:p w14:paraId="52847327" w14:textId="3E428525" w:rsidR="00090ADB" w:rsidRDefault="00090ADB" w:rsidP="008A27D8">
      <w:pPr>
        <w:spacing w:before="300" w:after="100"/>
      </w:pPr>
    </w:p>
    <w:p w14:paraId="18FABE73" w14:textId="66690BBB" w:rsidR="00090ADB" w:rsidRDefault="00090ADB" w:rsidP="008A27D8">
      <w:pPr>
        <w:spacing w:before="300" w:after="100"/>
      </w:pPr>
    </w:p>
    <w:p w14:paraId="66F3E97C" w14:textId="3651311C" w:rsidR="00090ADB" w:rsidRDefault="00090ADB" w:rsidP="008A27D8">
      <w:pPr>
        <w:spacing w:before="300" w:after="100"/>
      </w:pPr>
    </w:p>
    <w:p w14:paraId="63D5CAB3" w14:textId="1BCE1277" w:rsidR="00090ADB" w:rsidRDefault="00090ADB" w:rsidP="008A27D8">
      <w:pPr>
        <w:spacing w:before="300" w:after="100"/>
      </w:pPr>
    </w:p>
    <w:p w14:paraId="724408F7" w14:textId="0B44542E" w:rsidR="00437551" w:rsidRDefault="00437551" w:rsidP="00437551">
      <w:pPr>
        <w:spacing w:after="100"/>
      </w:pPr>
    </w:p>
    <w:p w14:paraId="21891112" w14:textId="08597562" w:rsidR="004C5ADE" w:rsidRDefault="004C5ADE" w:rsidP="00AA0D14">
      <w:pPr>
        <w:spacing w:after="100"/>
      </w:pPr>
    </w:p>
    <w:p w14:paraId="6AF8E81F" w14:textId="36CA8001" w:rsidR="00AA0D14" w:rsidRDefault="00AA0D14" w:rsidP="00AA0D14">
      <w:pPr>
        <w:spacing w:after="100"/>
      </w:pPr>
    </w:p>
    <w:p w14:paraId="119D74D1" w14:textId="60973038" w:rsidR="006F386A" w:rsidRDefault="006F386A" w:rsidP="00AA0D14">
      <w:pPr>
        <w:spacing w:after="100"/>
      </w:pPr>
    </w:p>
    <w:p w14:paraId="2321BA53" w14:textId="77777777" w:rsidR="006F386A" w:rsidRDefault="006F386A" w:rsidP="00AA0D14">
      <w:pPr>
        <w:spacing w:after="100"/>
      </w:pPr>
    </w:p>
    <w:p w14:paraId="0BFF3EAE" w14:textId="77777777" w:rsidR="005C5E48" w:rsidRDefault="005C5E48" w:rsidP="00437551">
      <w:pPr>
        <w:spacing w:after="100"/>
        <w:jc w:val="right"/>
        <w:rPr>
          <w:b/>
          <w:sz w:val="34"/>
          <w:szCs w:val="34"/>
        </w:rPr>
      </w:pPr>
    </w:p>
    <w:p w14:paraId="5A143DB3" w14:textId="77777777" w:rsidR="005C5E48" w:rsidRDefault="005C5E48" w:rsidP="00437551">
      <w:pPr>
        <w:spacing w:after="100"/>
        <w:jc w:val="right"/>
        <w:rPr>
          <w:b/>
          <w:sz w:val="34"/>
          <w:szCs w:val="34"/>
        </w:rPr>
      </w:pPr>
    </w:p>
    <w:p w14:paraId="558FE779" w14:textId="77777777" w:rsidR="005C5E48" w:rsidRDefault="005C5E48" w:rsidP="00437551">
      <w:pPr>
        <w:spacing w:after="100"/>
        <w:jc w:val="right"/>
        <w:rPr>
          <w:b/>
          <w:sz w:val="34"/>
          <w:szCs w:val="34"/>
        </w:rPr>
      </w:pPr>
    </w:p>
    <w:p w14:paraId="0CAFF8EF" w14:textId="77777777" w:rsidR="005C5E48" w:rsidRDefault="005C5E48" w:rsidP="00437551">
      <w:pPr>
        <w:spacing w:after="100"/>
        <w:jc w:val="right"/>
        <w:rPr>
          <w:b/>
          <w:sz w:val="34"/>
          <w:szCs w:val="34"/>
        </w:rPr>
      </w:pPr>
    </w:p>
    <w:p w14:paraId="55ED927C" w14:textId="77777777" w:rsidR="005C5E48" w:rsidRDefault="005C5E48" w:rsidP="00437551">
      <w:pPr>
        <w:spacing w:after="100"/>
        <w:jc w:val="right"/>
        <w:rPr>
          <w:b/>
          <w:sz w:val="34"/>
          <w:szCs w:val="34"/>
        </w:rPr>
      </w:pPr>
    </w:p>
    <w:p w14:paraId="6B20297F" w14:textId="304D5380" w:rsidR="00602A00" w:rsidRPr="00541CBC" w:rsidRDefault="00602A00" w:rsidP="00437551">
      <w:pPr>
        <w:spacing w:after="100"/>
        <w:jc w:val="right"/>
        <w:rPr>
          <w:b/>
          <w:sz w:val="34"/>
          <w:szCs w:val="34"/>
        </w:rPr>
      </w:pPr>
      <w:r w:rsidRPr="00541CBC">
        <w:rPr>
          <w:b/>
          <w:sz w:val="34"/>
          <w:szCs w:val="34"/>
        </w:rPr>
        <w:lastRenderedPageBreak/>
        <w:t>Chapter VI</w:t>
      </w:r>
    </w:p>
    <w:p w14:paraId="4BE4D80F" w14:textId="77777777" w:rsidR="00751A49" w:rsidRPr="00541CBC" w:rsidRDefault="00602A00" w:rsidP="00751A49">
      <w:pPr>
        <w:spacing w:after="100"/>
        <w:jc w:val="right"/>
        <w:rPr>
          <w:b/>
          <w:sz w:val="44"/>
          <w:szCs w:val="34"/>
        </w:rPr>
      </w:pPr>
      <w:r w:rsidRPr="00541CBC">
        <w:rPr>
          <w:b/>
          <w:sz w:val="44"/>
          <w:szCs w:val="34"/>
        </w:rPr>
        <w:t xml:space="preserve">Evaluation </w:t>
      </w:r>
    </w:p>
    <w:p w14:paraId="25419915" w14:textId="77777777" w:rsidR="00751A49" w:rsidRPr="00541CBC" w:rsidRDefault="00751A49" w:rsidP="00751A49">
      <w:pPr>
        <w:spacing w:after="100"/>
        <w:rPr>
          <w:b/>
          <w:sz w:val="26"/>
          <w:szCs w:val="26"/>
        </w:rPr>
      </w:pPr>
    </w:p>
    <w:p w14:paraId="52E717F0" w14:textId="77777777" w:rsidR="00F5435E" w:rsidRPr="00541CBC" w:rsidRDefault="00F5435E" w:rsidP="00F5435E">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41184" behindDoc="0" locked="0" layoutInCell="1" allowOverlap="1" wp14:anchorId="068E3CAB" wp14:editId="19BA1483">
                <wp:simplePos x="0" y="0"/>
                <wp:positionH relativeFrom="margin">
                  <wp:align>right</wp:align>
                </wp:positionH>
                <wp:positionV relativeFrom="paragraph">
                  <wp:posOffset>283399</wp:posOffset>
                </wp:positionV>
                <wp:extent cx="5943397" cy="0"/>
                <wp:effectExtent l="0" t="0" r="0" b="0"/>
                <wp:wrapNone/>
                <wp:docPr id="34" name="Straight Connector 3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C4B4D" id="Straight Connector 34" o:spid="_x0000_s1026" style="position:absolute;flip:y;z-index:251741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9PeQq8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b/>
          <w:sz w:val="26"/>
          <w:szCs w:val="26"/>
        </w:rPr>
        <w:t>Introduction</w:t>
      </w:r>
    </w:p>
    <w:p w14:paraId="12B19566" w14:textId="77777777" w:rsidR="00F5435E" w:rsidRDefault="00F5435E" w:rsidP="009D0F1D">
      <w:pPr>
        <w:spacing w:after="100"/>
      </w:pPr>
    </w:p>
    <w:p w14:paraId="58F57722" w14:textId="46A226FF" w:rsidR="009D0F1D" w:rsidRDefault="00AA0764" w:rsidP="0057763D">
      <w:pPr>
        <w:spacing w:after="100"/>
        <w:jc w:val="both"/>
      </w:pPr>
      <w:r>
        <w:t xml:space="preserve">This section explains about the evaluation of the final system for ensuring the proper functioning. This explains also about the procedures and approaches that we </w:t>
      </w:r>
      <w:r w:rsidR="00F5435E">
        <w:t xml:space="preserve">have </w:t>
      </w:r>
      <w:r>
        <w:t>undergone to perform troubleshooting at each level of the project.</w:t>
      </w:r>
    </w:p>
    <w:p w14:paraId="7C758024" w14:textId="77777777" w:rsidR="00F5435E" w:rsidRPr="00541CBC" w:rsidRDefault="00F5435E" w:rsidP="0057763D">
      <w:pPr>
        <w:spacing w:after="100"/>
        <w:jc w:val="both"/>
        <w:rPr>
          <w:b/>
          <w:sz w:val="26"/>
          <w:szCs w:val="26"/>
        </w:rPr>
      </w:pPr>
    </w:p>
    <w:p w14:paraId="5BE8307C" w14:textId="5ED0207D" w:rsidR="009D0F1D" w:rsidRPr="00541CBC" w:rsidRDefault="009D0F1D" w:rsidP="009D0F1D">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92032" behindDoc="0" locked="0" layoutInCell="1" allowOverlap="1" wp14:anchorId="3C0D6356" wp14:editId="68A8BF51">
                <wp:simplePos x="0" y="0"/>
                <wp:positionH relativeFrom="margin">
                  <wp:align>right</wp:align>
                </wp:positionH>
                <wp:positionV relativeFrom="paragraph">
                  <wp:posOffset>283399</wp:posOffset>
                </wp:positionV>
                <wp:extent cx="5943397" cy="0"/>
                <wp:effectExtent l="0" t="0" r="0" b="0"/>
                <wp:wrapNone/>
                <wp:docPr id="35" name="Straight Connector 3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843A1" id="Straight Connector 35" o:spid="_x0000_s1026" style="position:absolute;flip:y;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5z3GzM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BF1C2A" w:rsidRPr="00541CBC">
        <w:rPr>
          <w:b/>
          <w:sz w:val="26"/>
          <w:szCs w:val="26"/>
        </w:rPr>
        <w:t>Minimum</w:t>
      </w:r>
      <w:r w:rsidRPr="00541CBC">
        <w:rPr>
          <w:b/>
          <w:sz w:val="26"/>
          <w:szCs w:val="26"/>
        </w:rPr>
        <w:t xml:space="preserve"> Requirements</w:t>
      </w:r>
    </w:p>
    <w:p w14:paraId="7598FCC8" w14:textId="4E4F28EA" w:rsidR="00602A00" w:rsidRPr="00541CBC" w:rsidRDefault="00B016DE" w:rsidP="00354F95">
      <w:pPr>
        <w:spacing w:before="300" w:after="100"/>
        <w:jc w:val="both"/>
      </w:pPr>
      <w:r>
        <w:t>The minimum requirement</w:t>
      </w:r>
      <w:r w:rsidR="009571A1">
        <w:t xml:space="preserve"> </w:t>
      </w:r>
      <w:r>
        <w:t xml:space="preserve">of the project </w:t>
      </w:r>
      <w:r w:rsidR="00AA0D14">
        <w:t>w</w:t>
      </w:r>
      <w:r w:rsidR="009571A1">
        <w:t>as</w:t>
      </w:r>
      <w:r>
        <w:t xml:space="preserve"> to develop a sensing unit </w:t>
      </w:r>
      <w:r w:rsidR="009571A1">
        <w:t xml:space="preserve">using </w:t>
      </w:r>
      <w:r w:rsidR="00251458">
        <w:t xml:space="preserve">Ultrasonic </w:t>
      </w:r>
      <w:r>
        <w:t xml:space="preserve">sensors for </w:t>
      </w:r>
      <w:r w:rsidR="009571A1">
        <w:t>vehicle</w:t>
      </w:r>
      <w:r>
        <w:t xml:space="preserve"> </w:t>
      </w:r>
      <w:r w:rsidR="009571A1">
        <w:t xml:space="preserve">detection </w:t>
      </w:r>
      <w:r>
        <w:t>and sending the information to an I</w:t>
      </w:r>
      <w:r w:rsidR="00251458">
        <w:t>o</w:t>
      </w:r>
      <w:r>
        <w:t xml:space="preserve">T web </w:t>
      </w:r>
      <w:r w:rsidR="00AA0D14">
        <w:t>platform (</w:t>
      </w:r>
      <w:r>
        <w:t>ThingSpeak) with a data storage facility in a user</w:t>
      </w:r>
      <w:r w:rsidR="00251458">
        <w:t>-</w:t>
      </w:r>
      <w:r>
        <w:t>friendly format.</w:t>
      </w:r>
    </w:p>
    <w:p w14:paraId="0926688A" w14:textId="77777777" w:rsidR="00B806F9" w:rsidRPr="00541CBC" w:rsidRDefault="00B806F9" w:rsidP="00354F95">
      <w:pPr>
        <w:spacing w:after="100"/>
        <w:jc w:val="both"/>
        <w:rPr>
          <w:b/>
          <w:sz w:val="26"/>
          <w:szCs w:val="26"/>
        </w:rPr>
      </w:pPr>
    </w:p>
    <w:p w14:paraId="21852E8E" w14:textId="77777777" w:rsidR="00B806F9" w:rsidRPr="00541CBC" w:rsidRDefault="00B806F9" w:rsidP="00B806F9">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694080" behindDoc="0" locked="0" layoutInCell="1" allowOverlap="1" wp14:anchorId="2CC087E7" wp14:editId="712A7DF5">
                <wp:simplePos x="0" y="0"/>
                <wp:positionH relativeFrom="margin">
                  <wp:align>right</wp:align>
                </wp:positionH>
                <wp:positionV relativeFrom="paragraph">
                  <wp:posOffset>283399</wp:posOffset>
                </wp:positionV>
                <wp:extent cx="5943397"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4A864" id="Straight Connector 36" o:spid="_x0000_s1026" style="position:absolute;flip:y;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0mM9Z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b/>
          <w:sz w:val="26"/>
          <w:szCs w:val="26"/>
        </w:rPr>
        <w:t>Troubleshooting</w:t>
      </w:r>
    </w:p>
    <w:p w14:paraId="72D2A6AA" w14:textId="64E8C5E2" w:rsidR="00815B6F" w:rsidRDefault="00815B6F" w:rsidP="00354F95">
      <w:pPr>
        <w:spacing w:before="300" w:after="100"/>
        <w:jc w:val="both"/>
      </w:pPr>
      <w:r>
        <w:t xml:space="preserve">The most difficult task that we faced while troubleshooting was interfacing ultrasonic sensor at the entrance. Though the sensors at the parking space works well, while combining that with the entrance the one at the entrance was not triggering properly. </w:t>
      </w:r>
    </w:p>
    <w:p w14:paraId="50FC6B68" w14:textId="13027920" w:rsidR="00815B6F" w:rsidRDefault="00815B6F" w:rsidP="00354F95">
      <w:pPr>
        <w:spacing w:before="300" w:after="100"/>
        <w:jc w:val="both"/>
      </w:pPr>
      <w:r>
        <w:t>Also, in the case of ThingSpeak</w:t>
      </w:r>
      <w:r w:rsidR="00CC3A38">
        <w:t>,</w:t>
      </w:r>
      <w:r>
        <w:t xml:space="preserve"> we use a header file called sstream to establish the http request. But it is not available for C language. So, we were compelled to change our system to </w:t>
      </w:r>
      <w:r w:rsidR="00CC3A38">
        <w:t xml:space="preserve">the </w:t>
      </w:r>
      <w:r>
        <w:t xml:space="preserve">C++ language. </w:t>
      </w:r>
    </w:p>
    <w:p w14:paraId="0D8F00B2" w14:textId="05D0D00F" w:rsidR="00815B6F" w:rsidRDefault="00815B6F" w:rsidP="00354F95">
      <w:pPr>
        <w:spacing w:before="300" w:after="100"/>
        <w:jc w:val="both"/>
      </w:pPr>
      <w:r>
        <w:t>For GPS module UART must be manually enabled. But</w:t>
      </w:r>
      <w:r w:rsidR="00F5435E">
        <w:t xml:space="preserve"> </w:t>
      </w:r>
      <w:r>
        <w:t xml:space="preserve">later we made dtb file for that so it will be enabled while booting up. </w:t>
      </w:r>
    </w:p>
    <w:p w14:paraId="53B7D0FB" w14:textId="10B3D4AA" w:rsidR="002A1D38" w:rsidRDefault="002A1D38" w:rsidP="00354F95">
      <w:pPr>
        <w:spacing w:before="300" w:after="100"/>
        <w:jc w:val="both"/>
      </w:pPr>
      <w:r>
        <w:t>While using I2C com</w:t>
      </w:r>
      <w:r w:rsidR="00CC3A38">
        <w:t>munication in LCD, each command</w:t>
      </w:r>
      <w:r>
        <w:t xml:space="preserve"> or data should be split into upper and lower nibbles</w:t>
      </w:r>
      <w:r w:rsidR="009571A1">
        <w:t>.</w:t>
      </w:r>
    </w:p>
    <w:p w14:paraId="296BF3CE" w14:textId="5DF24251" w:rsidR="00D27A55" w:rsidRDefault="00D27A55" w:rsidP="00354F95">
      <w:pPr>
        <w:spacing w:before="300" w:after="100"/>
        <w:jc w:val="both"/>
      </w:pPr>
    </w:p>
    <w:p w14:paraId="31E6FEFC" w14:textId="77777777" w:rsidR="006F386A" w:rsidRDefault="006F386A" w:rsidP="00B016DE">
      <w:pPr>
        <w:spacing w:before="300" w:after="100"/>
      </w:pPr>
    </w:p>
    <w:p w14:paraId="7B0D5D27" w14:textId="4ABBA125" w:rsidR="00333B37" w:rsidRDefault="00333B37" w:rsidP="00B016DE">
      <w:pPr>
        <w:spacing w:before="300" w:after="100"/>
      </w:pPr>
    </w:p>
    <w:p w14:paraId="6F0D9478" w14:textId="77777777" w:rsidR="006E5D6E" w:rsidRDefault="006E5D6E" w:rsidP="006E5D6E">
      <w:pPr>
        <w:spacing w:after="100"/>
      </w:pPr>
    </w:p>
    <w:p w14:paraId="16197897" w14:textId="77777777" w:rsidR="005C5E48" w:rsidRDefault="005C5E48" w:rsidP="006E5D6E">
      <w:pPr>
        <w:spacing w:after="100"/>
        <w:ind w:firstLine="720"/>
        <w:jc w:val="right"/>
        <w:rPr>
          <w:b/>
          <w:sz w:val="34"/>
          <w:szCs w:val="34"/>
        </w:rPr>
      </w:pPr>
    </w:p>
    <w:p w14:paraId="6A33EEA7" w14:textId="77777777" w:rsidR="005C5E48" w:rsidRDefault="005C5E48" w:rsidP="006E5D6E">
      <w:pPr>
        <w:spacing w:after="100"/>
        <w:ind w:firstLine="720"/>
        <w:jc w:val="right"/>
        <w:rPr>
          <w:b/>
          <w:sz w:val="34"/>
          <w:szCs w:val="34"/>
        </w:rPr>
      </w:pPr>
    </w:p>
    <w:p w14:paraId="6557668A" w14:textId="77777777" w:rsidR="005C5E48" w:rsidRDefault="005C5E48" w:rsidP="006E5D6E">
      <w:pPr>
        <w:spacing w:after="100"/>
        <w:ind w:firstLine="720"/>
        <w:jc w:val="right"/>
        <w:rPr>
          <w:b/>
          <w:sz w:val="34"/>
          <w:szCs w:val="34"/>
        </w:rPr>
      </w:pPr>
    </w:p>
    <w:p w14:paraId="11A2CD22" w14:textId="68B7D259" w:rsidR="00602A00" w:rsidRPr="00541CBC" w:rsidRDefault="00602A00" w:rsidP="006E5D6E">
      <w:pPr>
        <w:spacing w:after="100"/>
        <w:ind w:firstLine="720"/>
        <w:jc w:val="right"/>
        <w:rPr>
          <w:b/>
          <w:sz w:val="34"/>
          <w:szCs w:val="34"/>
        </w:rPr>
      </w:pPr>
      <w:r w:rsidRPr="00541CBC">
        <w:rPr>
          <w:b/>
          <w:sz w:val="34"/>
          <w:szCs w:val="34"/>
        </w:rPr>
        <w:t>Chapter VII</w:t>
      </w:r>
    </w:p>
    <w:p w14:paraId="2DA45A68" w14:textId="77777777" w:rsidR="00602A00" w:rsidRPr="00541CBC" w:rsidRDefault="00602A00" w:rsidP="00602A00">
      <w:pPr>
        <w:spacing w:after="100"/>
        <w:jc w:val="right"/>
        <w:rPr>
          <w:b/>
          <w:sz w:val="44"/>
          <w:szCs w:val="34"/>
        </w:rPr>
      </w:pPr>
      <w:r w:rsidRPr="00541CBC">
        <w:rPr>
          <w:b/>
          <w:sz w:val="44"/>
          <w:szCs w:val="34"/>
        </w:rPr>
        <w:t xml:space="preserve">Conclusion </w:t>
      </w:r>
    </w:p>
    <w:p w14:paraId="70BE6E23" w14:textId="56BEFC46" w:rsidR="008C62CD" w:rsidRDefault="007479CE" w:rsidP="007479CE">
      <w:pPr>
        <w:spacing w:before="300" w:after="100"/>
        <w:jc w:val="both"/>
      </w:pPr>
      <w:r>
        <w:t xml:space="preserve">The </w:t>
      </w:r>
      <w:r w:rsidR="00433410">
        <w:t>main aim of t</w:t>
      </w:r>
      <w:r>
        <w:t>his project was to develop an I</w:t>
      </w:r>
      <w:r w:rsidR="00433410">
        <w:t>o</w:t>
      </w:r>
      <w:r>
        <w:t xml:space="preserve">T based </w:t>
      </w:r>
      <w:r w:rsidR="00433410">
        <w:t xml:space="preserve">Smart </w:t>
      </w:r>
      <w:r>
        <w:t>parking system</w:t>
      </w:r>
      <w:r w:rsidR="00433410">
        <w:t xml:space="preserve"> which correctly senses the presence of vehicles and thereby update the availability in the cloud</w:t>
      </w:r>
      <w:r>
        <w:t>.</w:t>
      </w:r>
      <w:r w:rsidR="00433410">
        <w:t xml:space="preserve"> E</w:t>
      </w:r>
      <w:r>
        <w:t>stablish</w:t>
      </w:r>
      <w:r w:rsidR="00433410">
        <w:t>ing</w:t>
      </w:r>
      <w:r>
        <w:t xml:space="preserve"> a connection between the I</w:t>
      </w:r>
      <w:r w:rsidR="00433410">
        <w:t>o</w:t>
      </w:r>
      <w:r>
        <w:t>T physical system and the web platform</w:t>
      </w:r>
      <w:r w:rsidR="00433410">
        <w:t xml:space="preserve"> was inevitable for accomplishing the objective</w:t>
      </w:r>
      <w:r>
        <w:t>.</w:t>
      </w:r>
      <w:r w:rsidR="00433410">
        <w:t xml:space="preserve"> On completion of the requirements,</w:t>
      </w:r>
      <w:r>
        <w:t xml:space="preserve"> </w:t>
      </w:r>
      <w:r w:rsidR="00433410">
        <w:t>t</w:t>
      </w:r>
      <w:r>
        <w:t xml:space="preserve">he user can </w:t>
      </w:r>
      <w:r w:rsidR="00433410">
        <w:t>view</w:t>
      </w:r>
      <w:r>
        <w:t xml:space="preserve"> the live status of the parking spot from the</w:t>
      </w:r>
      <w:r w:rsidR="00DC4C41">
        <w:t xml:space="preserve"> public</w:t>
      </w:r>
      <w:r>
        <w:t xml:space="preserve"> </w:t>
      </w:r>
      <w:r w:rsidR="00717DC1" w:rsidRPr="00717DC1">
        <w:rPr>
          <w:color w:val="0070C0"/>
          <w:u w:val="single"/>
        </w:rPr>
        <w:t xml:space="preserve">SMART </w:t>
      </w:r>
      <w:hyperlink r:id="rId29" w:history="1">
        <w:r w:rsidRPr="00717DC1">
          <w:rPr>
            <w:rStyle w:val="Hyperlink"/>
            <w:color w:val="0070C0"/>
          </w:rPr>
          <w:t xml:space="preserve">PARKING </w:t>
        </w:r>
        <w:r w:rsidR="00717DC1" w:rsidRPr="00717DC1">
          <w:rPr>
            <w:rStyle w:val="Hyperlink"/>
            <w:color w:val="0070C0"/>
          </w:rPr>
          <w:t>L</w:t>
        </w:r>
        <w:r w:rsidRPr="00717DC1">
          <w:rPr>
            <w:rStyle w:val="Hyperlink"/>
            <w:color w:val="0070C0"/>
          </w:rPr>
          <w:t>OT</w:t>
        </w:r>
      </w:hyperlink>
      <w:r w:rsidR="00CC3A38">
        <w:t xml:space="preserve"> channel in the </w:t>
      </w:r>
      <w:r>
        <w:t xml:space="preserve">Thingspeak platform. </w:t>
      </w:r>
    </w:p>
    <w:p w14:paraId="06B15DCF" w14:textId="77777777" w:rsidR="00AB3E00" w:rsidRDefault="00AB3E00" w:rsidP="00775F50">
      <w:pPr>
        <w:spacing w:after="100"/>
      </w:pPr>
    </w:p>
    <w:p w14:paraId="501EB030" w14:textId="297849BB" w:rsidR="00775F50" w:rsidRPr="00541CBC" w:rsidRDefault="00775F50" w:rsidP="00775F50">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10464" behindDoc="0" locked="0" layoutInCell="1" allowOverlap="1" wp14:anchorId="062F266E" wp14:editId="59E1F857">
                <wp:simplePos x="0" y="0"/>
                <wp:positionH relativeFrom="margin">
                  <wp:align>right</wp:align>
                </wp:positionH>
                <wp:positionV relativeFrom="paragraph">
                  <wp:posOffset>283399</wp:posOffset>
                </wp:positionV>
                <wp:extent cx="5943397" cy="0"/>
                <wp:effectExtent l="0" t="0" r="0" b="0"/>
                <wp:wrapNone/>
                <wp:docPr id="39" name="Straight Connector 3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E36AD5" id="Straight Connector 39" o:spid="_x0000_s1026" style="position:absolute;flip:y;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8E+4B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Pr="00541CBC">
        <w:rPr>
          <w:b/>
          <w:sz w:val="26"/>
          <w:szCs w:val="26"/>
        </w:rPr>
        <w:t>Future Work</w:t>
      </w:r>
    </w:p>
    <w:p w14:paraId="108786CF" w14:textId="4B9D32BE" w:rsidR="002C6AD5" w:rsidRPr="002C6AD5" w:rsidRDefault="002C6AD5" w:rsidP="002C6AD5">
      <w:pPr>
        <w:spacing w:before="300" w:after="100"/>
        <w:jc w:val="both"/>
      </w:pPr>
      <w:r>
        <w:t>The project has been completed meeting all the objectives, though the future scope of this cannot be ignored. Modifications or further updates can be done on the project. Some of it is listing below:</w:t>
      </w:r>
    </w:p>
    <w:p w14:paraId="547F69CB" w14:textId="4C5BFC5F" w:rsidR="002C6AD5" w:rsidRDefault="002C6AD5" w:rsidP="00AB3E00">
      <w:pPr>
        <w:pStyle w:val="ListParagraph"/>
        <w:numPr>
          <w:ilvl w:val="0"/>
          <w:numId w:val="20"/>
        </w:numPr>
        <w:spacing w:before="300" w:after="100"/>
        <w:jc w:val="both"/>
      </w:pPr>
      <w:r>
        <w:t>A reservation of the parking spot  through an application or website can be included in the project which makes it more user friendly.</w:t>
      </w:r>
    </w:p>
    <w:p w14:paraId="7FED989B" w14:textId="03B9B13F" w:rsidR="002C6AD5" w:rsidRDefault="002C6AD5" w:rsidP="00AB3E00">
      <w:pPr>
        <w:pStyle w:val="ListParagraph"/>
        <w:numPr>
          <w:ilvl w:val="0"/>
          <w:numId w:val="20"/>
        </w:numPr>
        <w:spacing w:before="300" w:after="100"/>
        <w:jc w:val="both"/>
      </w:pPr>
      <w:r>
        <w:t>Other options of cloud storage can be considered to overcome the delay issue of ThingSpeak.</w:t>
      </w:r>
    </w:p>
    <w:p w14:paraId="73F9EB8A" w14:textId="4E0053DA" w:rsidR="002C6AD5" w:rsidRDefault="002C6AD5" w:rsidP="00AB3E00">
      <w:pPr>
        <w:pStyle w:val="ListParagraph"/>
        <w:numPr>
          <w:ilvl w:val="0"/>
          <w:numId w:val="20"/>
        </w:numPr>
        <w:spacing w:before="300" w:after="100"/>
        <w:jc w:val="both"/>
      </w:pPr>
      <w:r>
        <w:t>An LED pathway can be added to the project which will direct the users to vacant spots.</w:t>
      </w:r>
    </w:p>
    <w:p w14:paraId="7D9DBADE" w14:textId="1F87C250" w:rsidR="002C6AD5" w:rsidRDefault="002C6AD5" w:rsidP="00AB3E00">
      <w:pPr>
        <w:pStyle w:val="ListParagraph"/>
        <w:numPr>
          <w:ilvl w:val="0"/>
          <w:numId w:val="20"/>
        </w:numPr>
        <w:spacing w:before="300" w:after="100"/>
        <w:jc w:val="both"/>
      </w:pPr>
      <w:r>
        <w:t>If available Beaglebone can be replaced with any other processor which is of higher clock frequency.</w:t>
      </w:r>
    </w:p>
    <w:p w14:paraId="36363554" w14:textId="4F4C8433" w:rsidR="00825E3A" w:rsidRPr="002C6AD5" w:rsidRDefault="00825E3A" w:rsidP="00AB3E00">
      <w:pPr>
        <w:pStyle w:val="ListParagraph"/>
        <w:numPr>
          <w:ilvl w:val="0"/>
          <w:numId w:val="20"/>
        </w:numPr>
        <w:spacing w:before="300" w:after="100"/>
        <w:jc w:val="both"/>
      </w:pPr>
      <w:r>
        <w:t>Accuracy of GPS can be improved.</w:t>
      </w:r>
    </w:p>
    <w:p w14:paraId="28A5B027" w14:textId="6B031A60" w:rsidR="008C62CD" w:rsidRDefault="008C62CD" w:rsidP="0054737F">
      <w:pPr>
        <w:spacing w:before="300" w:after="100"/>
      </w:pPr>
    </w:p>
    <w:p w14:paraId="7117CD0F" w14:textId="77777777" w:rsidR="002C6AD5" w:rsidRPr="00541CBC" w:rsidRDefault="002C6AD5" w:rsidP="0054737F">
      <w:pPr>
        <w:spacing w:before="300" w:after="100"/>
      </w:pPr>
    </w:p>
    <w:p w14:paraId="776395A4" w14:textId="77777777" w:rsidR="008C62CD" w:rsidRPr="00541CBC" w:rsidRDefault="008C62CD" w:rsidP="0054737F">
      <w:pPr>
        <w:spacing w:before="300" w:after="100"/>
      </w:pPr>
    </w:p>
    <w:p w14:paraId="4270ADBD" w14:textId="77777777" w:rsidR="008C62CD" w:rsidRPr="00541CBC" w:rsidRDefault="008C62CD" w:rsidP="0054737F">
      <w:pPr>
        <w:spacing w:before="300" w:after="100"/>
      </w:pPr>
    </w:p>
    <w:p w14:paraId="77C5FA8E" w14:textId="77777777" w:rsidR="0091584E" w:rsidRDefault="0091584E" w:rsidP="008D0BCD">
      <w:pPr>
        <w:spacing w:after="100"/>
      </w:pPr>
    </w:p>
    <w:p w14:paraId="012A240F" w14:textId="074EA62A" w:rsidR="00D36476" w:rsidRDefault="00D36476" w:rsidP="008D0BCD">
      <w:pPr>
        <w:spacing w:after="100"/>
      </w:pPr>
    </w:p>
    <w:p w14:paraId="6F495460" w14:textId="32282CFA" w:rsidR="00DC4C41" w:rsidRDefault="00DC4C41" w:rsidP="008D0BCD">
      <w:pPr>
        <w:spacing w:after="100"/>
      </w:pPr>
    </w:p>
    <w:p w14:paraId="4A5247CA" w14:textId="5198E979" w:rsidR="0058092F" w:rsidRDefault="0058092F" w:rsidP="008D0BCD">
      <w:pPr>
        <w:spacing w:after="100"/>
      </w:pPr>
    </w:p>
    <w:p w14:paraId="72419FAB" w14:textId="5A9765B8" w:rsidR="0058092F" w:rsidRDefault="0058092F" w:rsidP="008D0BCD">
      <w:pPr>
        <w:spacing w:after="100"/>
      </w:pPr>
    </w:p>
    <w:p w14:paraId="695DF11B" w14:textId="72A623F3" w:rsidR="00A43328" w:rsidRDefault="00A43328" w:rsidP="00333B37">
      <w:pPr>
        <w:spacing w:after="100"/>
      </w:pPr>
    </w:p>
    <w:p w14:paraId="0A9AE572" w14:textId="77777777" w:rsidR="00CC3A38" w:rsidRDefault="00CC3A38" w:rsidP="000E3A42">
      <w:pPr>
        <w:spacing w:after="100"/>
        <w:rPr>
          <w:b/>
          <w:sz w:val="34"/>
          <w:szCs w:val="34"/>
        </w:rPr>
      </w:pPr>
    </w:p>
    <w:p w14:paraId="14899C40" w14:textId="77777777" w:rsidR="000E3A42" w:rsidRDefault="000E3A42" w:rsidP="000E3A42">
      <w:pPr>
        <w:spacing w:after="100"/>
        <w:rPr>
          <w:b/>
          <w:sz w:val="34"/>
          <w:szCs w:val="34"/>
        </w:rPr>
      </w:pPr>
    </w:p>
    <w:p w14:paraId="48B5FA56" w14:textId="4641E794" w:rsidR="008C62CD" w:rsidRPr="00541CBC" w:rsidRDefault="008C62CD" w:rsidP="008C62CD">
      <w:pPr>
        <w:spacing w:after="100"/>
        <w:jc w:val="right"/>
        <w:rPr>
          <w:b/>
          <w:sz w:val="34"/>
          <w:szCs w:val="34"/>
        </w:rPr>
      </w:pPr>
      <w:r w:rsidRPr="00541CBC">
        <w:rPr>
          <w:b/>
          <w:sz w:val="34"/>
          <w:szCs w:val="34"/>
        </w:rPr>
        <w:lastRenderedPageBreak/>
        <w:t xml:space="preserve">Chapter </w:t>
      </w:r>
      <w:r w:rsidR="009F02E2" w:rsidRPr="00541CBC">
        <w:rPr>
          <w:b/>
          <w:sz w:val="34"/>
          <w:szCs w:val="34"/>
        </w:rPr>
        <w:t>VIII</w:t>
      </w:r>
    </w:p>
    <w:p w14:paraId="08519980" w14:textId="77777777" w:rsidR="008C62CD" w:rsidRPr="00541CBC" w:rsidRDefault="008C62CD" w:rsidP="008C62CD">
      <w:pPr>
        <w:spacing w:after="100"/>
        <w:jc w:val="right"/>
        <w:rPr>
          <w:b/>
          <w:sz w:val="44"/>
          <w:szCs w:val="34"/>
        </w:rPr>
      </w:pPr>
      <w:r w:rsidRPr="00541CBC">
        <w:rPr>
          <w:b/>
          <w:sz w:val="44"/>
          <w:szCs w:val="34"/>
        </w:rPr>
        <w:t xml:space="preserve">User’s Guide </w:t>
      </w:r>
    </w:p>
    <w:p w14:paraId="223D3183" w14:textId="1A3AB7BF" w:rsidR="004617F2" w:rsidRDefault="004617F2" w:rsidP="004617F2">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26848" behindDoc="0" locked="0" layoutInCell="1" allowOverlap="1" wp14:anchorId="20A136D3" wp14:editId="63C0F406">
                <wp:simplePos x="0" y="0"/>
                <wp:positionH relativeFrom="margin">
                  <wp:align>right</wp:align>
                </wp:positionH>
                <wp:positionV relativeFrom="paragraph">
                  <wp:posOffset>283399</wp:posOffset>
                </wp:positionV>
                <wp:extent cx="5943397" cy="0"/>
                <wp:effectExtent l="0" t="0" r="0" b="0"/>
                <wp:wrapNone/>
                <wp:docPr id="64" name="Straight Connector 64"/>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FD2E9" id="Straight Connector 64" o:spid="_x0000_s1026" style="position:absolute;flip:y;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c7a+Uc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b/>
          <w:sz w:val="26"/>
          <w:szCs w:val="26"/>
        </w:rPr>
        <w:t>Introduction</w:t>
      </w:r>
    </w:p>
    <w:p w14:paraId="534EEC7A" w14:textId="77777777" w:rsidR="006C68CE" w:rsidRDefault="006C68CE" w:rsidP="004617F2">
      <w:pPr>
        <w:spacing w:after="100"/>
        <w:rPr>
          <w:bCs/>
          <w:sz w:val="26"/>
          <w:szCs w:val="26"/>
        </w:rPr>
      </w:pPr>
    </w:p>
    <w:p w14:paraId="59A7DBF3" w14:textId="591FEE4B" w:rsidR="004617F2" w:rsidRPr="006C68CE" w:rsidRDefault="006C68CE" w:rsidP="004617F2">
      <w:pPr>
        <w:spacing w:after="100"/>
        <w:rPr>
          <w:bCs/>
        </w:rPr>
      </w:pPr>
      <w:r w:rsidRPr="006C68CE">
        <w:rPr>
          <w:bCs/>
        </w:rPr>
        <w:t xml:space="preserve">IoT based Smart Parking System is a web platform which offers live updates  </w:t>
      </w:r>
      <w:r>
        <w:rPr>
          <w:bCs/>
        </w:rPr>
        <w:t>about the availability of parking spots to make the driving easier. The instructions are explained in the upcoming sections to proper installation and working.</w:t>
      </w:r>
    </w:p>
    <w:p w14:paraId="2369C893" w14:textId="1D60B4A0" w:rsidR="004617F2" w:rsidRDefault="003F1F32" w:rsidP="003F1F32">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00224" behindDoc="0" locked="0" layoutInCell="1" allowOverlap="1" wp14:anchorId="4D010C27" wp14:editId="3C3C193F">
                <wp:simplePos x="0" y="0"/>
                <wp:positionH relativeFrom="margin">
                  <wp:align>right</wp:align>
                </wp:positionH>
                <wp:positionV relativeFrom="paragraph">
                  <wp:posOffset>283399</wp:posOffset>
                </wp:positionV>
                <wp:extent cx="5943397"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708B94" id="Straight Connector 29" o:spid="_x0000_s1026" style="position:absolute;flip:y;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5Fhhg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820C9C">
        <w:rPr>
          <w:b/>
          <w:sz w:val="26"/>
          <w:szCs w:val="26"/>
        </w:rPr>
        <w:t>Features</w:t>
      </w:r>
    </w:p>
    <w:p w14:paraId="21FE0E15" w14:textId="2A6EF8B2" w:rsidR="0035686D" w:rsidRDefault="0035686D" w:rsidP="003F1F32">
      <w:pPr>
        <w:spacing w:after="100"/>
        <w:rPr>
          <w:b/>
          <w:sz w:val="26"/>
          <w:szCs w:val="26"/>
        </w:rPr>
      </w:pPr>
    </w:p>
    <w:p w14:paraId="7E479FEC" w14:textId="32CA29AF" w:rsidR="0035686D" w:rsidRPr="0035686D" w:rsidRDefault="001C5C04" w:rsidP="0035686D">
      <w:pPr>
        <w:pStyle w:val="ListParagraph"/>
        <w:numPr>
          <w:ilvl w:val="0"/>
          <w:numId w:val="21"/>
        </w:numPr>
        <w:spacing w:after="100"/>
        <w:rPr>
          <w:b/>
          <w:sz w:val="26"/>
          <w:szCs w:val="26"/>
        </w:rPr>
      </w:pPr>
      <w:r>
        <w:rPr>
          <w:bCs/>
        </w:rPr>
        <w:t>4 Ultrasonic</w:t>
      </w:r>
      <w:r w:rsidR="0035686D">
        <w:rPr>
          <w:bCs/>
        </w:rPr>
        <w:t xml:space="preserve"> Sensors for </w:t>
      </w:r>
      <w:r>
        <w:rPr>
          <w:bCs/>
        </w:rPr>
        <w:t xml:space="preserve">3 </w:t>
      </w:r>
      <w:r w:rsidR="0035686D">
        <w:rPr>
          <w:bCs/>
        </w:rPr>
        <w:t xml:space="preserve">parking spots and </w:t>
      </w:r>
      <w:r>
        <w:rPr>
          <w:bCs/>
        </w:rPr>
        <w:t xml:space="preserve">one </w:t>
      </w:r>
      <w:r w:rsidR="0035686D">
        <w:rPr>
          <w:bCs/>
        </w:rPr>
        <w:t>at the entrance</w:t>
      </w:r>
      <w:r w:rsidR="00327737">
        <w:rPr>
          <w:bCs/>
        </w:rPr>
        <w:t xml:space="preserve"> to detect the presence of vehicles</w:t>
      </w:r>
      <w:r w:rsidR="0035686D">
        <w:rPr>
          <w:bCs/>
        </w:rPr>
        <w:t>.</w:t>
      </w:r>
    </w:p>
    <w:p w14:paraId="213E5D0D" w14:textId="6474453A" w:rsidR="0035686D" w:rsidRPr="0035686D" w:rsidRDefault="0035686D" w:rsidP="0035686D">
      <w:pPr>
        <w:pStyle w:val="ListParagraph"/>
        <w:numPr>
          <w:ilvl w:val="0"/>
          <w:numId w:val="21"/>
        </w:numPr>
        <w:spacing w:after="100"/>
        <w:rPr>
          <w:b/>
          <w:sz w:val="26"/>
          <w:szCs w:val="26"/>
        </w:rPr>
      </w:pPr>
      <w:r>
        <w:rPr>
          <w:bCs/>
        </w:rPr>
        <w:t>16x2 LCD display</w:t>
      </w:r>
      <w:r w:rsidR="00327737">
        <w:rPr>
          <w:bCs/>
        </w:rPr>
        <w:t xml:space="preserve"> </w:t>
      </w:r>
      <w:r>
        <w:rPr>
          <w:bCs/>
        </w:rPr>
        <w:t xml:space="preserve">for </w:t>
      </w:r>
      <w:r w:rsidR="00AA0D14">
        <w:rPr>
          <w:bCs/>
        </w:rPr>
        <w:t>driver’s</w:t>
      </w:r>
      <w:r>
        <w:rPr>
          <w:bCs/>
        </w:rPr>
        <w:t xml:space="preserve"> assistance</w:t>
      </w:r>
      <w:r w:rsidR="00327737">
        <w:rPr>
          <w:bCs/>
        </w:rPr>
        <w:t xml:space="preserve"> which shows the available number of parking spots</w:t>
      </w:r>
      <w:r>
        <w:rPr>
          <w:bCs/>
        </w:rPr>
        <w:t>.</w:t>
      </w:r>
    </w:p>
    <w:p w14:paraId="61782307" w14:textId="11EF5267" w:rsidR="0035686D" w:rsidRPr="0035686D" w:rsidRDefault="0035686D" w:rsidP="0035686D">
      <w:pPr>
        <w:pStyle w:val="ListParagraph"/>
        <w:numPr>
          <w:ilvl w:val="0"/>
          <w:numId w:val="21"/>
        </w:numPr>
        <w:spacing w:after="100"/>
        <w:rPr>
          <w:b/>
          <w:sz w:val="26"/>
          <w:szCs w:val="26"/>
        </w:rPr>
      </w:pPr>
      <w:r>
        <w:rPr>
          <w:bCs/>
        </w:rPr>
        <w:t>Barrier gate operated by a stepper motor</w:t>
      </w:r>
      <w:r w:rsidR="00327737">
        <w:rPr>
          <w:bCs/>
        </w:rPr>
        <w:t xml:space="preserve"> to control the entry of vehicles</w:t>
      </w:r>
      <w:r>
        <w:rPr>
          <w:bCs/>
        </w:rPr>
        <w:t>.</w:t>
      </w:r>
    </w:p>
    <w:p w14:paraId="4CA387A4" w14:textId="46EB9F52" w:rsidR="0035686D" w:rsidRPr="0014424A" w:rsidRDefault="00C65CEB" w:rsidP="0035686D">
      <w:pPr>
        <w:pStyle w:val="ListParagraph"/>
        <w:numPr>
          <w:ilvl w:val="0"/>
          <w:numId w:val="21"/>
        </w:numPr>
        <w:spacing w:after="100"/>
        <w:rPr>
          <w:b/>
          <w:sz w:val="26"/>
          <w:szCs w:val="26"/>
        </w:rPr>
      </w:pPr>
      <w:hyperlink r:id="rId30" w:history="1">
        <w:r w:rsidR="0035686D" w:rsidRPr="0035686D">
          <w:rPr>
            <w:rStyle w:val="Hyperlink"/>
            <w:bCs/>
          </w:rPr>
          <w:t>ThingSpeak</w:t>
        </w:r>
      </w:hyperlink>
      <w:r w:rsidR="0035686D">
        <w:rPr>
          <w:bCs/>
        </w:rPr>
        <w:t xml:space="preserve"> channel – </w:t>
      </w:r>
      <w:r w:rsidR="00AA0D14">
        <w:rPr>
          <w:bCs/>
        </w:rPr>
        <w:t>a</w:t>
      </w:r>
      <w:r w:rsidR="0035686D">
        <w:rPr>
          <w:bCs/>
        </w:rPr>
        <w:t xml:space="preserve"> web platform for live update of parking spots </w:t>
      </w:r>
      <w:r w:rsidR="00327737">
        <w:rPr>
          <w:bCs/>
        </w:rPr>
        <w:t xml:space="preserve">along </w:t>
      </w:r>
      <w:r w:rsidR="0035686D">
        <w:rPr>
          <w:bCs/>
        </w:rPr>
        <w:t xml:space="preserve">with </w:t>
      </w:r>
      <w:r w:rsidR="00327737">
        <w:rPr>
          <w:bCs/>
        </w:rPr>
        <w:t xml:space="preserve">location </w:t>
      </w:r>
      <w:r w:rsidR="0035686D">
        <w:rPr>
          <w:bCs/>
        </w:rPr>
        <w:t>information</w:t>
      </w:r>
      <w:r w:rsidR="00327737">
        <w:rPr>
          <w:bCs/>
        </w:rPr>
        <w:t>.</w:t>
      </w:r>
    </w:p>
    <w:p w14:paraId="098D68F4" w14:textId="0FDD8AC4" w:rsidR="0014424A" w:rsidRDefault="00327737" w:rsidP="0014424A">
      <w:pPr>
        <w:spacing w:after="100"/>
        <w:jc w:val="both"/>
        <w:rPr>
          <w:bCs/>
        </w:rPr>
      </w:pPr>
      <w:r>
        <w:rPr>
          <w:bCs/>
        </w:rPr>
        <w:t xml:space="preserve">This system detects the presence of vehicles at the entrance and let it to enter if the parking is available. The sensors at the parking spots also senses the presence of vehicle and </w:t>
      </w:r>
      <w:r w:rsidR="002C079C">
        <w:rPr>
          <w:bCs/>
        </w:rPr>
        <w:t>displays the parking availability in the LCD at the entrance. The same status can be seen in the ThingSpeak channel from anywhere.</w:t>
      </w:r>
      <w:r w:rsidR="0014424A">
        <w:rPr>
          <w:bCs/>
        </w:rPr>
        <w:t xml:space="preserve"> </w:t>
      </w:r>
      <w:r w:rsidR="00A74E87">
        <w:rPr>
          <w:bCs/>
        </w:rPr>
        <w:t xml:space="preserve">The SSID name of the connection and the password is already set in the hardware. It will automatically connect to the Wi-Fi on powering up. </w:t>
      </w:r>
    </w:p>
    <w:p w14:paraId="11E17E53" w14:textId="46A757A5" w:rsidR="0014424A" w:rsidRDefault="0014424A" w:rsidP="0014424A">
      <w:pPr>
        <w:spacing w:after="100"/>
        <w:jc w:val="both"/>
        <w:rPr>
          <w:bCs/>
        </w:rPr>
      </w:pPr>
      <w:r>
        <w:rPr>
          <w:bCs/>
        </w:rPr>
        <w:t>The information about the included components and the technical specifications of the system is given below in Table</w:t>
      </w:r>
      <w:r w:rsidR="00AA0D14">
        <w:rPr>
          <w:bCs/>
        </w:rPr>
        <w:t xml:space="preserve"> 8.1</w:t>
      </w:r>
      <w:r>
        <w:rPr>
          <w:bCs/>
        </w:rPr>
        <w:t xml:space="preserve"> and Table</w:t>
      </w:r>
      <w:r w:rsidR="00AA0D14">
        <w:rPr>
          <w:bCs/>
        </w:rPr>
        <w:t xml:space="preserve"> 8.2</w:t>
      </w:r>
      <w:r>
        <w:rPr>
          <w:bCs/>
        </w:rPr>
        <w:t>.</w:t>
      </w:r>
    </w:p>
    <w:tbl>
      <w:tblPr>
        <w:tblStyle w:val="GridTable4"/>
        <w:tblW w:w="0" w:type="auto"/>
        <w:jc w:val="center"/>
        <w:tblLook w:val="04A0" w:firstRow="1" w:lastRow="0" w:firstColumn="1" w:lastColumn="0" w:noHBand="0" w:noVBand="1"/>
      </w:tblPr>
      <w:tblGrid>
        <w:gridCol w:w="2689"/>
        <w:gridCol w:w="6661"/>
      </w:tblGrid>
      <w:tr w:rsidR="00B24BEC" w14:paraId="76B3E618" w14:textId="77777777" w:rsidTr="00C94C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48B196C2" w14:textId="0BC66A83" w:rsidR="00B24BEC" w:rsidRDefault="00B24BEC" w:rsidP="00C80286">
            <w:pPr>
              <w:spacing w:after="100"/>
              <w:jc w:val="center"/>
              <w:rPr>
                <w:b w:val="0"/>
                <w:sz w:val="22"/>
                <w:szCs w:val="22"/>
              </w:rPr>
            </w:pPr>
            <w:r>
              <w:rPr>
                <w:b w:val="0"/>
                <w:sz w:val="22"/>
                <w:szCs w:val="22"/>
              </w:rPr>
              <w:t>COMPONENT</w:t>
            </w:r>
          </w:p>
        </w:tc>
        <w:tc>
          <w:tcPr>
            <w:tcW w:w="6661" w:type="dxa"/>
          </w:tcPr>
          <w:p w14:paraId="5FF16884" w14:textId="0A74E73F" w:rsidR="00B24BEC" w:rsidRPr="00413500" w:rsidRDefault="00B24BEC" w:rsidP="00C80286">
            <w:pPr>
              <w:spacing w:after="100"/>
              <w:jc w:val="center"/>
              <w:cnfStyle w:val="100000000000" w:firstRow="1" w:lastRow="0" w:firstColumn="0" w:lastColumn="0" w:oddVBand="0" w:evenVBand="0" w:oddHBand="0" w:evenHBand="0" w:firstRowFirstColumn="0" w:firstRowLastColumn="0" w:lastRowFirstColumn="0" w:lastRowLastColumn="0"/>
              <w:rPr>
                <w:b w:val="0"/>
                <w:sz w:val="22"/>
                <w:szCs w:val="22"/>
              </w:rPr>
            </w:pPr>
            <w:r>
              <w:rPr>
                <w:b w:val="0"/>
                <w:sz w:val="22"/>
                <w:szCs w:val="22"/>
              </w:rPr>
              <w:t>FUNCTION</w:t>
            </w:r>
          </w:p>
        </w:tc>
      </w:tr>
      <w:tr w:rsidR="00B24BEC" w14:paraId="6EEE1652" w14:textId="77777777" w:rsidTr="00C94C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6E8F1250" w14:textId="4C3EFDA3" w:rsidR="00B24BEC" w:rsidRDefault="00B24BEC" w:rsidP="00C80286">
            <w:pPr>
              <w:spacing w:after="100"/>
              <w:jc w:val="center"/>
              <w:rPr>
                <w:bCs w:val="0"/>
                <w:sz w:val="22"/>
                <w:szCs w:val="22"/>
              </w:rPr>
            </w:pPr>
            <w:r>
              <w:rPr>
                <w:bCs w:val="0"/>
                <w:sz w:val="22"/>
                <w:szCs w:val="22"/>
              </w:rPr>
              <w:t>LCD DISPLAY</w:t>
            </w:r>
          </w:p>
        </w:tc>
        <w:tc>
          <w:tcPr>
            <w:tcW w:w="6661" w:type="dxa"/>
          </w:tcPr>
          <w:p w14:paraId="01BE80FA" w14:textId="605F90D7" w:rsidR="00B24BEC" w:rsidRDefault="00C46752" w:rsidP="00C80286">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To display the availability </w:t>
            </w:r>
            <w:r w:rsidR="00B24BEC">
              <w:rPr>
                <w:bCs/>
                <w:sz w:val="22"/>
                <w:szCs w:val="22"/>
              </w:rPr>
              <w:t>of the parking lot to the drivers at the entrance</w:t>
            </w:r>
          </w:p>
        </w:tc>
      </w:tr>
      <w:tr w:rsidR="00B24BEC" w14:paraId="588DC41D" w14:textId="77777777" w:rsidTr="00C94C56">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3EDB2FC8" w14:textId="1D54E46C" w:rsidR="00B24BEC" w:rsidRDefault="00B24BEC" w:rsidP="00B24BEC">
            <w:pPr>
              <w:spacing w:after="100"/>
              <w:jc w:val="center"/>
              <w:rPr>
                <w:bCs w:val="0"/>
                <w:sz w:val="22"/>
                <w:szCs w:val="22"/>
              </w:rPr>
            </w:pPr>
            <w:r>
              <w:rPr>
                <w:bCs w:val="0"/>
                <w:sz w:val="22"/>
                <w:szCs w:val="22"/>
              </w:rPr>
              <w:t>BARRIER GATE</w:t>
            </w:r>
          </w:p>
        </w:tc>
        <w:tc>
          <w:tcPr>
            <w:tcW w:w="6661" w:type="dxa"/>
          </w:tcPr>
          <w:p w14:paraId="79C4DADA" w14:textId="08B5EB57" w:rsidR="00B24BEC" w:rsidRDefault="00B24BEC" w:rsidP="00C80286">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To</w:t>
            </w:r>
            <w:r w:rsidR="00C46752">
              <w:rPr>
                <w:bCs/>
                <w:sz w:val="22"/>
                <w:szCs w:val="22"/>
              </w:rPr>
              <w:t xml:space="preserve"> let and not to let the vehicles into the lot using a stepper motor</w:t>
            </w:r>
            <w:r>
              <w:rPr>
                <w:bCs/>
                <w:sz w:val="22"/>
                <w:szCs w:val="22"/>
              </w:rPr>
              <w:t>.</w:t>
            </w:r>
          </w:p>
        </w:tc>
      </w:tr>
      <w:tr w:rsidR="00B24BEC" w14:paraId="33FD0BB7" w14:textId="77777777" w:rsidTr="00C94C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51A97249" w14:textId="7754BBCF" w:rsidR="00B24BEC" w:rsidRDefault="00C46752" w:rsidP="00C80286">
            <w:pPr>
              <w:spacing w:after="100"/>
              <w:jc w:val="center"/>
              <w:rPr>
                <w:bCs w:val="0"/>
                <w:sz w:val="22"/>
                <w:szCs w:val="22"/>
              </w:rPr>
            </w:pPr>
            <w:r>
              <w:rPr>
                <w:bCs w:val="0"/>
                <w:sz w:val="22"/>
                <w:szCs w:val="22"/>
              </w:rPr>
              <w:t>ULTRASONIC</w:t>
            </w:r>
            <w:r w:rsidR="00B24BEC">
              <w:rPr>
                <w:bCs w:val="0"/>
                <w:sz w:val="22"/>
                <w:szCs w:val="22"/>
              </w:rPr>
              <w:t xml:space="preserve"> SENSOR MODULES</w:t>
            </w:r>
          </w:p>
        </w:tc>
        <w:tc>
          <w:tcPr>
            <w:tcW w:w="6661" w:type="dxa"/>
          </w:tcPr>
          <w:p w14:paraId="6C924DFB" w14:textId="6FE07F50" w:rsidR="00B24BEC" w:rsidRDefault="00C46752" w:rsidP="00C80286">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To</w:t>
            </w:r>
            <w:r w:rsidR="00B24BEC">
              <w:rPr>
                <w:bCs/>
                <w:sz w:val="22"/>
                <w:szCs w:val="22"/>
              </w:rPr>
              <w:t xml:space="preserve"> detect the </w:t>
            </w:r>
            <w:r>
              <w:rPr>
                <w:bCs/>
                <w:sz w:val="22"/>
                <w:szCs w:val="22"/>
              </w:rPr>
              <w:t xml:space="preserve">presence of </w:t>
            </w:r>
            <w:r w:rsidR="00B24BEC">
              <w:rPr>
                <w:bCs/>
                <w:sz w:val="22"/>
                <w:szCs w:val="22"/>
              </w:rPr>
              <w:t xml:space="preserve">car </w:t>
            </w:r>
            <w:r>
              <w:rPr>
                <w:bCs/>
                <w:sz w:val="22"/>
                <w:szCs w:val="22"/>
              </w:rPr>
              <w:t xml:space="preserve">at the entrance as well as </w:t>
            </w:r>
            <w:r w:rsidR="00B24BEC">
              <w:rPr>
                <w:bCs/>
                <w:sz w:val="22"/>
                <w:szCs w:val="22"/>
              </w:rPr>
              <w:t>in the slot</w:t>
            </w:r>
          </w:p>
        </w:tc>
      </w:tr>
      <w:tr w:rsidR="00B24BEC" w14:paraId="02299A0F" w14:textId="77777777" w:rsidTr="00C94C56">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DB746BF" w14:textId="7B3966F5" w:rsidR="00B24BEC" w:rsidRPr="00B24BEC" w:rsidRDefault="00B24BEC" w:rsidP="00C80286">
            <w:pPr>
              <w:spacing w:after="100"/>
              <w:jc w:val="center"/>
              <w:rPr>
                <w:bCs w:val="0"/>
                <w:sz w:val="22"/>
                <w:szCs w:val="22"/>
              </w:rPr>
            </w:pPr>
            <w:r>
              <w:rPr>
                <w:bCs w:val="0"/>
                <w:sz w:val="22"/>
                <w:szCs w:val="22"/>
              </w:rPr>
              <w:t>CONTROL UNIT</w:t>
            </w:r>
          </w:p>
        </w:tc>
        <w:tc>
          <w:tcPr>
            <w:tcW w:w="6661" w:type="dxa"/>
          </w:tcPr>
          <w:p w14:paraId="4B21CA01" w14:textId="4E30B100" w:rsidR="00B24BEC" w:rsidRDefault="00B24BEC" w:rsidP="00C80286">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 xml:space="preserve">To collect and send the data to the </w:t>
            </w:r>
            <w:r w:rsidR="00C94C56">
              <w:rPr>
                <w:bCs/>
                <w:sz w:val="22"/>
                <w:szCs w:val="22"/>
              </w:rPr>
              <w:t>ThingSpeak channel</w:t>
            </w:r>
          </w:p>
        </w:tc>
      </w:tr>
    </w:tbl>
    <w:p w14:paraId="4E37AB40" w14:textId="22249CEB" w:rsidR="00B24BEC" w:rsidRDefault="00C94C56" w:rsidP="00C94C56">
      <w:pPr>
        <w:spacing w:after="100"/>
        <w:jc w:val="center"/>
        <w:rPr>
          <w:bCs/>
          <w:i/>
          <w:iCs/>
          <w:sz w:val="22"/>
          <w:szCs w:val="22"/>
        </w:rPr>
      </w:pPr>
      <w:r w:rsidRPr="00AA0D14">
        <w:rPr>
          <w:bCs/>
          <w:sz w:val="22"/>
          <w:szCs w:val="22"/>
        </w:rPr>
        <w:t>Table</w:t>
      </w:r>
      <w:r w:rsidR="00AA0D14" w:rsidRPr="00AA0D14">
        <w:rPr>
          <w:bCs/>
          <w:sz w:val="22"/>
          <w:szCs w:val="22"/>
        </w:rPr>
        <w:t xml:space="preserve"> 8.1</w:t>
      </w:r>
      <w:r w:rsidRPr="00AA0D14">
        <w:rPr>
          <w:bCs/>
          <w:sz w:val="22"/>
          <w:szCs w:val="22"/>
        </w:rPr>
        <w:t xml:space="preserve">: </w:t>
      </w:r>
      <w:r w:rsidRPr="00AA0D14">
        <w:rPr>
          <w:bCs/>
          <w:i/>
          <w:iCs/>
          <w:sz w:val="22"/>
          <w:szCs w:val="22"/>
        </w:rPr>
        <w:t>Included Components</w:t>
      </w:r>
    </w:p>
    <w:p w14:paraId="2066B310" w14:textId="77777777" w:rsidR="00CC3A38" w:rsidRPr="00AA0D14" w:rsidRDefault="00CC3A38" w:rsidP="00C94C56">
      <w:pPr>
        <w:spacing w:after="100"/>
        <w:jc w:val="center"/>
        <w:rPr>
          <w:bCs/>
          <w:sz w:val="22"/>
          <w:szCs w:val="22"/>
        </w:rPr>
      </w:pPr>
    </w:p>
    <w:tbl>
      <w:tblPr>
        <w:tblStyle w:val="GridTable4"/>
        <w:tblW w:w="0" w:type="auto"/>
        <w:jc w:val="center"/>
        <w:tblLook w:val="04A0" w:firstRow="1" w:lastRow="0" w:firstColumn="1" w:lastColumn="0" w:noHBand="0" w:noVBand="1"/>
      </w:tblPr>
      <w:tblGrid>
        <w:gridCol w:w="2689"/>
        <w:gridCol w:w="6661"/>
      </w:tblGrid>
      <w:tr w:rsidR="00C94C56" w:rsidRPr="00AA0D14" w14:paraId="16212A88" w14:textId="77777777" w:rsidTr="00C802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0E1D78F0" w14:textId="77777777" w:rsidR="00C94C56" w:rsidRPr="00AA0D14" w:rsidRDefault="00C94C56" w:rsidP="00C80286">
            <w:pPr>
              <w:spacing w:after="100"/>
              <w:jc w:val="center"/>
              <w:rPr>
                <w:b w:val="0"/>
                <w:sz w:val="20"/>
                <w:szCs w:val="20"/>
              </w:rPr>
            </w:pPr>
            <w:r w:rsidRPr="00AA0D14">
              <w:rPr>
                <w:b w:val="0"/>
                <w:sz w:val="20"/>
                <w:szCs w:val="20"/>
              </w:rPr>
              <w:t>COMPONENT</w:t>
            </w:r>
          </w:p>
        </w:tc>
        <w:tc>
          <w:tcPr>
            <w:tcW w:w="6661" w:type="dxa"/>
          </w:tcPr>
          <w:p w14:paraId="1BB55240" w14:textId="77777777" w:rsidR="00C94C56" w:rsidRPr="00AA0D14" w:rsidRDefault="00C94C56" w:rsidP="00C80286">
            <w:pPr>
              <w:spacing w:after="100"/>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AA0D14">
              <w:rPr>
                <w:b w:val="0"/>
                <w:sz w:val="20"/>
                <w:szCs w:val="20"/>
              </w:rPr>
              <w:t>FUNCTION</w:t>
            </w:r>
          </w:p>
        </w:tc>
      </w:tr>
      <w:tr w:rsidR="00C94C56" w14:paraId="2A111E3D" w14:textId="77777777" w:rsidTr="00C80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11696F9D" w14:textId="314C360B" w:rsidR="00C94C56" w:rsidRDefault="00C94C56" w:rsidP="00C80286">
            <w:pPr>
              <w:spacing w:after="100"/>
              <w:jc w:val="center"/>
              <w:rPr>
                <w:bCs w:val="0"/>
                <w:sz w:val="22"/>
                <w:szCs w:val="22"/>
              </w:rPr>
            </w:pPr>
            <w:r>
              <w:rPr>
                <w:bCs w:val="0"/>
                <w:sz w:val="22"/>
                <w:szCs w:val="22"/>
              </w:rPr>
              <w:t>Rated operating voltage</w:t>
            </w:r>
          </w:p>
        </w:tc>
        <w:tc>
          <w:tcPr>
            <w:tcW w:w="6661" w:type="dxa"/>
          </w:tcPr>
          <w:p w14:paraId="14EB8319" w14:textId="4057EF71" w:rsidR="00C94C56" w:rsidRDefault="0057763D" w:rsidP="00C80286">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5</w:t>
            </w:r>
            <w:r w:rsidR="00C94C56">
              <w:rPr>
                <w:bCs/>
                <w:sz w:val="22"/>
                <w:szCs w:val="22"/>
              </w:rPr>
              <w:t xml:space="preserve"> V DC</w:t>
            </w:r>
          </w:p>
        </w:tc>
      </w:tr>
      <w:tr w:rsidR="00C94C56" w14:paraId="1B1D9B6F" w14:textId="77777777" w:rsidTr="00C80286">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6DC1E0ED" w14:textId="0ED830EF" w:rsidR="00C94C56" w:rsidRDefault="00C94C56" w:rsidP="00C80286">
            <w:pPr>
              <w:spacing w:after="100"/>
              <w:jc w:val="center"/>
              <w:rPr>
                <w:bCs w:val="0"/>
                <w:sz w:val="22"/>
                <w:szCs w:val="22"/>
              </w:rPr>
            </w:pPr>
            <w:r>
              <w:rPr>
                <w:bCs w:val="0"/>
                <w:sz w:val="22"/>
                <w:szCs w:val="22"/>
              </w:rPr>
              <w:t>Power requirements</w:t>
            </w:r>
          </w:p>
        </w:tc>
        <w:tc>
          <w:tcPr>
            <w:tcW w:w="6661" w:type="dxa"/>
          </w:tcPr>
          <w:p w14:paraId="41DECAF9" w14:textId="5611F255" w:rsidR="00C94C56" w:rsidRDefault="0057763D" w:rsidP="00C80286">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10</w:t>
            </w:r>
            <w:r w:rsidR="00C94C56">
              <w:rPr>
                <w:bCs/>
                <w:sz w:val="22"/>
                <w:szCs w:val="22"/>
              </w:rPr>
              <w:t xml:space="preserve"> W</w:t>
            </w:r>
          </w:p>
        </w:tc>
      </w:tr>
      <w:tr w:rsidR="00C94C56" w14:paraId="4037A20B" w14:textId="77777777" w:rsidTr="00C80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59E0B728" w14:textId="4C1291F5" w:rsidR="00C94C56" w:rsidRDefault="00C94C56" w:rsidP="00C80286">
            <w:pPr>
              <w:spacing w:after="100"/>
              <w:jc w:val="center"/>
              <w:rPr>
                <w:bCs w:val="0"/>
                <w:sz w:val="22"/>
                <w:szCs w:val="22"/>
              </w:rPr>
            </w:pPr>
            <w:r>
              <w:rPr>
                <w:bCs w:val="0"/>
                <w:sz w:val="22"/>
                <w:szCs w:val="22"/>
              </w:rPr>
              <w:t>Maximum current</w:t>
            </w:r>
          </w:p>
        </w:tc>
        <w:tc>
          <w:tcPr>
            <w:tcW w:w="6661" w:type="dxa"/>
          </w:tcPr>
          <w:p w14:paraId="1CDF5E76" w14:textId="693BB018" w:rsidR="00C94C56" w:rsidRDefault="00C94C56" w:rsidP="00C80286">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2.1 A</w:t>
            </w:r>
          </w:p>
        </w:tc>
      </w:tr>
      <w:tr w:rsidR="00C94C56" w14:paraId="658F1ADE" w14:textId="77777777" w:rsidTr="00C80286">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31505D48" w14:textId="56EC9497" w:rsidR="00C94C56" w:rsidRPr="00B24BEC" w:rsidRDefault="00C94C56" w:rsidP="00C80286">
            <w:pPr>
              <w:spacing w:after="100"/>
              <w:jc w:val="center"/>
              <w:rPr>
                <w:bCs w:val="0"/>
                <w:sz w:val="22"/>
                <w:szCs w:val="22"/>
              </w:rPr>
            </w:pPr>
            <w:r>
              <w:rPr>
                <w:bCs w:val="0"/>
                <w:sz w:val="22"/>
                <w:szCs w:val="22"/>
              </w:rPr>
              <w:t>Working Temperature</w:t>
            </w:r>
          </w:p>
        </w:tc>
        <w:tc>
          <w:tcPr>
            <w:tcW w:w="6661" w:type="dxa"/>
          </w:tcPr>
          <w:p w14:paraId="73177276" w14:textId="2453F733" w:rsidR="00C94C56" w:rsidRDefault="00C94C56" w:rsidP="00C80286">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20℃ - 70℃</w:t>
            </w:r>
          </w:p>
        </w:tc>
      </w:tr>
      <w:tr w:rsidR="00C94C56" w14:paraId="620C6CD0" w14:textId="77777777" w:rsidTr="00C802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39552DF8" w14:textId="5D31881C" w:rsidR="00C94C56" w:rsidRDefault="00C94C56" w:rsidP="00C80286">
            <w:pPr>
              <w:spacing w:after="100"/>
              <w:jc w:val="center"/>
              <w:rPr>
                <w:bCs w:val="0"/>
                <w:sz w:val="22"/>
                <w:szCs w:val="22"/>
              </w:rPr>
            </w:pPr>
            <w:r>
              <w:rPr>
                <w:bCs w:val="0"/>
                <w:sz w:val="22"/>
                <w:szCs w:val="22"/>
              </w:rPr>
              <w:t>Sensor Distance Detection</w:t>
            </w:r>
          </w:p>
        </w:tc>
        <w:tc>
          <w:tcPr>
            <w:tcW w:w="6661" w:type="dxa"/>
          </w:tcPr>
          <w:p w14:paraId="13D15DE9" w14:textId="25DC9CAA" w:rsidR="00C94C56" w:rsidRDefault="00CC3A38" w:rsidP="00C80286">
            <w:pPr>
              <w:spacing w:after="100"/>
              <w:jc w:val="cente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2cm to 4</w:t>
            </w:r>
            <w:r w:rsidR="00C94C56">
              <w:rPr>
                <w:bCs/>
                <w:sz w:val="22"/>
                <w:szCs w:val="22"/>
              </w:rPr>
              <w:t>0</w:t>
            </w:r>
            <w:r>
              <w:rPr>
                <w:bCs/>
                <w:sz w:val="22"/>
                <w:szCs w:val="22"/>
              </w:rPr>
              <w:t>0</w:t>
            </w:r>
            <w:r w:rsidR="00C94C56">
              <w:rPr>
                <w:bCs/>
                <w:sz w:val="22"/>
                <w:szCs w:val="22"/>
              </w:rPr>
              <w:t xml:space="preserve"> cm</w:t>
            </w:r>
          </w:p>
        </w:tc>
      </w:tr>
      <w:tr w:rsidR="00A43328" w14:paraId="6C875D76" w14:textId="77777777" w:rsidTr="00C80286">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3B8958D5" w14:textId="6259B774" w:rsidR="00A43328" w:rsidRDefault="00A43328" w:rsidP="00C80286">
            <w:pPr>
              <w:spacing w:after="100"/>
              <w:jc w:val="center"/>
              <w:rPr>
                <w:bCs w:val="0"/>
                <w:sz w:val="22"/>
                <w:szCs w:val="22"/>
              </w:rPr>
            </w:pPr>
            <w:r>
              <w:rPr>
                <w:bCs w:val="0"/>
                <w:sz w:val="22"/>
                <w:szCs w:val="22"/>
              </w:rPr>
              <w:lastRenderedPageBreak/>
              <w:t xml:space="preserve">Sensor Angle Detection </w:t>
            </w:r>
          </w:p>
        </w:tc>
        <w:tc>
          <w:tcPr>
            <w:tcW w:w="6661" w:type="dxa"/>
          </w:tcPr>
          <w:p w14:paraId="1F21BE1F" w14:textId="5EEE256D" w:rsidR="00A43328" w:rsidRDefault="002D6852" w:rsidP="00C80286">
            <w:pPr>
              <w:spacing w:after="100"/>
              <w:jc w:val="cente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1</w:t>
            </w:r>
            <w:r w:rsidR="00A43328">
              <w:rPr>
                <w:bCs/>
                <w:sz w:val="22"/>
                <w:szCs w:val="22"/>
              </w:rPr>
              <w:t>5 Degree</w:t>
            </w:r>
          </w:p>
        </w:tc>
      </w:tr>
    </w:tbl>
    <w:p w14:paraId="28D86F57" w14:textId="363681AE" w:rsidR="006A4FCF" w:rsidRPr="00AA0D14" w:rsidRDefault="00C94C56" w:rsidP="00AA0D14">
      <w:pPr>
        <w:spacing w:after="100"/>
        <w:jc w:val="center"/>
        <w:rPr>
          <w:bCs/>
          <w:sz w:val="22"/>
          <w:szCs w:val="22"/>
        </w:rPr>
      </w:pPr>
      <w:r w:rsidRPr="00AA0D14">
        <w:rPr>
          <w:bCs/>
          <w:sz w:val="22"/>
          <w:szCs w:val="22"/>
        </w:rPr>
        <w:t>Table</w:t>
      </w:r>
      <w:r w:rsidR="00AA0D14" w:rsidRPr="00AA0D14">
        <w:rPr>
          <w:bCs/>
          <w:sz w:val="22"/>
          <w:szCs w:val="22"/>
        </w:rPr>
        <w:t xml:space="preserve"> 8.2</w:t>
      </w:r>
      <w:r w:rsidRPr="00AA0D14">
        <w:rPr>
          <w:bCs/>
          <w:sz w:val="22"/>
          <w:szCs w:val="22"/>
        </w:rPr>
        <w:t xml:space="preserve">: </w:t>
      </w:r>
      <w:r w:rsidRPr="00AA0D14">
        <w:rPr>
          <w:bCs/>
          <w:i/>
          <w:iCs/>
          <w:sz w:val="22"/>
          <w:szCs w:val="22"/>
        </w:rPr>
        <w:t>Technical Specifications</w:t>
      </w:r>
    </w:p>
    <w:p w14:paraId="7C985EB0" w14:textId="77777777" w:rsidR="00F5435E" w:rsidRDefault="00F5435E" w:rsidP="006A4FCF">
      <w:pPr>
        <w:spacing w:after="100"/>
        <w:rPr>
          <w:b/>
          <w:sz w:val="26"/>
          <w:szCs w:val="26"/>
        </w:rPr>
      </w:pPr>
    </w:p>
    <w:p w14:paraId="1D6F0C8D" w14:textId="29CEE36E" w:rsidR="006A4FCF" w:rsidRDefault="006A4FCF" w:rsidP="006A4FCF">
      <w:pPr>
        <w:spacing w:after="100"/>
        <w:rPr>
          <w:b/>
          <w:sz w:val="26"/>
          <w:szCs w:val="26"/>
        </w:rPr>
      </w:pPr>
      <w:r w:rsidRPr="00541CBC">
        <w:rPr>
          <w:b/>
          <w:noProof/>
          <w:sz w:val="26"/>
          <w:szCs w:val="26"/>
          <w:lang w:val="en-IN" w:eastAsia="en-IN"/>
        </w:rPr>
        <mc:AlternateContent>
          <mc:Choice Requires="wps">
            <w:drawing>
              <wp:anchor distT="0" distB="0" distL="114300" distR="114300" simplePos="0" relativeHeight="251728896" behindDoc="0" locked="0" layoutInCell="1" allowOverlap="1" wp14:anchorId="48413CC3" wp14:editId="09C4DFE2">
                <wp:simplePos x="0" y="0"/>
                <wp:positionH relativeFrom="margin">
                  <wp:align>right</wp:align>
                </wp:positionH>
                <wp:positionV relativeFrom="paragraph">
                  <wp:posOffset>283399</wp:posOffset>
                </wp:positionV>
                <wp:extent cx="5943397" cy="0"/>
                <wp:effectExtent l="0" t="0" r="0" b="0"/>
                <wp:wrapNone/>
                <wp:docPr id="37" name="Straight Connector 37"/>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2D1355" id="Straight Connector 37" o:spid="_x0000_s1026" style="position:absolute;flip:y;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walrA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sidR="00333B37">
        <w:rPr>
          <w:b/>
          <w:sz w:val="26"/>
          <w:szCs w:val="26"/>
        </w:rPr>
        <w:t>Important Installation tips</w:t>
      </w:r>
    </w:p>
    <w:p w14:paraId="44AA6B9D" w14:textId="58EF304A" w:rsidR="006A4FCF" w:rsidRDefault="006A4FCF" w:rsidP="00AA0D14">
      <w:pPr>
        <w:spacing w:after="100"/>
        <w:jc w:val="both"/>
        <w:rPr>
          <w:b/>
          <w:sz w:val="26"/>
          <w:szCs w:val="26"/>
        </w:rPr>
      </w:pPr>
    </w:p>
    <w:p w14:paraId="4B7A3E2E" w14:textId="22CAD303" w:rsidR="00093716" w:rsidRDefault="00093716" w:rsidP="00AA0D14">
      <w:pPr>
        <w:pStyle w:val="ListParagraph"/>
        <w:numPr>
          <w:ilvl w:val="0"/>
          <w:numId w:val="22"/>
        </w:numPr>
        <w:spacing w:after="100"/>
        <w:jc w:val="both"/>
        <w:rPr>
          <w:bCs/>
        </w:rPr>
      </w:pPr>
      <w:r w:rsidRPr="00093716">
        <w:rPr>
          <w:b/>
        </w:rPr>
        <w:t>LCD Display</w:t>
      </w:r>
      <w:r>
        <w:rPr>
          <w:bCs/>
        </w:rPr>
        <w:t xml:space="preserve"> – </w:t>
      </w:r>
      <w:r w:rsidR="00290B38">
        <w:rPr>
          <w:bCs/>
        </w:rPr>
        <w:t>LCD must be mounted at the entrance which offers clear vi</w:t>
      </w:r>
      <w:r w:rsidR="00FD7867">
        <w:rPr>
          <w:bCs/>
        </w:rPr>
        <w:t>sibility</w:t>
      </w:r>
      <w:r w:rsidR="00290B38">
        <w:rPr>
          <w:bCs/>
        </w:rPr>
        <w:t xml:space="preserve"> to the drivers. It can be mounted be drilling holes at the edges of the display.</w:t>
      </w:r>
    </w:p>
    <w:p w14:paraId="59FE5F95" w14:textId="5890ABC3" w:rsidR="00093716" w:rsidRPr="00093716" w:rsidRDefault="00093716" w:rsidP="00AA0D14">
      <w:pPr>
        <w:pStyle w:val="ListParagraph"/>
        <w:numPr>
          <w:ilvl w:val="0"/>
          <w:numId w:val="22"/>
        </w:numPr>
        <w:spacing w:after="100"/>
        <w:jc w:val="both"/>
        <w:rPr>
          <w:b/>
        </w:rPr>
      </w:pPr>
      <w:r w:rsidRPr="00093716">
        <w:rPr>
          <w:b/>
        </w:rPr>
        <w:t>Barrier Gate</w:t>
      </w:r>
      <w:r>
        <w:rPr>
          <w:b/>
        </w:rPr>
        <w:t xml:space="preserve"> – </w:t>
      </w:r>
      <w:r w:rsidR="00290B38" w:rsidRPr="00290B38">
        <w:rPr>
          <w:bCs/>
        </w:rPr>
        <w:t xml:space="preserve">The barrier gate should be </w:t>
      </w:r>
      <w:r w:rsidR="00290B38">
        <w:rPr>
          <w:bCs/>
        </w:rPr>
        <w:t xml:space="preserve">placed at least 1m to 1.5 m height from the ground so that the movement of vehicles can be properly controlled. </w:t>
      </w:r>
    </w:p>
    <w:p w14:paraId="6B1C60F2" w14:textId="3CE4DEAB" w:rsidR="006A4FCF" w:rsidRPr="00333B37" w:rsidRDefault="00093716" w:rsidP="00AA0D14">
      <w:pPr>
        <w:pStyle w:val="ListParagraph"/>
        <w:numPr>
          <w:ilvl w:val="0"/>
          <w:numId w:val="22"/>
        </w:numPr>
        <w:spacing w:after="100"/>
        <w:jc w:val="both"/>
        <w:rPr>
          <w:b/>
        </w:rPr>
      </w:pPr>
      <w:r>
        <w:rPr>
          <w:b/>
        </w:rPr>
        <w:t xml:space="preserve">Sensors – </w:t>
      </w:r>
      <w:r w:rsidR="00FD7867">
        <w:rPr>
          <w:bCs/>
        </w:rPr>
        <w:t xml:space="preserve">The sensor should be placed about 25” above from the ground as there is a risk of malfunction. Sensors should be </w:t>
      </w:r>
      <w:r w:rsidR="00290B38">
        <w:rPr>
          <w:bCs/>
        </w:rPr>
        <w:t xml:space="preserve"> horizontally </w:t>
      </w:r>
      <w:r w:rsidR="00FD7867">
        <w:rPr>
          <w:bCs/>
        </w:rPr>
        <w:t xml:space="preserve">placed </w:t>
      </w:r>
      <w:r w:rsidR="00290B38">
        <w:rPr>
          <w:bCs/>
        </w:rPr>
        <w:t>by ensuring 90 degrees angle to the ground.</w:t>
      </w:r>
    </w:p>
    <w:p w14:paraId="30F43E63" w14:textId="77777777" w:rsidR="00333B37" w:rsidRPr="00333B37" w:rsidRDefault="00333B37" w:rsidP="00333B37">
      <w:pPr>
        <w:pStyle w:val="ListParagraph"/>
        <w:spacing w:after="100"/>
        <w:rPr>
          <w:b/>
        </w:rPr>
      </w:pPr>
    </w:p>
    <w:p w14:paraId="3402B101" w14:textId="6F1EDF4C" w:rsidR="00333B37" w:rsidRPr="00333B37" w:rsidRDefault="00333B37" w:rsidP="00333B37">
      <w:pPr>
        <w:spacing w:after="100"/>
        <w:rPr>
          <w:b/>
          <w:sz w:val="26"/>
          <w:szCs w:val="26"/>
        </w:rPr>
      </w:pPr>
      <w:r w:rsidRPr="00541CBC">
        <w:rPr>
          <w:noProof/>
          <w:lang w:val="en-IN" w:eastAsia="en-IN"/>
        </w:rPr>
        <mc:AlternateContent>
          <mc:Choice Requires="wps">
            <w:drawing>
              <wp:anchor distT="0" distB="0" distL="114300" distR="114300" simplePos="0" relativeHeight="251730944" behindDoc="0" locked="0" layoutInCell="1" allowOverlap="1" wp14:anchorId="664D3D04" wp14:editId="3C2AB17F">
                <wp:simplePos x="0" y="0"/>
                <wp:positionH relativeFrom="margin">
                  <wp:align>right</wp:align>
                </wp:positionH>
                <wp:positionV relativeFrom="paragraph">
                  <wp:posOffset>283399</wp:posOffset>
                </wp:positionV>
                <wp:extent cx="5943397" cy="0"/>
                <wp:effectExtent l="0" t="0" r="0" b="0"/>
                <wp:wrapNone/>
                <wp:docPr id="65" name="Straight Connector 65"/>
                <wp:cNvGraphicFramePr/>
                <a:graphic xmlns:a="http://schemas.openxmlformats.org/drawingml/2006/main">
                  <a:graphicData uri="http://schemas.microsoft.com/office/word/2010/wordprocessingShape">
                    <wps:wsp>
                      <wps:cNvCnPr/>
                      <wps:spPr>
                        <a:xfrm flipV="1">
                          <a:off x="0" y="0"/>
                          <a:ext cx="594339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FD87F9" id="Straight Connector 65" o:spid="_x0000_s1026" style="position:absolute;flip:y;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6.8pt,22.3pt" to="884.8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" strokecolor="black [3200]" strokeweight="1.5pt">
                <v:stroke joinstyle="miter"/>
                <w10:wrap anchorx="margin"/>
              </v:line>
            </w:pict>
          </mc:Fallback>
        </mc:AlternateContent>
      </w:r>
      <w:r>
        <w:rPr>
          <w:b/>
          <w:sz w:val="26"/>
          <w:szCs w:val="26"/>
        </w:rPr>
        <w:t>Connecting to the web platform</w:t>
      </w:r>
    </w:p>
    <w:p w14:paraId="3928D7CE" w14:textId="346FA3B8" w:rsidR="00333B37" w:rsidRPr="00333B37" w:rsidRDefault="00333B37" w:rsidP="00333B37">
      <w:pPr>
        <w:spacing w:after="100"/>
        <w:rPr>
          <w:b/>
        </w:rPr>
      </w:pPr>
    </w:p>
    <w:p w14:paraId="3C3AF706" w14:textId="58E1F4A4" w:rsidR="0023212B" w:rsidRPr="0023212B" w:rsidRDefault="00333B37" w:rsidP="002D6225">
      <w:pPr>
        <w:pStyle w:val="ListParagraph"/>
        <w:numPr>
          <w:ilvl w:val="0"/>
          <w:numId w:val="23"/>
        </w:numPr>
        <w:spacing w:after="100"/>
        <w:rPr>
          <w:bCs/>
        </w:rPr>
      </w:pPr>
      <w:r w:rsidRPr="0023212B">
        <w:rPr>
          <w:bCs/>
        </w:rPr>
        <w:t xml:space="preserve">The link to the ThingSpeak account is : </w:t>
      </w:r>
      <w:hyperlink r:id="rId31" w:history="1">
        <w:r w:rsidR="0023212B" w:rsidRPr="00674833">
          <w:rPr>
            <w:rStyle w:val="Hyperlink"/>
          </w:rPr>
          <w:t>https://thingspeak.com/channels/1109725</w:t>
        </w:r>
      </w:hyperlink>
    </w:p>
    <w:p w14:paraId="5094363C" w14:textId="58E09EDA" w:rsidR="0039625E" w:rsidRPr="0023212B" w:rsidRDefault="0039625E" w:rsidP="002D6225">
      <w:pPr>
        <w:pStyle w:val="ListParagraph"/>
        <w:numPr>
          <w:ilvl w:val="0"/>
          <w:numId w:val="23"/>
        </w:numPr>
        <w:spacing w:after="100"/>
        <w:rPr>
          <w:bCs/>
        </w:rPr>
      </w:pPr>
      <w:r w:rsidRPr="0023212B">
        <w:rPr>
          <w:bCs/>
        </w:rPr>
        <w:t xml:space="preserve">This link can be shared among the drivers to get the live updates of parking lot availability and to view the </w:t>
      </w:r>
      <w:r w:rsidR="009E004D" w:rsidRPr="0023212B">
        <w:rPr>
          <w:bCs/>
        </w:rPr>
        <w:t>status</w:t>
      </w:r>
      <w:r w:rsidRPr="0023212B">
        <w:rPr>
          <w:bCs/>
        </w:rPr>
        <w:t>.</w:t>
      </w:r>
    </w:p>
    <w:p w14:paraId="7DD45713" w14:textId="79411374" w:rsidR="00333B37" w:rsidRDefault="004C5ADE" w:rsidP="00584918">
      <w:pPr>
        <w:pStyle w:val="ListParagraph"/>
        <w:numPr>
          <w:ilvl w:val="0"/>
          <w:numId w:val="23"/>
        </w:numPr>
        <w:spacing w:after="100"/>
        <w:rPr>
          <w:bCs/>
        </w:rPr>
      </w:pPr>
      <w:r>
        <w:rPr>
          <w:bCs/>
        </w:rPr>
        <w:t>The features of the website are:</w:t>
      </w:r>
    </w:p>
    <w:p w14:paraId="7F3BA0BE" w14:textId="2BF633D8" w:rsidR="009E004D" w:rsidRDefault="009E004D" w:rsidP="00584918">
      <w:pPr>
        <w:pStyle w:val="ListParagraph"/>
        <w:numPr>
          <w:ilvl w:val="0"/>
          <w:numId w:val="24"/>
        </w:numPr>
        <w:spacing w:after="100"/>
        <w:rPr>
          <w:bCs/>
        </w:rPr>
      </w:pPr>
      <w:r>
        <w:rPr>
          <w:bCs/>
        </w:rPr>
        <w:t>Can view the live status from anywhere.</w:t>
      </w:r>
    </w:p>
    <w:p w14:paraId="3E498EDF" w14:textId="70AE6432" w:rsidR="009E004D" w:rsidRDefault="009E004D" w:rsidP="00584918">
      <w:pPr>
        <w:pStyle w:val="ListParagraph"/>
        <w:numPr>
          <w:ilvl w:val="0"/>
          <w:numId w:val="24"/>
        </w:numPr>
        <w:spacing w:after="100"/>
        <w:rPr>
          <w:bCs/>
        </w:rPr>
      </w:pPr>
      <w:r>
        <w:rPr>
          <w:bCs/>
        </w:rPr>
        <w:t>Status is available in graph format as well</w:t>
      </w:r>
    </w:p>
    <w:p w14:paraId="376FE33B" w14:textId="12B45A3B" w:rsidR="004C5ADE" w:rsidRDefault="009E004D" w:rsidP="00584918">
      <w:pPr>
        <w:pStyle w:val="ListParagraph"/>
        <w:numPr>
          <w:ilvl w:val="0"/>
          <w:numId w:val="24"/>
        </w:numPr>
        <w:spacing w:after="100"/>
        <w:rPr>
          <w:bCs/>
        </w:rPr>
      </w:pPr>
      <w:r>
        <w:rPr>
          <w:bCs/>
        </w:rPr>
        <w:t>Location of the lot can be obtained from the channel</w:t>
      </w:r>
      <w:r w:rsidR="004C5ADE">
        <w:rPr>
          <w:bCs/>
        </w:rPr>
        <w:t>.</w:t>
      </w:r>
    </w:p>
    <w:p w14:paraId="6C0DDDF2" w14:textId="77777777" w:rsidR="004C5ADE" w:rsidRPr="00333B37" w:rsidRDefault="004C5ADE" w:rsidP="004C5ADE">
      <w:pPr>
        <w:pStyle w:val="ListParagraph"/>
        <w:spacing w:after="100"/>
        <w:ind w:left="1440"/>
        <w:rPr>
          <w:bCs/>
        </w:rPr>
      </w:pPr>
    </w:p>
    <w:p w14:paraId="704DD26A" w14:textId="77777777" w:rsidR="00485E3B" w:rsidRDefault="00485E3B" w:rsidP="0014424A">
      <w:pPr>
        <w:spacing w:after="100"/>
        <w:jc w:val="both"/>
        <w:rPr>
          <w:bCs/>
        </w:rPr>
      </w:pPr>
    </w:p>
    <w:p w14:paraId="3776E7EF" w14:textId="77777777" w:rsidR="0014424A" w:rsidRPr="0014424A" w:rsidRDefault="0014424A" w:rsidP="0014424A">
      <w:pPr>
        <w:spacing w:after="100"/>
        <w:jc w:val="both"/>
        <w:rPr>
          <w:bCs/>
        </w:rPr>
      </w:pPr>
    </w:p>
    <w:p w14:paraId="53C9C206" w14:textId="77777777" w:rsidR="004617F2" w:rsidRPr="00541CBC" w:rsidRDefault="004617F2" w:rsidP="003F1F32">
      <w:pPr>
        <w:spacing w:after="100"/>
        <w:rPr>
          <w:b/>
          <w:sz w:val="26"/>
          <w:szCs w:val="26"/>
        </w:rPr>
      </w:pPr>
    </w:p>
    <w:p w14:paraId="6C322112" w14:textId="27163D16" w:rsidR="00A025CB" w:rsidRDefault="00A025CB" w:rsidP="009A22C1">
      <w:pPr>
        <w:spacing w:after="100"/>
        <w:rPr>
          <w:b/>
          <w:sz w:val="26"/>
          <w:szCs w:val="26"/>
        </w:rPr>
      </w:pPr>
    </w:p>
    <w:p w14:paraId="1B324013" w14:textId="71D0CC86" w:rsidR="004C5ADE" w:rsidRDefault="004C5ADE" w:rsidP="009A22C1">
      <w:pPr>
        <w:spacing w:after="100"/>
        <w:rPr>
          <w:b/>
          <w:sz w:val="26"/>
          <w:szCs w:val="26"/>
        </w:rPr>
      </w:pPr>
    </w:p>
    <w:p w14:paraId="724336A6" w14:textId="179475D1" w:rsidR="004C5ADE" w:rsidRDefault="004C5ADE" w:rsidP="009A22C1">
      <w:pPr>
        <w:spacing w:after="100"/>
        <w:rPr>
          <w:b/>
          <w:sz w:val="26"/>
          <w:szCs w:val="26"/>
        </w:rPr>
      </w:pPr>
    </w:p>
    <w:p w14:paraId="3578A1FA" w14:textId="6FEABF7F" w:rsidR="004C5ADE" w:rsidRDefault="004C5ADE" w:rsidP="009A22C1">
      <w:pPr>
        <w:spacing w:after="100"/>
        <w:rPr>
          <w:b/>
          <w:sz w:val="26"/>
          <w:szCs w:val="26"/>
        </w:rPr>
      </w:pPr>
    </w:p>
    <w:p w14:paraId="1BC15683" w14:textId="63209E4E" w:rsidR="004C5ADE" w:rsidRDefault="004C5ADE" w:rsidP="009A22C1">
      <w:pPr>
        <w:spacing w:after="100"/>
        <w:rPr>
          <w:b/>
          <w:sz w:val="26"/>
          <w:szCs w:val="26"/>
        </w:rPr>
      </w:pPr>
    </w:p>
    <w:p w14:paraId="7565F172" w14:textId="62EC9DD2" w:rsidR="004C5ADE" w:rsidRDefault="004C5ADE" w:rsidP="009A22C1">
      <w:pPr>
        <w:spacing w:after="100"/>
        <w:rPr>
          <w:b/>
          <w:sz w:val="26"/>
          <w:szCs w:val="26"/>
        </w:rPr>
      </w:pPr>
    </w:p>
    <w:p w14:paraId="2A6F616C" w14:textId="0DF947CD" w:rsidR="004C5ADE" w:rsidRDefault="004C5ADE" w:rsidP="009A22C1">
      <w:pPr>
        <w:spacing w:after="100"/>
        <w:rPr>
          <w:b/>
          <w:sz w:val="26"/>
          <w:szCs w:val="26"/>
        </w:rPr>
      </w:pPr>
    </w:p>
    <w:p w14:paraId="2F44359A" w14:textId="66C91C46" w:rsidR="004C5ADE" w:rsidRDefault="004C5ADE" w:rsidP="009A22C1">
      <w:pPr>
        <w:spacing w:after="100"/>
        <w:rPr>
          <w:b/>
          <w:sz w:val="26"/>
          <w:szCs w:val="26"/>
        </w:rPr>
      </w:pPr>
    </w:p>
    <w:p w14:paraId="3990A1B5" w14:textId="77777777" w:rsidR="00F5435E" w:rsidRDefault="00F5435E" w:rsidP="000E3A42">
      <w:pPr>
        <w:spacing w:after="100"/>
        <w:rPr>
          <w:b/>
          <w:sz w:val="34"/>
          <w:szCs w:val="34"/>
        </w:rPr>
      </w:pPr>
    </w:p>
    <w:p w14:paraId="7E3BF60C" w14:textId="77777777" w:rsidR="000E3A42" w:rsidRDefault="000E3A42" w:rsidP="009F02E2">
      <w:pPr>
        <w:spacing w:after="100"/>
        <w:jc w:val="right"/>
        <w:rPr>
          <w:b/>
          <w:sz w:val="34"/>
          <w:szCs w:val="34"/>
        </w:rPr>
      </w:pPr>
    </w:p>
    <w:p w14:paraId="5D5B3068" w14:textId="77777777" w:rsidR="000E3A42" w:rsidRDefault="000E3A42" w:rsidP="009F02E2">
      <w:pPr>
        <w:spacing w:after="100"/>
        <w:jc w:val="right"/>
        <w:rPr>
          <w:b/>
          <w:sz w:val="34"/>
          <w:szCs w:val="34"/>
        </w:rPr>
      </w:pPr>
    </w:p>
    <w:p w14:paraId="76E9EC9B" w14:textId="77777777" w:rsidR="009F02E2" w:rsidRPr="00541CBC" w:rsidRDefault="009F02E2" w:rsidP="009F02E2">
      <w:pPr>
        <w:spacing w:after="100"/>
        <w:jc w:val="right"/>
        <w:rPr>
          <w:b/>
          <w:sz w:val="34"/>
          <w:szCs w:val="34"/>
        </w:rPr>
      </w:pPr>
      <w:r w:rsidRPr="00541CBC">
        <w:rPr>
          <w:b/>
          <w:sz w:val="34"/>
          <w:szCs w:val="34"/>
        </w:rPr>
        <w:lastRenderedPageBreak/>
        <w:t>Chapter IX</w:t>
      </w:r>
    </w:p>
    <w:p w14:paraId="0726E163" w14:textId="77777777" w:rsidR="009F02E2" w:rsidRPr="00541CBC" w:rsidRDefault="009F02E2" w:rsidP="009F02E2">
      <w:pPr>
        <w:spacing w:after="100"/>
        <w:jc w:val="right"/>
        <w:rPr>
          <w:b/>
          <w:sz w:val="44"/>
          <w:szCs w:val="34"/>
        </w:rPr>
      </w:pPr>
      <w:r w:rsidRPr="00541CBC">
        <w:rPr>
          <w:b/>
          <w:sz w:val="44"/>
          <w:szCs w:val="34"/>
        </w:rPr>
        <w:t>References</w:t>
      </w:r>
    </w:p>
    <w:sdt>
      <w:sdtPr>
        <w:rPr>
          <w:smallCaps/>
          <w:sz w:val="20"/>
          <w:szCs w:val="20"/>
        </w:rPr>
        <w:id w:val="-1212339175"/>
        <w:docPartObj>
          <w:docPartGallery w:val="Bibliographies"/>
          <w:docPartUnique/>
        </w:docPartObj>
      </w:sdtPr>
      <w:sdtEndPr>
        <w:rPr>
          <w:smallCaps w:val="0"/>
          <w:sz w:val="24"/>
          <w:szCs w:val="24"/>
        </w:rPr>
      </w:sdtEndPr>
      <w:sdtContent>
        <w:sdt>
          <w:sdtPr>
            <w:id w:val="-573587230"/>
            <w:bibliography/>
          </w:sdtPr>
          <w:sdtContent>
            <w:p w14:paraId="1DA2CC5E" w14:textId="0986FC8E" w:rsidR="00336134" w:rsidRPr="00336134" w:rsidRDefault="00C93E6E" w:rsidP="00584918">
              <w:pPr>
                <w:pStyle w:val="ListParagraph"/>
                <w:numPr>
                  <w:ilvl w:val="0"/>
                  <w:numId w:val="43"/>
                </w:numPr>
                <w:spacing w:after="160" w:line="360" w:lineRule="auto"/>
                <w:jc w:val="both"/>
                <w:rPr>
                  <w:rStyle w:val="Hyperlink"/>
                  <w:b/>
                  <w:color w:val="auto"/>
                  <w:u w:val="none"/>
                </w:rPr>
              </w:pPr>
              <w:r w:rsidRPr="00336134">
                <w:rPr>
                  <w:b/>
                  <w:bCs/>
                </w:rPr>
                <w:t xml:space="preserve">Microcontrollers lab (2017). </w:t>
              </w:r>
              <w:r w:rsidRPr="00336134">
                <w:rPr>
                  <w:b/>
                  <w:bCs/>
                  <w:i/>
                  <w:iCs/>
                </w:rPr>
                <w:t>parking management system project using pic microcontroller</w:t>
              </w:r>
              <w:r w:rsidRPr="00336134">
                <w:rPr>
                  <w:i/>
                  <w:iCs/>
                </w:rPr>
                <w:t xml:space="preserve"> </w:t>
              </w:r>
              <w:r w:rsidR="009B5A65">
                <w:t>retrieved from:</w:t>
              </w:r>
              <w:hyperlink r:id="rId32" w:history="1">
                <w:r w:rsidRPr="007C1BE4">
                  <w:rPr>
                    <w:rStyle w:val="Hyperlink"/>
                  </w:rPr>
                  <w:t>https://microcontrollerslab.com/parking-management-system-microcontroller/</w:t>
                </w:r>
              </w:hyperlink>
            </w:p>
            <w:p w14:paraId="1A93953A" w14:textId="46F72F30" w:rsidR="00336134" w:rsidRPr="00336134" w:rsidRDefault="00336134" w:rsidP="00584918">
              <w:pPr>
                <w:pStyle w:val="ListParagraph"/>
                <w:numPr>
                  <w:ilvl w:val="0"/>
                  <w:numId w:val="43"/>
                </w:numPr>
                <w:spacing w:after="160" w:line="360" w:lineRule="auto"/>
                <w:jc w:val="both"/>
                <w:rPr>
                  <w:b/>
                </w:rPr>
              </w:pPr>
              <w:r w:rsidRPr="00336134">
                <w:rPr>
                  <w:b/>
                  <w:bCs/>
                </w:rPr>
                <w:t xml:space="preserve">E. Cassin Thangam, M. Mohan, J. Ganesh, C.V. Sukesh (2018) </w:t>
              </w:r>
              <w:r w:rsidRPr="00336134">
                <w:rPr>
                  <w:b/>
                  <w:bCs/>
                  <w:i/>
                  <w:iCs/>
                </w:rPr>
                <w:t>Internet of Things (IoT) based Smart Parking Reservation System using Raspberry-pi</w:t>
              </w:r>
              <w:r>
                <w:rPr>
                  <w:i/>
                  <w:iCs/>
                </w:rPr>
                <w:t xml:space="preserve">. </w:t>
              </w:r>
              <w:r>
                <w:t>Retrieved from:</w:t>
              </w:r>
            </w:p>
            <w:p w14:paraId="13DA27F2" w14:textId="1160E430" w:rsidR="00336134" w:rsidRDefault="00C65CEB" w:rsidP="00584918">
              <w:pPr>
                <w:pStyle w:val="ListParagraph"/>
                <w:spacing w:after="160" w:line="360" w:lineRule="auto"/>
                <w:jc w:val="both"/>
              </w:pPr>
              <w:hyperlink r:id="rId33" w:history="1">
                <w:r w:rsidR="00336134">
                  <w:rPr>
                    <w:rStyle w:val="Hyperlink"/>
                  </w:rPr>
                  <w:t>https://www.ripublication.com/ijaer18/ijaerv13n8_25.pdf</w:t>
                </w:r>
              </w:hyperlink>
            </w:p>
            <w:p w14:paraId="07209B78" w14:textId="77777777" w:rsidR="00336134" w:rsidRDefault="00336134" w:rsidP="00584918">
              <w:pPr>
                <w:pStyle w:val="Bibliography"/>
                <w:numPr>
                  <w:ilvl w:val="0"/>
                  <w:numId w:val="43"/>
                </w:numPr>
                <w:jc w:val="both"/>
                <w:rPr>
                  <w:noProof/>
                </w:rPr>
              </w:pPr>
              <w:r w:rsidRPr="00336134">
                <w:rPr>
                  <w:b/>
                  <w:bCs/>
                  <w:noProof/>
                </w:rPr>
                <w:t xml:space="preserve">Kanteti, D., Srikar, D. V., &amp; Ramesh, T. K. (2017). </w:t>
              </w:r>
              <w:r w:rsidRPr="00336134">
                <w:rPr>
                  <w:b/>
                  <w:bCs/>
                  <w:i/>
                  <w:iCs/>
                  <w:noProof/>
                </w:rPr>
                <w:t>Intelligent smart parking algorithm</w:t>
              </w:r>
              <w:r w:rsidRPr="00336134">
                <w:rPr>
                  <w:b/>
                  <w:bCs/>
                  <w:noProof/>
                </w:rPr>
                <w:t>.</w:t>
              </w:r>
              <w:r>
                <w:rPr>
                  <w:noProof/>
                </w:rPr>
                <w:t xml:space="preserve"> Retrieved from: </w:t>
              </w:r>
            </w:p>
            <w:p w14:paraId="4D1EB325" w14:textId="4032BDD3" w:rsidR="00336134" w:rsidRDefault="00C65CEB" w:rsidP="00584918">
              <w:pPr>
                <w:pStyle w:val="ListParagraph"/>
                <w:spacing w:after="160" w:line="360" w:lineRule="auto"/>
                <w:jc w:val="both"/>
              </w:pPr>
              <w:hyperlink r:id="rId34" w:history="1">
                <w:r w:rsidR="00336134">
                  <w:rPr>
                    <w:rStyle w:val="Hyperlink"/>
                  </w:rPr>
                  <w:t>https://ieeexplore.ieee.org/document/8358524</w:t>
                </w:r>
              </w:hyperlink>
            </w:p>
            <w:p w14:paraId="598B9E95" w14:textId="77777777" w:rsidR="00336134" w:rsidRPr="00FF3290" w:rsidRDefault="00336134" w:rsidP="00584918">
              <w:pPr>
                <w:pStyle w:val="ListParagraph"/>
                <w:numPr>
                  <w:ilvl w:val="0"/>
                  <w:numId w:val="43"/>
                </w:numPr>
                <w:jc w:val="both"/>
                <w:rPr>
                  <w:bCs/>
                </w:rPr>
              </w:pPr>
              <w:r w:rsidRPr="00336134">
                <w:rPr>
                  <w:b/>
                  <w:szCs w:val="20"/>
                </w:rPr>
                <w:t xml:space="preserve">R.R.V Dhari and V.Venkatesh (2016 </w:t>
              </w:r>
              <w:r w:rsidRPr="00336134">
                <w:rPr>
                  <w:b/>
                  <w:i/>
                  <w:iCs/>
                  <w:szCs w:val="20"/>
                </w:rPr>
                <w:t>RFID based Smart car parking and security system using Arduino</w:t>
              </w:r>
              <w:r>
                <w:rPr>
                  <w:bCs/>
                  <w:i/>
                  <w:iCs/>
                  <w:szCs w:val="20"/>
                </w:rPr>
                <w:t xml:space="preserve">. </w:t>
              </w:r>
              <w:r>
                <w:rPr>
                  <w:bCs/>
                  <w:szCs w:val="20"/>
                </w:rPr>
                <w:t>Retrieved from:</w:t>
              </w:r>
            </w:p>
            <w:p w14:paraId="75A9174C" w14:textId="7A81EA4A" w:rsidR="00336134" w:rsidRDefault="00C65CEB" w:rsidP="00584918">
              <w:pPr>
                <w:pStyle w:val="ListParagraph"/>
                <w:spacing w:after="160" w:line="360" w:lineRule="auto"/>
                <w:jc w:val="both"/>
                <w:rPr>
                  <w:b/>
                </w:rPr>
              </w:pPr>
              <w:hyperlink r:id="rId35" w:history="1">
                <w:r w:rsidR="00336134">
                  <w:rPr>
                    <w:rStyle w:val="Hyperlink"/>
                  </w:rPr>
                  <w:t>https://www.researchgate.net/publication/292462881_RFID_based_smart_car_parking_and_security_system_using_Arduino</w:t>
                </w:r>
              </w:hyperlink>
            </w:p>
            <w:p w14:paraId="1FF8FBA2" w14:textId="3024BAE0" w:rsidR="00C93E6E" w:rsidRPr="00B324F8" w:rsidRDefault="00C93E6E" w:rsidP="00584918">
              <w:pPr>
                <w:pStyle w:val="ListParagraph"/>
                <w:numPr>
                  <w:ilvl w:val="0"/>
                  <w:numId w:val="43"/>
                </w:numPr>
                <w:spacing w:after="160" w:line="360" w:lineRule="auto"/>
                <w:jc w:val="both"/>
                <w:rPr>
                  <w:rStyle w:val="Hyperlink"/>
                  <w:b/>
                  <w:color w:val="auto"/>
                  <w:u w:val="none"/>
                </w:rPr>
              </w:pPr>
              <w:r w:rsidRPr="00336134">
                <w:rPr>
                  <w:b/>
                </w:rPr>
                <w:t>Beaglebone.org (August 2019</w:t>
              </w:r>
              <w:r w:rsidRPr="00336134">
                <w:rPr>
                  <w:b/>
                  <w:i/>
                  <w:iCs/>
                </w:rPr>
                <w:t>). BeagleBone Black Wireless</w:t>
              </w:r>
              <w:r w:rsidRPr="00336134">
                <w:rPr>
                  <w:i/>
                  <w:iCs/>
                </w:rPr>
                <w:t xml:space="preserve"> </w:t>
              </w:r>
              <w:r w:rsidRPr="007C1BE4">
                <w:t xml:space="preserve">retrieved from </w:t>
              </w:r>
              <w:r w:rsidR="009B5A65">
                <w:t xml:space="preserve">: </w:t>
              </w:r>
              <w:hyperlink r:id="rId36" w:history="1">
                <w:r w:rsidRPr="007C1BE4">
                  <w:rPr>
                    <w:rStyle w:val="Hyperlink"/>
                  </w:rPr>
                  <w:t>https://beagleboard.org/black-wireless</w:t>
                </w:r>
              </w:hyperlink>
            </w:p>
            <w:p w14:paraId="0B3BE3DA" w14:textId="77777777" w:rsidR="00B324F8" w:rsidRPr="009B5A65" w:rsidRDefault="00B324F8" w:rsidP="00584918">
              <w:pPr>
                <w:pStyle w:val="ListParagraph"/>
                <w:numPr>
                  <w:ilvl w:val="0"/>
                  <w:numId w:val="43"/>
                </w:numPr>
                <w:spacing w:after="160" w:line="360" w:lineRule="auto"/>
                <w:jc w:val="both"/>
                <w:rPr>
                  <w:lang w:val="en-IN"/>
                </w:rPr>
              </w:pPr>
              <w:r w:rsidRPr="00B324F8">
                <w:rPr>
                  <w:b/>
                  <w:bCs/>
                  <w:lang w:val="en-US"/>
                </w:rPr>
                <w:t xml:space="preserve">EasyEDA (ND) </w:t>
              </w:r>
              <w:r w:rsidRPr="00B324F8">
                <w:rPr>
                  <w:b/>
                  <w:bCs/>
                  <w:i/>
                  <w:iCs/>
                  <w:lang w:val="en-US"/>
                </w:rPr>
                <w:t>EasyED</w:t>
              </w:r>
              <w:r w:rsidRPr="009B5A65">
                <w:rPr>
                  <w:i/>
                  <w:iCs/>
                  <w:lang w:val="en-US"/>
                </w:rPr>
                <w:t xml:space="preserve">A </w:t>
              </w:r>
              <w:r>
                <w:rPr>
                  <w:lang w:val="en-US"/>
                </w:rPr>
                <w:t xml:space="preserve">Retrieved from </w:t>
              </w:r>
              <w:hyperlink r:id="rId37" w:history="1">
                <w:r w:rsidRPr="009B5A65">
                  <w:rPr>
                    <w:rStyle w:val="Hyperlink"/>
                    <w:lang w:val="en-US"/>
                  </w:rPr>
                  <w:t>https://easyeda.com/page/about</w:t>
                </w:r>
              </w:hyperlink>
            </w:p>
            <w:p w14:paraId="0C21E431" w14:textId="3B0C12DF" w:rsidR="00B324F8" w:rsidRPr="00B324F8" w:rsidRDefault="00B324F8" w:rsidP="00584918">
              <w:pPr>
                <w:pStyle w:val="ListParagraph"/>
                <w:numPr>
                  <w:ilvl w:val="0"/>
                  <w:numId w:val="43"/>
                </w:numPr>
                <w:spacing w:after="160" w:line="360" w:lineRule="auto"/>
                <w:jc w:val="both"/>
                <w:rPr>
                  <w:b/>
                </w:rPr>
              </w:pPr>
              <w:r>
                <w:rPr>
                  <w:b/>
                </w:rPr>
                <w:t>Components 101(2017 August)</w:t>
              </w:r>
              <w:r>
                <w:rPr>
                  <w:b/>
                  <w:i/>
                  <w:iCs/>
                </w:rPr>
                <w:t xml:space="preserve">16x2 LCD Module. </w:t>
              </w:r>
              <w:r>
                <w:rPr>
                  <w:bCs/>
                </w:rPr>
                <w:t>Retrieved from:</w:t>
              </w:r>
            </w:p>
            <w:p w14:paraId="79D29880" w14:textId="58C8936D" w:rsidR="00B324F8" w:rsidRDefault="00C65CEB" w:rsidP="00584918">
              <w:pPr>
                <w:pStyle w:val="ListParagraph"/>
                <w:spacing w:after="160" w:line="360" w:lineRule="auto"/>
                <w:jc w:val="both"/>
              </w:pPr>
              <w:hyperlink r:id="rId38" w:history="1">
                <w:r w:rsidR="00B324F8">
                  <w:rPr>
                    <w:rStyle w:val="Hyperlink"/>
                  </w:rPr>
                  <w:t>https://components101.com/16x2-lcd-pinout-datasheet</w:t>
                </w:r>
              </w:hyperlink>
            </w:p>
            <w:p w14:paraId="659C0C5D" w14:textId="77777777" w:rsidR="00B324F8" w:rsidRPr="00C93E6E" w:rsidRDefault="00B324F8" w:rsidP="00584918">
              <w:pPr>
                <w:pStyle w:val="ListParagraph"/>
                <w:numPr>
                  <w:ilvl w:val="0"/>
                  <w:numId w:val="43"/>
                </w:numPr>
                <w:spacing w:after="160" w:line="360" w:lineRule="auto"/>
                <w:jc w:val="both"/>
                <w:rPr>
                  <w:lang w:val="en-IN"/>
                </w:rPr>
              </w:pPr>
              <w:r w:rsidRPr="00C93E6E">
                <w:rPr>
                  <w:b/>
                  <w:bCs/>
                  <w:lang w:val="en-US"/>
                </w:rPr>
                <w:t xml:space="preserve">Helen (2019). </w:t>
              </w:r>
              <w:r w:rsidRPr="00AB1B69">
                <w:rPr>
                  <w:b/>
                  <w:bCs/>
                  <w:i/>
                  <w:lang w:val="en-US"/>
                </w:rPr>
                <w:t>Dummies guide on driving a 28BYJ-48 Stepper Motor with a ULN2003 Driver Board and Arduino</w:t>
              </w:r>
              <w:r w:rsidRPr="00C93E6E">
                <w:rPr>
                  <w:b/>
                  <w:bCs/>
                  <w:lang w:val="en-US"/>
                </w:rPr>
                <w:t xml:space="preserve"> </w:t>
              </w:r>
              <w:r>
                <w:rPr>
                  <w:lang w:val="en-US"/>
                </w:rPr>
                <w:t>retrieved from:</w:t>
              </w:r>
              <w:hyperlink r:id="rId39" w:history="1">
                <w:r w:rsidRPr="00C93E6E">
                  <w:rPr>
                    <w:rStyle w:val="Hyperlink"/>
                    <w:lang w:val="en-US"/>
                  </w:rPr>
                  <w:t xml:space="preserve"> https://www.seeedstudio.com/blog/2019/03/04/driving-a-28byj-48-stepper-motor-with-a-uln2003-driver-board-and-arduino/</w:t>
                </w:r>
              </w:hyperlink>
            </w:p>
            <w:p w14:paraId="0DAA296E" w14:textId="77777777" w:rsidR="00B324F8" w:rsidRPr="00AB1B69" w:rsidRDefault="00B324F8" w:rsidP="00584918">
              <w:pPr>
                <w:pStyle w:val="ListParagraph"/>
                <w:numPr>
                  <w:ilvl w:val="0"/>
                  <w:numId w:val="43"/>
                </w:numPr>
                <w:spacing w:after="160" w:line="360" w:lineRule="auto"/>
                <w:jc w:val="both"/>
                <w:rPr>
                  <w:lang w:val="en-IN"/>
                </w:rPr>
              </w:pPr>
              <w:r w:rsidRPr="009B5A65">
                <w:rPr>
                  <w:b/>
                  <w:bCs/>
                  <w:lang w:val="en-US"/>
                </w:rPr>
                <w:t xml:space="preserve">Component101 (2017 Sep). </w:t>
              </w:r>
              <w:r w:rsidRPr="009B5A65">
                <w:rPr>
                  <w:b/>
                  <w:bCs/>
                  <w:i/>
                  <w:iCs/>
                  <w:lang w:val="en-US"/>
                </w:rPr>
                <w:t>HC-SR04 Ultrasonic Sensor</w:t>
              </w:r>
              <w:r w:rsidRPr="009B5A65">
                <w:rPr>
                  <w:i/>
                  <w:iCs/>
                  <w:lang w:val="en-US"/>
                </w:rPr>
                <w:t xml:space="preserve">  </w:t>
              </w:r>
              <w:r>
                <w:rPr>
                  <w:lang w:val="en-US"/>
                </w:rPr>
                <w:t xml:space="preserve">retrieved from: </w:t>
              </w:r>
              <w:hyperlink r:id="rId40" w:history="1">
                <w:r w:rsidRPr="00AB1B69">
                  <w:rPr>
                    <w:rStyle w:val="Hyperlink"/>
                    <w:lang w:val="en-US"/>
                  </w:rPr>
                  <w:t>https://components101.com/ultrasonic-sensor-working-pinout-datasheet</w:t>
                </w:r>
              </w:hyperlink>
            </w:p>
            <w:p w14:paraId="0E504E9D" w14:textId="77777777" w:rsidR="00B324F8" w:rsidRPr="00AB1B69" w:rsidRDefault="00B324F8" w:rsidP="00584918">
              <w:pPr>
                <w:pStyle w:val="ListParagraph"/>
                <w:numPr>
                  <w:ilvl w:val="0"/>
                  <w:numId w:val="43"/>
                </w:numPr>
                <w:spacing w:after="160" w:line="360" w:lineRule="auto"/>
                <w:jc w:val="both"/>
                <w:rPr>
                  <w:lang w:val="en-IN"/>
                </w:rPr>
              </w:pPr>
              <w:r w:rsidRPr="00AB1B69">
                <w:rPr>
                  <w:b/>
                </w:rPr>
                <w:t xml:space="preserve">Teknoman117(2013 April) , </w:t>
              </w:r>
              <w:r w:rsidRPr="00AB1B69">
                <w:rPr>
                  <w:b/>
                  <w:i/>
                  <w:lang w:val="en-US"/>
                </w:rPr>
                <w:t>Using a Beaglebone with an HC-SR04 sonar</w:t>
              </w:r>
              <w:r w:rsidRPr="009B5A65">
                <w:t xml:space="preserve">, retrieved from : </w:t>
              </w:r>
              <w:hyperlink r:id="rId41" w:history="1">
                <w:r w:rsidRPr="00AB1B69">
                  <w:rPr>
                    <w:rStyle w:val="Hyperlink"/>
                    <w:lang w:val="en-US"/>
                  </w:rPr>
                  <w:t xml:space="preserve"> https://teknoman117.wordpress.com/2013/04/30/using-a-beaglebone-with-an-hc-sr04-sonar/</w:t>
                </w:r>
              </w:hyperlink>
            </w:p>
            <w:p w14:paraId="7A9C7943" w14:textId="77777777" w:rsidR="00754409" w:rsidRPr="00831DC9" w:rsidRDefault="00754409" w:rsidP="00584918">
              <w:pPr>
                <w:pStyle w:val="ListParagraph"/>
                <w:numPr>
                  <w:ilvl w:val="0"/>
                  <w:numId w:val="43"/>
                </w:numPr>
                <w:spacing w:after="160" w:line="360" w:lineRule="auto"/>
                <w:jc w:val="both"/>
                <w:rPr>
                  <w:color w:val="4472C4" w:themeColor="accent1"/>
                  <w:lang w:val="en-IN"/>
                </w:rPr>
              </w:pPr>
              <w:r w:rsidRPr="00831DC9">
                <w:rPr>
                  <w:b/>
                  <w:bCs/>
                  <w:lang w:val="en-US"/>
                </w:rPr>
                <w:t xml:space="preserve">Adafruit (ND). </w:t>
              </w:r>
              <w:r w:rsidRPr="00831DC9">
                <w:rPr>
                  <w:b/>
                  <w:bCs/>
                  <w:i/>
                  <w:iCs/>
                  <w:lang w:val="en-US"/>
                </w:rPr>
                <w:t xml:space="preserve">Adafruit ultimate gps breakout - 66 channel w/10 hz updates </w:t>
              </w:r>
              <w:r w:rsidRPr="00831DC9">
                <w:rPr>
                  <w:lang w:val="en-US"/>
                </w:rPr>
                <w:t xml:space="preserve">retrieved from: </w:t>
              </w:r>
              <w:hyperlink r:id="rId42" w:history="1">
                <w:r w:rsidRPr="00442D75">
                  <w:rPr>
                    <w:rStyle w:val="Hyperlink"/>
                    <w:lang w:val="en-US"/>
                  </w:rPr>
                  <w:t>https://www.adafruit.com/product/746</w:t>
                </w:r>
              </w:hyperlink>
            </w:p>
            <w:p w14:paraId="21CC904B" w14:textId="60A17CD4" w:rsidR="00B324F8" w:rsidRPr="00754409" w:rsidRDefault="00754409" w:rsidP="00584918">
              <w:pPr>
                <w:pStyle w:val="ListParagraph"/>
                <w:numPr>
                  <w:ilvl w:val="0"/>
                  <w:numId w:val="43"/>
                </w:numPr>
                <w:spacing w:after="160" w:line="360" w:lineRule="auto"/>
                <w:jc w:val="both"/>
                <w:rPr>
                  <w:b/>
                </w:rPr>
              </w:pPr>
              <w:r w:rsidRPr="007C1BE4">
                <w:rPr>
                  <w:b/>
                  <w:bCs/>
                  <w:shd w:val="clear" w:color="auto" w:fill="FFFFFF"/>
                </w:rPr>
                <w:lastRenderedPageBreak/>
                <w:t xml:space="preserve">Paul McWhorter (2015). </w:t>
              </w:r>
              <w:r w:rsidRPr="00B324F8">
                <w:rPr>
                  <w:b/>
                  <w:bCs/>
                  <w:i/>
                  <w:iCs/>
                </w:rPr>
                <w:t>Beaglebone black GPS lesson 1: hooking up the adafruit ultimate GPS</w:t>
              </w:r>
              <w:r w:rsidRPr="00B324F8">
                <w:rPr>
                  <w:bCs/>
                </w:rPr>
                <w:t xml:space="preserve"> </w:t>
              </w:r>
              <w:r>
                <w:rPr>
                  <w:bCs/>
                  <w:color w:val="2B2B2B"/>
                </w:rPr>
                <w:t xml:space="preserve">retrieved from: </w:t>
              </w:r>
              <w:hyperlink r:id="rId43" w:history="1">
                <w:r w:rsidRPr="007C1BE4">
                  <w:rPr>
                    <w:rStyle w:val="Hyperlink"/>
                  </w:rPr>
                  <w:t>http://toptechboy.com/beaglebone-black-gps-lesson-1-hooking-up-the-adafruit-ultimate-gps/</w:t>
                </w:r>
              </w:hyperlink>
            </w:p>
            <w:p w14:paraId="2DDA4C18" w14:textId="6A79E573" w:rsidR="00C93E6E" w:rsidRPr="00015F94" w:rsidRDefault="00C93E6E" w:rsidP="00584918">
              <w:pPr>
                <w:pStyle w:val="ListParagraph"/>
                <w:numPr>
                  <w:ilvl w:val="0"/>
                  <w:numId w:val="43"/>
                </w:numPr>
                <w:spacing w:after="160" w:line="360" w:lineRule="auto"/>
                <w:jc w:val="both"/>
                <w:rPr>
                  <w:rStyle w:val="Hyperlink"/>
                  <w:b/>
                  <w:color w:val="auto"/>
                  <w:u w:val="none"/>
                </w:rPr>
              </w:pPr>
              <w:r w:rsidRPr="007C1BE4">
                <w:rPr>
                  <w:b/>
                  <w:bCs/>
                </w:rPr>
                <w:t xml:space="preserve">ThingSpeak (ND). </w:t>
              </w:r>
              <w:r w:rsidRPr="007C1BE4">
                <w:rPr>
                  <w:b/>
                  <w:bCs/>
                  <w:i/>
                  <w:iCs/>
                </w:rPr>
                <w:t>ThingSpeak for I</w:t>
              </w:r>
              <w:r>
                <w:rPr>
                  <w:b/>
                  <w:bCs/>
                  <w:i/>
                  <w:iCs/>
                </w:rPr>
                <w:t>o</w:t>
              </w:r>
              <w:r w:rsidRPr="007C1BE4">
                <w:rPr>
                  <w:b/>
                  <w:bCs/>
                  <w:i/>
                  <w:iCs/>
                </w:rPr>
                <w:t xml:space="preserve">T projects </w:t>
              </w:r>
              <w:r w:rsidR="008F51F5">
                <w:t>R</w:t>
              </w:r>
              <w:r w:rsidRPr="007C1BE4">
                <w:t>etrieved from</w:t>
              </w:r>
              <w:r w:rsidR="009B5A65">
                <w:t>:</w:t>
              </w:r>
              <w:r w:rsidRPr="007C1BE4">
                <w:t xml:space="preserve"> </w:t>
              </w:r>
              <w:hyperlink r:id="rId44" w:history="1">
                <w:r w:rsidRPr="007C1BE4">
                  <w:rPr>
                    <w:rStyle w:val="Hyperlink"/>
                  </w:rPr>
                  <w:t>https://thingspeak.com/</w:t>
                </w:r>
              </w:hyperlink>
            </w:p>
            <w:p w14:paraId="427EEBE8" w14:textId="77E6BD45" w:rsidR="00015F94" w:rsidRPr="00A52DA0" w:rsidRDefault="00015F94" w:rsidP="00584918">
              <w:pPr>
                <w:pStyle w:val="ListParagraph"/>
                <w:numPr>
                  <w:ilvl w:val="0"/>
                  <w:numId w:val="43"/>
                </w:numPr>
                <w:spacing w:after="160" w:line="360" w:lineRule="auto"/>
                <w:jc w:val="both"/>
                <w:rPr>
                  <w:rStyle w:val="Hyperlink"/>
                  <w:bCs/>
                  <w:color w:val="auto"/>
                  <w:u w:val="none"/>
                  <w:lang w:val="en-US"/>
                </w:rPr>
              </w:pPr>
              <w:r w:rsidRPr="00015F94">
                <w:rPr>
                  <w:b/>
                  <w:bCs/>
                  <w:i/>
                  <w:iCs/>
                  <w:lang w:val="en-IN"/>
                </w:rPr>
                <w:t xml:space="preserve">Elinux.org(2015). Beaglebone/I2CLCDDemo </w:t>
              </w:r>
              <w:r w:rsidR="008F51F5">
                <w:rPr>
                  <w:bCs/>
                  <w:lang w:val="en-IN"/>
                </w:rPr>
                <w:t>R</w:t>
              </w:r>
              <w:r w:rsidRPr="00015F94">
                <w:rPr>
                  <w:bCs/>
                  <w:lang w:val="en-IN"/>
                </w:rPr>
                <w:t>etrieved from:</w:t>
              </w:r>
              <w:r w:rsidRPr="00015F94">
                <w:rPr>
                  <w:b/>
                  <w:lang w:val="en-IN"/>
                </w:rPr>
                <w:t xml:space="preserve"> </w:t>
              </w:r>
              <w:hyperlink r:id="rId45" w:history="1">
                <w:r w:rsidRPr="00015F94">
                  <w:rPr>
                    <w:rStyle w:val="Hyperlink"/>
                    <w:bCs/>
                    <w:lang w:val="en-IN"/>
                  </w:rPr>
                  <w:t>https://elinux.org/BeagleBone/I2CLCDDemo#I2C_LCD_wiring</w:t>
                </w:r>
              </w:hyperlink>
            </w:p>
            <w:p w14:paraId="0A02CA8B" w14:textId="77777777" w:rsidR="001E00E1" w:rsidRPr="00A52DA0" w:rsidRDefault="00A52DA0" w:rsidP="00584918">
              <w:pPr>
                <w:pStyle w:val="ListParagraph"/>
                <w:numPr>
                  <w:ilvl w:val="0"/>
                  <w:numId w:val="43"/>
                </w:numPr>
                <w:spacing w:after="160" w:line="360" w:lineRule="auto"/>
                <w:jc w:val="both"/>
                <w:rPr>
                  <w:bCs/>
                  <w:lang w:val="en-IN"/>
                </w:rPr>
              </w:pPr>
              <w:r w:rsidRPr="00A52DA0">
                <w:rPr>
                  <w:b/>
                  <w:bCs/>
                  <w:lang w:val="en-IN"/>
                </w:rPr>
                <w:t xml:space="preserve">Instructable circuits(ND). </w:t>
              </w:r>
              <w:r w:rsidRPr="00A52DA0">
                <w:rPr>
                  <w:b/>
                  <w:bCs/>
                  <w:i/>
                  <w:iCs/>
                  <w:lang w:val="en-IN"/>
                </w:rPr>
                <w:t xml:space="preserve">PCB Designing using EasyEDA </w:t>
              </w:r>
              <w:r w:rsidRPr="00A52DA0">
                <w:rPr>
                  <w:bCs/>
                  <w:lang w:val="en-IN"/>
                </w:rPr>
                <w:t xml:space="preserve">retrieved from: </w:t>
              </w:r>
              <w:hyperlink r:id="rId46" w:history="1">
                <w:r w:rsidR="00CE43E6" w:rsidRPr="00A52DA0">
                  <w:rPr>
                    <w:rStyle w:val="Hyperlink"/>
                    <w:bCs/>
                    <w:lang w:val="en-IN"/>
                  </w:rPr>
                  <w:t>https://www.instructables.com/id/PCB-Designing-Using-EasyEDA</w:t>
                </w:r>
              </w:hyperlink>
              <w:hyperlink r:id="rId47" w:history="1">
                <w:r w:rsidR="00CE43E6" w:rsidRPr="00A52DA0">
                  <w:rPr>
                    <w:rStyle w:val="Hyperlink"/>
                    <w:bCs/>
                    <w:lang w:val="en-IN"/>
                  </w:rPr>
                  <w:t>/</w:t>
                </w:r>
              </w:hyperlink>
            </w:p>
            <w:p w14:paraId="33D198B4" w14:textId="77777777" w:rsidR="00A52DA0" w:rsidRPr="00015F94" w:rsidRDefault="00A52DA0" w:rsidP="00584918">
              <w:pPr>
                <w:pStyle w:val="ListParagraph"/>
                <w:spacing w:after="160" w:line="360" w:lineRule="auto"/>
                <w:jc w:val="both"/>
                <w:rPr>
                  <w:bCs/>
                  <w:lang w:val="en-US"/>
                </w:rPr>
              </w:pPr>
            </w:p>
            <w:p w14:paraId="062DC8ED" w14:textId="77777777" w:rsidR="00015F94" w:rsidRPr="007C1BE4" w:rsidRDefault="00015F94" w:rsidP="00584918">
              <w:pPr>
                <w:pStyle w:val="ListParagraph"/>
                <w:spacing w:after="160" w:line="360" w:lineRule="auto"/>
                <w:jc w:val="both"/>
                <w:rPr>
                  <w:b/>
                </w:rPr>
              </w:pPr>
            </w:p>
            <w:p w14:paraId="589C18E2" w14:textId="77777777" w:rsidR="009B5A65" w:rsidRPr="009B5A65" w:rsidRDefault="009B5A65" w:rsidP="00584918">
              <w:pPr>
                <w:pStyle w:val="ListParagraph"/>
                <w:spacing w:after="160" w:line="360" w:lineRule="auto"/>
                <w:ind w:left="2061"/>
                <w:jc w:val="both"/>
                <w:rPr>
                  <w:lang w:val="en-IN"/>
                </w:rPr>
              </w:pPr>
            </w:p>
            <w:p w14:paraId="4045FDB2" w14:textId="36144BE4" w:rsidR="00C93E6E" w:rsidRDefault="00C93E6E" w:rsidP="00584918">
              <w:pPr>
                <w:pStyle w:val="ListParagraph"/>
                <w:spacing w:after="160" w:line="360" w:lineRule="auto"/>
                <w:ind w:left="2061"/>
                <w:jc w:val="both"/>
              </w:pPr>
            </w:p>
            <w:p w14:paraId="3FB6400D" w14:textId="1A741516" w:rsidR="009F02E2" w:rsidRPr="00541CBC" w:rsidRDefault="00C65CEB" w:rsidP="00584918">
              <w:pPr>
                <w:jc w:val="both"/>
              </w:pPr>
            </w:p>
          </w:sdtContent>
        </w:sdt>
      </w:sdtContent>
    </w:sdt>
    <w:sectPr w:rsidR="009F02E2" w:rsidRPr="00541CBC" w:rsidSect="00A43328">
      <w:footerReference w:type="default" r:id="rId48"/>
      <w:pgSz w:w="12240" w:h="15840"/>
      <w:pgMar w:top="1440" w:right="1440" w:bottom="851"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01D07" w14:textId="77777777" w:rsidR="00C919C1" w:rsidRDefault="00C919C1" w:rsidP="007E4F5E">
      <w:r>
        <w:separator/>
      </w:r>
    </w:p>
  </w:endnote>
  <w:endnote w:type="continuationSeparator" w:id="0">
    <w:p w14:paraId="02CAFCED" w14:textId="77777777" w:rsidR="00C919C1" w:rsidRDefault="00C919C1" w:rsidP="007E4F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9AA5C" w14:textId="77777777" w:rsidR="00C65CEB" w:rsidRDefault="00C65CEB" w:rsidP="00A4488B">
    <w:pPr>
      <w:tabs>
        <w:tab w:val="center" w:pos="4550"/>
        <w:tab w:val="left" w:pos="5818"/>
      </w:tabs>
      <w:ind w:right="260"/>
      <w:jc w:val="right"/>
      <w:rPr>
        <w:color w:val="222A35" w:themeColor="text2" w:themeShade="80"/>
      </w:rPr>
    </w:pPr>
    <w:r>
      <w:rPr>
        <w:color w:val="8496B0" w:themeColor="text2" w:themeTint="99"/>
        <w:spacing w:val="60"/>
      </w:rPr>
      <w:tab/>
      <w:t xml:space="preserve">   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8</w:t>
    </w:r>
    <w:r>
      <w:rPr>
        <w:color w:val="323E4F" w:themeColor="text2" w:themeShade="BF"/>
      </w:rPr>
      <w:fldChar w:fldCharType="end"/>
    </w:r>
  </w:p>
  <w:p w14:paraId="560935AE" w14:textId="77777777" w:rsidR="00C65CEB" w:rsidRDefault="00C65C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0BB40" w14:textId="77777777" w:rsidR="00C919C1" w:rsidRDefault="00C919C1" w:rsidP="007E4F5E">
      <w:r>
        <w:separator/>
      </w:r>
    </w:p>
  </w:footnote>
  <w:footnote w:type="continuationSeparator" w:id="0">
    <w:p w14:paraId="7B4E316B" w14:textId="77777777" w:rsidR="00C919C1" w:rsidRDefault="00C919C1" w:rsidP="007E4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F7800"/>
    <w:multiLevelType w:val="hybridMultilevel"/>
    <w:tmpl w:val="DFDA337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854E82"/>
    <w:multiLevelType w:val="hybridMultilevel"/>
    <w:tmpl w:val="440A9C14"/>
    <w:lvl w:ilvl="0" w:tplc="2A5EDD66">
      <w:start w:val="2"/>
      <w:numFmt w:val="decimal"/>
      <w:lvlText w:val="%1."/>
      <w:lvlJc w:val="left"/>
      <w:pPr>
        <w:tabs>
          <w:tab w:val="num" w:pos="720"/>
        </w:tabs>
        <w:ind w:left="720" w:hanging="360"/>
      </w:pPr>
    </w:lvl>
    <w:lvl w:ilvl="1" w:tplc="455C52B6" w:tentative="1">
      <w:start w:val="1"/>
      <w:numFmt w:val="decimal"/>
      <w:lvlText w:val="%2."/>
      <w:lvlJc w:val="left"/>
      <w:pPr>
        <w:tabs>
          <w:tab w:val="num" w:pos="1440"/>
        </w:tabs>
        <w:ind w:left="1440" w:hanging="360"/>
      </w:pPr>
    </w:lvl>
    <w:lvl w:ilvl="2" w:tplc="72325720" w:tentative="1">
      <w:start w:val="1"/>
      <w:numFmt w:val="decimal"/>
      <w:lvlText w:val="%3."/>
      <w:lvlJc w:val="left"/>
      <w:pPr>
        <w:tabs>
          <w:tab w:val="num" w:pos="2160"/>
        </w:tabs>
        <w:ind w:left="2160" w:hanging="360"/>
      </w:pPr>
    </w:lvl>
    <w:lvl w:ilvl="3" w:tplc="EFA8A5A0" w:tentative="1">
      <w:start w:val="1"/>
      <w:numFmt w:val="decimal"/>
      <w:lvlText w:val="%4."/>
      <w:lvlJc w:val="left"/>
      <w:pPr>
        <w:tabs>
          <w:tab w:val="num" w:pos="2880"/>
        </w:tabs>
        <w:ind w:left="2880" w:hanging="360"/>
      </w:pPr>
    </w:lvl>
    <w:lvl w:ilvl="4" w:tplc="5DCA8382" w:tentative="1">
      <w:start w:val="1"/>
      <w:numFmt w:val="decimal"/>
      <w:lvlText w:val="%5."/>
      <w:lvlJc w:val="left"/>
      <w:pPr>
        <w:tabs>
          <w:tab w:val="num" w:pos="3600"/>
        </w:tabs>
        <w:ind w:left="3600" w:hanging="360"/>
      </w:pPr>
    </w:lvl>
    <w:lvl w:ilvl="5" w:tplc="974CA34A" w:tentative="1">
      <w:start w:val="1"/>
      <w:numFmt w:val="decimal"/>
      <w:lvlText w:val="%6."/>
      <w:lvlJc w:val="left"/>
      <w:pPr>
        <w:tabs>
          <w:tab w:val="num" w:pos="4320"/>
        </w:tabs>
        <w:ind w:left="4320" w:hanging="360"/>
      </w:pPr>
    </w:lvl>
    <w:lvl w:ilvl="6" w:tplc="BA04B8E0" w:tentative="1">
      <w:start w:val="1"/>
      <w:numFmt w:val="decimal"/>
      <w:lvlText w:val="%7."/>
      <w:lvlJc w:val="left"/>
      <w:pPr>
        <w:tabs>
          <w:tab w:val="num" w:pos="5040"/>
        </w:tabs>
        <w:ind w:left="5040" w:hanging="360"/>
      </w:pPr>
    </w:lvl>
    <w:lvl w:ilvl="7" w:tplc="E5A80418" w:tentative="1">
      <w:start w:val="1"/>
      <w:numFmt w:val="decimal"/>
      <w:lvlText w:val="%8."/>
      <w:lvlJc w:val="left"/>
      <w:pPr>
        <w:tabs>
          <w:tab w:val="num" w:pos="5760"/>
        </w:tabs>
        <w:ind w:left="5760" w:hanging="360"/>
      </w:pPr>
    </w:lvl>
    <w:lvl w:ilvl="8" w:tplc="67827668" w:tentative="1">
      <w:start w:val="1"/>
      <w:numFmt w:val="decimal"/>
      <w:lvlText w:val="%9."/>
      <w:lvlJc w:val="left"/>
      <w:pPr>
        <w:tabs>
          <w:tab w:val="num" w:pos="6480"/>
        </w:tabs>
        <w:ind w:left="6480" w:hanging="360"/>
      </w:pPr>
    </w:lvl>
  </w:abstractNum>
  <w:abstractNum w:abstractNumId="2" w15:restartNumberingAfterBreak="0">
    <w:nsid w:val="035F7D0E"/>
    <w:multiLevelType w:val="hybridMultilevel"/>
    <w:tmpl w:val="967C8072"/>
    <w:lvl w:ilvl="0" w:tplc="274E2106">
      <w:start w:val="1"/>
      <w:numFmt w:val="decimal"/>
      <w:lvlText w:val="%1."/>
      <w:lvlJc w:val="left"/>
      <w:pPr>
        <w:tabs>
          <w:tab w:val="num" w:pos="720"/>
        </w:tabs>
        <w:ind w:left="720" w:hanging="360"/>
      </w:pPr>
    </w:lvl>
    <w:lvl w:ilvl="1" w:tplc="395E29F0" w:tentative="1">
      <w:start w:val="1"/>
      <w:numFmt w:val="decimal"/>
      <w:lvlText w:val="%2."/>
      <w:lvlJc w:val="left"/>
      <w:pPr>
        <w:tabs>
          <w:tab w:val="num" w:pos="1440"/>
        </w:tabs>
        <w:ind w:left="1440" w:hanging="360"/>
      </w:pPr>
    </w:lvl>
    <w:lvl w:ilvl="2" w:tplc="44E6C0D6" w:tentative="1">
      <w:start w:val="1"/>
      <w:numFmt w:val="decimal"/>
      <w:lvlText w:val="%3."/>
      <w:lvlJc w:val="left"/>
      <w:pPr>
        <w:tabs>
          <w:tab w:val="num" w:pos="2160"/>
        </w:tabs>
        <w:ind w:left="2160" w:hanging="360"/>
      </w:pPr>
    </w:lvl>
    <w:lvl w:ilvl="3" w:tplc="48FA15E0" w:tentative="1">
      <w:start w:val="1"/>
      <w:numFmt w:val="decimal"/>
      <w:lvlText w:val="%4."/>
      <w:lvlJc w:val="left"/>
      <w:pPr>
        <w:tabs>
          <w:tab w:val="num" w:pos="2880"/>
        </w:tabs>
        <w:ind w:left="2880" w:hanging="360"/>
      </w:pPr>
    </w:lvl>
    <w:lvl w:ilvl="4" w:tplc="9AA06056" w:tentative="1">
      <w:start w:val="1"/>
      <w:numFmt w:val="decimal"/>
      <w:lvlText w:val="%5."/>
      <w:lvlJc w:val="left"/>
      <w:pPr>
        <w:tabs>
          <w:tab w:val="num" w:pos="3600"/>
        </w:tabs>
        <w:ind w:left="3600" w:hanging="360"/>
      </w:pPr>
    </w:lvl>
    <w:lvl w:ilvl="5" w:tplc="407059B2" w:tentative="1">
      <w:start w:val="1"/>
      <w:numFmt w:val="decimal"/>
      <w:lvlText w:val="%6."/>
      <w:lvlJc w:val="left"/>
      <w:pPr>
        <w:tabs>
          <w:tab w:val="num" w:pos="4320"/>
        </w:tabs>
        <w:ind w:left="4320" w:hanging="360"/>
      </w:pPr>
    </w:lvl>
    <w:lvl w:ilvl="6" w:tplc="8A3EFD1C" w:tentative="1">
      <w:start w:val="1"/>
      <w:numFmt w:val="decimal"/>
      <w:lvlText w:val="%7."/>
      <w:lvlJc w:val="left"/>
      <w:pPr>
        <w:tabs>
          <w:tab w:val="num" w:pos="5040"/>
        </w:tabs>
        <w:ind w:left="5040" w:hanging="360"/>
      </w:pPr>
    </w:lvl>
    <w:lvl w:ilvl="7" w:tplc="CD8850F0" w:tentative="1">
      <w:start w:val="1"/>
      <w:numFmt w:val="decimal"/>
      <w:lvlText w:val="%8."/>
      <w:lvlJc w:val="left"/>
      <w:pPr>
        <w:tabs>
          <w:tab w:val="num" w:pos="5760"/>
        </w:tabs>
        <w:ind w:left="5760" w:hanging="360"/>
      </w:pPr>
    </w:lvl>
    <w:lvl w:ilvl="8" w:tplc="56E03F50" w:tentative="1">
      <w:start w:val="1"/>
      <w:numFmt w:val="decimal"/>
      <w:lvlText w:val="%9."/>
      <w:lvlJc w:val="left"/>
      <w:pPr>
        <w:tabs>
          <w:tab w:val="num" w:pos="6480"/>
        </w:tabs>
        <w:ind w:left="6480" w:hanging="360"/>
      </w:pPr>
    </w:lvl>
  </w:abstractNum>
  <w:abstractNum w:abstractNumId="3" w15:restartNumberingAfterBreak="0">
    <w:nsid w:val="037122DD"/>
    <w:multiLevelType w:val="hybridMultilevel"/>
    <w:tmpl w:val="57C0FD4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87E75E1"/>
    <w:multiLevelType w:val="hybridMultilevel"/>
    <w:tmpl w:val="14C63FCC"/>
    <w:lvl w:ilvl="0" w:tplc="E85819DC">
      <w:start w:val="1"/>
      <w:numFmt w:val="decimal"/>
      <w:lvlText w:val="%1."/>
      <w:lvlJc w:val="left"/>
      <w:pPr>
        <w:tabs>
          <w:tab w:val="num" w:pos="720"/>
        </w:tabs>
        <w:ind w:left="720" w:hanging="360"/>
      </w:pPr>
    </w:lvl>
    <w:lvl w:ilvl="1" w:tplc="61B0024A" w:tentative="1">
      <w:start w:val="1"/>
      <w:numFmt w:val="decimal"/>
      <w:lvlText w:val="%2."/>
      <w:lvlJc w:val="left"/>
      <w:pPr>
        <w:tabs>
          <w:tab w:val="num" w:pos="1440"/>
        </w:tabs>
        <w:ind w:left="1440" w:hanging="360"/>
      </w:pPr>
    </w:lvl>
    <w:lvl w:ilvl="2" w:tplc="41EC7174" w:tentative="1">
      <w:start w:val="1"/>
      <w:numFmt w:val="decimal"/>
      <w:lvlText w:val="%3."/>
      <w:lvlJc w:val="left"/>
      <w:pPr>
        <w:tabs>
          <w:tab w:val="num" w:pos="2160"/>
        </w:tabs>
        <w:ind w:left="2160" w:hanging="360"/>
      </w:pPr>
    </w:lvl>
    <w:lvl w:ilvl="3" w:tplc="DED0903E" w:tentative="1">
      <w:start w:val="1"/>
      <w:numFmt w:val="decimal"/>
      <w:lvlText w:val="%4."/>
      <w:lvlJc w:val="left"/>
      <w:pPr>
        <w:tabs>
          <w:tab w:val="num" w:pos="2880"/>
        </w:tabs>
        <w:ind w:left="2880" w:hanging="360"/>
      </w:pPr>
    </w:lvl>
    <w:lvl w:ilvl="4" w:tplc="3006D85A" w:tentative="1">
      <w:start w:val="1"/>
      <w:numFmt w:val="decimal"/>
      <w:lvlText w:val="%5."/>
      <w:lvlJc w:val="left"/>
      <w:pPr>
        <w:tabs>
          <w:tab w:val="num" w:pos="3600"/>
        </w:tabs>
        <w:ind w:left="3600" w:hanging="360"/>
      </w:pPr>
    </w:lvl>
    <w:lvl w:ilvl="5" w:tplc="8C6E0310" w:tentative="1">
      <w:start w:val="1"/>
      <w:numFmt w:val="decimal"/>
      <w:lvlText w:val="%6."/>
      <w:lvlJc w:val="left"/>
      <w:pPr>
        <w:tabs>
          <w:tab w:val="num" w:pos="4320"/>
        </w:tabs>
        <w:ind w:left="4320" w:hanging="360"/>
      </w:pPr>
    </w:lvl>
    <w:lvl w:ilvl="6" w:tplc="D6CA8A06" w:tentative="1">
      <w:start w:val="1"/>
      <w:numFmt w:val="decimal"/>
      <w:lvlText w:val="%7."/>
      <w:lvlJc w:val="left"/>
      <w:pPr>
        <w:tabs>
          <w:tab w:val="num" w:pos="5040"/>
        </w:tabs>
        <w:ind w:left="5040" w:hanging="360"/>
      </w:pPr>
    </w:lvl>
    <w:lvl w:ilvl="7" w:tplc="AA1A4C8E" w:tentative="1">
      <w:start w:val="1"/>
      <w:numFmt w:val="decimal"/>
      <w:lvlText w:val="%8."/>
      <w:lvlJc w:val="left"/>
      <w:pPr>
        <w:tabs>
          <w:tab w:val="num" w:pos="5760"/>
        </w:tabs>
        <w:ind w:left="5760" w:hanging="360"/>
      </w:pPr>
    </w:lvl>
    <w:lvl w:ilvl="8" w:tplc="38B4B742" w:tentative="1">
      <w:start w:val="1"/>
      <w:numFmt w:val="decimal"/>
      <w:lvlText w:val="%9."/>
      <w:lvlJc w:val="left"/>
      <w:pPr>
        <w:tabs>
          <w:tab w:val="num" w:pos="6480"/>
        </w:tabs>
        <w:ind w:left="6480" w:hanging="360"/>
      </w:pPr>
    </w:lvl>
  </w:abstractNum>
  <w:abstractNum w:abstractNumId="5" w15:restartNumberingAfterBreak="0">
    <w:nsid w:val="08FD0532"/>
    <w:multiLevelType w:val="hybridMultilevel"/>
    <w:tmpl w:val="35660D8C"/>
    <w:lvl w:ilvl="0" w:tplc="1994B28C">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A11653A"/>
    <w:multiLevelType w:val="hybridMultilevel"/>
    <w:tmpl w:val="6504DB0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D174A59"/>
    <w:multiLevelType w:val="hybridMultilevel"/>
    <w:tmpl w:val="19A29BF4"/>
    <w:lvl w:ilvl="0" w:tplc="0409000F">
      <w:start w:val="1"/>
      <w:numFmt w:val="decimal"/>
      <w:lvlText w:val="%1."/>
      <w:lvlJc w:val="left"/>
      <w:pPr>
        <w:ind w:left="2061" w:hanging="360"/>
      </w:p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8" w15:restartNumberingAfterBreak="0">
    <w:nsid w:val="122C6349"/>
    <w:multiLevelType w:val="hybridMultilevel"/>
    <w:tmpl w:val="68FACEBC"/>
    <w:lvl w:ilvl="0" w:tplc="A96AF2D8">
      <w:start w:val="1"/>
      <w:numFmt w:val="decimal"/>
      <w:lvlText w:val="%1."/>
      <w:lvlJc w:val="left"/>
      <w:pPr>
        <w:tabs>
          <w:tab w:val="num" w:pos="720"/>
        </w:tabs>
        <w:ind w:left="720" w:hanging="360"/>
      </w:pPr>
    </w:lvl>
    <w:lvl w:ilvl="1" w:tplc="0CAC75C6" w:tentative="1">
      <w:start w:val="1"/>
      <w:numFmt w:val="decimal"/>
      <w:lvlText w:val="%2."/>
      <w:lvlJc w:val="left"/>
      <w:pPr>
        <w:tabs>
          <w:tab w:val="num" w:pos="1440"/>
        </w:tabs>
        <w:ind w:left="1440" w:hanging="360"/>
      </w:pPr>
    </w:lvl>
    <w:lvl w:ilvl="2" w:tplc="98EAD220" w:tentative="1">
      <w:start w:val="1"/>
      <w:numFmt w:val="decimal"/>
      <w:lvlText w:val="%3."/>
      <w:lvlJc w:val="left"/>
      <w:pPr>
        <w:tabs>
          <w:tab w:val="num" w:pos="2160"/>
        </w:tabs>
        <w:ind w:left="2160" w:hanging="360"/>
      </w:pPr>
    </w:lvl>
    <w:lvl w:ilvl="3" w:tplc="A64C2CB0" w:tentative="1">
      <w:start w:val="1"/>
      <w:numFmt w:val="decimal"/>
      <w:lvlText w:val="%4."/>
      <w:lvlJc w:val="left"/>
      <w:pPr>
        <w:tabs>
          <w:tab w:val="num" w:pos="2880"/>
        </w:tabs>
        <w:ind w:left="2880" w:hanging="360"/>
      </w:pPr>
    </w:lvl>
    <w:lvl w:ilvl="4" w:tplc="DCA2E564" w:tentative="1">
      <w:start w:val="1"/>
      <w:numFmt w:val="decimal"/>
      <w:lvlText w:val="%5."/>
      <w:lvlJc w:val="left"/>
      <w:pPr>
        <w:tabs>
          <w:tab w:val="num" w:pos="3600"/>
        </w:tabs>
        <w:ind w:left="3600" w:hanging="360"/>
      </w:pPr>
    </w:lvl>
    <w:lvl w:ilvl="5" w:tplc="BA84EFFE" w:tentative="1">
      <w:start w:val="1"/>
      <w:numFmt w:val="decimal"/>
      <w:lvlText w:val="%6."/>
      <w:lvlJc w:val="left"/>
      <w:pPr>
        <w:tabs>
          <w:tab w:val="num" w:pos="4320"/>
        </w:tabs>
        <w:ind w:left="4320" w:hanging="360"/>
      </w:pPr>
    </w:lvl>
    <w:lvl w:ilvl="6" w:tplc="8F24DA36" w:tentative="1">
      <w:start w:val="1"/>
      <w:numFmt w:val="decimal"/>
      <w:lvlText w:val="%7."/>
      <w:lvlJc w:val="left"/>
      <w:pPr>
        <w:tabs>
          <w:tab w:val="num" w:pos="5040"/>
        </w:tabs>
        <w:ind w:left="5040" w:hanging="360"/>
      </w:pPr>
    </w:lvl>
    <w:lvl w:ilvl="7" w:tplc="D5F23DB8" w:tentative="1">
      <w:start w:val="1"/>
      <w:numFmt w:val="decimal"/>
      <w:lvlText w:val="%8."/>
      <w:lvlJc w:val="left"/>
      <w:pPr>
        <w:tabs>
          <w:tab w:val="num" w:pos="5760"/>
        </w:tabs>
        <w:ind w:left="5760" w:hanging="360"/>
      </w:pPr>
    </w:lvl>
    <w:lvl w:ilvl="8" w:tplc="4E989102" w:tentative="1">
      <w:start w:val="1"/>
      <w:numFmt w:val="decimal"/>
      <w:lvlText w:val="%9."/>
      <w:lvlJc w:val="left"/>
      <w:pPr>
        <w:tabs>
          <w:tab w:val="num" w:pos="6480"/>
        </w:tabs>
        <w:ind w:left="6480" w:hanging="360"/>
      </w:pPr>
    </w:lvl>
  </w:abstractNum>
  <w:abstractNum w:abstractNumId="9" w15:restartNumberingAfterBreak="0">
    <w:nsid w:val="12A85CE2"/>
    <w:multiLevelType w:val="hybridMultilevel"/>
    <w:tmpl w:val="4572A150"/>
    <w:lvl w:ilvl="0" w:tplc="E6805478">
      <w:start w:val="1"/>
      <w:numFmt w:val="bullet"/>
      <w:lvlText w:val="•"/>
      <w:lvlJc w:val="left"/>
      <w:pPr>
        <w:tabs>
          <w:tab w:val="num" w:pos="720"/>
        </w:tabs>
        <w:ind w:left="720" w:hanging="360"/>
      </w:pPr>
      <w:rPr>
        <w:rFonts w:ascii="Arial" w:hAnsi="Arial" w:hint="default"/>
      </w:rPr>
    </w:lvl>
    <w:lvl w:ilvl="1" w:tplc="EE5E38C4" w:tentative="1">
      <w:start w:val="1"/>
      <w:numFmt w:val="bullet"/>
      <w:lvlText w:val="•"/>
      <w:lvlJc w:val="left"/>
      <w:pPr>
        <w:tabs>
          <w:tab w:val="num" w:pos="1440"/>
        </w:tabs>
        <w:ind w:left="1440" w:hanging="360"/>
      </w:pPr>
      <w:rPr>
        <w:rFonts w:ascii="Arial" w:hAnsi="Arial" w:hint="default"/>
      </w:rPr>
    </w:lvl>
    <w:lvl w:ilvl="2" w:tplc="2CBA484E" w:tentative="1">
      <w:start w:val="1"/>
      <w:numFmt w:val="bullet"/>
      <w:lvlText w:val="•"/>
      <w:lvlJc w:val="left"/>
      <w:pPr>
        <w:tabs>
          <w:tab w:val="num" w:pos="2160"/>
        </w:tabs>
        <w:ind w:left="2160" w:hanging="360"/>
      </w:pPr>
      <w:rPr>
        <w:rFonts w:ascii="Arial" w:hAnsi="Arial" w:hint="default"/>
      </w:rPr>
    </w:lvl>
    <w:lvl w:ilvl="3" w:tplc="4844DF7A" w:tentative="1">
      <w:start w:val="1"/>
      <w:numFmt w:val="bullet"/>
      <w:lvlText w:val="•"/>
      <w:lvlJc w:val="left"/>
      <w:pPr>
        <w:tabs>
          <w:tab w:val="num" w:pos="2880"/>
        </w:tabs>
        <w:ind w:left="2880" w:hanging="360"/>
      </w:pPr>
      <w:rPr>
        <w:rFonts w:ascii="Arial" w:hAnsi="Arial" w:hint="default"/>
      </w:rPr>
    </w:lvl>
    <w:lvl w:ilvl="4" w:tplc="0632FEE8" w:tentative="1">
      <w:start w:val="1"/>
      <w:numFmt w:val="bullet"/>
      <w:lvlText w:val="•"/>
      <w:lvlJc w:val="left"/>
      <w:pPr>
        <w:tabs>
          <w:tab w:val="num" w:pos="3600"/>
        </w:tabs>
        <w:ind w:left="3600" w:hanging="360"/>
      </w:pPr>
      <w:rPr>
        <w:rFonts w:ascii="Arial" w:hAnsi="Arial" w:hint="default"/>
      </w:rPr>
    </w:lvl>
    <w:lvl w:ilvl="5" w:tplc="9AC873A4" w:tentative="1">
      <w:start w:val="1"/>
      <w:numFmt w:val="bullet"/>
      <w:lvlText w:val="•"/>
      <w:lvlJc w:val="left"/>
      <w:pPr>
        <w:tabs>
          <w:tab w:val="num" w:pos="4320"/>
        </w:tabs>
        <w:ind w:left="4320" w:hanging="360"/>
      </w:pPr>
      <w:rPr>
        <w:rFonts w:ascii="Arial" w:hAnsi="Arial" w:hint="default"/>
      </w:rPr>
    </w:lvl>
    <w:lvl w:ilvl="6" w:tplc="DB387DF6" w:tentative="1">
      <w:start w:val="1"/>
      <w:numFmt w:val="bullet"/>
      <w:lvlText w:val="•"/>
      <w:lvlJc w:val="left"/>
      <w:pPr>
        <w:tabs>
          <w:tab w:val="num" w:pos="5040"/>
        </w:tabs>
        <w:ind w:left="5040" w:hanging="360"/>
      </w:pPr>
      <w:rPr>
        <w:rFonts w:ascii="Arial" w:hAnsi="Arial" w:hint="default"/>
      </w:rPr>
    </w:lvl>
    <w:lvl w:ilvl="7" w:tplc="BED8FE7E" w:tentative="1">
      <w:start w:val="1"/>
      <w:numFmt w:val="bullet"/>
      <w:lvlText w:val="•"/>
      <w:lvlJc w:val="left"/>
      <w:pPr>
        <w:tabs>
          <w:tab w:val="num" w:pos="5760"/>
        </w:tabs>
        <w:ind w:left="5760" w:hanging="360"/>
      </w:pPr>
      <w:rPr>
        <w:rFonts w:ascii="Arial" w:hAnsi="Arial" w:hint="default"/>
      </w:rPr>
    </w:lvl>
    <w:lvl w:ilvl="8" w:tplc="E8A21C2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40418FE"/>
    <w:multiLevelType w:val="hybridMultilevel"/>
    <w:tmpl w:val="E22ADFB0"/>
    <w:lvl w:ilvl="0" w:tplc="1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C040AB"/>
    <w:multiLevelType w:val="hybridMultilevel"/>
    <w:tmpl w:val="D012BC8A"/>
    <w:lvl w:ilvl="0" w:tplc="10090001">
      <w:start w:val="1"/>
      <w:numFmt w:val="bullet"/>
      <w:lvlText w:val=""/>
      <w:lvlJc w:val="left"/>
      <w:pPr>
        <w:ind w:left="360" w:hanging="360"/>
      </w:pPr>
      <w:rPr>
        <w:rFonts w:ascii="Symbol" w:hAnsi="Symbol" w:hint="default"/>
      </w:rPr>
    </w:lvl>
    <w:lvl w:ilvl="1" w:tplc="1009000B">
      <w:start w:val="1"/>
      <w:numFmt w:val="bullet"/>
      <w:lvlText w:val=""/>
      <w:lvlJc w:val="left"/>
      <w:pPr>
        <w:ind w:left="1080" w:hanging="360"/>
      </w:pPr>
      <w:rPr>
        <w:rFonts w:ascii="Wingdings" w:hAnsi="Wingdings"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16C40DBA"/>
    <w:multiLevelType w:val="hybridMultilevel"/>
    <w:tmpl w:val="72689134"/>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87629C2"/>
    <w:multiLevelType w:val="hybridMultilevel"/>
    <w:tmpl w:val="FB08FD6C"/>
    <w:lvl w:ilvl="0" w:tplc="CA0252FA">
      <w:start w:val="1"/>
      <w:numFmt w:val="bullet"/>
      <w:lvlText w:val=""/>
      <w:lvlJc w:val="left"/>
      <w:pPr>
        <w:ind w:left="1080" w:hanging="360"/>
      </w:pPr>
      <w:rPr>
        <w:rFonts w:ascii="Wingdings" w:hAnsi="Wingdings" w:hint="default"/>
        <w:color w:val="auto"/>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188E2F83"/>
    <w:multiLevelType w:val="hybridMultilevel"/>
    <w:tmpl w:val="C182115E"/>
    <w:lvl w:ilvl="0" w:tplc="1009000B">
      <w:start w:val="1"/>
      <w:numFmt w:val="bullet"/>
      <w:lvlText w:val=""/>
      <w:lvlJc w:val="left"/>
      <w:pPr>
        <w:ind w:left="1440" w:hanging="360"/>
      </w:pPr>
      <w:rPr>
        <w:rFonts w:ascii="Wingdings" w:hAnsi="Wingdings" w:cs="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cs="Wingdings" w:hint="default"/>
      </w:rPr>
    </w:lvl>
    <w:lvl w:ilvl="3" w:tplc="10090001" w:tentative="1">
      <w:start w:val="1"/>
      <w:numFmt w:val="bullet"/>
      <w:lvlText w:val=""/>
      <w:lvlJc w:val="left"/>
      <w:pPr>
        <w:ind w:left="3600" w:hanging="360"/>
      </w:pPr>
      <w:rPr>
        <w:rFonts w:ascii="Symbol" w:hAnsi="Symbol" w:cs="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cs="Wingdings" w:hint="default"/>
      </w:rPr>
    </w:lvl>
    <w:lvl w:ilvl="6" w:tplc="10090001" w:tentative="1">
      <w:start w:val="1"/>
      <w:numFmt w:val="bullet"/>
      <w:lvlText w:val=""/>
      <w:lvlJc w:val="left"/>
      <w:pPr>
        <w:ind w:left="5760" w:hanging="360"/>
      </w:pPr>
      <w:rPr>
        <w:rFonts w:ascii="Symbol" w:hAnsi="Symbol" w:cs="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1CEF2C7C"/>
    <w:multiLevelType w:val="hybridMultilevel"/>
    <w:tmpl w:val="A4D0620E"/>
    <w:lvl w:ilvl="0" w:tplc="4FDE51BA">
      <w:start w:val="1"/>
      <w:numFmt w:val="decimal"/>
      <w:lvlText w:val="%1."/>
      <w:lvlJc w:val="left"/>
      <w:pPr>
        <w:tabs>
          <w:tab w:val="num" w:pos="720"/>
        </w:tabs>
        <w:ind w:left="720" w:hanging="360"/>
      </w:pPr>
    </w:lvl>
    <w:lvl w:ilvl="1" w:tplc="BFD0305E" w:tentative="1">
      <w:start w:val="1"/>
      <w:numFmt w:val="decimal"/>
      <w:lvlText w:val="%2."/>
      <w:lvlJc w:val="left"/>
      <w:pPr>
        <w:tabs>
          <w:tab w:val="num" w:pos="1440"/>
        </w:tabs>
        <w:ind w:left="1440" w:hanging="360"/>
      </w:pPr>
    </w:lvl>
    <w:lvl w:ilvl="2" w:tplc="0CDA5864" w:tentative="1">
      <w:start w:val="1"/>
      <w:numFmt w:val="decimal"/>
      <w:lvlText w:val="%3."/>
      <w:lvlJc w:val="left"/>
      <w:pPr>
        <w:tabs>
          <w:tab w:val="num" w:pos="2160"/>
        </w:tabs>
        <w:ind w:left="2160" w:hanging="360"/>
      </w:pPr>
    </w:lvl>
    <w:lvl w:ilvl="3" w:tplc="836401CE" w:tentative="1">
      <w:start w:val="1"/>
      <w:numFmt w:val="decimal"/>
      <w:lvlText w:val="%4."/>
      <w:lvlJc w:val="left"/>
      <w:pPr>
        <w:tabs>
          <w:tab w:val="num" w:pos="2880"/>
        </w:tabs>
        <w:ind w:left="2880" w:hanging="360"/>
      </w:pPr>
    </w:lvl>
    <w:lvl w:ilvl="4" w:tplc="936282A6" w:tentative="1">
      <w:start w:val="1"/>
      <w:numFmt w:val="decimal"/>
      <w:lvlText w:val="%5."/>
      <w:lvlJc w:val="left"/>
      <w:pPr>
        <w:tabs>
          <w:tab w:val="num" w:pos="3600"/>
        </w:tabs>
        <w:ind w:left="3600" w:hanging="360"/>
      </w:pPr>
    </w:lvl>
    <w:lvl w:ilvl="5" w:tplc="A9A6CA38" w:tentative="1">
      <w:start w:val="1"/>
      <w:numFmt w:val="decimal"/>
      <w:lvlText w:val="%6."/>
      <w:lvlJc w:val="left"/>
      <w:pPr>
        <w:tabs>
          <w:tab w:val="num" w:pos="4320"/>
        </w:tabs>
        <w:ind w:left="4320" w:hanging="360"/>
      </w:pPr>
    </w:lvl>
    <w:lvl w:ilvl="6" w:tplc="563A853E" w:tentative="1">
      <w:start w:val="1"/>
      <w:numFmt w:val="decimal"/>
      <w:lvlText w:val="%7."/>
      <w:lvlJc w:val="left"/>
      <w:pPr>
        <w:tabs>
          <w:tab w:val="num" w:pos="5040"/>
        </w:tabs>
        <w:ind w:left="5040" w:hanging="360"/>
      </w:pPr>
    </w:lvl>
    <w:lvl w:ilvl="7" w:tplc="3FFACE84" w:tentative="1">
      <w:start w:val="1"/>
      <w:numFmt w:val="decimal"/>
      <w:lvlText w:val="%8."/>
      <w:lvlJc w:val="left"/>
      <w:pPr>
        <w:tabs>
          <w:tab w:val="num" w:pos="5760"/>
        </w:tabs>
        <w:ind w:left="5760" w:hanging="360"/>
      </w:pPr>
    </w:lvl>
    <w:lvl w:ilvl="8" w:tplc="3F24A6CA" w:tentative="1">
      <w:start w:val="1"/>
      <w:numFmt w:val="decimal"/>
      <w:lvlText w:val="%9."/>
      <w:lvlJc w:val="left"/>
      <w:pPr>
        <w:tabs>
          <w:tab w:val="num" w:pos="6480"/>
        </w:tabs>
        <w:ind w:left="6480" w:hanging="360"/>
      </w:pPr>
    </w:lvl>
  </w:abstractNum>
  <w:abstractNum w:abstractNumId="16" w15:restartNumberingAfterBreak="0">
    <w:nsid w:val="205339F9"/>
    <w:multiLevelType w:val="hybridMultilevel"/>
    <w:tmpl w:val="695C5B86"/>
    <w:lvl w:ilvl="0" w:tplc="1009000F">
      <w:start w:val="1"/>
      <w:numFmt w:val="decimal"/>
      <w:lvlText w:val="%1."/>
      <w:lvlJc w:val="left"/>
      <w:pPr>
        <w:ind w:left="784" w:hanging="360"/>
      </w:pPr>
    </w:lvl>
    <w:lvl w:ilvl="1" w:tplc="10090019">
      <w:start w:val="1"/>
      <w:numFmt w:val="lowerLetter"/>
      <w:lvlText w:val="%2."/>
      <w:lvlJc w:val="left"/>
      <w:pPr>
        <w:ind w:left="1504" w:hanging="360"/>
      </w:pPr>
    </w:lvl>
    <w:lvl w:ilvl="2" w:tplc="1009001B" w:tentative="1">
      <w:start w:val="1"/>
      <w:numFmt w:val="lowerRoman"/>
      <w:lvlText w:val="%3."/>
      <w:lvlJc w:val="right"/>
      <w:pPr>
        <w:ind w:left="2224" w:hanging="180"/>
      </w:pPr>
    </w:lvl>
    <w:lvl w:ilvl="3" w:tplc="1009000F" w:tentative="1">
      <w:start w:val="1"/>
      <w:numFmt w:val="decimal"/>
      <w:lvlText w:val="%4."/>
      <w:lvlJc w:val="left"/>
      <w:pPr>
        <w:ind w:left="2944" w:hanging="360"/>
      </w:pPr>
    </w:lvl>
    <w:lvl w:ilvl="4" w:tplc="10090019" w:tentative="1">
      <w:start w:val="1"/>
      <w:numFmt w:val="lowerLetter"/>
      <w:lvlText w:val="%5."/>
      <w:lvlJc w:val="left"/>
      <w:pPr>
        <w:ind w:left="3664" w:hanging="360"/>
      </w:pPr>
    </w:lvl>
    <w:lvl w:ilvl="5" w:tplc="1009001B" w:tentative="1">
      <w:start w:val="1"/>
      <w:numFmt w:val="lowerRoman"/>
      <w:lvlText w:val="%6."/>
      <w:lvlJc w:val="right"/>
      <w:pPr>
        <w:ind w:left="4384" w:hanging="180"/>
      </w:pPr>
    </w:lvl>
    <w:lvl w:ilvl="6" w:tplc="1009000F" w:tentative="1">
      <w:start w:val="1"/>
      <w:numFmt w:val="decimal"/>
      <w:lvlText w:val="%7."/>
      <w:lvlJc w:val="left"/>
      <w:pPr>
        <w:ind w:left="5104" w:hanging="360"/>
      </w:pPr>
    </w:lvl>
    <w:lvl w:ilvl="7" w:tplc="10090019" w:tentative="1">
      <w:start w:val="1"/>
      <w:numFmt w:val="lowerLetter"/>
      <w:lvlText w:val="%8."/>
      <w:lvlJc w:val="left"/>
      <w:pPr>
        <w:ind w:left="5824" w:hanging="360"/>
      </w:pPr>
    </w:lvl>
    <w:lvl w:ilvl="8" w:tplc="1009001B" w:tentative="1">
      <w:start w:val="1"/>
      <w:numFmt w:val="lowerRoman"/>
      <w:lvlText w:val="%9."/>
      <w:lvlJc w:val="right"/>
      <w:pPr>
        <w:ind w:left="6544" w:hanging="180"/>
      </w:pPr>
    </w:lvl>
  </w:abstractNum>
  <w:abstractNum w:abstractNumId="17" w15:restartNumberingAfterBreak="0">
    <w:nsid w:val="212B2323"/>
    <w:multiLevelType w:val="hybridMultilevel"/>
    <w:tmpl w:val="19A29BF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25185273"/>
    <w:multiLevelType w:val="hybridMultilevel"/>
    <w:tmpl w:val="D78A7DE8"/>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AEA0FEF"/>
    <w:multiLevelType w:val="hybridMultilevel"/>
    <w:tmpl w:val="E408A33E"/>
    <w:lvl w:ilvl="0" w:tplc="B606AA5A">
      <w:start w:val="1"/>
      <w:numFmt w:val="decimal"/>
      <w:lvlText w:val="%1)"/>
      <w:lvlJc w:val="left"/>
      <w:pPr>
        <w:ind w:left="720" w:hanging="360"/>
      </w:pPr>
      <w:rPr>
        <w:rFont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D5E3B9C"/>
    <w:multiLevelType w:val="hybridMultilevel"/>
    <w:tmpl w:val="1874591E"/>
    <w:lvl w:ilvl="0" w:tplc="1009000B">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2FFF0435"/>
    <w:multiLevelType w:val="hybridMultilevel"/>
    <w:tmpl w:val="192AA046"/>
    <w:lvl w:ilvl="0" w:tplc="13B45080">
      <w:start w:val="1"/>
      <w:numFmt w:val="decimal"/>
      <w:lvlText w:val="%1."/>
      <w:lvlJc w:val="left"/>
      <w:pPr>
        <w:tabs>
          <w:tab w:val="num" w:pos="720"/>
        </w:tabs>
        <w:ind w:left="720" w:hanging="360"/>
      </w:pPr>
    </w:lvl>
    <w:lvl w:ilvl="1" w:tplc="BFF6C546" w:tentative="1">
      <w:start w:val="1"/>
      <w:numFmt w:val="decimal"/>
      <w:lvlText w:val="%2."/>
      <w:lvlJc w:val="left"/>
      <w:pPr>
        <w:tabs>
          <w:tab w:val="num" w:pos="1440"/>
        </w:tabs>
        <w:ind w:left="1440" w:hanging="360"/>
      </w:pPr>
    </w:lvl>
    <w:lvl w:ilvl="2" w:tplc="C248CA5C" w:tentative="1">
      <w:start w:val="1"/>
      <w:numFmt w:val="decimal"/>
      <w:lvlText w:val="%3."/>
      <w:lvlJc w:val="left"/>
      <w:pPr>
        <w:tabs>
          <w:tab w:val="num" w:pos="2160"/>
        </w:tabs>
        <w:ind w:left="2160" w:hanging="360"/>
      </w:pPr>
    </w:lvl>
    <w:lvl w:ilvl="3" w:tplc="E33039E8" w:tentative="1">
      <w:start w:val="1"/>
      <w:numFmt w:val="decimal"/>
      <w:lvlText w:val="%4."/>
      <w:lvlJc w:val="left"/>
      <w:pPr>
        <w:tabs>
          <w:tab w:val="num" w:pos="2880"/>
        </w:tabs>
        <w:ind w:left="2880" w:hanging="360"/>
      </w:pPr>
    </w:lvl>
    <w:lvl w:ilvl="4" w:tplc="D2EAEB1C" w:tentative="1">
      <w:start w:val="1"/>
      <w:numFmt w:val="decimal"/>
      <w:lvlText w:val="%5."/>
      <w:lvlJc w:val="left"/>
      <w:pPr>
        <w:tabs>
          <w:tab w:val="num" w:pos="3600"/>
        </w:tabs>
        <w:ind w:left="3600" w:hanging="360"/>
      </w:pPr>
    </w:lvl>
    <w:lvl w:ilvl="5" w:tplc="4E685A08" w:tentative="1">
      <w:start w:val="1"/>
      <w:numFmt w:val="decimal"/>
      <w:lvlText w:val="%6."/>
      <w:lvlJc w:val="left"/>
      <w:pPr>
        <w:tabs>
          <w:tab w:val="num" w:pos="4320"/>
        </w:tabs>
        <w:ind w:left="4320" w:hanging="360"/>
      </w:pPr>
    </w:lvl>
    <w:lvl w:ilvl="6" w:tplc="45E4CBAA" w:tentative="1">
      <w:start w:val="1"/>
      <w:numFmt w:val="decimal"/>
      <w:lvlText w:val="%7."/>
      <w:lvlJc w:val="left"/>
      <w:pPr>
        <w:tabs>
          <w:tab w:val="num" w:pos="5040"/>
        </w:tabs>
        <w:ind w:left="5040" w:hanging="360"/>
      </w:pPr>
    </w:lvl>
    <w:lvl w:ilvl="7" w:tplc="E076A6C8" w:tentative="1">
      <w:start w:val="1"/>
      <w:numFmt w:val="decimal"/>
      <w:lvlText w:val="%8."/>
      <w:lvlJc w:val="left"/>
      <w:pPr>
        <w:tabs>
          <w:tab w:val="num" w:pos="5760"/>
        </w:tabs>
        <w:ind w:left="5760" w:hanging="360"/>
      </w:pPr>
    </w:lvl>
    <w:lvl w:ilvl="8" w:tplc="E384EF0A" w:tentative="1">
      <w:start w:val="1"/>
      <w:numFmt w:val="decimal"/>
      <w:lvlText w:val="%9."/>
      <w:lvlJc w:val="left"/>
      <w:pPr>
        <w:tabs>
          <w:tab w:val="num" w:pos="6480"/>
        </w:tabs>
        <w:ind w:left="6480" w:hanging="360"/>
      </w:pPr>
    </w:lvl>
  </w:abstractNum>
  <w:abstractNum w:abstractNumId="22" w15:restartNumberingAfterBreak="0">
    <w:nsid w:val="30671E68"/>
    <w:multiLevelType w:val="hybridMultilevel"/>
    <w:tmpl w:val="7B42FF9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1FC50F3"/>
    <w:multiLevelType w:val="hybridMultilevel"/>
    <w:tmpl w:val="88745946"/>
    <w:lvl w:ilvl="0" w:tplc="59DE06A4">
      <w:start w:val="1"/>
      <w:numFmt w:val="decimal"/>
      <w:lvlText w:val="%1."/>
      <w:lvlJc w:val="left"/>
      <w:pPr>
        <w:tabs>
          <w:tab w:val="num" w:pos="720"/>
        </w:tabs>
        <w:ind w:left="720" w:hanging="360"/>
      </w:pPr>
    </w:lvl>
    <w:lvl w:ilvl="1" w:tplc="212AC81E" w:tentative="1">
      <w:start w:val="1"/>
      <w:numFmt w:val="decimal"/>
      <w:lvlText w:val="%2."/>
      <w:lvlJc w:val="left"/>
      <w:pPr>
        <w:tabs>
          <w:tab w:val="num" w:pos="1440"/>
        </w:tabs>
        <w:ind w:left="1440" w:hanging="360"/>
      </w:pPr>
    </w:lvl>
    <w:lvl w:ilvl="2" w:tplc="B6A20964" w:tentative="1">
      <w:start w:val="1"/>
      <w:numFmt w:val="decimal"/>
      <w:lvlText w:val="%3."/>
      <w:lvlJc w:val="left"/>
      <w:pPr>
        <w:tabs>
          <w:tab w:val="num" w:pos="2160"/>
        </w:tabs>
        <w:ind w:left="2160" w:hanging="360"/>
      </w:pPr>
    </w:lvl>
    <w:lvl w:ilvl="3" w:tplc="96D27818" w:tentative="1">
      <w:start w:val="1"/>
      <w:numFmt w:val="decimal"/>
      <w:lvlText w:val="%4."/>
      <w:lvlJc w:val="left"/>
      <w:pPr>
        <w:tabs>
          <w:tab w:val="num" w:pos="2880"/>
        </w:tabs>
        <w:ind w:left="2880" w:hanging="360"/>
      </w:pPr>
    </w:lvl>
    <w:lvl w:ilvl="4" w:tplc="C59C7B12" w:tentative="1">
      <w:start w:val="1"/>
      <w:numFmt w:val="decimal"/>
      <w:lvlText w:val="%5."/>
      <w:lvlJc w:val="left"/>
      <w:pPr>
        <w:tabs>
          <w:tab w:val="num" w:pos="3600"/>
        </w:tabs>
        <w:ind w:left="3600" w:hanging="360"/>
      </w:pPr>
    </w:lvl>
    <w:lvl w:ilvl="5" w:tplc="0030B054" w:tentative="1">
      <w:start w:val="1"/>
      <w:numFmt w:val="decimal"/>
      <w:lvlText w:val="%6."/>
      <w:lvlJc w:val="left"/>
      <w:pPr>
        <w:tabs>
          <w:tab w:val="num" w:pos="4320"/>
        </w:tabs>
        <w:ind w:left="4320" w:hanging="360"/>
      </w:pPr>
    </w:lvl>
    <w:lvl w:ilvl="6" w:tplc="35E877AE" w:tentative="1">
      <w:start w:val="1"/>
      <w:numFmt w:val="decimal"/>
      <w:lvlText w:val="%7."/>
      <w:lvlJc w:val="left"/>
      <w:pPr>
        <w:tabs>
          <w:tab w:val="num" w:pos="5040"/>
        </w:tabs>
        <w:ind w:left="5040" w:hanging="360"/>
      </w:pPr>
    </w:lvl>
    <w:lvl w:ilvl="7" w:tplc="C616B53C" w:tentative="1">
      <w:start w:val="1"/>
      <w:numFmt w:val="decimal"/>
      <w:lvlText w:val="%8."/>
      <w:lvlJc w:val="left"/>
      <w:pPr>
        <w:tabs>
          <w:tab w:val="num" w:pos="5760"/>
        </w:tabs>
        <w:ind w:left="5760" w:hanging="360"/>
      </w:pPr>
    </w:lvl>
    <w:lvl w:ilvl="8" w:tplc="6A1C1D7C" w:tentative="1">
      <w:start w:val="1"/>
      <w:numFmt w:val="decimal"/>
      <w:lvlText w:val="%9."/>
      <w:lvlJc w:val="left"/>
      <w:pPr>
        <w:tabs>
          <w:tab w:val="num" w:pos="6480"/>
        </w:tabs>
        <w:ind w:left="6480" w:hanging="360"/>
      </w:pPr>
    </w:lvl>
  </w:abstractNum>
  <w:abstractNum w:abstractNumId="24" w15:restartNumberingAfterBreak="0">
    <w:nsid w:val="35802F90"/>
    <w:multiLevelType w:val="hybridMultilevel"/>
    <w:tmpl w:val="D5BADF00"/>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6DE182D"/>
    <w:multiLevelType w:val="hybridMultilevel"/>
    <w:tmpl w:val="73669320"/>
    <w:lvl w:ilvl="0" w:tplc="D5189CB0">
      <w:start w:val="2"/>
      <w:numFmt w:val="decimal"/>
      <w:lvlText w:val="%1."/>
      <w:lvlJc w:val="left"/>
      <w:pPr>
        <w:tabs>
          <w:tab w:val="num" w:pos="720"/>
        </w:tabs>
        <w:ind w:left="720" w:hanging="360"/>
      </w:pPr>
    </w:lvl>
    <w:lvl w:ilvl="1" w:tplc="A28680A8" w:tentative="1">
      <w:start w:val="1"/>
      <w:numFmt w:val="decimal"/>
      <w:lvlText w:val="%2."/>
      <w:lvlJc w:val="left"/>
      <w:pPr>
        <w:tabs>
          <w:tab w:val="num" w:pos="1440"/>
        </w:tabs>
        <w:ind w:left="1440" w:hanging="360"/>
      </w:pPr>
    </w:lvl>
    <w:lvl w:ilvl="2" w:tplc="1360D242" w:tentative="1">
      <w:start w:val="1"/>
      <w:numFmt w:val="decimal"/>
      <w:lvlText w:val="%3."/>
      <w:lvlJc w:val="left"/>
      <w:pPr>
        <w:tabs>
          <w:tab w:val="num" w:pos="2160"/>
        </w:tabs>
        <w:ind w:left="2160" w:hanging="360"/>
      </w:pPr>
    </w:lvl>
    <w:lvl w:ilvl="3" w:tplc="E006FA3C" w:tentative="1">
      <w:start w:val="1"/>
      <w:numFmt w:val="decimal"/>
      <w:lvlText w:val="%4."/>
      <w:lvlJc w:val="left"/>
      <w:pPr>
        <w:tabs>
          <w:tab w:val="num" w:pos="2880"/>
        </w:tabs>
        <w:ind w:left="2880" w:hanging="360"/>
      </w:pPr>
    </w:lvl>
    <w:lvl w:ilvl="4" w:tplc="781A1716" w:tentative="1">
      <w:start w:val="1"/>
      <w:numFmt w:val="decimal"/>
      <w:lvlText w:val="%5."/>
      <w:lvlJc w:val="left"/>
      <w:pPr>
        <w:tabs>
          <w:tab w:val="num" w:pos="3600"/>
        </w:tabs>
        <w:ind w:left="3600" w:hanging="360"/>
      </w:pPr>
    </w:lvl>
    <w:lvl w:ilvl="5" w:tplc="2BAE1D24" w:tentative="1">
      <w:start w:val="1"/>
      <w:numFmt w:val="decimal"/>
      <w:lvlText w:val="%6."/>
      <w:lvlJc w:val="left"/>
      <w:pPr>
        <w:tabs>
          <w:tab w:val="num" w:pos="4320"/>
        </w:tabs>
        <w:ind w:left="4320" w:hanging="360"/>
      </w:pPr>
    </w:lvl>
    <w:lvl w:ilvl="6" w:tplc="71DA4938" w:tentative="1">
      <w:start w:val="1"/>
      <w:numFmt w:val="decimal"/>
      <w:lvlText w:val="%7."/>
      <w:lvlJc w:val="left"/>
      <w:pPr>
        <w:tabs>
          <w:tab w:val="num" w:pos="5040"/>
        </w:tabs>
        <w:ind w:left="5040" w:hanging="360"/>
      </w:pPr>
    </w:lvl>
    <w:lvl w:ilvl="7" w:tplc="606CA694" w:tentative="1">
      <w:start w:val="1"/>
      <w:numFmt w:val="decimal"/>
      <w:lvlText w:val="%8."/>
      <w:lvlJc w:val="left"/>
      <w:pPr>
        <w:tabs>
          <w:tab w:val="num" w:pos="5760"/>
        </w:tabs>
        <w:ind w:left="5760" w:hanging="360"/>
      </w:pPr>
    </w:lvl>
    <w:lvl w:ilvl="8" w:tplc="0DB8884E" w:tentative="1">
      <w:start w:val="1"/>
      <w:numFmt w:val="decimal"/>
      <w:lvlText w:val="%9."/>
      <w:lvlJc w:val="left"/>
      <w:pPr>
        <w:tabs>
          <w:tab w:val="num" w:pos="6480"/>
        </w:tabs>
        <w:ind w:left="6480" w:hanging="360"/>
      </w:pPr>
    </w:lvl>
  </w:abstractNum>
  <w:abstractNum w:abstractNumId="26" w15:restartNumberingAfterBreak="0">
    <w:nsid w:val="42480EB3"/>
    <w:multiLevelType w:val="hybridMultilevel"/>
    <w:tmpl w:val="1D7EB4BE"/>
    <w:lvl w:ilvl="0" w:tplc="70EC775E">
      <w:start w:val="1"/>
      <w:numFmt w:val="decimal"/>
      <w:lvlText w:val="%1."/>
      <w:lvlJc w:val="left"/>
      <w:pPr>
        <w:tabs>
          <w:tab w:val="num" w:pos="720"/>
        </w:tabs>
        <w:ind w:left="720" w:hanging="360"/>
      </w:pPr>
    </w:lvl>
    <w:lvl w:ilvl="1" w:tplc="B9684956" w:tentative="1">
      <w:start w:val="1"/>
      <w:numFmt w:val="decimal"/>
      <w:lvlText w:val="%2."/>
      <w:lvlJc w:val="left"/>
      <w:pPr>
        <w:tabs>
          <w:tab w:val="num" w:pos="1440"/>
        </w:tabs>
        <w:ind w:left="1440" w:hanging="360"/>
      </w:pPr>
    </w:lvl>
    <w:lvl w:ilvl="2" w:tplc="B8A88906" w:tentative="1">
      <w:start w:val="1"/>
      <w:numFmt w:val="decimal"/>
      <w:lvlText w:val="%3."/>
      <w:lvlJc w:val="left"/>
      <w:pPr>
        <w:tabs>
          <w:tab w:val="num" w:pos="2160"/>
        </w:tabs>
        <w:ind w:left="2160" w:hanging="360"/>
      </w:pPr>
    </w:lvl>
    <w:lvl w:ilvl="3" w:tplc="17A0CBD2" w:tentative="1">
      <w:start w:val="1"/>
      <w:numFmt w:val="decimal"/>
      <w:lvlText w:val="%4."/>
      <w:lvlJc w:val="left"/>
      <w:pPr>
        <w:tabs>
          <w:tab w:val="num" w:pos="2880"/>
        </w:tabs>
        <w:ind w:left="2880" w:hanging="360"/>
      </w:pPr>
    </w:lvl>
    <w:lvl w:ilvl="4" w:tplc="B16279F8" w:tentative="1">
      <w:start w:val="1"/>
      <w:numFmt w:val="decimal"/>
      <w:lvlText w:val="%5."/>
      <w:lvlJc w:val="left"/>
      <w:pPr>
        <w:tabs>
          <w:tab w:val="num" w:pos="3600"/>
        </w:tabs>
        <w:ind w:left="3600" w:hanging="360"/>
      </w:pPr>
    </w:lvl>
    <w:lvl w:ilvl="5" w:tplc="AF223C62" w:tentative="1">
      <w:start w:val="1"/>
      <w:numFmt w:val="decimal"/>
      <w:lvlText w:val="%6."/>
      <w:lvlJc w:val="left"/>
      <w:pPr>
        <w:tabs>
          <w:tab w:val="num" w:pos="4320"/>
        </w:tabs>
        <w:ind w:left="4320" w:hanging="360"/>
      </w:pPr>
    </w:lvl>
    <w:lvl w:ilvl="6" w:tplc="0AA24F1E" w:tentative="1">
      <w:start w:val="1"/>
      <w:numFmt w:val="decimal"/>
      <w:lvlText w:val="%7."/>
      <w:lvlJc w:val="left"/>
      <w:pPr>
        <w:tabs>
          <w:tab w:val="num" w:pos="5040"/>
        </w:tabs>
        <w:ind w:left="5040" w:hanging="360"/>
      </w:pPr>
    </w:lvl>
    <w:lvl w:ilvl="7" w:tplc="9040492C" w:tentative="1">
      <w:start w:val="1"/>
      <w:numFmt w:val="decimal"/>
      <w:lvlText w:val="%8."/>
      <w:lvlJc w:val="left"/>
      <w:pPr>
        <w:tabs>
          <w:tab w:val="num" w:pos="5760"/>
        </w:tabs>
        <w:ind w:left="5760" w:hanging="360"/>
      </w:pPr>
    </w:lvl>
    <w:lvl w:ilvl="8" w:tplc="A392A030" w:tentative="1">
      <w:start w:val="1"/>
      <w:numFmt w:val="decimal"/>
      <w:lvlText w:val="%9."/>
      <w:lvlJc w:val="left"/>
      <w:pPr>
        <w:tabs>
          <w:tab w:val="num" w:pos="6480"/>
        </w:tabs>
        <w:ind w:left="6480" w:hanging="360"/>
      </w:pPr>
    </w:lvl>
  </w:abstractNum>
  <w:abstractNum w:abstractNumId="27" w15:restartNumberingAfterBreak="0">
    <w:nsid w:val="431956E1"/>
    <w:multiLevelType w:val="hybridMultilevel"/>
    <w:tmpl w:val="5C6047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3986E2A"/>
    <w:multiLevelType w:val="hybridMultilevel"/>
    <w:tmpl w:val="FAD2D0C2"/>
    <w:lvl w:ilvl="0" w:tplc="4B2A1E14">
      <w:start w:val="1"/>
      <w:numFmt w:val="decimal"/>
      <w:lvlText w:val="%1."/>
      <w:lvlJc w:val="left"/>
      <w:pPr>
        <w:ind w:left="720" w:hanging="360"/>
      </w:pPr>
      <w:rPr>
        <w:b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73D3D17"/>
    <w:multiLevelType w:val="hybridMultilevel"/>
    <w:tmpl w:val="A104C740"/>
    <w:lvl w:ilvl="0" w:tplc="1009000B">
      <w:start w:val="1"/>
      <w:numFmt w:val="bullet"/>
      <w:lvlText w:val=""/>
      <w:lvlJc w:val="left"/>
      <w:pPr>
        <w:ind w:left="840" w:hanging="360"/>
      </w:pPr>
      <w:rPr>
        <w:rFonts w:ascii="Wingdings" w:hAnsi="Wingdings" w:cs="Wingdings" w:hint="default"/>
      </w:rPr>
    </w:lvl>
    <w:lvl w:ilvl="1" w:tplc="10090003" w:tentative="1">
      <w:start w:val="1"/>
      <w:numFmt w:val="bullet"/>
      <w:lvlText w:val="o"/>
      <w:lvlJc w:val="left"/>
      <w:pPr>
        <w:ind w:left="1560" w:hanging="360"/>
      </w:pPr>
      <w:rPr>
        <w:rFonts w:ascii="Courier New" w:hAnsi="Courier New" w:cs="Courier New" w:hint="default"/>
      </w:rPr>
    </w:lvl>
    <w:lvl w:ilvl="2" w:tplc="10090005" w:tentative="1">
      <w:start w:val="1"/>
      <w:numFmt w:val="bullet"/>
      <w:lvlText w:val=""/>
      <w:lvlJc w:val="left"/>
      <w:pPr>
        <w:ind w:left="2280" w:hanging="360"/>
      </w:pPr>
      <w:rPr>
        <w:rFonts w:ascii="Wingdings" w:hAnsi="Wingdings" w:cs="Wingdings" w:hint="default"/>
      </w:rPr>
    </w:lvl>
    <w:lvl w:ilvl="3" w:tplc="10090001" w:tentative="1">
      <w:start w:val="1"/>
      <w:numFmt w:val="bullet"/>
      <w:lvlText w:val=""/>
      <w:lvlJc w:val="left"/>
      <w:pPr>
        <w:ind w:left="3000" w:hanging="360"/>
      </w:pPr>
      <w:rPr>
        <w:rFonts w:ascii="Symbol" w:hAnsi="Symbol" w:cs="Symbol" w:hint="default"/>
      </w:rPr>
    </w:lvl>
    <w:lvl w:ilvl="4" w:tplc="10090003" w:tentative="1">
      <w:start w:val="1"/>
      <w:numFmt w:val="bullet"/>
      <w:lvlText w:val="o"/>
      <w:lvlJc w:val="left"/>
      <w:pPr>
        <w:ind w:left="3720" w:hanging="360"/>
      </w:pPr>
      <w:rPr>
        <w:rFonts w:ascii="Courier New" w:hAnsi="Courier New" w:cs="Courier New" w:hint="default"/>
      </w:rPr>
    </w:lvl>
    <w:lvl w:ilvl="5" w:tplc="10090005" w:tentative="1">
      <w:start w:val="1"/>
      <w:numFmt w:val="bullet"/>
      <w:lvlText w:val=""/>
      <w:lvlJc w:val="left"/>
      <w:pPr>
        <w:ind w:left="4440" w:hanging="360"/>
      </w:pPr>
      <w:rPr>
        <w:rFonts w:ascii="Wingdings" w:hAnsi="Wingdings" w:cs="Wingdings" w:hint="default"/>
      </w:rPr>
    </w:lvl>
    <w:lvl w:ilvl="6" w:tplc="10090001" w:tentative="1">
      <w:start w:val="1"/>
      <w:numFmt w:val="bullet"/>
      <w:lvlText w:val=""/>
      <w:lvlJc w:val="left"/>
      <w:pPr>
        <w:ind w:left="5160" w:hanging="360"/>
      </w:pPr>
      <w:rPr>
        <w:rFonts w:ascii="Symbol" w:hAnsi="Symbol" w:cs="Symbol" w:hint="default"/>
      </w:rPr>
    </w:lvl>
    <w:lvl w:ilvl="7" w:tplc="10090003" w:tentative="1">
      <w:start w:val="1"/>
      <w:numFmt w:val="bullet"/>
      <w:lvlText w:val="o"/>
      <w:lvlJc w:val="left"/>
      <w:pPr>
        <w:ind w:left="5880" w:hanging="360"/>
      </w:pPr>
      <w:rPr>
        <w:rFonts w:ascii="Courier New" w:hAnsi="Courier New" w:cs="Courier New" w:hint="default"/>
      </w:rPr>
    </w:lvl>
    <w:lvl w:ilvl="8" w:tplc="10090005" w:tentative="1">
      <w:start w:val="1"/>
      <w:numFmt w:val="bullet"/>
      <w:lvlText w:val=""/>
      <w:lvlJc w:val="left"/>
      <w:pPr>
        <w:ind w:left="6600" w:hanging="360"/>
      </w:pPr>
      <w:rPr>
        <w:rFonts w:ascii="Wingdings" w:hAnsi="Wingdings" w:cs="Wingdings" w:hint="default"/>
      </w:rPr>
    </w:lvl>
  </w:abstractNum>
  <w:abstractNum w:abstractNumId="30" w15:restartNumberingAfterBreak="0">
    <w:nsid w:val="4960372F"/>
    <w:multiLevelType w:val="hybridMultilevel"/>
    <w:tmpl w:val="3CFCE260"/>
    <w:lvl w:ilvl="0" w:tplc="FF308092">
      <w:start w:val="1"/>
      <w:numFmt w:val="decimal"/>
      <w:lvlText w:val="%1."/>
      <w:lvlJc w:val="right"/>
      <w:pPr>
        <w:ind w:left="720" w:hanging="360"/>
      </w:pPr>
      <w:rPr>
        <w:rFonts w:ascii="Times New Roman" w:eastAsia="Times New Roman" w:hAnsi="Times New Roman" w:cs="Times New Roman"/>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CEC4CC3"/>
    <w:multiLevelType w:val="hybridMultilevel"/>
    <w:tmpl w:val="42A05A48"/>
    <w:lvl w:ilvl="0" w:tplc="E15C2C3A">
      <w:start w:val="1"/>
      <w:numFmt w:val="bullet"/>
      <w:lvlText w:val=""/>
      <w:lvlJc w:val="left"/>
      <w:pPr>
        <w:tabs>
          <w:tab w:val="num" w:pos="720"/>
        </w:tabs>
        <w:ind w:left="720" w:hanging="360"/>
      </w:pPr>
      <w:rPr>
        <w:rFonts w:ascii="Wingdings" w:hAnsi="Wingdings" w:hint="default"/>
      </w:rPr>
    </w:lvl>
    <w:lvl w:ilvl="1" w:tplc="F274E13C" w:tentative="1">
      <w:start w:val="1"/>
      <w:numFmt w:val="bullet"/>
      <w:lvlText w:val=""/>
      <w:lvlJc w:val="left"/>
      <w:pPr>
        <w:tabs>
          <w:tab w:val="num" w:pos="1440"/>
        </w:tabs>
        <w:ind w:left="1440" w:hanging="360"/>
      </w:pPr>
      <w:rPr>
        <w:rFonts w:ascii="Wingdings" w:hAnsi="Wingdings" w:hint="default"/>
      </w:rPr>
    </w:lvl>
    <w:lvl w:ilvl="2" w:tplc="4B5A1DFC" w:tentative="1">
      <w:start w:val="1"/>
      <w:numFmt w:val="bullet"/>
      <w:lvlText w:val=""/>
      <w:lvlJc w:val="left"/>
      <w:pPr>
        <w:tabs>
          <w:tab w:val="num" w:pos="2160"/>
        </w:tabs>
        <w:ind w:left="2160" w:hanging="360"/>
      </w:pPr>
      <w:rPr>
        <w:rFonts w:ascii="Wingdings" w:hAnsi="Wingdings" w:hint="default"/>
      </w:rPr>
    </w:lvl>
    <w:lvl w:ilvl="3" w:tplc="AC7A6912" w:tentative="1">
      <w:start w:val="1"/>
      <w:numFmt w:val="bullet"/>
      <w:lvlText w:val=""/>
      <w:lvlJc w:val="left"/>
      <w:pPr>
        <w:tabs>
          <w:tab w:val="num" w:pos="2880"/>
        </w:tabs>
        <w:ind w:left="2880" w:hanging="360"/>
      </w:pPr>
      <w:rPr>
        <w:rFonts w:ascii="Wingdings" w:hAnsi="Wingdings" w:hint="default"/>
      </w:rPr>
    </w:lvl>
    <w:lvl w:ilvl="4" w:tplc="48B24546" w:tentative="1">
      <w:start w:val="1"/>
      <w:numFmt w:val="bullet"/>
      <w:lvlText w:val=""/>
      <w:lvlJc w:val="left"/>
      <w:pPr>
        <w:tabs>
          <w:tab w:val="num" w:pos="3600"/>
        </w:tabs>
        <w:ind w:left="3600" w:hanging="360"/>
      </w:pPr>
      <w:rPr>
        <w:rFonts w:ascii="Wingdings" w:hAnsi="Wingdings" w:hint="default"/>
      </w:rPr>
    </w:lvl>
    <w:lvl w:ilvl="5" w:tplc="07826C72" w:tentative="1">
      <w:start w:val="1"/>
      <w:numFmt w:val="bullet"/>
      <w:lvlText w:val=""/>
      <w:lvlJc w:val="left"/>
      <w:pPr>
        <w:tabs>
          <w:tab w:val="num" w:pos="4320"/>
        </w:tabs>
        <w:ind w:left="4320" w:hanging="360"/>
      </w:pPr>
      <w:rPr>
        <w:rFonts w:ascii="Wingdings" w:hAnsi="Wingdings" w:hint="default"/>
      </w:rPr>
    </w:lvl>
    <w:lvl w:ilvl="6" w:tplc="BD06257A" w:tentative="1">
      <w:start w:val="1"/>
      <w:numFmt w:val="bullet"/>
      <w:lvlText w:val=""/>
      <w:lvlJc w:val="left"/>
      <w:pPr>
        <w:tabs>
          <w:tab w:val="num" w:pos="5040"/>
        </w:tabs>
        <w:ind w:left="5040" w:hanging="360"/>
      </w:pPr>
      <w:rPr>
        <w:rFonts w:ascii="Wingdings" w:hAnsi="Wingdings" w:hint="default"/>
      </w:rPr>
    </w:lvl>
    <w:lvl w:ilvl="7" w:tplc="3AC04676" w:tentative="1">
      <w:start w:val="1"/>
      <w:numFmt w:val="bullet"/>
      <w:lvlText w:val=""/>
      <w:lvlJc w:val="left"/>
      <w:pPr>
        <w:tabs>
          <w:tab w:val="num" w:pos="5760"/>
        </w:tabs>
        <w:ind w:left="5760" w:hanging="360"/>
      </w:pPr>
      <w:rPr>
        <w:rFonts w:ascii="Wingdings" w:hAnsi="Wingdings" w:hint="default"/>
      </w:rPr>
    </w:lvl>
    <w:lvl w:ilvl="8" w:tplc="995AA530"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CFA5B89"/>
    <w:multiLevelType w:val="hybridMultilevel"/>
    <w:tmpl w:val="19FC24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4EF72841"/>
    <w:multiLevelType w:val="hybridMultilevel"/>
    <w:tmpl w:val="6B6C6F82"/>
    <w:lvl w:ilvl="0" w:tplc="10090001">
      <w:start w:val="1"/>
      <w:numFmt w:val="bullet"/>
      <w:lvlText w:val=""/>
      <w:lvlJc w:val="left"/>
      <w:pPr>
        <w:ind w:left="1560" w:hanging="360"/>
      </w:pPr>
      <w:rPr>
        <w:rFonts w:ascii="Symbol" w:hAnsi="Symbol" w:cs="Symbol" w:hint="default"/>
      </w:rPr>
    </w:lvl>
    <w:lvl w:ilvl="1" w:tplc="10090003" w:tentative="1">
      <w:start w:val="1"/>
      <w:numFmt w:val="bullet"/>
      <w:lvlText w:val="o"/>
      <w:lvlJc w:val="left"/>
      <w:pPr>
        <w:ind w:left="2280" w:hanging="360"/>
      </w:pPr>
      <w:rPr>
        <w:rFonts w:ascii="Courier New" w:hAnsi="Courier New" w:cs="Courier New" w:hint="default"/>
      </w:rPr>
    </w:lvl>
    <w:lvl w:ilvl="2" w:tplc="10090005" w:tentative="1">
      <w:start w:val="1"/>
      <w:numFmt w:val="bullet"/>
      <w:lvlText w:val=""/>
      <w:lvlJc w:val="left"/>
      <w:pPr>
        <w:ind w:left="3000" w:hanging="360"/>
      </w:pPr>
      <w:rPr>
        <w:rFonts w:ascii="Wingdings" w:hAnsi="Wingdings" w:cs="Wingdings" w:hint="default"/>
      </w:rPr>
    </w:lvl>
    <w:lvl w:ilvl="3" w:tplc="10090001" w:tentative="1">
      <w:start w:val="1"/>
      <w:numFmt w:val="bullet"/>
      <w:lvlText w:val=""/>
      <w:lvlJc w:val="left"/>
      <w:pPr>
        <w:ind w:left="3720" w:hanging="360"/>
      </w:pPr>
      <w:rPr>
        <w:rFonts w:ascii="Symbol" w:hAnsi="Symbol" w:cs="Symbol" w:hint="default"/>
      </w:rPr>
    </w:lvl>
    <w:lvl w:ilvl="4" w:tplc="10090003" w:tentative="1">
      <w:start w:val="1"/>
      <w:numFmt w:val="bullet"/>
      <w:lvlText w:val="o"/>
      <w:lvlJc w:val="left"/>
      <w:pPr>
        <w:ind w:left="4440" w:hanging="360"/>
      </w:pPr>
      <w:rPr>
        <w:rFonts w:ascii="Courier New" w:hAnsi="Courier New" w:cs="Courier New" w:hint="default"/>
      </w:rPr>
    </w:lvl>
    <w:lvl w:ilvl="5" w:tplc="10090005" w:tentative="1">
      <w:start w:val="1"/>
      <w:numFmt w:val="bullet"/>
      <w:lvlText w:val=""/>
      <w:lvlJc w:val="left"/>
      <w:pPr>
        <w:ind w:left="5160" w:hanging="360"/>
      </w:pPr>
      <w:rPr>
        <w:rFonts w:ascii="Wingdings" w:hAnsi="Wingdings" w:cs="Wingdings" w:hint="default"/>
      </w:rPr>
    </w:lvl>
    <w:lvl w:ilvl="6" w:tplc="10090001" w:tentative="1">
      <w:start w:val="1"/>
      <w:numFmt w:val="bullet"/>
      <w:lvlText w:val=""/>
      <w:lvlJc w:val="left"/>
      <w:pPr>
        <w:ind w:left="5880" w:hanging="360"/>
      </w:pPr>
      <w:rPr>
        <w:rFonts w:ascii="Symbol" w:hAnsi="Symbol" w:cs="Symbol" w:hint="default"/>
      </w:rPr>
    </w:lvl>
    <w:lvl w:ilvl="7" w:tplc="10090003" w:tentative="1">
      <w:start w:val="1"/>
      <w:numFmt w:val="bullet"/>
      <w:lvlText w:val="o"/>
      <w:lvlJc w:val="left"/>
      <w:pPr>
        <w:ind w:left="6600" w:hanging="360"/>
      </w:pPr>
      <w:rPr>
        <w:rFonts w:ascii="Courier New" w:hAnsi="Courier New" w:cs="Courier New" w:hint="default"/>
      </w:rPr>
    </w:lvl>
    <w:lvl w:ilvl="8" w:tplc="10090005" w:tentative="1">
      <w:start w:val="1"/>
      <w:numFmt w:val="bullet"/>
      <w:lvlText w:val=""/>
      <w:lvlJc w:val="left"/>
      <w:pPr>
        <w:ind w:left="7320" w:hanging="360"/>
      </w:pPr>
      <w:rPr>
        <w:rFonts w:ascii="Wingdings" w:hAnsi="Wingdings" w:cs="Wingdings" w:hint="default"/>
      </w:rPr>
    </w:lvl>
  </w:abstractNum>
  <w:abstractNum w:abstractNumId="34" w15:restartNumberingAfterBreak="0">
    <w:nsid w:val="56652D3E"/>
    <w:multiLevelType w:val="hybridMultilevel"/>
    <w:tmpl w:val="B8F29B46"/>
    <w:lvl w:ilvl="0" w:tplc="67EC45B6">
      <w:start w:val="1"/>
      <w:numFmt w:val="bullet"/>
      <w:lvlText w:val=""/>
      <w:lvlJc w:val="left"/>
      <w:pPr>
        <w:tabs>
          <w:tab w:val="num" w:pos="720"/>
        </w:tabs>
        <w:ind w:left="720" w:hanging="360"/>
      </w:pPr>
      <w:rPr>
        <w:rFonts w:ascii="Wingdings 3" w:hAnsi="Wingdings 3" w:hint="default"/>
      </w:rPr>
    </w:lvl>
    <w:lvl w:ilvl="1" w:tplc="D444F3BE" w:tentative="1">
      <w:start w:val="1"/>
      <w:numFmt w:val="bullet"/>
      <w:lvlText w:val=""/>
      <w:lvlJc w:val="left"/>
      <w:pPr>
        <w:tabs>
          <w:tab w:val="num" w:pos="1440"/>
        </w:tabs>
        <w:ind w:left="1440" w:hanging="360"/>
      </w:pPr>
      <w:rPr>
        <w:rFonts w:ascii="Wingdings 3" w:hAnsi="Wingdings 3" w:hint="default"/>
      </w:rPr>
    </w:lvl>
    <w:lvl w:ilvl="2" w:tplc="3F76EBCE" w:tentative="1">
      <w:start w:val="1"/>
      <w:numFmt w:val="bullet"/>
      <w:lvlText w:val=""/>
      <w:lvlJc w:val="left"/>
      <w:pPr>
        <w:tabs>
          <w:tab w:val="num" w:pos="2160"/>
        </w:tabs>
        <w:ind w:left="2160" w:hanging="360"/>
      </w:pPr>
      <w:rPr>
        <w:rFonts w:ascii="Wingdings 3" w:hAnsi="Wingdings 3" w:hint="default"/>
      </w:rPr>
    </w:lvl>
    <w:lvl w:ilvl="3" w:tplc="D4DE0836" w:tentative="1">
      <w:start w:val="1"/>
      <w:numFmt w:val="bullet"/>
      <w:lvlText w:val=""/>
      <w:lvlJc w:val="left"/>
      <w:pPr>
        <w:tabs>
          <w:tab w:val="num" w:pos="2880"/>
        </w:tabs>
        <w:ind w:left="2880" w:hanging="360"/>
      </w:pPr>
      <w:rPr>
        <w:rFonts w:ascii="Wingdings 3" w:hAnsi="Wingdings 3" w:hint="default"/>
      </w:rPr>
    </w:lvl>
    <w:lvl w:ilvl="4" w:tplc="46C66A3C" w:tentative="1">
      <w:start w:val="1"/>
      <w:numFmt w:val="bullet"/>
      <w:lvlText w:val=""/>
      <w:lvlJc w:val="left"/>
      <w:pPr>
        <w:tabs>
          <w:tab w:val="num" w:pos="3600"/>
        </w:tabs>
        <w:ind w:left="3600" w:hanging="360"/>
      </w:pPr>
      <w:rPr>
        <w:rFonts w:ascii="Wingdings 3" w:hAnsi="Wingdings 3" w:hint="default"/>
      </w:rPr>
    </w:lvl>
    <w:lvl w:ilvl="5" w:tplc="F350C656" w:tentative="1">
      <w:start w:val="1"/>
      <w:numFmt w:val="bullet"/>
      <w:lvlText w:val=""/>
      <w:lvlJc w:val="left"/>
      <w:pPr>
        <w:tabs>
          <w:tab w:val="num" w:pos="4320"/>
        </w:tabs>
        <w:ind w:left="4320" w:hanging="360"/>
      </w:pPr>
      <w:rPr>
        <w:rFonts w:ascii="Wingdings 3" w:hAnsi="Wingdings 3" w:hint="default"/>
      </w:rPr>
    </w:lvl>
    <w:lvl w:ilvl="6" w:tplc="6554A764" w:tentative="1">
      <w:start w:val="1"/>
      <w:numFmt w:val="bullet"/>
      <w:lvlText w:val=""/>
      <w:lvlJc w:val="left"/>
      <w:pPr>
        <w:tabs>
          <w:tab w:val="num" w:pos="5040"/>
        </w:tabs>
        <w:ind w:left="5040" w:hanging="360"/>
      </w:pPr>
      <w:rPr>
        <w:rFonts w:ascii="Wingdings 3" w:hAnsi="Wingdings 3" w:hint="default"/>
      </w:rPr>
    </w:lvl>
    <w:lvl w:ilvl="7" w:tplc="26446AB0" w:tentative="1">
      <w:start w:val="1"/>
      <w:numFmt w:val="bullet"/>
      <w:lvlText w:val=""/>
      <w:lvlJc w:val="left"/>
      <w:pPr>
        <w:tabs>
          <w:tab w:val="num" w:pos="5760"/>
        </w:tabs>
        <w:ind w:left="5760" w:hanging="360"/>
      </w:pPr>
      <w:rPr>
        <w:rFonts w:ascii="Wingdings 3" w:hAnsi="Wingdings 3" w:hint="default"/>
      </w:rPr>
    </w:lvl>
    <w:lvl w:ilvl="8" w:tplc="4D760BB8"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5EC74651"/>
    <w:multiLevelType w:val="hybridMultilevel"/>
    <w:tmpl w:val="CC927FC8"/>
    <w:lvl w:ilvl="0" w:tplc="9F2A9950">
      <w:start w:val="1"/>
      <w:numFmt w:val="bullet"/>
      <w:lvlText w:val=""/>
      <w:lvlJc w:val="left"/>
      <w:pPr>
        <w:tabs>
          <w:tab w:val="num" w:pos="720"/>
        </w:tabs>
        <w:ind w:left="720" w:hanging="360"/>
      </w:pPr>
      <w:rPr>
        <w:rFonts w:ascii="Wingdings" w:hAnsi="Wingdings" w:hint="default"/>
      </w:rPr>
    </w:lvl>
    <w:lvl w:ilvl="1" w:tplc="34BA2F30" w:tentative="1">
      <w:start w:val="1"/>
      <w:numFmt w:val="bullet"/>
      <w:lvlText w:val=""/>
      <w:lvlJc w:val="left"/>
      <w:pPr>
        <w:tabs>
          <w:tab w:val="num" w:pos="1440"/>
        </w:tabs>
        <w:ind w:left="1440" w:hanging="360"/>
      </w:pPr>
      <w:rPr>
        <w:rFonts w:ascii="Wingdings" w:hAnsi="Wingdings" w:hint="default"/>
      </w:rPr>
    </w:lvl>
    <w:lvl w:ilvl="2" w:tplc="A8CC3070" w:tentative="1">
      <w:start w:val="1"/>
      <w:numFmt w:val="bullet"/>
      <w:lvlText w:val=""/>
      <w:lvlJc w:val="left"/>
      <w:pPr>
        <w:tabs>
          <w:tab w:val="num" w:pos="2160"/>
        </w:tabs>
        <w:ind w:left="2160" w:hanging="360"/>
      </w:pPr>
      <w:rPr>
        <w:rFonts w:ascii="Wingdings" w:hAnsi="Wingdings" w:hint="default"/>
      </w:rPr>
    </w:lvl>
    <w:lvl w:ilvl="3" w:tplc="7E82AB1A" w:tentative="1">
      <w:start w:val="1"/>
      <w:numFmt w:val="bullet"/>
      <w:lvlText w:val=""/>
      <w:lvlJc w:val="left"/>
      <w:pPr>
        <w:tabs>
          <w:tab w:val="num" w:pos="2880"/>
        </w:tabs>
        <w:ind w:left="2880" w:hanging="360"/>
      </w:pPr>
      <w:rPr>
        <w:rFonts w:ascii="Wingdings" w:hAnsi="Wingdings" w:hint="default"/>
      </w:rPr>
    </w:lvl>
    <w:lvl w:ilvl="4" w:tplc="7D5490E0" w:tentative="1">
      <w:start w:val="1"/>
      <w:numFmt w:val="bullet"/>
      <w:lvlText w:val=""/>
      <w:lvlJc w:val="left"/>
      <w:pPr>
        <w:tabs>
          <w:tab w:val="num" w:pos="3600"/>
        </w:tabs>
        <w:ind w:left="3600" w:hanging="360"/>
      </w:pPr>
      <w:rPr>
        <w:rFonts w:ascii="Wingdings" w:hAnsi="Wingdings" w:hint="default"/>
      </w:rPr>
    </w:lvl>
    <w:lvl w:ilvl="5" w:tplc="47923CA2" w:tentative="1">
      <w:start w:val="1"/>
      <w:numFmt w:val="bullet"/>
      <w:lvlText w:val=""/>
      <w:lvlJc w:val="left"/>
      <w:pPr>
        <w:tabs>
          <w:tab w:val="num" w:pos="4320"/>
        </w:tabs>
        <w:ind w:left="4320" w:hanging="360"/>
      </w:pPr>
      <w:rPr>
        <w:rFonts w:ascii="Wingdings" w:hAnsi="Wingdings" w:hint="default"/>
      </w:rPr>
    </w:lvl>
    <w:lvl w:ilvl="6" w:tplc="93BE8766" w:tentative="1">
      <w:start w:val="1"/>
      <w:numFmt w:val="bullet"/>
      <w:lvlText w:val=""/>
      <w:lvlJc w:val="left"/>
      <w:pPr>
        <w:tabs>
          <w:tab w:val="num" w:pos="5040"/>
        </w:tabs>
        <w:ind w:left="5040" w:hanging="360"/>
      </w:pPr>
      <w:rPr>
        <w:rFonts w:ascii="Wingdings" w:hAnsi="Wingdings" w:hint="default"/>
      </w:rPr>
    </w:lvl>
    <w:lvl w:ilvl="7" w:tplc="FC305A74" w:tentative="1">
      <w:start w:val="1"/>
      <w:numFmt w:val="bullet"/>
      <w:lvlText w:val=""/>
      <w:lvlJc w:val="left"/>
      <w:pPr>
        <w:tabs>
          <w:tab w:val="num" w:pos="5760"/>
        </w:tabs>
        <w:ind w:left="5760" w:hanging="360"/>
      </w:pPr>
      <w:rPr>
        <w:rFonts w:ascii="Wingdings" w:hAnsi="Wingdings" w:hint="default"/>
      </w:rPr>
    </w:lvl>
    <w:lvl w:ilvl="8" w:tplc="873C8824"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FCC5530"/>
    <w:multiLevelType w:val="hybridMultilevel"/>
    <w:tmpl w:val="A5C0375A"/>
    <w:lvl w:ilvl="0" w:tplc="10090001">
      <w:start w:val="1"/>
      <w:numFmt w:val="bullet"/>
      <w:lvlText w:val=""/>
      <w:lvlJc w:val="left"/>
      <w:pPr>
        <w:ind w:left="2772" w:hanging="360"/>
      </w:pPr>
      <w:rPr>
        <w:rFonts w:ascii="Symbol" w:hAnsi="Symbol" w:cs="Symbol" w:hint="default"/>
      </w:rPr>
    </w:lvl>
    <w:lvl w:ilvl="1" w:tplc="10090003" w:tentative="1">
      <w:start w:val="1"/>
      <w:numFmt w:val="bullet"/>
      <w:lvlText w:val="o"/>
      <w:lvlJc w:val="left"/>
      <w:pPr>
        <w:ind w:left="3492" w:hanging="360"/>
      </w:pPr>
      <w:rPr>
        <w:rFonts w:ascii="Courier New" w:hAnsi="Courier New" w:cs="Courier New" w:hint="default"/>
      </w:rPr>
    </w:lvl>
    <w:lvl w:ilvl="2" w:tplc="10090005" w:tentative="1">
      <w:start w:val="1"/>
      <w:numFmt w:val="bullet"/>
      <w:lvlText w:val=""/>
      <w:lvlJc w:val="left"/>
      <w:pPr>
        <w:ind w:left="4212" w:hanging="360"/>
      </w:pPr>
      <w:rPr>
        <w:rFonts w:ascii="Wingdings" w:hAnsi="Wingdings" w:cs="Wingdings" w:hint="default"/>
      </w:rPr>
    </w:lvl>
    <w:lvl w:ilvl="3" w:tplc="10090001" w:tentative="1">
      <w:start w:val="1"/>
      <w:numFmt w:val="bullet"/>
      <w:lvlText w:val=""/>
      <w:lvlJc w:val="left"/>
      <w:pPr>
        <w:ind w:left="4932" w:hanging="360"/>
      </w:pPr>
      <w:rPr>
        <w:rFonts w:ascii="Symbol" w:hAnsi="Symbol" w:cs="Symbol" w:hint="default"/>
      </w:rPr>
    </w:lvl>
    <w:lvl w:ilvl="4" w:tplc="10090003" w:tentative="1">
      <w:start w:val="1"/>
      <w:numFmt w:val="bullet"/>
      <w:lvlText w:val="o"/>
      <w:lvlJc w:val="left"/>
      <w:pPr>
        <w:ind w:left="5652" w:hanging="360"/>
      </w:pPr>
      <w:rPr>
        <w:rFonts w:ascii="Courier New" w:hAnsi="Courier New" w:cs="Courier New" w:hint="default"/>
      </w:rPr>
    </w:lvl>
    <w:lvl w:ilvl="5" w:tplc="10090005" w:tentative="1">
      <w:start w:val="1"/>
      <w:numFmt w:val="bullet"/>
      <w:lvlText w:val=""/>
      <w:lvlJc w:val="left"/>
      <w:pPr>
        <w:ind w:left="6372" w:hanging="360"/>
      </w:pPr>
      <w:rPr>
        <w:rFonts w:ascii="Wingdings" w:hAnsi="Wingdings" w:cs="Wingdings" w:hint="default"/>
      </w:rPr>
    </w:lvl>
    <w:lvl w:ilvl="6" w:tplc="10090001" w:tentative="1">
      <w:start w:val="1"/>
      <w:numFmt w:val="bullet"/>
      <w:lvlText w:val=""/>
      <w:lvlJc w:val="left"/>
      <w:pPr>
        <w:ind w:left="7092" w:hanging="360"/>
      </w:pPr>
      <w:rPr>
        <w:rFonts w:ascii="Symbol" w:hAnsi="Symbol" w:cs="Symbol" w:hint="default"/>
      </w:rPr>
    </w:lvl>
    <w:lvl w:ilvl="7" w:tplc="10090003" w:tentative="1">
      <w:start w:val="1"/>
      <w:numFmt w:val="bullet"/>
      <w:lvlText w:val="o"/>
      <w:lvlJc w:val="left"/>
      <w:pPr>
        <w:ind w:left="7812" w:hanging="360"/>
      </w:pPr>
      <w:rPr>
        <w:rFonts w:ascii="Courier New" w:hAnsi="Courier New" w:cs="Courier New" w:hint="default"/>
      </w:rPr>
    </w:lvl>
    <w:lvl w:ilvl="8" w:tplc="10090005" w:tentative="1">
      <w:start w:val="1"/>
      <w:numFmt w:val="bullet"/>
      <w:lvlText w:val=""/>
      <w:lvlJc w:val="left"/>
      <w:pPr>
        <w:ind w:left="8532" w:hanging="360"/>
      </w:pPr>
      <w:rPr>
        <w:rFonts w:ascii="Wingdings" w:hAnsi="Wingdings" w:cs="Wingdings" w:hint="default"/>
      </w:rPr>
    </w:lvl>
  </w:abstractNum>
  <w:abstractNum w:abstractNumId="37" w15:restartNumberingAfterBreak="0">
    <w:nsid w:val="652B66A0"/>
    <w:multiLevelType w:val="hybridMultilevel"/>
    <w:tmpl w:val="C66811E6"/>
    <w:lvl w:ilvl="0" w:tplc="EB6C44A2">
      <w:start w:val="1"/>
      <w:numFmt w:val="decimal"/>
      <w:lvlText w:val="%1."/>
      <w:lvlJc w:val="left"/>
      <w:pPr>
        <w:tabs>
          <w:tab w:val="num" w:pos="720"/>
        </w:tabs>
        <w:ind w:left="720" w:hanging="360"/>
      </w:pPr>
    </w:lvl>
    <w:lvl w:ilvl="1" w:tplc="735E65A4" w:tentative="1">
      <w:start w:val="1"/>
      <w:numFmt w:val="decimal"/>
      <w:lvlText w:val="%2."/>
      <w:lvlJc w:val="left"/>
      <w:pPr>
        <w:tabs>
          <w:tab w:val="num" w:pos="1440"/>
        </w:tabs>
        <w:ind w:left="1440" w:hanging="360"/>
      </w:pPr>
    </w:lvl>
    <w:lvl w:ilvl="2" w:tplc="B9D48DC2" w:tentative="1">
      <w:start w:val="1"/>
      <w:numFmt w:val="decimal"/>
      <w:lvlText w:val="%3."/>
      <w:lvlJc w:val="left"/>
      <w:pPr>
        <w:tabs>
          <w:tab w:val="num" w:pos="2160"/>
        </w:tabs>
        <w:ind w:left="2160" w:hanging="360"/>
      </w:pPr>
    </w:lvl>
    <w:lvl w:ilvl="3" w:tplc="BDE2380C" w:tentative="1">
      <w:start w:val="1"/>
      <w:numFmt w:val="decimal"/>
      <w:lvlText w:val="%4."/>
      <w:lvlJc w:val="left"/>
      <w:pPr>
        <w:tabs>
          <w:tab w:val="num" w:pos="2880"/>
        </w:tabs>
        <w:ind w:left="2880" w:hanging="360"/>
      </w:pPr>
    </w:lvl>
    <w:lvl w:ilvl="4" w:tplc="B2085D3A" w:tentative="1">
      <w:start w:val="1"/>
      <w:numFmt w:val="decimal"/>
      <w:lvlText w:val="%5."/>
      <w:lvlJc w:val="left"/>
      <w:pPr>
        <w:tabs>
          <w:tab w:val="num" w:pos="3600"/>
        </w:tabs>
        <w:ind w:left="3600" w:hanging="360"/>
      </w:pPr>
    </w:lvl>
    <w:lvl w:ilvl="5" w:tplc="10F8383C" w:tentative="1">
      <w:start w:val="1"/>
      <w:numFmt w:val="decimal"/>
      <w:lvlText w:val="%6."/>
      <w:lvlJc w:val="left"/>
      <w:pPr>
        <w:tabs>
          <w:tab w:val="num" w:pos="4320"/>
        </w:tabs>
        <w:ind w:left="4320" w:hanging="360"/>
      </w:pPr>
    </w:lvl>
    <w:lvl w:ilvl="6" w:tplc="E048B012" w:tentative="1">
      <w:start w:val="1"/>
      <w:numFmt w:val="decimal"/>
      <w:lvlText w:val="%7."/>
      <w:lvlJc w:val="left"/>
      <w:pPr>
        <w:tabs>
          <w:tab w:val="num" w:pos="5040"/>
        </w:tabs>
        <w:ind w:left="5040" w:hanging="360"/>
      </w:pPr>
    </w:lvl>
    <w:lvl w:ilvl="7" w:tplc="193C7092" w:tentative="1">
      <w:start w:val="1"/>
      <w:numFmt w:val="decimal"/>
      <w:lvlText w:val="%8."/>
      <w:lvlJc w:val="left"/>
      <w:pPr>
        <w:tabs>
          <w:tab w:val="num" w:pos="5760"/>
        </w:tabs>
        <w:ind w:left="5760" w:hanging="360"/>
      </w:pPr>
    </w:lvl>
    <w:lvl w:ilvl="8" w:tplc="22848466" w:tentative="1">
      <w:start w:val="1"/>
      <w:numFmt w:val="decimal"/>
      <w:lvlText w:val="%9."/>
      <w:lvlJc w:val="left"/>
      <w:pPr>
        <w:tabs>
          <w:tab w:val="num" w:pos="6480"/>
        </w:tabs>
        <w:ind w:left="6480" w:hanging="360"/>
      </w:pPr>
    </w:lvl>
  </w:abstractNum>
  <w:abstractNum w:abstractNumId="38" w15:restartNumberingAfterBreak="0">
    <w:nsid w:val="664116C0"/>
    <w:multiLevelType w:val="hybridMultilevel"/>
    <w:tmpl w:val="FF3E8432"/>
    <w:lvl w:ilvl="0" w:tplc="1009000B">
      <w:start w:val="1"/>
      <w:numFmt w:val="bullet"/>
      <w:lvlText w:val=""/>
      <w:lvlJc w:val="left"/>
      <w:pPr>
        <w:ind w:left="993" w:hanging="360"/>
      </w:pPr>
      <w:rPr>
        <w:rFonts w:ascii="Wingdings" w:hAnsi="Wingdings" w:hint="default"/>
      </w:rPr>
    </w:lvl>
    <w:lvl w:ilvl="1" w:tplc="10090003" w:tentative="1">
      <w:start w:val="1"/>
      <w:numFmt w:val="bullet"/>
      <w:lvlText w:val="o"/>
      <w:lvlJc w:val="left"/>
      <w:pPr>
        <w:ind w:left="1713" w:hanging="360"/>
      </w:pPr>
      <w:rPr>
        <w:rFonts w:ascii="Courier New" w:hAnsi="Courier New" w:cs="Courier New" w:hint="default"/>
      </w:rPr>
    </w:lvl>
    <w:lvl w:ilvl="2" w:tplc="10090005" w:tentative="1">
      <w:start w:val="1"/>
      <w:numFmt w:val="bullet"/>
      <w:lvlText w:val=""/>
      <w:lvlJc w:val="left"/>
      <w:pPr>
        <w:ind w:left="2433" w:hanging="360"/>
      </w:pPr>
      <w:rPr>
        <w:rFonts w:ascii="Wingdings" w:hAnsi="Wingdings" w:hint="default"/>
      </w:rPr>
    </w:lvl>
    <w:lvl w:ilvl="3" w:tplc="10090001" w:tentative="1">
      <w:start w:val="1"/>
      <w:numFmt w:val="bullet"/>
      <w:lvlText w:val=""/>
      <w:lvlJc w:val="left"/>
      <w:pPr>
        <w:ind w:left="3153" w:hanging="360"/>
      </w:pPr>
      <w:rPr>
        <w:rFonts w:ascii="Symbol" w:hAnsi="Symbol" w:hint="default"/>
      </w:rPr>
    </w:lvl>
    <w:lvl w:ilvl="4" w:tplc="10090003" w:tentative="1">
      <w:start w:val="1"/>
      <w:numFmt w:val="bullet"/>
      <w:lvlText w:val="o"/>
      <w:lvlJc w:val="left"/>
      <w:pPr>
        <w:ind w:left="3873" w:hanging="360"/>
      </w:pPr>
      <w:rPr>
        <w:rFonts w:ascii="Courier New" w:hAnsi="Courier New" w:cs="Courier New" w:hint="default"/>
      </w:rPr>
    </w:lvl>
    <w:lvl w:ilvl="5" w:tplc="10090005" w:tentative="1">
      <w:start w:val="1"/>
      <w:numFmt w:val="bullet"/>
      <w:lvlText w:val=""/>
      <w:lvlJc w:val="left"/>
      <w:pPr>
        <w:ind w:left="4593" w:hanging="360"/>
      </w:pPr>
      <w:rPr>
        <w:rFonts w:ascii="Wingdings" w:hAnsi="Wingdings" w:hint="default"/>
      </w:rPr>
    </w:lvl>
    <w:lvl w:ilvl="6" w:tplc="10090001" w:tentative="1">
      <w:start w:val="1"/>
      <w:numFmt w:val="bullet"/>
      <w:lvlText w:val=""/>
      <w:lvlJc w:val="left"/>
      <w:pPr>
        <w:ind w:left="5313" w:hanging="360"/>
      </w:pPr>
      <w:rPr>
        <w:rFonts w:ascii="Symbol" w:hAnsi="Symbol" w:hint="default"/>
      </w:rPr>
    </w:lvl>
    <w:lvl w:ilvl="7" w:tplc="10090003" w:tentative="1">
      <w:start w:val="1"/>
      <w:numFmt w:val="bullet"/>
      <w:lvlText w:val="o"/>
      <w:lvlJc w:val="left"/>
      <w:pPr>
        <w:ind w:left="6033" w:hanging="360"/>
      </w:pPr>
      <w:rPr>
        <w:rFonts w:ascii="Courier New" w:hAnsi="Courier New" w:cs="Courier New" w:hint="default"/>
      </w:rPr>
    </w:lvl>
    <w:lvl w:ilvl="8" w:tplc="10090005" w:tentative="1">
      <w:start w:val="1"/>
      <w:numFmt w:val="bullet"/>
      <w:lvlText w:val=""/>
      <w:lvlJc w:val="left"/>
      <w:pPr>
        <w:ind w:left="6753" w:hanging="360"/>
      </w:pPr>
      <w:rPr>
        <w:rFonts w:ascii="Wingdings" w:hAnsi="Wingdings" w:hint="default"/>
      </w:rPr>
    </w:lvl>
  </w:abstractNum>
  <w:abstractNum w:abstractNumId="39" w15:restartNumberingAfterBreak="0">
    <w:nsid w:val="692D389D"/>
    <w:multiLevelType w:val="hybridMultilevel"/>
    <w:tmpl w:val="C38420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E4E0768"/>
    <w:multiLevelType w:val="hybridMultilevel"/>
    <w:tmpl w:val="A25C0E3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2364229"/>
    <w:multiLevelType w:val="hybridMultilevel"/>
    <w:tmpl w:val="9A505BC8"/>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8E6543B"/>
    <w:multiLevelType w:val="hybridMultilevel"/>
    <w:tmpl w:val="FC085B8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9A407A"/>
    <w:multiLevelType w:val="hybridMultilevel"/>
    <w:tmpl w:val="B2D8A04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E9B425E"/>
    <w:multiLevelType w:val="hybridMultilevel"/>
    <w:tmpl w:val="BE0A2E3A"/>
    <w:lvl w:ilvl="0" w:tplc="1009000B">
      <w:start w:val="1"/>
      <w:numFmt w:val="bullet"/>
      <w:lvlText w:val=""/>
      <w:lvlJc w:val="left"/>
      <w:pPr>
        <w:ind w:left="1080" w:hanging="360"/>
      </w:pPr>
      <w:rPr>
        <w:rFonts w:ascii="Wingdings" w:hAnsi="Wingdings" w:cs="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cs="Wingdings" w:hint="default"/>
      </w:rPr>
    </w:lvl>
    <w:lvl w:ilvl="3" w:tplc="10090001" w:tentative="1">
      <w:start w:val="1"/>
      <w:numFmt w:val="bullet"/>
      <w:lvlText w:val=""/>
      <w:lvlJc w:val="left"/>
      <w:pPr>
        <w:ind w:left="3240" w:hanging="360"/>
      </w:pPr>
      <w:rPr>
        <w:rFonts w:ascii="Symbol" w:hAnsi="Symbol" w:cs="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cs="Wingdings" w:hint="default"/>
      </w:rPr>
    </w:lvl>
    <w:lvl w:ilvl="6" w:tplc="10090001" w:tentative="1">
      <w:start w:val="1"/>
      <w:numFmt w:val="bullet"/>
      <w:lvlText w:val=""/>
      <w:lvlJc w:val="left"/>
      <w:pPr>
        <w:ind w:left="5400" w:hanging="360"/>
      </w:pPr>
      <w:rPr>
        <w:rFonts w:ascii="Symbol" w:hAnsi="Symbol" w:cs="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cs="Wingdings" w:hint="default"/>
      </w:rPr>
    </w:lvl>
  </w:abstractNum>
  <w:abstractNum w:abstractNumId="45" w15:restartNumberingAfterBreak="0">
    <w:nsid w:val="7F2A374A"/>
    <w:multiLevelType w:val="hybridMultilevel"/>
    <w:tmpl w:val="395A90FE"/>
    <w:lvl w:ilvl="0" w:tplc="10090001">
      <w:start w:val="1"/>
      <w:numFmt w:val="bullet"/>
      <w:lvlText w:val=""/>
      <w:lvlJc w:val="left"/>
      <w:pPr>
        <w:ind w:left="720" w:hanging="360"/>
      </w:pPr>
      <w:rPr>
        <w:rFonts w:ascii="Symbol" w:hAnsi="Symbol" w:hint="default"/>
      </w:rPr>
    </w:lvl>
    <w:lvl w:ilvl="1" w:tplc="1009000B">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F78723B"/>
    <w:multiLevelType w:val="hybridMultilevel"/>
    <w:tmpl w:val="07C0CAB2"/>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13"/>
  </w:num>
  <w:num w:numId="3">
    <w:abstractNumId w:val="20"/>
  </w:num>
  <w:num w:numId="4">
    <w:abstractNumId w:val="27"/>
  </w:num>
  <w:num w:numId="5">
    <w:abstractNumId w:val="18"/>
  </w:num>
  <w:num w:numId="6">
    <w:abstractNumId w:val="38"/>
  </w:num>
  <w:num w:numId="7">
    <w:abstractNumId w:val="45"/>
  </w:num>
  <w:num w:numId="8">
    <w:abstractNumId w:val="30"/>
  </w:num>
  <w:num w:numId="9">
    <w:abstractNumId w:val="40"/>
  </w:num>
  <w:num w:numId="10">
    <w:abstractNumId w:val="24"/>
  </w:num>
  <w:num w:numId="11">
    <w:abstractNumId w:val="16"/>
  </w:num>
  <w:num w:numId="12">
    <w:abstractNumId w:val="43"/>
  </w:num>
  <w:num w:numId="13">
    <w:abstractNumId w:val="5"/>
  </w:num>
  <w:num w:numId="14">
    <w:abstractNumId w:val="0"/>
  </w:num>
  <w:num w:numId="15">
    <w:abstractNumId w:val="39"/>
  </w:num>
  <w:num w:numId="16">
    <w:abstractNumId w:val="29"/>
  </w:num>
  <w:num w:numId="17">
    <w:abstractNumId w:val="33"/>
  </w:num>
  <w:num w:numId="18">
    <w:abstractNumId w:val="3"/>
  </w:num>
  <w:num w:numId="19">
    <w:abstractNumId w:val="36"/>
  </w:num>
  <w:num w:numId="20">
    <w:abstractNumId w:val="19"/>
  </w:num>
  <w:num w:numId="21">
    <w:abstractNumId w:val="22"/>
  </w:num>
  <w:num w:numId="22">
    <w:abstractNumId w:val="46"/>
  </w:num>
  <w:num w:numId="23">
    <w:abstractNumId w:val="12"/>
  </w:num>
  <w:num w:numId="24">
    <w:abstractNumId w:val="14"/>
  </w:num>
  <w:num w:numId="25">
    <w:abstractNumId w:val="44"/>
  </w:num>
  <w:num w:numId="26">
    <w:abstractNumId w:val="6"/>
  </w:num>
  <w:num w:numId="27">
    <w:abstractNumId w:val="41"/>
  </w:num>
  <w:num w:numId="28">
    <w:abstractNumId w:val="42"/>
  </w:num>
  <w:num w:numId="29">
    <w:abstractNumId w:val="7"/>
  </w:num>
  <w:num w:numId="30">
    <w:abstractNumId w:val="32"/>
  </w:num>
  <w:num w:numId="31">
    <w:abstractNumId w:val="17"/>
  </w:num>
  <w:num w:numId="32">
    <w:abstractNumId w:val="8"/>
  </w:num>
  <w:num w:numId="33">
    <w:abstractNumId w:val="25"/>
  </w:num>
  <w:num w:numId="34">
    <w:abstractNumId w:val="1"/>
  </w:num>
  <w:num w:numId="35">
    <w:abstractNumId w:val="35"/>
  </w:num>
  <w:num w:numId="36">
    <w:abstractNumId w:val="31"/>
  </w:num>
  <w:num w:numId="37">
    <w:abstractNumId w:val="21"/>
  </w:num>
  <w:num w:numId="38">
    <w:abstractNumId w:val="4"/>
  </w:num>
  <w:num w:numId="39">
    <w:abstractNumId w:val="2"/>
  </w:num>
  <w:num w:numId="40">
    <w:abstractNumId w:val="15"/>
  </w:num>
  <w:num w:numId="41">
    <w:abstractNumId w:val="23"/>
  </w:num>
  <w:num w:numId="42">
    <w:abstractNumId w:val="10"/>
  </w:num>
  <w:num w:numId="43">
    <w:abstractNumId w:val="28"/>
  </w:num>
  <w:num w:numId="44">
    <w:abstractNumId w:val="26"/>
  </w:num>
  <w:num w:numId="45">
    <w:abstractNumId w:val="34"/>
  </w:num>
  <w:num w:numId="46">
    <w:abstractNumId w:val="9"/>
  </w:num>
  <w:num w:numId="47">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wMjczsrAwtjAwMzRX0lEKTi0uzszPAykwNKgFAOX2M+otAAAA"/>
  </w:docVars>
  <w:rsids>
    <w:rsidRoot w:val="00AE3A4A"/>
    <w:rsid w:val="0001073C"/>
    <w:rsid w:val="00015F94"/>
    <w:rsid w:val="00020874"/>
    <w:rsid w:val="00023CE7"/>
    <w:rsid w:val="00026833"/>
    <w:rsid w:val="00026B2E"/>
    <w:rsid w:val="000304A5"/>
    <w:rsid w:val="000342B6"/>
    <w:rsid w:val="000358B3"/>
    <w:rsid w:val="000452E6"/>
    <w:rsid w:val="0006097B"/>
    <w:rsid w:val="00061AA1"/>
    <w:rsid w:val="000621CC"/>
    <w:rsid w:val="00064135"/>
    <w:rsid w:val="000648A3"/>
    <w:rsid w:val="00065A0E"/>
    <w:rsid w:val="00071FA1"/>
    <w:rsid w:val="00072658"/>
    <w:rsid w:val="00075D5B"/>
    <w:rsid w:val="000770B9"/>
    <w:rsid w:val="00080FFB"/>
    <w:rsid w:val="000830A2"/>
    <w:rsid w:val="00086CCA"/>
    <w:rsid w:val="00090ADB"/>
    <w:rsid w:val="00093716"/>
    <w:rsid w:val="000968BA"/>
    <w:rsid w:val="00096E4D"/>
    <w:rsid w:val="000A0A73"/>
    <w:rsid w:val="000A6A3F"/>
    <w:rsid w:val="000A7DDF"/>
    <w:rsid w:val="000B6EE2"/>
    <w:rsid w:val="000C1D24"/>
    <w:rsid w:val="000C3A78"/>
    <w:rsid w:val="000C3EFF"/>
    <w:rsid w:val="000C54BF"/>
    <w:rsid w:val="000D0E43"/>
    <w:rsid w:val="000D3D62"/>
    <w:rsid w:val="000D632D"/>
    <w:rsid w:val="000D7122"/>
    <w:rsid w:val="000E064D"/>
    <w:rsid w:val="000E359E"/>
    <w:rsid w:val="000E3853"/>
    <w:rsid w:val="000E3A42"/>
    <w:rsid w:val="000E4027"/>
    <w:rsid w:val="000E4BB4"/>
    <w:rsid w:val="000E6EED"/>
    <w:rsid w:val="000F5C8F"/>
    <w:rsid w:val="00102ACC"/>
    <w:rsid w:val="00104041"/>
    <w:rsid w:val="00105B3A"/>
    <w:rsid w:val="00111E71"/>
    <w:rsid w:val="00115262"/>
    <w:rsid w:val="00117513"/>
    <w:rsid w:val="00124AD3"/>
    <w:rsid w:val="00127A44"/>
    <w:rsid w:val="00130467"/>
    <w:rsid w:val="00130639"/>
    <w:rsid w:val="001338F1"/>
    <w:rsid w:val="00134AB4"/>
    <w:rsid w:val="00136A21"/>
    <w:rsid w:val="00137C52"/>
    <w:rsid w:val="00143A3D"/>
    <w:rsid w:val="0014424A"/>
    <w:rsid w:val="001448F3"/>
    <w:rsid w:val="001457B3"/>
    <w:rsid w:val="00147306"/>
    <w:rsid w:val="00152BD6"/>
    <w:rsid w:val="0015504C"/>
    <w:rsid w:val="00155FC0"/>
    <w:rsid w:val="00167F15"/>
    <w:rsid w:val="00174FA0"/>
    <w:rsid w:val="0017787A"/>
    <w:rsid w:val="00180EBA"/>
    <w:rsid w:val="001829C1"/>
    <w:rsid w:val="00193368"/>
    <w:rsid w:val="001939B1"/>
    <w:rsid w:val="0019701B"/>
    <w:rsid w:val="001A1F61"/>
    <w:rsid w:val="001A68BD"/>
    <w:rsid w:val="001B0978"/>
    <w:rsid w:val="001B3BA4"/>
    <w:rsid w:val="001C326E"/>
    <w:rsid w:val="001C49D1"/>
    <w:rsid w:val="001C5C04"/>
    <w:rsid w:val="001D2000"/>
    <w:rsid w:val="001D7BE3"/>
    <w:rsid w:val="001E00E1"/>
    <w:rsid w:val="001E1BCF"/>
    <w:rsid w:val="001E2382"/>
    <w:rsid w:val="001E5900"/>
    <w:rsid w:val="001E687F"/>
    <w:rsid w:val="001E74C4"/>
    <w:rsid w:val="0021174C"/>
    <w:rsid w:val="00212105"/>
    <w:rsid w:val="00221930"/>
    <w:rsid w:val="0023212B"/>
    <w:rsid w:val="00251458"/>
    <w:rsid w:val="00253A8F"/>
    <w:rsid w:val="002579F4"/>
    <w:rsid w:val="00263AB8"/>
    <w:rsid w:val="00270CBD"/>
    <w:rsid w:val="00282172"/>
    <w:rsid w:val="0028427D"/>
    <w:rsid w:val="00284B7F"/>
    <w:rsid w:val="002872C5"/>
    <w:rsid w:val="00290B38"/>
    <w:rsid w:val="0029145B"/>
    <w:rsid w:val="00296F20"/>
    <w:rsid w:val="002A1D38"/>
    <w:rsid w:val="002A283C"/>
    <w:rsid w:val="002B3E43"/>
    <w:rsid w:val="002B4994"/>
    <w:rsid w:val="002B791C"/>
    <w:rsid w:val="002C079C"/>
    <w:rsid w:val="002C30A0"/>
    <w:rsid w:val="002C3CA2"/>
    <w:rsid w:val="002C433F"/>
    <w:rsid w:val="002C6AD5"/>
    <w:rsid w:val="002D10D4"/>
    <w:rsid w:val="002D3C76"/>
    <w:rsid w:val="002D3D75"/>
    <w:rsid w:val="002D430D"/>
    <w:rsid w:val="002D6852"/>
    <w:rsid w:val="002E0A3A"/>
    <w:rsid w:val="002E4AF0"/>
    <w:rsid w:val="002E7F32"/>
    <w:rsid w:val="002F09B6"/>
    <w:rsid w:val="002F509E"/>
    <w:rsid w:val="002F6DF3"/>
    <w:rsid w:val="002F7E0F"/>
    <w:rsid w:val="00312BC4"/>
    <w:rsid w:val="00314723"/>
    <w:rsid w:val="003150E7"/>
    <w:rsid w:val="003176ED"/>
    <w:rsid w:val="0032236B"/>
    <w:rsid w:val="003265CB"/>
    <w:rsid w:val="00327737"/>
    <w:rsid w:val="00333B37"/>
    <w:rsid w:val="003347AC"/>
    <w:rsid w:val="003354EE"/>
    <w:rsid w:val="00335DB2"/>
    <w:rsid w:val="00336134"/>
    <w:rsid w:val="003408FF"/>
    <w:rsid w:val="00346697"/>
    <w:rsid w:val="003518D0"/>
    <w:rsid w:val="003533DF"/>
    <w:rsid w:val="00354F95"/>
    <w:rsid w:val="00355CD3"/>
    <w:rsid w:val="0035686D"/>
    <w:rsid w:val="00362D23"/>
    <w:rsid w:val="00365A69"/>
    <w:rsid w:val="003660DA"/>
    <w:rsid w:val="00370DBB"/>
    <w:rsid w:val="00374EF7"/>
    <w:rsid w:val="003753CA"/>
    <w:rsid w:val="0037628B"/>
    <w:rsid w:val="003767CC"/>
    <w:rsid w:val="00380956"/>
    <w:rsid w:val="00386A20"/>
    <w:rsid w:val="00390642"/>
    <w:rsid w:val="00391B5B"/>
    <w:rsid w:val="0039262D"/>
    <w:rsid w:val="00394CFE"/>
    <w:rsid w:val="0039625E"/>
    <w:rsid w:val="003A2E77"/>
    <w:rsid w:val="003A3849"/>
    <w:rsid w:val="003A634B"/>
    <w:rsid w:val="003A6950"/>
    <w:rsid w:val="003B551F"/>
    <w:rsid w:val="003C0824"/>
    <w:rsid w:val="003C36D0"/>
    <w:rsid w:val="003C56D8"/>
    <w:rsid w:val="003C5721"/>
    <w:rsid w:val="003D5BAA"/>
    <w:rsid w:val="003E556F"/>
    <w:rsid w:val="003E562B"/>
    <w:rsid w:val="003F1F32"/>
    <w:rsid w:val="003F58C9"/>
    <w:rsid w:val="00403739"/>
    <w:rsid w:val="00413500"/>
    <w:rsid w:val="00417DC9"/>
    <w:rsid w:val="00433410"/>
    <w:rsid w:val="00435BE4"/>
    <w:rsid w:val="00437551"/>
    <w:rsid w:val="004405BD"/>
    <w:rsid w:val="00442BDD"/>
    <w:rsid w:val="004445AC"/>
    <w:rsid w:val="00446524"/>
    <w:rsid w:val="0045020E"/>
    <w:rsid w:val="004617F2"/>
    <w:rsid w:val="00466ECC"/>
    <w:rsid w:val="00467D5B"/>
    <w:rsid w:val="0047503F"/>
    <w:rsid w:val="0048300B"/>
    <w:rsid w:val="00485E3B"/>
    <w:rsid w:val="00492268"/>
    <w:rsid w:val="0049525D"/>
    <w:rsid w:val="004B2F8E"/>
    <w:rsid w:val="004B467D"/>
    <w:rsid w:val="004B5015"/>
    <w:rsid w:val="004C3FD4"/>
    <w:rsid w:val="004C4717"/>
    <w:rsid w:val="004C5ADE"/>
    <w:rsid w:val="004C76F4"/>
    <w:rsid w:val="004C799D"/>
    <w:rsid w:val="004D063D"/>
    <w:rsid w:val="004D6F70"/>
    <w:rsid w:val="004E6BC5"/>
    <w:rsid w:val="005033E9"/>
    <w:rsid w:val="00525C42"/>
    <w:rsid w:val="00526C50"/>
    <w:rsid w:val="0053490B"/>
    <w:rsid w:val="005368D4"/>
    <w:rsid w:val="00537B5F"/>
    <w:rsid w:val="00541CBC"/>
    <w:rsid w:val="00542E60"/>
    <w:rsid w:val="00544AAC"/>
    <w:rsid w:val="0054737F"/>
    <w:rsid w:val="00547604"/>
    <w:rsid w:val="00547AB6"/>
    <w:rsid w:val="0055115C"/>
    <w:rsid w:val="00551979"/>
    <w:rsid w:val="00553AE7"/>
    <w:rsid w:val="00554B80"/>
    <w:rsid w:val="00555D48"/>
    <w:rsid w:val="00560BDF"/>
    <w:rsid w:val="00561799"/>
    <w:rsid w:val="005748C6"/>
    <w:rsid w:val="005764EA"/>
    <w:rsid w:val="005765BC"/>
    <w:rsid w:val="00577043"/>
    <w:rsid w:val="0057763D"/>
    <w:rsid w:val="0058092F"/>
    <w:rsid w:val="005840A9"/>
    <w:rsid w:val="00584918"/>
    <w:rsid w:val="005852BD"/>
    <w:rsid w:val="005A341F"/>
    <w:rsid w:val="005A4D60"/>
    <w:rsid w:val="005A6774"/>
    <w:rsid w:val="005B1590"/>
    <w:rsid w:val="005B2BCF"/>
    <w:rsid w:val="005C1337"/>
    <w:rsid w:val="005C5E48"/>
    <w:rsid w:val="005E1A92"/>
    <w:rsid w:val="005E4849"/>
    <w:rsid w:val="005E6F28"/>
    <w:rsid w:val="005F66D0"/>
    <w:rsid w:val="00602A00"/>
    <w:rsid w:val="006031BB"/>
    <w:rsid w:val="00603CA0"/>
    <w:rsid w:val="00605E52"/>
    <w:rsid w:val="006100A2"/>
    <w:rsid w:val="006107B6"/>
    <w:rsid w:val="006131CB"/>
    <w:rsid w:val="00613213"/>
    <w:rsid w:val="006150D3"/>
    <w:rsid w:val="00615B47"/>
    <w:rsid w:val="00616864"/>
    <w:rsid w:val="00617D36"/>
    <w:rsid w:val="00622019"/>
    <w:rsid w:val="00624CA9"/>
    <w:rsid w:val="00626E76"/>
    <w:rsid w:val="00631BD1"/>
    <w:rsid w:val="00632141"/>
    <w:rsid w:val="00632484"/>
    <w:rsid w:val="006406BA"/>
    <w:rsid w:val="006425B3"/>
    <w:rsid w:val="00644391"/>
    <w:rsid w:val="0065422B"/>
    <w:rsid w:val="0066026F"/>
    <w:rsid w:val="006713F9"/>
    <w:rsid w:val="006716D5"/>
    <w:rsid w:val="00673352"/>
    <w:rsid w:val="00677AF0"/>
    <w:rsid w:val="0068032F"/>
    <w:rsid w:val="006840C0"/>
    <w:rsid w:val="00685712"/>
    <w:rsid w:val="00685E1C"/>
    <w:rsid w:val="00687620"/>
    <w:rsid w:val="00692A38"/>
    <w:rsid w:val="006960C6"/>
    <w:rsid w:val="00696BF3"/>
    <w:rsid w:val="006A4FCF"/>
    <w:rsid w:val="006B1FD8"/>
    <w:rsid w:val="006B2C3E"/>
    <w:rsid w:val="006B5D90"/>
    <w:rsid w:val="006C6279"/>
    <w:rsid w:val="006C68CE"/>
    <w:rsid w:val="006C7E09"/>
    <w:rsid w:val="006D0DC9"/>
    <w:rsid w:val="006D1671"/>
    <w:rsid w:val="006D54DA"/>
    <w:rsid w:val="006E11CC"/>
    <w:rsid w:val="006E5D6E"/>
    <w:rsid w:val="006F386A"/>
    <w:rsid w:val="007037EA"/>
    <w:rsid w:val="00712D8B"/>
    <w:rsid w:val="007134F0"/>
    <w:rsid w:val="00717DC1"/>
    <w:rsid w:val="00720C39"/>
    <w:rsid w:val="00725556"/>
    <w:rsid w:val="007260B2"/>
    <w:rsid w:val="00732810"/>
    <w:rsid w:val="00733AAC"/>
    <w:rsid w:val="0073441B"/>
    <w:rsid w:val="00734B65"/>
    <w:rsid w:val="00736EAA"/>
    <w:rsid w:val="00736FD2"/>
    <w:rsid w:val="0074269F"/>
    <w:rsid w:val="0074372D"/>
    <w:rsid w:val="007443E8"/>
    <w:rsid w:val="00744E86"/>
    <w:rsid w:val="007479CE"/>
    <w:rsid w:val="00751A49"/>
    <w:rsid w:val="00754409"/>
    <w:rsid w:val="007545E7"/>
    <w:rsid w:val="007548B2"/>
    <w:rsid w:val="00756677"/>
    <w:rsid w:val="0076198C"/>
    <w:rsid w:val="00762A19"/>
    <w:rsid w:val="007709B6"/>
    <w:rsid w:val="0077189F"/>
    <w:rsid w:val="00773AED"/>
    <w:rsid w:val="00775328"/>
    <w:rsid w:val="00775F50"/>
    <w:rsid w:val="00795E54"/>
    <w:rsid w:val="00796D09"/>
    <w:rsid w:val="007A3204"/>
    <w:rsid w:val="007A33B2"/>
    <w:rsid w:val="007A4EC4"/>
    <w:rsid w:val="007A794A"/>
    <w:rsid w:val="007B1560"/>
    <w:rsid w:val="007B5B93"/>
    <w:rsid w:val="007B7DB7"/>
    <w:rsid w:val="007C213A"/>
    <w:rsid w:val="007C4889"/>
    <w:rsid w:val="007C4BE5"/>
    <w:rsid w:val="007C54D9"/>
    <w:rsid w:val="007C5D5B"/>
    <w:rsid w:val="007C76F3"/>
    <w:rsid w:val="007D07D0"/>
    <w:rsid w:val="007D19D0"/>
    <w:rsid w:val="007D333A"/>
    <w:rsid w:val="007D3B36"/>
    <w:rsid w:val="007D4250"/>
    <w:rsid w:val="007E2DAE"/>
    <w:rsid w:val="007E4F5E"/>
    <w:rsid w:val="007E7D32"/>
    <w:rsid w:val="007F25C7"/>
    <w:rsid w:val="008079B4"/>
    <w:rsid w:val="00810192"/>
    <w:rsid w:val="00815B6F"/>
    <w:rsid w:val="00820C9C"/>
    <w:rsid w:val="00825E3A"/>
    <w:rsid w:val="00827418"/>
    <w:rsid w:val="00831DC9"/>
    <w:rsid w:val="008428E5"/>
    <w:rsid w:val="00842CE4"/>
    <w:rsid w:val="00844194"/>
    <w:rsid w:val="0084570E"/>
    <w:rsid w:val="00846B88"/>
    <w:rsid w:val="0085057F"/>
    <w:rsid w:val="0085591C"/>
    <w:rsid w:val="00856CFF"/>
    <w:rsid w:val="00857FF3"/>
    <w:rsid w:val="00863AF9"/>
    <w:rsid w:val="00866D7E"/>
    <w:rsid w:val="00870E5D"/>
    <w:rsid w:val="00875492"/>
    <w:rsid w:val="00876F5D"/>
    <w:rsid w:val="0088367E"/>
    <w:rsid w:val="00890687"/>
    <w:rsid w:val="008A27D8"/>
    <w:rsid w:val="008A5790"/>
    <w:rsid w:val="008B19B7"/>
    <w:rsid w:val="008C0E61"/>
    <w:rsid w:val="008C2325"/>
    <w:rsid w:val="008C4031"/>
    <w:rsid w:val="008C62CD"/>
    <w:rsid w:val="008D05C7"/>
    <w:rsid w:val="008D0BCD"/>
    <w:rsid w:val="008D0BED"/>
    <w:rsid w:val="008D3660"/>
    <w:rsid w:val="008D3A5B"/>
    <w:rsid w:val="008E21C1"/>
    <w:rsid w:val="008F2A91"/>
    <w:rsid w:val="008F51F5"/>
    <w:rsid w:val="008F7F06"/>
    <w:rsid w:val="00904AC7"/>
    <w:rsid w:val="00911757"/>
    <w:rsid w:val="0091584E"/>
    <w:rsid w:val="0092360D"/>
    <w:rsid w:val="00930587"/>
    <w:rsid w:val="0093678C"/>
    <w:rsid w:val="0094656E"/>
    <w:rsid w:val="009473C1"/>
    <w:rsid w:val="009552E3"/>
    <w:rsid w:val="009571A1"/>
    <w:rsid w:val="009575DE"/>
    <w:rsid w:val="009576EB"/>
    <w:rsid w:val="0096067C"/>
    <w:rsid w:val="0096479A"/>
    <w:rsid w:val="0096739E"/>
    <w:rsid w:val="00980255"/>
    <w:rsid w:val="0098381A"/>
    <w:rsid w:val="0098466B"/>
    <w:rsid w:val="00987385"/>
    <w:rsid w:val="00993ED2"/>
    <w:rsid w:val="009A05AA"/>
    <w:rsid w:val="009A22C1"/>
    <w:rsid w:val="009A49B9"/>
    <w:rsid w:val="009A4C7B"/>
    <w:rsid w:val="009A50CF"/>
    <w:rsid w:val="009A5629"/>
    <w:rsid w:val="009A69E5"/>
    <w:rsid w:val="009B5A65"/>
    <w:rsid w:val="009C3821"/>
    <w:rsid w:val="009C7093"/>
    <w:rsid w:val="009D0ACB"/>
    <w:rsid w:val="009D0F1D"/>
    <w:rsid w:val="009D3432"/>
    <w:rsid w:val="009D5D89"/>
    <w:rsid w:val="009E004D"/>
    <w:rsid w:val="009E6592"/>
    <w:rsid w:val="009F02E2"/>
    <w:rsid w:val="009F4406"/>
    <w:rsid w:val="00A00BE8"/>
    <w:rsid w:val="00A01F34"/>
    <w:rsid w:val="00A025CB"/>
    <w:rsid w:val="00A04C0A"/>
    <w:rsid w:val="00A1694E"/>
    <w:rsid w:val="00A27921"/>
    <w:rsid w:val="00A30C1A"/>
    <w:rsid w:val="00A322C0"/>
    <w:rsid w:val="00A43328"/>
    <w:rsid w:val="00A4488B"/>
    <w:rsid w:val="00A4574D"/>
    <w:rsid w:val="00A473CD"/>
    <w:rsid w:val="00A525E6"/>
    <w:rsid w:val="00A52DA0"/>
    <w:rsid w:val="00A62357"/>
    <w:rsid w:val="00A74E87"/>
    <w:rsid w:val="00A807FD"/>
    <w:rsid w:val="00A904B2"/>
    <w:rsid w:val="00A93522"/>
    <w:rsid w:val="00AA0764"/>
    <w:rsid w:val="00AA0D14"/>
    <w:rsid w:val="00AA1F11"/>
    <w:rsid w:val="00AA4503"/>
    <w:rsid w:val="00AA5AC7"/>
    <w:rsid w:val="00AA68AD"/>
    <w:rsid w:val="00AB023F"/>
    <w:rsid w:val="00AB1B69"/>
    <w:rsid w:val="00AB2372"/>
    <w:rsid w:val="00AB3E00"/>
    <w:rsid w:val="00AC002B"/>
    <w:rsid w:val="00AC0B77"/>
    <w:rsid w:val="00AC5ADC"/>
    <w:rsid w:val="00AC728A"/>
    <w:rsid w:val="00AD2214"/>
    <w:rsid w:val="00AD26E2"/>
    <w:rsid w:val="00AD575E"/>
    <w:rsid w:val="00AE0818"/>
    <w:rsid w:val="00AE3A4A"/>
    <w:rsid w:val="00AF2E10"/>
    <w:rsid w:val="00AF4D3A"/>
    <w:rsid w:val="00AF6375"/>
    <w:rsid w:val="00B008D6"/>
    <w:rsid w:val="00B016DE"/>
    <w:rsid w:val="00B1216F"/>
    <w:rsid w:val="00B14FA7"/>
    <w:rsid w:val="00B21A58"/>
    <w:rsid w:val="00B21FE5"/>
    <w:rsid w:val="00B22E38"/>
    <w:rsid w:val="00B23251"/>
    <w:rsid w:val="00B24BEC"/>
    <w:rsid w:val="00B259AB"/>
    <w:rsid w:val="00B324F8"/>
    <w:rsid w:val="00B34B7C"/>
    <w:rsid w:val="00B41A8B"/>
    <w:rsid w:val="00B63B3B"/>
    <w:rsid w:val="00B679F1"/>
    <w:rsid w:val="00B72C8D"/>
    <w:rsid w:val="00B72CC6"/>
    <w:rsid w:val="00B755D5"/>
    <w:rsid w:val="00B806F9"/>
    <w:rsid w:val="00B813AB"/>
    <w:rsid w:val="00B82BBA"/>
    <w:rsid w:val="00B87B53"/>
    <w:rsid w:val="00B9125B"/>
    <w:rsid w:val="00B9473F"/>
    <w:rsid w:val="00B967A8"/>
    <w:rsid w:val="00B96C77"/>
    <w:rsid w:val="00BA23F7"/>
    <w:rsid w:val="00BB15E1"/>
    <w:rsid w:val="00BB1D16"/>
    <w:rsid w:val="00BB7A12"/>
    <w:rsid w:val="00BC379F"/>
    <w:rsid w:val="00BC76E2"/>
    <w:rsid w:val="00BD6833"/>
    <w:rsid w:val="00BE05CF"/>
    <w:rsid w:val="00BE4D95"/>
    <w:rsid w:val="00BE5026"/>
    <w:rsid w:val="00BF00E0"/>
    <w:rsid w:val="00BF1C2A"/>
    <w:rsid w:val="00BF24BB"/>
    <w:rsid w:val="00BF4691"/>
    <w:rsid w:val="00C15F9B"/>
    <w:rsid w:val="00C27014"/>
    <w:rsid w:val="00C300B5"/>
    <w:rsid w:val="00C33401"/>
    <w:rsid w:val="00C33653"/>
    <w:rsid w:val="00C425DA"/>
    <w:rsid w:val="00C4394C"/>
    <w:rsid w:val="00C442F5"/>
    <w:rsid w:val="00C46752"/>
    <w:rsid w:val="00C47193"/>
    <w:rsid w:val="00C51254"/>
    <w:rsid w:val="00C5362C"/>
    <w:rsid w:val="00C606AA"/>
    <w:rsid w:val="00C65CEB"/>
    <w:rsid w:val="00C713BE"/>
    <w:rsid w:val="00C80286"/>
    <w:rsid w:val="00C80420"/>
    <w:rsid w:val="00C919C1"/>
    <w:rsid w:val="00C93E6E"/>
    <w:rsid w:val="00C94C56"/>
    <w:rsid w:val="00C97E3F"/>
    <w:rsid w:val="00CA7205"/>
    <w:rsid w:val="00CB4761"/>
    <w:rsid w:val="00CB757A"/>
    <w:rsid w:val="00CC05A4"/>
    <w:rsid w:val="00CC11AD"/>
    <w:rsid w:val="00CC3A38"/>
    <w:rsid w:val="00CC7EE2"/>
    <w:rsid w:val="00CD33E5"/>
    <w:rsid w:val="00CD3897"/>
    <w:rsid w:val="00CD66A3"/>
    <w:rsid w:val="00CE43E6"/>
    <w:rsid w:val="00CE59E9"/>
    <w:rsid w:val="00CF20FF"/>
    <w:rsid w:val="00CF2AC8"/>
    <w:rsid w:val="00D000EB"/>
    <w:rsid w:val="00D01CCE"/>
    <w:rsid w:val="00D03542"/>
    <w:rsid w:val="00D108E9"/>
    <w:rsid w:val="00D10E9B"/>
    <w:rsid w:val="00D17693"/>
    <w:rsid w:val="00D21822"/>
    <w:rsid w:val="00D2320B"/>
    <w:rsid w:val="00D27A55"/>
    <w:rsid w:val="00D3011D"/>
    <w:rsid w:val="00D33063"/>
    <w:rsid w:val="00D36476"/>
    <w:rsid w:val="00D37EBE"/>
    <w:rsid w:val="00D40236"/>
    <w:rsid w:val="00D41831"/>
    <w:rsid w:val="00D44B1E"/>
    <w:rsid w:val="00D558BD"/>
    <w:rsid w:val="00D65308"/>
    <w:rsid w:val="00D6579A"/>
    <w:rsid w:val="00D72529"/>
    <w:rsid w:val="00D72C61"/>
    <w:rsid w:val="00D80E97"/>
    <w:rsid w:val="00D81EF8"/>
    <w:rsid w:val="00D843CB"/>
    <w:rsid w:val="00D86699"/>
    <w:rsid w:val="00D94877"/>
    <w:rsid w:val="00DA14CB"/>
    <w:rsid w:val="00DA42BE"/>
    <w:rsid w:val="00DB3486"/>
    <w:rsid w:val="00DB5585"/>
    <w:rsid w:val="00DC1E03"/>
    <w:rsid w:val="00DC4C41"/>
    <w:rsid w:val="00DC5405"/>
    <w:rsid w:val="00DC66C9"/>
    <w:rsid w:val="00DC707C"/>
    <w:rsid w:val="00DD00DA"/>
    <w:rsid w:val="00DD0634"/>
    <w:rsid w:val="00DD4BBC"/>
    <w:rsid w:val="00DD5F45"/>
    <w:rsid w:val="00DE0889"/>
    <w:rsid w:val="00DE597E"/>
    <w:rsid w:val="00DE763D"/>
    <w:rsid w:val="00DF5187"/>
    <w:rsid w:val="00DF67B5"/>
    <w:rsid w:val="00E203F7"/>
    <w:rsid w:val="00E2410B"/>
    <w:rsid w:val="00E24787"/>
    <w:rsid w:val="00E352C7"/>
    <w:rsid w:val="00E41903"/>
    <w:rsid w:val="00E5092E"/>
    <w:rsid w:val="00E50A1C"/>
    <w:rsid w:val="00E54D90"/>
    <w:rsid w:val="00E60E97"/>
    <w:rsid w:val="00E62A03"/>
    <w:rsid w:val="00E71217"/>
    <w:rsid w:val="00E76EF1"/>
    <w:rsid w:val="00E7756C"/>
    <w:rsid w:val="00E85383"/>
    <w:rsid w:val="00E86C52"/>
    <w:rsid w:val="00EA26EB"/>
    <w:rsid w:val="00EA3A7E"/>
    <w:rsid w:val="00EA6F9A"/>
    <w:rsid w:val="00EC2C17"/>
    <w:rsid w:val="00ED1EF5"/>
    <w:rsid w:val="00ED6C44"/>
    <w:rsid w:val="00EE23DD"/>
    <w:rsid w:val="00EF285D"/>
    <w:rsid w:val="00F00329"/>
    <w:rsid w:val="00F01164"/>
    <w:rsid w:val="00F06769"/>
    <w:rsid w:val="00F11413"/>
    <w:rsid w:val="00F1335E"/>
    <w:rsid w:val="00F20F90"/>
    <w:rsid w:val="00F30CFF"/>
    <w:rsid w:val="00F3447E"/>
    <w:rsid w:val="00F35D54"/>
    <w:rsid w:val="00F3744D"/>
    <w:rsid w:val="00F47864"/>
    <w:rsid w:val="00F503AF"/>
    <w:rsid w:val="00F5067D"/>
    <w:rsid w:val="00F52CF0"/>
    <w:rsid w:val="00F5435E"/>
    <w:rsid w:val="00F7551F"/>
    <w:rsid w:val="00F81BB6"/>
    <w:rsid w:val="00F82798"/>
    <w:rsid w:val="00F839BC"/>
    <w:rsid w:val="00F86C39"/>
    <w:rsid w:val="00F93AE9"/>
    <w:rsid w:val="00F9777A"/>
    <w:rsid w:val="00FA0573"/>
    <w:rsid w:val="00FA1867"/>
    <w:rsid w:val="00FA41BE"/>
    <w:rsid w:val="00FA6029"/>
    <w:rsid w:val="00FB2D57"/>
    <w:rsid w:val="00FB5343"/>
    <w:rsid w:val="00FB651D"/>
    <w:rsid w:val="00FB7DD6"/>
    <w:rsid w:val="00FC06B0"/>
    <w:rsid w:val="00FC33C7"/>
    <w:rsid w:val="00FC54B4"/>
    <w:rsid w:val="00FC5662"/>
    <w:rsid w:val="00FD15D5"/>
    <w:rsid w:val="00FD407E"/>
    <w:rsid w:val="00FD4FC3"/>
    <w:rsid w:val="00FD6BE0"/>
    <w:rsid w:val="00FD7867"/>
    <w:rsid w:val="00FF1249"/>
    <w:rsid w:val="00FF252E"/>
    <w:rsid w:val="00FF329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8C55B"/>
  <w15:chartTrackingRefBased/>
  <w15:docId w15:val="{87E06D50-4EB5-41A7-A6BC-1B25A24F8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CA"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1CB"/>
    <w:pPr>
      <w:spacing w:after="0" w:line="240" w:lineRule="auto"/>
      <w:jc w:val="left"/>
    </w:pPr>
    <w:rPr>
      <w:rFonts w:ascii="Times New Roman" w:eastAsia="Times New Roman" w:hAnsi="Times New Roman" w:cs="Times New Roman"/>
      <w:sz w:val="24"/>
      <w:szCs w:val="24"/>
      <w:lang w:eastAsia="en-CA"/>
    </w:rPr>
  </w:style>
  <w:style w:type="paragraph" w:styleId="Heading1">
    <w:name w:val="heading 1"/>
    <w:basedOn w:val="Normal"/>
    <w:next w:val="Normal"/>
    <w:link w:val="Heading1Char"/>
    <w:uiPriority w:val="9"/>
    <w:qFormat/>
    <w:rsid w:val="00673352"/>
    <w:pPr>
      <w:spacing w:before="300" w:after="40"/>
      <w:outlineLvl w:val="0"/>
    </w:pPr>
    <w:rPr>
      <w:smallCaps/>
      <w:spacing w:val="5"/>
      <w:sz w:val="32"/>
      <w:szCs w:val="32"/>
    </w:rPr>
  </w:style>
  <w:style w:type="paragraph" w:styleId="Heading2">
    <w:name w:val="heading 2"/>
    <w:basedOn w:val="Normal"/>
    <w:next w:val="Normal"/>
    <w:link w:val="Heading2Char"/>
    <w:uiPriority w:val="9"/>
    <w:semiHidden/>
    <w:unhideWhenUsed/>
    <w:qFormat/>
    <w:rsid w:val="00673352"/>
    <w:pPr>
      <w:outlineLvl w:val="1"/>
    </w:pPr>
    <w:rPr>
      <w:smallCaps/>
      <w:spacing w:val="5"/>
      <w:sz w:val="28"/>
      <w:szCs w:val="28"/>
    </w:rPr>
  </w:style>
  <w:style w:type="paragraph" w:styleId="Heading3">
    <w:name w:val="heading 3"/>
    <w:basedOn w:val="Normal"/>
    <w:next w:val="Normal"/>
    <w:link w:val="Heading3Char"/>
    <w:uiPriority w:val="9"/>
    <w:semiHidden/>
    <w:unhideWhenUsed/>
    <w:qFormat/>
    <w:rsid w:val="00673352"/>
    <w:pPr>
      <w:outlineLvl w:val="2"/>
    </w:pPr>
    <w:rPr>
      <w:smallCaps/>
      <w:spacing w:val="5"/>
    </w:rPr>
  </w:style>
  <w:style w:type="paragraph" w:styleId="Heading4">
    <w:name w:val="heading 4"/>
    <w:basedOn w:val="Normal"/>
    <w:next w:val="Normal"/>
    <w:link w:val="Heading4Char"/>
    <w:uiPriority w:val="9"/>
    <w:semiHidden/>
    <w:unhideWhenUsed/>
    <w:qFormat/>
    <w:rsid w:val="00673352"/>
    <w:pPr>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673352"/>
    <w:pPr>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673352"/>
    <w:pPr>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673352"/>
    <w:pPr>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673352"/>
    <w:pPr>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673352"/>
    <w:pPr>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4F5E"/>
    <w:pPr>
      <w:tabs>
        <w:tab w:val="center" w:pos="4680"/>
        <w:tab w:val="right" w:pos="9360"/>
      </w:tabs>
    </w:pPr>
  </w:style>
  <w:style w:type="character" w:customStyle="1" w:styleId="HeaderChar">
    <w:name w:val="Header Char"/>
    <w:basedOn w:val="DefaultParagraphFont"/>
    <w:link w:val="Header"/>
    <w:uiPriority w:val="99"/>
    <w:rsid w:val="007E4F5E"/>
  </w:style>
  <w:style w:type="paragraph" w:styleId="Footer">
    <w:name w:val="footer"/>
    <w:basedOn w:val="Normal"/>
    <w:link w:val="FooterChar"/>
    <w:uiPriority w:val="99"/>
    <w:unhideWhenUsed/>
    <w:rsid w:val="007E4F5E"/>
    <w:pPr>
      <w:tabs>
        <w:tab w:val="center" w:pos="4680"/>
        <w:tab w:val="right" w:pos="9360"/>
      </w:tabs>
    </w:pPr>
  </w:style>
  <w:style w:type="character" w:customStyle="1" w:styleId="FooterChar">
    <w:name w:val="Footer Char"/>
    <w:basedOn w:val="DefaultParagraphFont"/>
    <w:link w:val="Footer"/>
    <w:uiPriority w:val="99"/>
    <w:rsid w:val="007E4F5E"/>
  </w:style>
  <w:style w:type="character" w:styleId="PlaceholderText">
    <w:name w:val="Placeholder Text"/>
    <w:basedOn w:val="DefaultParagraphFont"/>
    <w:uiPriority w:val="99"/>
    <w:semiHidden/>
    <w:rsid w:val="007E4F5E"/>
    <w:rPr>
      <w:color w:val="808080"/>
    </w:rPr>
  </w:style>
  <w:style w:type="character" w:customStyle="1" w:styleId="Heading1Char">
    <w:name w:val="Heading 1 Char"/>
    <w:basedOn w:val="DefaultParagraphFont"/>
    <w:link w:val="Heading1"/>
    <w:uiPriority w:val="9"/>
    <w:rsid w:val="00673352"/>
    <w:rPr>
      <w:smallCaps/>
      <w:spacing w:val="5"/>
      <w:sz w:val="32"/>
      <w:szCs w:val="32"/>
    </w:rPr>
  </w:style>
  <w:style w:type="paragraph" w:styleId="TOCHeading">
    <w:name w:val="TOC Heading"/>
    <w:basedOn w:val="Heading1"/>
    <w:next w:val="Normal"/>
    <w:uiPriority w:val="39"/>
    <w:unhideWhenUsed/>
    <w:qFormat/>
    <w:rsid w:val="00673352"/>
    <w:pPr>
      <w:outlineLvl w:val="9"/>
    </w:pPr>
  </w:style>
  <w:style w:type="paragraph" w:styleId="TOC2">
    <w:name w:val="toc 2"/>
    <w:basedOn w:val="Normal"/>
    <w:next w:val="Normal"/>
    <w:autoRedefine/>
    <w:uiPriority w:val="39"/>
    <w:unhideWhenUsed/>
    <w:rsid w:val="00CE59E9"/>
    <w:pPr>
      <w:spacing w:after="100"/>
      <w:ind w:left="220"/>
    </w:pPr>
    <w:rPr>
      <w:lang w:val="en-US"/>
    </w:rPr>
  </w:style>
  <w:style w:type="paragraph" w:styleId="TOC1">
    <w:name w:val="toc 1"/>
    <w:basedOn w:val="Normal"/>
    <w:next w:val="Normal"/>
    <w:autoRedefine/>
    <w:uiPriority w:val="39"/>
    <w:unhideWhenUsed/>
    <w:rsid w:val="00CE59E9"/>
    <w:pPr>
      <w:spacing w:after="100"/>
    </w:pPr>
    <w:rPr>
      <w:lang w:val="en-US"/>
    </w:rPr>
  </w:style>
  <w:style w:type="paragraph" w:styleId="TOC3">
    <w:name w:val="toc 3"/>
    <w:basedOn w:val="Normal"/>
    <w:next w:val="Normal"/>
    <w:autoRedefine/>
    <w:uiPriority w:val="39"/>
    <w:unhideWhenUsed/>
    <w:rsid w:val="00CE59E9"/>
    <w:pPr>
      <w:spacing w:after="100"/>
      <w:ind w:left="440"/>
    </w:pPr>
    <w:rPr>
      <w:lang w:val="en-US"/>
    </w:rPr>
  </w:style>
  <w:style w:type="character" w:customStyle="1" w:styleId="Heading2Char">
    <w:name w:val="Heading 2 Char"/>
    <w:basedOn w:val="DefaultParagraphFont"/>
    <w:link w:val="Heading2"/>
    <w:uiPriority w:val="9"/>
    <w:semiHidden/>
    <w:rsid w:val="00673352"/>
    <w:rPr>
      <w:smallCaps/>
      <w:spacing w:val="5"/>
      <w:sz w:val="28"/>
      <w:szCs w:val="28"/>
    </w:rPr>
  </w:style>
  <w:style w:type="character" w:customStyle="1" w:styleId="Heading3Char">
    <w:name w:val="Heading 3 Char"/>
    <w:basedOn w:val="DefaultParagraphFont"/>
    <w:link w:val="Heading3"/>
    <w:uiPriority w:val="9"/>
    <w:semiHidden/>
    <w:rsid w:val="00673352"/>
    <w:rPr>
      <w:smallCaps/>
      <w:spacing w:val="5"/>
      <w:sz w:val="24"/>
      <w:szCs w:val="24"/>
    </w:rPr>
  </w:style>
  <w:style w:type="character" w:customStyle="1" w:styleId="Heading4Char">
    <w:name w:val="Heading 4 Char"/>
    <w:basedOn w:val="DefaultParagraphFont"/>
    <w:link w:val="Heading4"/>
    <w:uiPriority w:val="9"/>
    <w:semiHidden/>
    <w:rsid w:val="00673352"/>
    <w:rPr>
      <w:i/>
      <w:iCs/>
      <w:smallCaps/>
      <w:spacing w:val="10"/>
      <w:sz w:val="22"/>
      <w:szCs w:val="22"/>
    </w:rPr>
  </w:style>
  <w:style w:type="character" w:customStyle="1" w:styleId="Heading5Char">
    <w:name w:val="Heading 5 Char"/>
    <w:basedOn w:val="DefaultParagraphFont"/>
    <w:link w:val="Heading5"/>
    <w:uiPriority w:val="9"/>
    <w:semiHidden/>
    <w:rsid w:val="00673352"/>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673352"/>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673352"/>
    <w:rPr>
      <w:b/>
      <w:bCs/>
      <w:smallCaps/>
      <w:color w:val="70AD47" w:themeColor="accent6"/>
      <w:spacing w:val="10"/>
    </w:rPr>
  </w:style>
  <w:style w:type="character" w:customStyle="1" w:styleId="Heading8Char">
    <w:name w:val="Heading 8 Char"/>
    <w:basedOn w:val="DefaultParagraphFont"/>
    <w:link w:val="Heading8"/>
    <w:uiPriority w:val="9"/>
    <w:semiHidden/>
    <w:rsid w:val="00673352"/>
    <w:rPr>
      <w:b/>
      <w:bCs/>
      <w:i/>
      <w:iCs/>
      <w:smallCaps/>
      <w:color w:val="538135" w:themeColor="accent6" w:themeShade="BF"/>
    </w:rPr>
  </w:style>
  <w:style w:type="character" w:customStyle="1" w:styleId="Heading9Char">
    <w:name w:val="Heading 9 Char"/>
    <w:basedOn w:val="DefaultParagraphFont"/>
    <w:link w:val="Heading9"/>
    <w:uiPriority w:val="9"/>
    <w:semiHidden/>
    <w:rsid w:val="00673352"/>
    <w:rPr>
      <w:b/>
      <w:bCs/>
      <w:i/>
      <w:iCs/>
      <w:smallCaps/>
      <w:color w:val="385623" w:themeColor="accent6" w:themeShade="80"/>
    </w:rPr>
  </w:style>
  <w:style w:type="paragraph" w:styleId="Caption">
    <w:name w:val="caption"/>
    <w:basedOn w:val="Normal"/>
    <w:next w:val="Normal"/>
    <w:uiPriority w:val="35"/>
    <w:semiHidden/>
    <w:unhideWhenUsed/>
    <w:qFormat/>
    <w:rsid w:val="00673352"/>
    <w:rPr>
      <w:b/>
      <w:bCs/>
      <w:caps/>
      <w:sz w:val="16"/>
      <w:szCs w:val="16"/>
    </w:rPr>
  </w:style>
  <w:style w:type="paragraph" w:styleId="Title">
    <w:name w:val="Title"/>
    <w:basedOn w:val="Normal"/>
    <w:next w:val="Normal"/>
    <w:link w:val="TitleChar"/>
    <w:uiPriority w:val="10"/>
    <w:qFormat/>
    <w:rsid w:val="00673352"/>
    <w:pPr>
      <w:pBdr>
        <w:top w:val="single" w:sz="8" w:space="1" w:color="70AD47" w:themeColor="accent6"/>
      </w:pBdr>
      <w:spacing w:after="120"/>
      <w:jc w:val="right"/>
    </w:pPr>
    <w:rPr>
      <w:smallCaps/>
      <w:color w:val="262626" w:themeColor="text1" w:themeTint="D9"/>
      <w:sz w:val="52"/>
      <w:szCs w:val="52"/>
    </w:rPr>
  </w:style>
  <w:style w:type="character" w:customStyle="1" w:styleId="TitleChar">
    <w:name w:val="Title Char"/>
    <w:basedOn w:val="DefaultParagraphFont"/>
    <w:link w:val="Title"/>
    <w:uiPriority w:val="10"/>
    <w:rsid w:val="00673352"/>
    <w:rPr>
      <w:smallCaps/>
      <w:color w:val="262626" w:themeColor="text1" w:themeTint="D9"/>
      <w:sz w:val="52"/>
      <w:szCs w:val="52"/>
    </w:rPr>
  </w:style>
  <w:style w:type="paragraph" w:styleId="Subtitle">
    <w:name w:val="Subtitle"/>
    <w:basedOn w:val="Normal"/>
    <w:next w:val="Normal"/>
    <w:link w:val="SubtitleChar"/>
    <w:uiPriority w:val="11"/>
    <w:qFormat/>
    <w:rsid w:val="00673352"/>
    <w:pPr>
      <w:spacing w:after="720"/>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73352"/>
    <w:rPr>
      <w:rFonts w:asciiTheme="majorHAnsi" w:eastAsiaTheme="majorEastAsia" w:hAnsiTheme="majorHAnsi" w:cstheme="majorBidi"/>
    </w:rPr>
  </w:style>
  <w:style w:type="character" w:styleId="Strong">
    <w:name w:val="Strong"/>
    <w:uiPriority w:val="22"/>
    <w:qFormat/>
    <w:rsid w:val="00673352"/>
    <w:rPr>
      <w:b/>
      <w:bCs/>
      <w:color w:val="70AD47" w:themeColor="accent6"/>
    </w:rPr>
  </w:style>
  <w:style w:type="character" w:styleId="Emphasis">
    <w:name w:val="Emphasis"/>
    <w:uiPriority w:val="20"/>
    <w:qFormat/>
    <w:rsid w:val="00673352"/>
    <w:rPr>
      <w:b/>
      <w:bCs/>
      <w:i/>
      <w:iCs/>
      <w:spacing w:val="10"/>
    </w:rPr>
  </w:style>
  <w:style w:type="paragraph" w:styleId="NoSpacing">
    <w:name w:val="No Spacing"/>
    <w:uiPriority w:val="1"/>
    <w:qFormat/>
    <w:rsid w:val="00673352"/>
    <w:pPr>
      <w:spacing w:after="0" w:line="240" w:lineRule="auto"/>
    </w:pPr>
  </w:style>
  <w:style w:type="paragraph" w:styleId="Quote">
    <w:name w:val="Quote"/>
    <w:basedOn w:val="Normal"/>
    <w:next w:val="Normal"/>
    <w:link w:val="QuoteChar"/>
    <w:uiPriority w:val="29"/>
    <w:qFormat/>
    <w:rsid w:val="00673352"/>
    <w:rPr>
      <w:i/>
      <w:iCs/>
    </w:rPr>
  </w:style>
  <w:style w:type="character" w:customStyle="1" w:styleId="QuoteChar">
    <w:name w:val="Quote Char"/>
    <w:basedOn w:val="DefaultParagraphFont"/>
    <w:link w:val="Quote"/>
    <w:uiPriority w:val="29"/>
    <w:rsid w:val="00673352"/>
    <w:rPr>
      <w:i/>
      <w:iCs/>
    </w:rPr>
  </w:style>
  <w:style w:type="paragraph" w:styleId="IntenseQuote">
    <w:name w:val="Intense Quote"/>
    <w:basedOn w:val="Normal"/>
    <w:next w:val="Normal"/>
    <w:link w:val="IntenseQuoteChar"/>
    <w:uiPriority w:val="30"/>
    <w:qFormat/>
    <w:rsid w:val="00673352"/>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673352"/>
    <w:rPr>
      <w:b/>
      <w:bCs/>
      <w:i/>
      <w:iCs/>
    </w:rPr>
  </w:style>
  <w:style w:type="character" w:styleId="SubtleEmphasis">
    <w:name w:val="Subtle Emphasis"/>
    <w:uiPriority w:val="19"/>
    <w:qFormat/>
    <w:rsid w:val="00673352"/>
    <w:rPr>
      <w:i/>
      <w:iCs/>
    </w:rPr>
  </w:style>
  <w:style w:type="character" w:styleId="IntenseEmphasis">
    <w:name w:val="Intense Emphasis"/>
    <w:uiPriority w:val="21"/>
    <w:qFormat/>
    <w:rsid w:val="00673352"/>
    <w:rPr>
      <w:b/>
      <w:bCs/>
      <w:i/>
      <w:iCs/>
      <w:color w:val="70AD47" w:themeColor="accent6"/>
      <w:spacing w:val="10"/>
    </w:rPr>
  </w:style>
  <w:style w:type="character" w:styleId="SubtleReference">
    <w:name w:val="Subtle Reference"/>
    <w:uiPriority w:val="31"/>
    <w:qFormat/>
    <w:rsid w:val="00673352"/>
    <w:rPr>
      <w:b/>
      <w:bCs/>
    </w:rPr>
  </w:style>
  <w:style w:type="character" w:styleId="IntenseReference">
    <w:name w:val="Intense Reference"/>
    <w:uiPriority w:val="32"/>
    <w:qFormat/>
    <w:rsid w:val="00673352"/>
    <w:rPr>
      <w:b/>
      <w:bCs/>
      <w:smallCaps/>
      <w:spacing w:val="5"/>
      <w:sz w:val="22"/>
      <w:szCs w:val="22"/>
      <w:u w:val="single"/>
    </w:rPr>
  </w:style>
  <w:style w:type="character" w:styleId="BookTitle">
    <w:name w:val="Book Title"/>
    <w:uiPriority w:val="33"/>
    <w:qFormat/>
    <w:rsid w:val="00673352"/>
    <w:rPr>
      <w:rFonts w:asciiTheme="majorHAnsi" w:eastAsiaTheme="majorEastAsia" w:hAnsiTheme="majorHAnsi" w:cstheme="majorBidi"/>
      <w:i/>
      <w:iCs/>
      <w:sz w:val="20"/>
      <w:szCs w:val="20"/>
    </w:rPr>
  </w:style>
  <w:style w:type="paragraph" w:styleId="ListParagraph">
    <w:name w:val="List Paragraph"/>
    <w:basedOn w:val="Normal"/>
    <w:uiPriority w:val="34"/>
    <w:qFormat/>
    <w:rsid w:val="00B23251"/>
    <w:pPr>
      <w:ind w:left="720"/>
      <w:contextualSpacing/>
    </w:pPr>
  </w:style>
  <w:style w:type="character" w:styleId="Hyperlink">
    <w:name w:val="Hyperlink"/>
    <w:basedOn w:val="DefaultParagraphFont"/>
    <w:uiPriority w:val="99"/>
    <w:unhideWhenUsed/>
    <w:rsid w:val="00A04C0A"/>
    <w:rPr>
      <w:color w:val="0563C1" w:themeColor="hyperlink"/>
      <w:u w:val="single"/>
    </w:rPr>
  </w:style>
  <w:style w:type="character" w:customStyle="1" w:styleId="UnresolvedMention1">
    <w:name w:val="Unresolved Mention1"/>
    <w:basedOn w:val="DefaultParagraphFont"/>
    <w:uiPriority w:val="99"/>
    <w:semiHidden/>
    <w:unhideWhenUsed/>
    <w:rsid w:val="00A04C0A"/>
    <w:rPr>
      <w:color w:val="808080"/>
      <w:shd w:val="clear" w:color="auto" w:fill="E6E6E6"/>
    </w:rPr>
  </w:style>
  <w:style w:type="character" w:customStyle="1" w:styleId="UnresolvedMention2">
    <w:name w:val="Unresolved Mention2"/>
    <w:basedOn w:val="DefaultParagraphFont"/>
    <w:uiPriority w:val="99"/>
    <w:semiHidden/>
    <w:unhideWhenUsed/>
    <w:rsid w:val="006425B3"/>
    <w:rPr>
      <w:color w:val="808080"/>
      <w:shd w:val="clear" w:color="auto" w:fill="E6E6E6"/>
    </w:rPr>
  </w:style>
  <w:style w:type="paragraph" w:styleId="Bibliography">
    <w:name w:val="Bibliography"/>
    <w:basedOn w:val="Normal"/>
    <w:next w:val="Normal"/>
    <w:uiPriority w:val="37"/>
    <w:unhideWhenUsed/>
    <w:rsid w:val="0091584E"/>
  </w:style>
  <w:style w:type="paragraph" w:styleId="BalloonText">
    <w:name w:val="Balloon Text"/>
    <w:basedOn w:val="Normal"/>
    <w:link w:val="BalloonTextChar"/>
    <w:uiPriority w:val="99"/>
    <w:semiHidden/>
    <w:unhideWhenUsed/>
    <w:rsid w:val="009158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84E"/>
    <w:rPr>
      <w:rFonts w:ascii="Segoe UI" w:hAnsi="Segoe UI" w:cs="Segoe UI"/>
      <w:sz w:val="18"/>
      <w:szCs w:val="18"/>
    </w:rPr>
  </w:style>
  <w:style w:type="table" w:styleId="TableGrid">
    <w:name w:val="Table Grid"/>
    <w:basedOn w:val="TableNormal"/>
    <w:uiPriority w:val="39"/>
    <w:rsid w:val="00335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354E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7C76F3"/>
    <w:rPr>
      <w:color w:val="954F72" w:themeColor="followedHyperlink"/>
      <w:u w:val="single"/>
    </w:rPr>
  </w:style>
  <w:style w:type="paragraph" w:styleId="HTMLPreformatted">
    <w:name w:val="HTML Preformatted"/>
    <w:basedOn w:val="Normal"/>
    <w:link w:val="HTMLPreformattedChar"/>
    <w:uiPriority w:val="99"/>
    <w:semiHidden/>
    <w:unhideWhenUsed/>
    <w:rsid w:val="006131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131CB"/>
    <w:rPr>
      <w:rFonts w:ascii="Courier New" w:eastAsia="Times New Roman" w:hAnsi="Courier New" w:cs="Courier New"/>
      <w:lang w:eastAsia="en-CA"/>
    </w:rPr>
  </w:style>
  <w:style w:type="character" w:customStyle="1" w:styleId="str">
    <w:name w:val="str"/>
    <w:basedOn w:val="DefaultParagraphFont"/>
    <w:rsid w:val="006131CB"/>
  </w:style>
  <w:style w:type="character" w:customStyle="1" w:styleId="customcode">
    <w:name w:val="customcode"/>
    <w:basedOn w:val="DefaultParagraphFont"/>
    <w:rsid w:val="006131CB"/>
  </w:style>
  <w:style w:type="character" w:customStyle="1" w:styleId="UnresolvedMention3">
    <w:name w:val="Unresolved Mention3"/>
    <w:basedOn w:val="DefaultParagraphFont"/>
    <w:uiPriority w:val="99"/>
    <w:semiHidden/>
    <w:unhideWhenUsed/>
    <w:rsid w:val="006131CB"/>
    <w:rPr>
      <w:color w:val="605E5C"/>
      <w:shd w:val="clear" w:color="auto" w:fill="E1DFDD"/>
    </w:rPr>
  </w:style>
  <w:style w:type="character" w:customStyle="1" w:styleId="UnresolvedMention4">
    <w:name w:val="Unresolved Mention4"/>
    <w:basedOn w:val="DefaultParagraphFont"/>
    <w:uiPriority w:val="99"/>
    <w:semiHidden/>
    <w:unhideWhenUsed/>
    <w:rsid w:val="00831DC9"/>
    <w:rPr>
      <w:color w:val="605E5C"/>
      <w:shd w:val="clear" w:color="auto" w:fill="E1DFDD"/>
    </w:rPr>
  </w:style>
  <w:style w:type="character" w:styleId="UnresolvedMention">
    <w:name w:val="Unresolved Mention"/>
    <w:basedOn w:val="DefaultParagraphFont"/>
    <w:uiPriority w:val="99"/>
    <w:semiHidden/>
    <w:unhideWhenUsed/>
    <w:rsid w:val="00232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7266">
      <w:bodyDiv w:val="1"/>
      <w:marLeft w:val="0"/>
      <w:marRight w:val="0"/>
      <w:marTop w:val="0"/>
      <w:marBottom w:val="0"/>
      <w:divBdr>
        <w:top w:val="none" w:sz="0" w:space="0" w:color="auto"/>
        <w:left w:val="none" w:sz="0" w:space="0" w:color="auto"/>
        <w:bottom w:val="none" w:sz="0" w:space="0" w:color="auto"/>
        <w:right w:val="none" w:sz="0" w:space="0" w:color="auto"/>
      </w:divBdr>
    </w:div>
    <w:div w:id="13116116">
      <w:bodyDiv w:val="1"/>
      <w:marLeft w:val="0"/>
      <w:marRight w:val="0"/>
      <w:marTop w:val="0"/>
      <w:marBottom w:val="0"/>
      <w:divBdr>
        <w:top w:val="none" w:sz="0" w:space="0" w:color="auto"/>
        <w:left w:val="none" w:sz="0" w:space="0" w:color="auto"/>
        <w:bottom w:val="none" w:sz="0" w:space="0" w:color="auto"/>
        <w:right w:val="none" w:sz="0" w:space="0" w:color="auto"/>
      </w:divBdr>
    </w:div>
    <w:div w:id="107744043">
      <w:bodyDiv w:val="1"/>
      <w:marLeft w:val="0"/>
      <w:marRight w:val="0"/>
      <w:marTop w:val="0"/>
      <w:marBottom w:val="0"/>
      <w:divBdr>
        <w:top w:val="none" w:sz="0" w:space="0" w:color="auto"/>
        <w:left w:val="none" w:sz="0" w:space="0" w:color="auto"/>
        <w:bottom w:val="none" w:sz="0" w:space="0" w:color="auto"/>
        <w:right w:val="none" w:sz="0" w:space="0" w:color="auto"/>
      </w:divBdr>
    </w:div>
    <w:div w:id="116875420">
      <w:bodyDiv w:val="1"/>
      <w:marLeft w:val="0"/>
      <w:marRight w:val="0"/>
      <w:marTop w:val="0"/>
      <w:marBottom w:val="0"/>
      <w:divBdr>
        <w:top w:val="none" w:sz="0" w:space="0" w:color="auto"/>
        <w:left w:val="none" w:sz="0" w:space="0" w:color="auto"/>
        <w:bottom w:val="none" w:sz="0" w:space="0" w:color="auto"/>
        <w:right w:val="none" w:sz="0" w:space="0" w:color="auto"/>
      </w:divBdr>
    </w:div>
    <w:div w:id="137840354">
      <w:bodyDiv w:val="1"/>
      <w:marLeft w:val="0"/>
      <w:marRight w:val="0"/>
      <w:marTop w:val="0"/>
      <w:marBottom w:val="0"/>
      <w:divBdr>
        <w:top w:val="none" w:sz="0" w:space="0" w:color="auto"/>
        <w:left w:val="none" w:sz="0" w:space="0" w:color="auto"/>
        <w:bottom w:val="none" w:sz="0" w:space="0" w:color="auto"/>
        <w:right w:val="none" w:sz="0" w:space="0" w:color="auto"/>
      </w:divBdr>
    </w:div>
    <w:div w:id="144511246">
      <w:bodyDiv w:val="1"/>
      <w:marLeft w:val="0"/>
      <w:marRight w:val="0"/>
      <w:marTop w:val="0"/>
      <w:marBottom w:val="0"/>
      <w:divBdr>
        <w:top w:val="none" w:sz="0" w:space="0" w:color="auto"/>
        <w:left w:val="none" w:sz="0" w:space="0" w:color="auto"/>
        <w:bottom w:val="none" w:sz="0" w:space="0" w:color="auto"/>
        <w:right w:val="none" w:sz="0" w:space="0" w:color="auto"/>
      </w:divBdr>
      <w:divsChild>
        <w:div w:id="1329552084">
          <w:marLeft w:val="360"/>
          <w:marRight w:val="0"/>
          <w:marTop w:val="200"/>
          <w:marBottom w:val="0"/>
          <w:divBdr>
            <w:top w:val="none" w:sz="0" w:space="0" w:color="auto"/>
            <w:left w:val="none" w:sz="0" w:space="0" w:color="auto"/>
            <w:bottom w:val="none" w:sz="0" w:space="0" w:color="auto"/>
            <w:right w:val="none" w:sz="0" w:space="0" w:color="auto"/>
          </w:divBdr>
        </w:div>
      </w:divsChild>
    </w:div>
    <w:div w:id="158428298">
      <w:bodyDiv w:val="1"/>
      <w:marLeft w:val="0"/>
      <w:marRight w:val="0"/>
      <w:marTop w:val="0"/>
      <w:marBottom w:val="0"/>
      <w:divBdr>
        <w:top w:val="none" w:sz="0" w:space="0" w:color="auto"/>
        <w:left w:val="none" w:sz="0" w:space="0" w:color="auto"/>
        <w:bottom w:val="none" w:sz="0" w:space="0" w:color="auto"/>
        <w:right w:val="none" w:sz="0" w:space="0" w:color="auto"/>
      </w:divBdr>
    </w:div>
    <w:div w:id="243033960">
      <w:bodyDiv w:val="1"/>
      <w:marLeft w:val="0"/>
      <w:marRight w:val="0"/>
      <w:marTop w:val="0"/>
      <w:marBottom w:val="0"/>
      <w:divBdr>
        <w:top w:val="none" w:sz="0" w:space="0" w:color="auto"/>
        <w:left w:val="none" w:sz="0" w:space="0" w:color="auto"/>
        <w:bottom w:val="none" w:sz="0" w:space="0" w:color="auto"/>
        <w:right w:val="none" w:sz="0" w:space="0" w:color="auto"/>
      </w:divBdr>
      <w:divsChild>
        <w:div w:id="331494100">
          <w:marLeft w:val="720"/>
          <w:marRight w:val="0"/>
          <w:marTop w:val="200"/>
          <w:marBottom w:val="0"/>
          <w:divBdr>
            <w:top w:val="none" w:sz="0" w:space="0" w:color="auto"/>
            <w:left w:val="none" w:sz="0" w:space="0" w:color="auto"/>
            <w:bottom w:val="none" w:sz="0" w:space="0" w:color="auto"/>
            <w:right w:val="none" w:sz="0" w:space="0" w:color="auto"/>
          </w:divBdr>
        </w:div>
      </w:divsChild>
    </w:div>
    <w:div w:id="263656766">
      <w:bodyDiv w:val="1"/>
      <w:marLeft w:val="0"/>
      <w:marRight w:val="0"/>
      <w:marTop w:val="0"/>
      <w:marBottom w:val="0"/>
      <w:divBdr>
        <w:top w:val="none" w:sz="0" w:space="0" w:color="auto"/>
        <w:left w:val="none" w:sz="0" w:space="0" w:color="auto"/>
        <w:bottom w:val="none" w:sz="0" w:space="0" w:color="auto"/>
        <w:right w:val="none" w:sz="0" w:space="0" w:color="auto"/>
      </w:divBdr>
    </w:div>
    <w:div w:id="281619106">
      <w:bodyDiv w:val="1"/>
      <w:marLeft w:val="0"/>
      <w:marRight w:val="0"/>
      <w:marTop w:val="0"/>
      <w:marBottom w:val="0"/>
      <w:divBdr>
        <w:top w:val="none" w:sz="0" w:space="0" w:color="auto"/>
        <w:left w:val="none" w:sz="0" w:space="0" w:color="auto"/>
        <w:bottom w:val="none" w:sz="0" w:space="0" w:color="auto"/>
        <w:right w:val="none" w:sz="0" w:space="0" w:color="auto"/>
      </w:divBdr>
    </w:div>
    <w:div w:id="299924469">
      <w:bodyDiv w:val="1"/>
      <w:marLeft w:val="0"/>
      <w:marRight w:val="0"/>
      <w:marTop w:val="0"/>
      <w:marBottom w:val="0"/>
      <w:divBdr>
        <w:top w:val="none" w:sz="0" w:space="0" w:color="auto"/>
        <w:left w:val="none" w:sz="0" w:space="0" w:color="auto"/>
        <w:bottom w:val="none" w:sz="0" w:space="0" w:color="auto"/>
        <w:right w:val="none" w:sz="0" w:space="0" w:color="auto"/>
      </w:divBdr>
    </w:div>
    <w:div w:id="304508797">
      <w:bodyDiv w:val="1"/>
      <w:marLeft w:val="0"/>
      <w:marRight w:val="0"/>
      <w:marTop w:val="0"/>
      <w:marBottom w:val="0"/>
      <w:divBdr>
        <w:top w:val="none" w:sz="0" w:space="0" w:color="auto"/>
        <w:left w:val="none" w:sz="0" w:space="0" w:color="auto"/>
        <w:bottom w:val="none" w:sz="0" w:space="0" w:color="auto"/>
        <w:right w:val="none" w:sz="0" w:space="0" w:color="auto"/>
      </w:divBdr>
    </w:div>
    <w:div w:id="343243864">
      <w:bodyDiv w:val="1"/>
      <w:marLeft w:val="0"/>
      <w:marRight w:val="0"/>
      <w:marTop w:val="0"/>
      <w:marBottom w:val="0"/>
      <w:divBdr>
        <w:top w:val="none" w:sz="0" w:space="0" w:color="auto"/>
        <w:left w:val="none" w:sz="0" w:space="0" w:color="auto"/>
        <w:bottom w:val="none" w:sz="0" w:space="0" w:color="auto"/>
        <w:right w:val="none" w:sz="0" w:space="0" w:color="auto"/>
      </w:divBdr>
    </w:div>
    <w:div w:id="376902783">
      <w:bodyDiv w:val="1"/>
      <w:marLeft w:val="0"/>
      <w:marRight w:val="0"/>
      <w:marTop w:val="0"/>
      <w:marBottom w:val="0"/>
      <w:divBdr>
        <w:top w:val="none" w:sz="0" w:space="0" w:color="auto"/>
        <w:left w:val="none" w:sz="0" w:space="0" w:color="auto"/>
        <w:bottom w:val="none" w:sz="0" w:space="0" w:color="auto"/>
        <w:right w:val="none" w:sz="0" w:space="0" w:color="auto"/>
      </w:divBdr>
    </w:div>
    <w:div w:id="379550777">
      <w:bodyDiv w:val="1"/>
      <w:marLeft w:val="0"/>
      <w:marRight w:val="0"/>
      <w:marTop w:val="0"/>
      <w:marBottom w:val="0"/>
      <w:divBdr>
        <w:top w:val="none" w:sz="0" w:space="0" w:color="auto"/>
        <w:left w:val="none" w:sz="0" w:space="0" w:color="auto"/>
        <w:bottom w:val="none" w:sz="0" w:space="0" w:color="auto"/>
        <w:right w:val="none" w:sz="0" w:space="0" w:color="auto"/>
      </w:divBdr>
    </w:div>
    <w:div w:id="379599709">
      <w:bodyDiv w:val="1"/>
      <w:marLeft w:val="0"/>
      <w:marRight w:val="0"/>
      <w:marTop w:val="0"/>
      <w:marBottom w:val="0"/>
      <w:divBdr>
        <w:top w:val="none" w:sz="0" w:space="0" w:color="auto"/>
        <w:left w:val="none" w:sz="0" w:space="0" w:color="auto"/>
        <w:bottom w:val="none" w:sz="0" w:space="0" w:color="auto"/>
        <w:right w:val="none" w:sz="0" w:space="0" w:color="auto"/>
      </w:divBdr>
    </w:div>
    <w:div w:id="436102326">
      <w:bodyDiv w:val="1"/>
      <w:marLeft w:val="0"/>
      <w:marRight w:val="0"/>
      <w:marTop w:val="0"/>
      <w:marBottom w:val="0"/>
      <w:divBdr>
        <w:top w:val="none" w:sz="0" w:space="0" w:color="auto"/>
        <w:left w:val="none" w:sz="0" w:space="0" w:color="auto"/>
        <w:bottom w:val="none" w:sz="0" w:space="0" w:color="auto"/>
        <w:right w:val="none" w:sz="0" w:space="0" w:color="auto"/>
      </w:divBdr>
    </w:div>
    <w:div w:id="451023079">
      <w:bodyDiv w:val="1"/>
      <w:marLeft w:val="0"/>
      <w:marRight w:val="0"/>
      <w:marTop w:val="0"/>
      <w:marBottom w:val="0"/>
      <w:divBdr>
        <w:top w:val="none" w:sz="0" w:space="0" w:color="auto"/>
        <w:left w:val="none" w:sz="0" w:space="0" w:color="auto"/>
        <w:bottom w:val="none" w:sz="0" w:space="0" w:color="auto"/>
        <w:right w:val="none" w:sz="0" w:space="0" w:color="auto"/>
      </w:divBdr>
    </w:div>
    <w:div w:id="475756270">
      <w:bodyDiv w:val="1"/>
      <w:marLeft w:val="0"/>
      <w:marRight w:val="0"/>
      <w:marTop w:val="0"/>
      <w:marBottom w:val="0"/>
      <w:divBdr>
        <w:top w:val="none" w:sz="0" w:space="0" w:color="auto"/>
        <w:left w:val="none" w:sz="0" w:space="0" w:color="auto"/>
        <w:bottom w:val="none" w:sz="0" w:space="0" w:color="auto"/>
        <w:right w:val="none" w:sz="0" w:space="0" w:color="auto"/>
      </w:divBdr>
    </w:div>
    <w:div w:id="487601100">
      <w:bodyDiv w:val="1"/>
      <w:marLeft w:val="0"/>
      <w:marRight w:val="0"/>
      <w:marTop w:val="0"/>
      <w:marBottom w:val="0"/>
      <w:divBdr>
        <w:top w:val="none" w:sz="0" w:space="0" w:color="auto"/>
        <w:left w:val="none" w:sz="0" w:space="0" w:color="auto"/>
        <w:bottom w:val="none" w:sz="0" w:space="0" w:color="auto"/>
        <w:right w:val="none" w:sz="0" w:space="0" w:color="auto"/>
      </w:divBdr>
    </w:div>
    <w:div w:id="501241387">
      <w:bodyDiv w:val="1"/>
      <w:marLeft w:val="0"/>
      <w:marRight w:val="0"/>
      <w:marTop w:val="0"/>
      <w:marBottom w:val="0"/>
      <w:divBdr>
        <w:top w:val="none" w:sz="0" w:space="0" w:color="auto"/>
        <w:left w:val="none" w:sz="0" w:space="0" w:color="auto"/>
        <w:bottom w:val="none" w:sz="0" w:space="0" w:color="auto"/>
        <w:right w:val="none" w:sz="0" w:space="0" w:color="auto"/>
      </w:divBdr>
    </w:div>
    <w:div w:id="507796877">
      <w:bodyDiv w:val="1"/>
      <w:marLeft w:val="0"/>
      <w:marRight w:val="0"/>
      <w:marTop w:val="0"/>
      <w:marBottom w:val="0"/>
      <w:divBdr>
        <w:top w:val="none" w:sz="0" w:space="0" w:color="auto"/>
        <w:left w:val="none" w:sz="0" w:space="0" w:color="auto"/>
        <w:bottom w:val="none" w:sz="0" w:space="0" w:color="auto"/>
        <w:right w:val="none" w:sz="0" w:space="0" w:color="auto"/>
      </w:divBdr>
    </w:div>
    <w:div w:id="514921326">
      <w:bodyDiv w:val="1"/>
      <w:marLeft w:val="0"/>
      <w:marRight w:val="0"/>
      <w:marTop w:val="0"/>
      <w:marBottom w:val="0"/>
      <w:divBdr>
        <w:top w:val="none" w:sz="0" w:space="0" w:color="auto"/>
        <w:left w:val="none" w:sz="0" w:space="0" w:color="auto"/>
        <w:bottom w:val="none" w:sz="0" w:space="0" w:color="auto"/>
        <w:right w:val="none" w:sz="0" w:space="0" w:color="auto"/>
      </w:divBdr>
    </w:div>
    <w:div w:id="529953181">
      <w:bodyDiv w:val="1"/>
      <w:marLeft w:val="0"/>
      <w:marRight w:val="0"/>
      <w:marTop w:val="0"/>
      <w:marBottom w:val="0"/>
      <w:divBdr>
        <w:top w:val="none" w:sz="0" w:space="0" w:color="auto"/>
        <w:left w:val="none" w:sz="0" w:space="0" w:color="auto"/>
        <w:bottom w:val="none" w:sz="0" w:space="0" w:color="auto"/>
        <w:right w:val="none" w:sz="0" w:space="0" w:color="auto"/>
      </w:divBdr>
    </w:div>
    <w:div w:id="531723287">
      <w:bodyDiv w:val="1"/>
      <w:marLeft w:val="0"/>
      <w:marRight w:val="0"/>
      <w:marTop w:val="0"/>
      <w:marBottom w:val="0"/>
      <w:divBdr>
        <w:top w:val="none" w:sz="0" w:space="0" w:color="auto"/>
        <w:left w:val="none" w:sz="0" w:space="0" w:color="auto"/>
        <w:bottom w:val="none" w:sz="0" w:space="0" w:color="auto"/>
        <w:right w:val="none" w:sz="0" w:space="0" w:color="auto"/>
      </w:divBdr>
    </w:div>
    <w:div w:id="555439134">
      <w:bodyDiv w:val="1"/>
      <w:marLeft w:val="0"/>
      <w:marRight w:val="0"/>
      <w:marTop w:val="0"/>
      <w:marBottom w:val="0"/>
      <w:divBdr>
        <w:top w:val="none" w:sz="0" w:space="0" w:color="auto"/>
        <w:left w:val="none" w:sz="0" w:space="0" w:color="auto"/>
        <w:bottom w:val="none" w:sz="0" w:space="0" w:color="auto"/>
        <w:right w:val="none" w:sz="0" w:space="0" w:color="auto"/>
      </w:divBdr>
    </w:div>
    <w:div w:id="576671204">
      <w:bodyDiv w:val="1"/>
      <w:marLeft w:val="0"/>
      <w:marRight w:val="0"/>
      <w:marTop w:val="0"/>
      <w:marBottom w:val="0"/>
      <w:divBdr>
        <w:top w:val="none" w:sz="0" w:space="0" w:color="auto"/>
        <w:left w:val="none" w:sz="0" w:space="0" w:color="auto"/>
        <w:bottom w:val="none" w:sz="0" w:space="0" w:color="auto"/>
        <w:right w:val="none" w:sz="0" w:space="0" w:color="auto"/>
      </w:divBdr>
    </w:div>
    <w:div w:id="609624968">
      <w:bodyDiv w:val="1"/>
      <w:marLeft w:val="0"/>
      <w:marRight w:val="0"/>
      <w:marTop w:val="0"/>
      <w:marBottom w:val="0"/>
      <w:divBdr>
        <w:top w:val="none" w:sz="0" w:space="0" w:color="auto"/>
        <w:left w:val="none" w:sz="0" w:space="0" w:color="auto"/>
        <w:bottom w:val="none" w:sz="0" w:space="0" w:color="auto"/>
        <w:right w:val="none" w:sz="0" w:space="0" w:color="auto"/>
      </w:divBdr>
      <w:divsChild>
        <w:div w:id="1608003479">
          <w:marLeft w:val="720"/>
          <w:marRight w:val="0"/>
          <w:marTop w:val="200"/>
          <w:marBottom w:val="0"/>
          <w:divBdr>
            <w:top w:val="none" w:sz="0" w:space="0" w:color="auto"/>
            <w:left w:val="none" w:sz="0" w:space="0" w:color="auto"/>
            <w:bottom w:val="none" w:sz="0" w:space="0" w:color="auto"/>
            <w:right w:val="none" w:sz="0" w:space="0" w:color="auto"/>
          </w:divBdr>
        </w:div>
        <w:div w:id="1258558746">
          <w:marLeft w:val="720"/>
          <w:marRight w:val="0"/>
          <w:marTop w:val="200"/>
          <w:marBottom w:val="0"/>
          <w:divBdr>
            <w:top w:val="none" w:sz="0" w:space="0" w:color="auto"/>
            <w:left w:val="none" w:sz="0" w:space="0" w:color="auto"/>
            <w:bottom w:val="none" w:sz="0" w:space="0" w:color="auto"/>
            <w:right w:val="none" w:sz="0" w:space="0" w:color="auto"/>
          </w:divBdr>
        </w:div>
      </w:divsChild>
    </w:div>
    <w:div w:id="613632818">
      <w:bodyDiv w:val="1"/>
      <w:marLeft w:val="0"/>
      <w:marRight w:val="0"/>
      <w:marTop w:val="0"/>
      <w:marBottom w:val="0"/>
      <w:divBdr>
        <w:top w:val="none" w:sz="0" w:space="0" w:color="auto"/>
        <w:left w:val="none" w:sz="0" w:space="0" w:color="auto"/>
        <w:bottom w:val="none" w:sz="0" w:space="0" w:color="auto"/>
        <w:right w:val="none" w:sz="0" w:space="0" w:color="auto"/>
      </w:divBdr>
    </w:div>
    <w:div w:id="635916167">
      <w:bodyDiv w:val="1"/>
      <w:marLeft w:val="0"/>
      <w:marRight w:val="0"/>
      <w:marTop w:val="0"/>
      <w:marBottom w:val="0"/>
      <w:divBdr>
        <w:top w:val="none" w:sz="0" w:space="0" w:color="auto"/>
        <w:left w:val="none" w:sz="0" w:space="0" w:color="auto"/>
        <w:bottom w:val="none" w:sz="0" w:space="0" w:color="auto"/>
        <w:right w:val="none" w:sz="0" w:space="0" w:color="auto"/>
      </w:divBdr>
    </w:div>
    <w:div w:id="682170876">
      <w:bodyDiv w:val="1"/>
      <w:marLeft w:val="0"/>
      <w:marRight w:val="0"/>
      <w:marTop w:val="0"/>
      <w:marBottom w:val="0"/>
      <w:divBdr>
        <w:top w:val="none" w:sz="0" w:space="0" w:color="auto"/>
        <w:left w:val="none" w:sz="0" w:space="0" w:color="auto"/>
        <w:bottom w:val="none" w:sz="0" w:space="0" w:color="auto"/>
        <w:right w:val="none" w:sz="0" w:space="0" w:color="auto"/>
      </w:divBdr>
    </w:div>
    <w:div w:id="734351491">
      <w:bodyDiv w:val="1"/>
      <w:marLeft w:val="0"/>
      <w:marRight w:val="0"/>
      <w:marTop w:val="0"/>
      <w:marBottom w:val="0"/>
      <w:divBdr>
        <w:top w:val="none" w:sz="0" w:space="0" w:color="auto"/>
        <w:left w:val="none" w:sz="0" w:space="0" w:color="auto"/>
        <w:bottom w:val="none" w:sz="0" w:space="0" w:color="auto"/>
        <w:right w:val="none" w:sz="0" w:space="0" w:color="auto"/>
      </w:divBdr>
    </w:div>
    <w:div w:id="793720808">
      <w:bodyDiv w:val="1"/>
      <w:marLeft w:val="0"/>
      <w:marRight w:val="0"/>
      <w:marTop w:val="0"/>
      <w:marBottom w:val="0"/>
      <w:divBdr>
        <w:top w:val="none" w:sz="0" w:space="0" w:color="auto"/>
        <w:left w:val="none" w:sz="0" w:space="0" w:color="auto"/>
        <w:bottom w:val="none" w:sz="0" w:space="0" w:color="auto"/>
        <w:right w:val="none" w:sz="0" w:space="0" w:color="auto"/>
      </w:divBdr>
    </w:div>
    <w:div w:id="801121134">
      <w:bodyDiv w:val="1"/>
      <w:marLeft w:val="0"/>
      <w:marRight w:val="0"/>
      <w:marTop w:val="0"/>
      <w:marBottom w:val="0"/>
      <w:divBdr>
        <w:top w:val="none" w:sz="0" w:space="0" w:color="auto"/>
        <w:left w:val="none" w:sz="0" w:space="0" w:color="auto"/>
        <w:bottom w:val="none" w:sz="0" w:space="0" w:color="auto"/>
        <w:right w:val="none" w:sz="0" w:space="0" w:color="auto"/>
      </w:divBdr>
    </w:div>
    <w:div w:id="877740277">
      <w:bodyDiv w:val="1"/>
      <w:marLeft w:val="0"/>
      <w:marRight w:val="0"/>
      <w:marTop w:val="0"/>
      <w:marBottom w:val="0"/>
      <w:divBdr>
        <w:top w:val="none" w:sz="0" w:space="0" w:color="auto"/>
        <w:left w:val="none" w:sz="0" w:space="0" w:color="auto"/>
        <w:bottom w:val="none" w:sz="0" w:space="0" w:color="auto"/>
        <w:right w:val="none" w:sz="0" w:space="0" w:color="auto"/>
      </w:divBdr>
    </w:div>
    <w:div w:id="921796227">
      <w:bodyDiv w:val="1"/>
      <w:marLeft w:val="0"/>
      <w:marRight w:val="0"/>
      <w:marTop w:val="0"/>
      <w:marBottom w:val="0"/>
      <w:divBdr>
        <w:top w:val="none" w:sz="0" w:space="0" w:color="auto"/>
        <w:left w:val="none" w:sz="0" w:space="0" w:color="auto"/>
        <w:bottom w:val="none" w:sz="0" w:space="0" w:color="auto"/>
        <w:right w:val="none" w:sz="0" w:space="0" w:color="auto"/>
      </w:divBdr>
    </w:div>
    <w:div w:id="927815226">
      <w:bodyDiv w:val="1"/>
      <w:marLeft w:val="0"/>
      <w:marRight w:val="0"/>
      <w:marTop w:val="0"/>
      <w:marBottom w:val="0"/>
      <w:divBdr>
        <w:top w:val="none" w:sz="0" w:space="0" w:color="auto"/>
        <w:left w:val="none" w:sz="0" w:space="0" w:color="auto"/>
        <w:bottom w:val="none" w:sz="0" w:space="0" w:color="auto"/>
        <w:right w:val="none" w:sz="0" w:space="0" w:color="auto"/>
      </w:divBdr>
    </w:div>
    <w:div w:id="939069498">
      <w:bodyDiv w:val="1"/>
      <w:marLeft w:val="0"/>
      <w:marRight w:val="0"/>
      <w:marTop w:val="0"/>
      <w:marBottom w:val="0"/>
      <w:divBdr>
        <w:top w:val="none" w:sz="0" w:space="0" w:color="auto"/>
        <w:left w:val="none" w:sz="0" w:space="0" w:color="auto"/>
        <w:bottom w:val="none" w:sz="0" w:space="0" w:color="auto"/>
        <w:right w:val="none" w:sz="0" w:space="0" w:color="auto"/>
      </w:divBdr>
    </w:div>
    <w:div w:id="944532511">
      <w:bodyDiv w:val="1"/>
      <w:marLeft w:val="0"/>
      <w:marRight w:val="0"/>
      <w:marTop w:val="0"/>
      <w:marBottom w:val="0"/>
      <w:divBdr>
        <w:top w:val="none" w:sz="0" w:space="0" w:color="auto"/>
        <w:left w:val="none" w:sz="0" w:space="0" w:color="auto"/>
        <w:bottom w:val="none" w:sz="0" w:space="0" w:color="auto"/>
        <w:right w:val="none" w:sz="0" w:space="0" w:color="auto"/>
      </w:divBdr>
    </w:div>
    <w:div w:id="950477737">
      <w:bodyDiv w:val="1"/>
      <w:marLeft w:val="0"/>
      <w:marRight w:val="0"/>
      <w:marTop w:val="0"/>
      <w:marBottom w:val="0"/>
      <w:divBdr>
        <w:top w:val="none" w:sz="0" w:space="0" w:color="auto"/>
        <w:left w:val="none" w:sz="0" w:space="0" w:color="auto"/>
        <w:bottom w:val="none" w:sz="0" w:space="0" w:color="auto"/>
        <w:right w:val="none" w:sz="0" w:space="0" w:color="auto"/>
      </w:divBdr>
    </w:div>
    <w:div w:id="967054435">
      <w:bodyDiv w:val="1"/>
      <w:marLeft w:val="0"/>
      <w:marRight w:val="0"/>
      <w:marTop w:val="0"/>
      <w:marBottom w:val="0"/>
      <w:divBdr>
        <w:top w:val="none" w:sz="0" w:space="0" w:color="auto"/>
        <w:left w:val="none" w:sz="0" w:space="0" w:color="auto"/>
        <w:bottom w:val="none" w:sz="0" w:space="0" w:color="auto"/>
        <w:right w:val="none" w:sz="0" w:space="0" w:color="auto"/>
      </w:divBdr>
    </w:div>
    <w:div w:id="970868242">
      <w:bodyDiv w:val="1"/>
      <w:marLeft w:val="0"/>
      <w:marRight w:val="0"/>
      <w:marTop w:val="0"/>
      <w:marBottom w:val="0"/>
      <w:divBdr>
        <w:top w:val="none" w:sz="0" w:space="0" w:color="auto"/>
        <w:left w:val="none" w:sz="0" w:space="0" w:color="auto"/>
        <w:bottom w:val="none" w:sz="0" w:space="0" w:color="auto"/>
        <w:right w:val="none" w:sz="0" w:space="0" w:color="auto"/>
      </w:divBdr>
    </w:div>
    <w:div w:id="989478784">
      <w:bodyDiv w:val="1"/>
      <w:marLeft w:val="0"/>
      <w:marRight w:val="0"/>
      <w:marTop w:val="0"/>
      <w:marBottom w:val="0"/>
      <w:divBdr>
        <w:top w:val="none" w:sz="0" w:space="0" w:color="auto"/>
        <w:left w:val="none" w:sz="0" w:space="0" w:color="auto"/>
        <w:bottom w:val="none" w:sz="0" w:space="0" w:color="auto"/>
        <w:right w:val="none" w:sz="0" w:space="0" w:color="auto"/>
      </w:divBdr>
    </w:div>
    <w:div w:id="1034578322">
      <w:bodyDiv w:val="1"/>
      <w:marLeft w:val="0"/>
      <w:marRight w:val="0"/>
      <w:marTop w:val="0"/>
      <w:marBottom w:val="0"/>
      <w:divBdr>
        <w:top w:val="none" w:sz="0" w:space="0" w:color="auto"/>
        <w:left w:val="none" w:sz="0" w:space="0" w:color="auto"/>
        <w:bottom w:val="none" w:sz="0" w:space="0" w:color="auto"/>
        <w:right w:val="none" w:sz="0" w:space="0" w:color="auto"/>
      </w:divBdr>
      <w:divsChild>
        <w:div w:id="1039738901">
          <w:marLeft w:val="547"/>
          <w:marRight w:val="0"/>
          <w:marTop w:val="200"/>
          <w:marBottom w:val="0"/>
          <w:divBdr>
            <w:top w:val="none" w:sz="0" w:space="0" w:color="auto"/>
            <w:left w:val="none" w:sz="0" w:space="0" w:color="auto"/>
            <w:bottom w:val="none" w:sz="0" w:space="0" w:color="auto"/>
            <w:right w:val="none" w:sz="0" w:space="0" w:color="auto"/>
          </w:divBdr>
        </w:div>
        <w:div w:id="1875849271">
          <w:marLeft w:val="446"/>
          <w:marRight w:val="0"/>
          <w:marTop w:val="200"/>
          <w:marBottom w:val="0"/>
          <w:divBdr>
            <w:top w:val="none" w:sz="0" w:space="0" w:color="auto"/>
            <w:left w:val="none" w:sz="0" w:space="0" w:color="auto"/>
            <w:bottom w:val="none" w:sz="0" w:space="0" w:color="auto"/>
            <w:right w:val="none" w:sz="0" w:space="0" w:color="auto"/>
          </w:divBdr>
        </w:div>
      </w:divsChild>
    </w:div>
    <w:div w:id="1069382371">
      <w:bodyDiv w:val="1"/>
      <w:marLeft w:val="0"/>
      <w:marRight w:val="0"/>
      <w:marTop w:val="0"/>
      <w:marBottom w:val="0"/>
      <w:divBdr>
        <w:top w:val="none" w:sz="0" w:space="0" w:color="auto"/>
        <w:left w:val="none" w:sz="0" w:space="0" w:color="auto"/>
        <w:bottom w:val="none" w:sz="0" w:space="0" w:color="auto"/>
        <w:right w:val="none" w:sz="0" w:space="0" w:color="auto"/>
      </w:divBdr>
    </w:div>
    <w:div w:id="1098215881">
      <w:bodyDiv w:val="1"/>
      <w:marLeft w:val="0"/>
      <w:marRight w:val="0"/>
      <w:marTop w:val="0"/>
      <w:marBottom w:val="0"/>
      <w:divBdr>
        <w:top w:val="none" w:sz="0" w:space="0" w:color="auto"/>
        <w:left w:val="none" w:sz="0" w:space="0" w:color="auto"/>
        <w:bottom w:val="none" w:sz="0" w:space="0" w:color="auto"/>
        <w:right w:val="none" w:sz="0" w:space="0" w:color="auto"/>
      </w:divBdr>
    </w:div>
    <w:div w:id="1103258961">
      <w:bodyDiv w:val="1"/>
      <w:marLeft w:val="0"/>
      <w:marRight w:val="0"/>
      <w:marTop w:val="0"/>
      <w:marBottom w:val="0"/>
      <w:divBdr>
        <w:top w:val="none" w:sz="0" w:space="0" w:color="auto"/>
        <w:left w:val="none" w:sz="0" w:space="0" w:color="auto"/>
        <w:bottom w:val="none" w:sz="0" w:space="0" w:color="auto"/>
        <w:right w:val="none" w:sz="0" w:space="0" w:color="auto"/>
      </w:divBdr>
    </w:div>
    <w:div w:id="1109162920">
      <w:bodyDiv w:val="1"/>
      <w:marLeft w:val="0"/>
      <w:marRight w:val="0"/>
      <w:marTop w:val="0"/>
      <w:marBottom w:val="0"/>
      <w:divBdr>
        <w:top w:val="none" w:sz="0" w:space="0" w:color="auto"/>
        <w:left w:val="none" w:sz="0" w:space="0" w:color="auto"/>
        <w:bottom w:val="none" w:sz="0" w:space="0" w:color="auto"/>
        <w:right w:val="none" w:sz="0" w:space="0" w:color="auto"/>
      </w:divBdr>
    </w:div>
    <w:div w:id="1112942572">
      <w:bodyDiv w:val="1"/>
      <w:marLeft w:val="0"/>
      <w:marRight w:val="0"/>
      <w:marTop w:val="0"/>
      <w:marBottom w:val="0"/>
      <w:divBdr>
        <w:top w:val="none" w:sz="0" w:space="0" w:color="auto"/>
        <w:left w:val="none" w:sz="0" w:space="0" w:color="auto"/>
        <w:bottom w:val="none" w:sz="0" w:space="0" w:color="auto"/>
        <w:right w:val="none" w:sz="0" w:space="0" w:color="auto"/>
      </w:divBdr>
    </w:div>
    <w:div w:id="1174149723">
      <w:bodyDiv w:val="1"/>
      <w:marLeft w:val="0"/>
      <w:marRight w:val="0"/>
      <w:marTop w:val="0"/>
      <w:marBottom w:val="0"/>
      <w:divBdr>
        <w:top w:val="none" w:sz="0" w:space="0" w:color="auto"/>
        <w:left w:val="none" w:sz="0" w:space="0" w:color="auto"/>
        <w:bottom w:val="none" w:sz="0" w:space="0" w:color="auto"/>
        <w:right w:val="none" w:sz="0" w:space="0" w:color="auto"/>
      </w:divBdr>
    </w:div>
    <w:div w:id="1256136265">
      <w:bodyDiv w:val="1"/>
      <w:marLeft w:val="0"/>
      <w:marRight w:val="0"/>
      <w:marTop w:val="0"/>
      <w:marBottom w:val="0"/>
      <w:divBdr>
        <w:top w:val="none" w:sz="0" w:space="0" w:color="auto"/>
        <w:left w:val="none" w:sz="0" w:space="0" w:color="auto"/>
        <w:bottom w:val="none" w:sz="0" w:space="0" w:color="auto"/>
        <w:right w:val="none" w:sz="0" w:space="0" w:color="auto"/>
      </w:divBdr>
    </w:div>
    <w:div w:id="1268654828">
      <w:bodyDiv w:val="1"/>
      <w:marLeft w:val="0"/>
      <w:marRight w:val="0"/>
      <w:marTop w:val="0"/>
      <w:marBottom w:val="0"/>
      <w:divBdr>
        <w:top w:val="none" w:sz="0" w:space="0" w:color="auto"/>
        <w:left w:val="none" w:sz="0" w:space="0" w:color="auto"/>
        <w:bottom w:val="none" w:sz="0" w:space="0" w:color="auto"/>
        <w:right w:val="none" w:sz="0" w:space="0" w:color="auto"/>
      </w:divBdr>
    </w:div>
    <w:div w:id="1306084170">
      <w:bodyDiv w:val="1"/>
      <w:marLeft w:val="0"/>
      <w:marRight w:val="0"/>
      <w:marTop w:val="0"/>
      <w:marBottom w:val="0"/>
      <w:divBdr>
        <w:top w:val="none" w:sz="0" w:space="0" w:color="auto"/>
        <w:left w:val="none" w:sz="0" w:space="0" w:color="auto"/>
        <w:bottom w:val="none" w:sz="0" w:space="0" w:color="auto"/>
        <w:right w:val="none" w:sz="0" w:space="0" w:color="auto"/>
      </w:divBdr>
    </w:div>
    <w:div w:id="1398170002">
      <w:bodyDiv w:val="1"/>
      <w:marLeft w:val="0"/>
      <w:marRight w:val="0"/>
      <w:marTop w:val="0"/>
      <w:marBottom w:val="0"/>
      <w:divBdr>
        <w:top w:val="none" w:sz="0" w:space="0" w:color="auto"/>
        <w:left w:val="none" w:sz="0" w:space="0" w:color="auto"/>
        <w:bottom w:val="none" w:sz="0" w:space="0" w:color="auto"/>
        <w:right w:val="none" w:sz="0" w:space="0" w:color="auto"/>
      </w:divBdr>
    </w:div>
    <w:div w:id="1410730973">
      <w:bodyDiv w:val="1"/>
      <w:marLeft w:val="0"/>
      <w:marRight w:val="0"/>
      <w:marTop w:val="0"/>
      <w:marBottom w:val="0"/>
      <w:divBdr>
        <w:top w:val="none" w:sz="0" w:space="0" w:color="auto"/>
        <w:left w:val="none" w:sz="0" w:space="0" w:color="auto"/>
        <w:bottom w:val="none" w:sz="0" w:space="0" w:color="auto"/>
        <w:right w:val="none" w:sz="0" w:space="0" w:color="auto"/>
      </w:divBdr>
    </w:div>
    <w:div w:id="1431928196">
      <w:bodyDiv w:val="1"/>
      <w:marLeft w:val="0"/>
      <w:marRight w:val="0"/>
      <w:marTop w:val="0"/>
      <w:marBottom w:val="0"/>
      <w:divBdr>
        <w:top w:val="none" w:sz="0" w:space="0" w:color="auto"/>
        <w:left w:val="none" w:sz="0" w:space="0" w:color="auto"/>
        <w:bottom w:val="none" w:sz="0" w:space="0" w:color="auto"/>
        <w:right w:val="none" w:sz="0" w:space="0" w:color="auto"/>
      </w:divBdr>
    </w:div>
    <w:div w:id="1443498019">
      <w:bodyDiv w:val="1"/>
      <w:marLeft w:val="0"/>
      <w:marRight w:val="0"/>
      <w:marTop w:val="0"/>
      <w:marBottom w:val="0"/>
      <w:divBdr>
        <w:top w:val="none" w:sz="0" w:space="0" w:color="auto"/>
        <w:left w:val="none" w:sz="0" w:space="0" w:color="auto"/>
        <w:bottom w:val="none" w:sz="0" w:space="0" w:color="auto"/>
        <w:right w:val="none" w:sz="0" w:space="0" w:color="auto"/>
      </w:divBdr>
    </w:div>
    <w:div w:id="1455826573">
      <w:bodyDiv w:val="1"/>
      <w:marLeft w:val="0"/>
      <w:marRight w:val="0"/>
      <w:marTop w:val="0"/>
      <w:marBottom w:val="0"/>
      <w:divBdr>
        <w:top w:val="none" w:sz="0" w:space="0" w:color="auto"/>
        <w:left w:val="none" w:sz="0" w:space="0" w:color="auto"/>
        <w:bottom w:val="none" w:sz="0" w:space="0" w:color="auto"/>
        <w:right w:val="none" w:sz="0" w:space="0" w:color="auto"/>
      </w:divBdr>
    </w:div>
    <w:div w:id="1467814618">
      <w:bodyDiv w:val="1"/>
      <w:marLeft w:val="0"/>
      <w:marRight w:val="0"/>
      <w:marTop w:val="0"/>
      <w:marBottom w:val="0"/>
      <w:divBdr>
        <w:top w:val="none" w:sz="0" w:space="0" w:color="auto"/>
        <w:left w:val="none" w:sz="0" w:space="0" w:color="auto"/>
        <w:bottom w:val="none" w:sz="0" w:space="0" w:color="auto"/>
        <w:right w:val="none" w:sz="0" w:space="0" w:color="auto"/>
      </w:divBdr>
    </w:div>
    <w:div w:id="1532958164">
      <w:bodyDiv w:val="1"/>
      <w:marLeft w:val="0"/>
      <w:marRight w:val="0"/>
      <w:marTop w:val="0"/>
      <w:marBottom w:val="0"/>
      <w:divBdr>
        <w:top w:val="none" w:sz="0" w:space="0" w:color="auto"/>
        <w:left w:val="none" w:sz="0" w:space="0" w:color="auto"/>
        <w:bottom w:val="none" w:sz="0" w:space="0" w:color="auto"/>
        <w:right w:val="none" w:sz="0" w:space="0" w:color="auto"/>
      </w:divBdr>
    </w:div>
    <w:div w:id="1551072663">
      <w:bodyDiv w:val="1"/>
      <w:marLeft w:val="0"/>
      <w:marRight w:val="0"/>
      <w:marTop w:val="0"/>
      <w:marBottom w:val="0"/>
      <w:divBdr>
        <w:top w:val="none" w:sz="0" w:space="0" w:color="auto"/>
        <w:left w:val="none" w:sz="0" w:space="0" w:color="auto"/>
        <w:bottom w:val="none" w:sz="0" w:space="0" w:color="auto"/>
        <w:right w:val="none" w:sz="0" w:space="0" w:color="auto"/>
      </w:divBdr>
    </w:div>
    <w:div w:id="1604260709">
      <w:bodyDiv w:val="1"/>
      <w:marLeft w:val="0"/>
      <w:marRight w:val="0"/>
      <w:marTop w:val="0"/>
      <w:marBottom w:val="0"/>
      <w:divBdr>
        <w:top w:val="none" w:sz="0" w:space="0" w:color="auto"/>
        <w:left w:val="none" w:sz="0" w:space="0" w:color="auto"/>
        <w:bottom w:val="none" w:sz="0" w:space="0" w:color="auto"/>
        <w:right w:val="none" w:sz="0" w:space="0" w:color="auto"/>
      </w:divBdr>
    </w:div>
    <w:div w:id="1605916661">
      <w:bodyDiv w:val="1"/>
      <w:marLeft w:val="0"/>
      <w:marRight w:val="0"/>
      <w:marTop w:val="0"/>
      <w:marBottom w:val="0"/>
      <w:divBdr>
        <w:top w:val="none" w:sz="0" w:space="0" w:color="auto"/>
        <w:left w:val="none" w:sz="0" w:space="0" w:color="auto"/>
        <w:bottom w:val="none" w:sz="0" w:space="0" w:color="auto"/>
        <w:right w:val="none" w:sz="0" w:space="0" w:color="auto"/>
      </w:divBdr>
    </w:div>
    <w:div w:id="1655912460">
      <w:bodyDiv w:val="1"/>
      <w:marLeft w:val="0"/>
      <w:marRight w:val="0"/>
      <w:marTop w:val="0"/>
      <w:marBottom w:val="0"/>
      <w:divBdr>
        <w:top w:val="none" w:sz="0" w:space="0" w:color="auto"/>
        <w:left w:val="none" w:sz="0" w:space="0" w:color="auto"/>
        <w:bottom w:val="none" w:sz="0" w:space="0" w:color="auto"/>
        <w:right w:val="none" w:sz="0" w:space="0" w:color="auto"/>
      </w:divBdr>
    </w:div>
    <w:div w:id="1656452200">
      <w:bodyDiv w:val="1"/>
      <w:marLeft w:val="0"/>
      <w:marRight w:val="0"/>
      <w:marTop w:val="0"/>
      <w:marBottom w:val="0"/>
      <w:divBdr>
        <w:top w:val="none" w:sz="0" w:space="0" w:color="auto"/>
        <w:left w:val="none" w:sz="0" w:space="0" w:color="auto"/>
        <w:bottom w:val="none" w:sz="0" w:space="0" w:color="auto"/>
        <w:right w:val="none" w:sz="0" w:space="0" w:color="auto"/>
      </w:divBdr>
    </w:div>
    <w:div w:id="1668436218">
      <w:bodyDiv w:val="1"/>
      <w:marLeft w:val="0"/>
      <w:marRight w:val="0"/>
      <w:marTop w:val="0"/>
      <w:marBottom w:val="0"/>
      <w:divBdr>
        <w:top w:val="none" w:sz="0" w:space="0" w:color="auto"/>
        <w:left w:val="none" w:sz="0" w:space="0" w:color="auto"/>
        <w:bottom w:val="none" w:sz="0" w:space="0" w:color="auto"/>
        <w:right w:val="none" w:sz="0" w:space="0" w:color="auto"/>
      </w:divBdr>
    </w:div>
    <w:div w:id="1673221281">
      <w:bodyDiv w:val="1"/>
      <w:marLeft w:val="0"/>
      <w:marRight w:val="0"/>
      <w:marTop w:val="0"/>
      <w:marBottom w:val="0"/>
      <w:divBdr>
        <w:top w:val="none" w:sz="0" w:space="0" w:color="auto"/>
        <w:left w:val="none" w:sz="0" w:space="0" w:color="auto"/>
        <w:bottom w:val="none" w:sz="0" w:space="0" w:color="auto"/>
        <w:right w:val="none" w:sz="0" w:space="0" w:color="auto"/>
      </w:divBdr>
    </w:div>
    <w:div w:id="1686861860">
      <w:bodyDiv w:val="1"/>
      <w:marLeft w:val="0"/>
      <w:marRight w:val="0"/>
      <w:marTop w:val="0"/>
      <w:marBottom w:val="0"/>
      <w:divBdr>
        <w:top w:val="none" w:sz="0" w:space="0" w:color="auto"/>
        <w:left w:val="none" w:sz="0" w:space="0" w:color="auto"/>
        <w:bottom w:val="none" w:sz="0" w:space="0" w:color="auto"/>
        <w:right w:val="none" w:sz="0" w:space="0" w:color="auto"/>
      </w:divBdr>
    </w:div>
    <w:div w:id="1687486894">
      <w:bodyDiv w:val="1"/>
      <w:marLeft w:val="0"/>
      <w:marRight w:val="0"/>
      <w:marTop w:val="0"/>
      <w:marBottom w:val="0"/>
      <w:divBdr>
        <w:top w:val="none" w:sz="0" w:space="0" w:color="auto"/>
        <w:left w:val="none" w:sz="0" w:space="0" w:color="auto"/>
        <w:bottom w:val="none" w:sz="0" w:space="0" w:color="auto"/>
        <w:right w:val="none" w:sz="0" w:space="0" w:color="auto"/>
      </w:divBdr>
    </w:div>
    <w:div w:id="1690792035">
      <w:bodyDiv w:val="1"/>
      <w:marLeft w:val="0"/>
      <w:marRight w:val="0"/>
      <w:marTop w:val="0"/>
      <w:marBottom w:val="0"/>
      <w:divBdr>
        <w:top w:val="none" w:sz="0" w:space="0" w:color="auto"/>
        <w:left w:val="none" w:sz="0" w:space="0" w:color="auto"/>
        <w:bottom w:val="none" w:sz="0" w:space="0" w:color="auto"/>
        <w:right w:val="none" w:sz="0" w:space="0" w:color="auto"/>
      </w:divBdr>
    </w:div>
    <w:div w:id="1692224336">
      <w:bodyDiv w:val="1"/>
      <w:marLeft w:val="0"/>
      <w:marRight w:val="0"/>
      <w:marTop w:val="0"/>
      <w:marBottom w:val="0"/>
      <w:divBdr>
        <w:top w:val="none" w:sz="0" w:space="0" w:color="auto"/>
        <w:left w:val="none" w:sz="0" w:space="0" w:color="auto"/>
        <w:bottom w:val="none" w:sz="0" w:space="0" w:color="auto"/>
        <w:right w:val="none" w:sz="0" w:space="0" w:color="auto"/>
      </w:divBdr>
    </w:div>
    <w:div w:id="1752968946">
      <w:bodyDiv w:val="1"/>
      <w:marLeft w:val="0"/>
      <w:marRight w:val="0"/>
      <w:marTop w:val="0"/>
      <w:marBottom w:val="0"/>
      <w:divBdr>
        <w:top w:val="none" w:sz="0" w:space="0" w:color="auto"/>
        <w:left w:val="none" w:sz="0" w:space="0" w:color="auto"/>
        <w:bottom w:val="none" w:sz="0" w:space="0" w:color="auto"/>
        <w:right w:val="none" w:sz="0" w:space="0" w:color="auto"/>
      </w:divBdr>
    </w:div>
    <w:div w:id="1765153801">
      <w:bodyDiv w:val="1"/>
      <w:marLeft w:val="0"/>
      <w:marRight w:val="0"/>
      <w:marTop w:val="0"/>
      <w:marBottom w:val="0"/>
      <w:divBdr>
        <w:top w:val="none" w:sz="0" w:space="0" w:color="auto"/>
        <w:left w:val="none" w:sz="0" w:space="0" w:color="auto"/>
        <w:bottom w:val="none" w:sz="0" w:space="0" w:color="auto"/>
        <w:right w:val="none" w:sz="0" w:space="0" w:color="auto"/>
      </w:divBdr>
      <w:divsChild>
        <w:div w:id="795026367">
          <w:marLeft w:val="547"/>
          <w:marRight w:val="0"/>
          <w:marTop w:val="0"/>
          <w:marBottom w:val="200"/>
          <w:divBdr>
            <w:top w:val="none" w:sz="0" w:space="0" w:color="auto"/>
            <w:left w:val="none" w:sz="0" w:space="0" w:color="auto"/>
            <w:bottom w:val="none" w:sz="0" w:space="0" w:color="auto"/>
            <w:right w:val="none" w:sz="0" w:space="0" w:color="auto"/>
          </w:divBdr>
        </w:div>
        <w:div w:id="1875386920">
          <w:marLeft w:val="547"/>
          <w:marRight w:val="0"/>
          <w:marTop w:val="0"/>
          <w:marBottom w:val="200"/>
          <w:divBdr>
            <w:top w:val="none" w:sz="0" w:space="0" w:color="auto"/>
            <w:left w:val="none" w:sz="0" w:space="0" w:color="auto"/>
            <w:bottom w:val="none" w:sz="0" w:space="0" w:color="auto"/>
            <w:right w:val="none" w:sz="0" w:space="0" w:color="auto"/>
          </w:divBdr>
        </w:div>
      </w:divsChild>
    </w:div>
    <w:div w:id="1769111102">
      <w:bodyDiv w:val="1"/>
      <w:marLeft w:val="0"/>
      <w:marRight w:val="0"/>
      <w:marTop w:val="0"/>
      <w:marBottom w:val="0"/>
      <w:divBdr>
        <w:top w:val="none" w:sz="0" w:space="0" w:color="auto"/>
        <w:left w:val="none" w:sz="0" w:space="0" w:color="auto"/>
        <w:bottom w:val="none" w:sz="0" w:space="0" w:color="auto"/>
        <w:right w:val="none" w:sz="0" w:space="0" w:color="auto"/>
      </w:divBdr>
      <w:divsChild>
        <w:div w:id="1371957155">
          <w:marLeft w:val="547"/>
          <w:marRight w:val="0"/>
          <w:marTop w:val="115"/>
          <w:marBottom w:val="120"/>
          <w:divBdr>
            <w:top w:val="none" w:sz="0" w:space="0" w:color="auto"/>
            <w:left w:val="none" w:sz="0" w:space="0" w:color="auto"/>
            <w:bottom w:val="none" w:sz="0" w:space="0" w:color="auto"/>
            <w:right w:val="none" w:sz="0" w:space="0" w:color="auto"/>
          </w:divBdr>
        </w:div>
        <w:div w:id="1247154780">
          <w:marLeft w:val="547"/>
          <w:marRight w:val="0"/>
          <w:marTop w:val="115"/>
          <w:marBottom w:val="120"/>
          <w:divBdr>
            <w:top w:val="none" w:sz="0" w:space="0" w:color="auto"/>
            <w:left w:val="none" w:sz="0" w:space="0" w:color="auto"/>
            <w:bottom w:val="none" w:sz="0" w:space="0" w:color="auto"/>
            <w:right w:val="none" w:sz="0" w:space="0" w:color="auto"/>
          </w:divBdr>
        </w:div>
        <w:div w:id="1673605947">
          <w:marLeft w:val="547"/>
          <w:marRight w:val="0"/>
          <w:marTop w:val="115"/>
          <w:marBottom w:val="120"/>
          <w:divBdr>
            <w:top w:val="none" w:sz="0" w:space="0" w:color="auto"/>
            <w:left w:val="none" w:sz="0" w:space="0" w:color="auto"/>
            <w:bottom w:val="none" w:sz="0" w:space="0" w:color="auto"/>
            <w:right w:val="none" w:sz="0" w:space="0" w:color="auto"/>
          </w:divBdr>
        </w:div>
      </w:divsChild>
    </w:div>
    <w:div w:id="1774477364">
      <w:bodyDiv w:val="1"/>
      <w:marLeft w:val="0"/>
      <w:marRight w:val="0"/>
      <w:marTop w:val="0"/>
      <w:marBottom w:val="0"/>
      <w:divBdr>
        <w:top w:val="none" w:sz="0" w:space="0" w:color="auto"/>
        <w:left w:val="none" w:sz="0" w:space="0" w:color="auto"/>
        <w:bottom w:val="none" w:sz="0" w:space="0" w:color="auto"/>
        <w:right w:val="none" w:sz="0" w:space="0" w:color="auto"/>
      </w:divBdr>
      <w:divsChild>
        <w:div w:id="1587031273">
          <w:marLeft w:val="547"/>
          <w:marRight w:val="0"/>
          <w:marTop w:val="200"/>
          <w:marBottom w:val="0"/>
          <w:divBdr>
            <w:top w:val="none" w:sz="0" w:space="0" w:color="auto"/>
            <w:left w:val="none" w:sz="0" w:space="0" w:color="auto"/>
            <w:bottom w:val="none" w:sz="0" w:space="0" w:color="auto"/>
            <w:right w:val="none" w:sz="0" w:space="0" w:color="auto"/>
          </w:divBdr>
        </w:div>
      </w:divsChild>
    </w:div>
    <w:div w:id="1777015997">
      <w:bodyDiv w:val="1"/>
      <w:marLeft w:val="0"/>
      <w:marRight w:val="0"/>
      <w:marTop w:val="0"/>
      <w:marBottom w:val="0"/>
      <w:divBdr>
        <w:top w:val="none" w:sz="0" w:space="0" w:color="auto"/>
        <w:left w:val="none" w:sz="0" w:space="0" w:color="auto"/>
        <w:bottom w:val="none" w:sz="0" w:space="0" w:color="auto"/>
        <w:right w:val="none" w:sz="0" w:space="0" w:color="auto"/>
      </w:divBdr>
      <w:divsChild>
        <w:div w:id="1355768379">
          <w:marLeft w:val="720"/>
          <w:marRight w:val="0"/>
          <w:marTop w:val="200"/>
          <w:marBottom w:val="0"/>
          <w:divBdr>
            <w:top w:val="none" w:sz="0" w:space="0" w:color="auto"/>
            <w:left w:val="none" w:sz="0" w:space="0" w:color="auto"/>
            <w:bottom w:val="none" w:sz="0" w:space="0" w:color="auto"/>
            <w:right w:val="none" w:sz="0" w:space="0" w:color="auto"/>
          </w:divBdr>
        </w:div>
        <w:div w:id="265310543">
          <w:marLeft w:val="720"/>
          <w:marRight w:val="0"/>
          <w:marTop w:val="200"/>
          <w:marBottom w:val="0"/>
          <w:divBdr>
            <w:top w:val="none" w:sz="0" w:space="0" w:color="auto"/>
            <w:left w:val="none" w:sz="0" w:space="0" w:color="auto"/>
            <w:bottom w:val="none" w:sz="0" w:space="0" w:color="auto"/>
            <w:right w:val="none" w:sz="0" w:space="0" w:color="auto"/>
          </w:divBdr>
        </w:div>
      </w:divsChild>
    </w:div>
    <w:div w:id="1802838814">
      <w:bodyDiv w:val="1"/>
      <w:marLeft w:val="0"/>
      <w:marRight w:val="0"/>
      <w:marTop w:val="0"/>
      <w:marBottom w:val="0"/>
      <w:divBdr>
        <w:top w:val="none" w:sz="0" w:space="0" w:color="auto"/>
        <w:left w:val="none" w:sz="0" w:space="0" w:color="auto"/>
        <w:bottom w:val="none" w:sz="0" w:space="0" w:color="auto"/>
        <w:right w:val="none" w:sz="0" w:space="0" w:color="auto"/>
      </w:divBdr>
    </w:div>
    <w:div w:id="1804233397">
      <w:bodyDiv w:val="1"/>
      <w:marLeft w:val="0"/>
      <w:marRight w:val="0"/>
      <w:marTop w:val="0"/>
      <w:marBottom w:val="0"/>
      <w:divBdr>
        <w:top w:val="none" w:sz="0" w:space="0" w:color="auto"/>
        <w:left w:val="none" w:sz="0" w:space="0" w:color="auto"/>
        <w:bottom w:val="none" w:sz="0" w:space="0" w:color="auto"/>
        <w:right w:val="none" w:sz="0" w:space="0" w:color="auto"/>
      </w:divBdr>
    </w:div>
    <w:div w:id="1826438095">
      <w:bodyDiv w:val="1"/>
      <w:marLeft w:val="0"/>
      <w:marRight w:val="0"/>
      <w:marTop w:val="0"/>
      <w:marBottom w:val="0"/>
      <w:divBdr>
        <w:top w:val="none" w:sz="0" w:space="0" w:color="auto"/>
        <w:left w:val="none" w:sz="0" w:space="0" w:color="auto"/>
        <w:bottom w:val="none" w:sz="0" w:space="0" w:color="auto"/>
        <w:right w:val="none" w:sz="0" w:space="0" w:color="auto"/>
      </w:divBdr>
    </w:div>
    <w:div w:id="1833830124">
      <w:bodyDiv w:val="1"/>
      <w:marLeft w:val="0"/>
      <w:marRight w:val="0"/>
      <w:marTop w:val="0"/>
      <w:marBottom w:val="0"/>
      <w:divBdr>
        <w:top w:val="none" w:sz="0" w:space="0" w:color="auto"/>
        <w:left w:val="none" w:sz="0" w:space="0" w:color="auto"/>
        <w:bottom w:val="none" w:sz="0" w:space="0" w:color="auto"/>
        <w:right w:val="none" w:sz="0" w:space="0" w:color="auto"/>
      </w:divBdr>
    </w:div>
    <w:div w:id="1862015817">
      <w:bodyDiv w:val="1"/>
      <w:marLeft w:val="0"/>
      <w:marRight w:val="0"/>
      <w:marTop w:val="0"/>
      <w:marBottom w:val="0"/>
      <w:divBdr>
        <w:top w:val="none" w:sz="0" w:space="0" w:color="auto"/>
        <w:left w:val="none" w:sz="0" w:space="0" w:color="auto"/>
        <w:bottom w:val="none" w:sz="0" w:space="0" w:color="auto"/>
        <w:right w:val="none" w:sz="0" w:space="0" w:color="auto"/>
      </w:divBdr>
    </w:div>
    <w:div w:id="1928537243">
      <w:bodyDiv w:val="1"/>
      <w:marLeft w:val="0"/>
      <w:marRight w:val="0"/>
      <w:marTop w:val="0"/>
      <w:marBottom w:val="0"/>
      <w:divBdr>
        <w:top w:val="none" w:sz="0" w:space="0" w:color="auto"/>
        <w:left w:val="none" w:sz="0" w:space="0" w:color="auto"/>
        <w:bottom w:val="none" w:sz="0" w:space="0" w:color="auto"/>
        <w:right w:val="none" w:sz="0" w:space="0" w:color="auto"/>
      </w:divBdr>
    </w:div>
    <w:div w:id="1939871460">
      <w:bodyDiv w:val="1"/>
      <w:marLeft w:val="0"/>
      <w:marRight w:val="0"/>
      <w:marTop w:val="0"/>
      <w:marBottom w:val="0"/>
      <w:divBdr>
        <w:top w:val="none" w:sz="0" w:space="0" w:color="auto"/>
        <w:left w:val="none" w:sz="0" w:space="0" w:color="auto"/>
        <w:bottom w:val="none" w:sz="0" w:space="0" w:color="auto"/>
        <w:right w:val="none" w:sz="0" w:space="0" w:color="auto"/>
      </w:divBdr>
    </w:div>
    <w:div w:id="1947535292">
      <w:bodyDiv w:val="1"/>
      <w:marLeft w:val="0"/>
      <w:marRight w:val="0"/>
      <w:marTop w:val="0"/>
      <w:marBottom w:val="0"/>
      <w:divBdr>
        <w:top w:val="none" w:sz="0" w:space="0" w:color="auto"/>
        <w:left w:val="none" w:sz="0" w:space="0" w:color="auto"/>
        <w:bottom w:val="none" w:sz="0" w:space="0" w:color="auto"/>
        <w:right w:val="none" w:sz="0" w:space="0" w:color="auto"/>
      </w:divBdr>
    </w:div>
    <w:div w:id="1956401259">
      <w:bodyDiv w:val="1"/>
      <w:marLeft w:val="0"/>
      <w:marRight w:val="0"/>
      <w:marTop w:val="0"/>
      <w:marBottom w:val="0"/>
      <w:divBdr>
        <w:top w:val="none" w:sz="0" w:space="0" w:color="auto"/>
        <w:left w:val="none" w:sz="0" w:space="0" w:color="auto"/>
        <w:bottom w:val="none" w:sz="0" w:space="0" w:color="auto"/>
        <w:right w:val="none" w:sz="0" w:space="0" w:color="auto"/>
      </w:divBdr>
    </w:div>
    <w:div w:id="1970740880">
      <w:bodyDiv w:val="1"/>
      <w:marLeft w:val="0"/>
      <w:marRight w:val="0"/>
      <w:marTop w:val="0"/>
      <w:marBottom w:val="0"/>
      <w:divBdr>
        <w:top w:val="none" w:sz="0" w:space="0" w:color="auto"/>
        <w:left w:val="none" w:sz="0" w:space="0" w:color="auto"/>
        <w:bottom w:val="none" w:sz="0" w:space="0" w:color="auto"/>
        <w:right w:val="none" w:sz="0" w:space="0" w:color="auto"/>
      </w:divBdr>
    </w:div>
    <w:div w:id="1978145792">
      <w:bodyDiv w:val="1"/>
      <w:marLeft w:val="0"/>
      <w:marRight w:val="0"/>
      <w:marTop w:val="0"/>
      <w:marBottom w:val="0"/>
      <w:divBdr>
        <w:top w:val="none" w:sz="0" w:space="0" w:color="auto"/>
        <w:left w:val="none" w:sz="0" w:space="0" w:color="auto"/>
        <w:bottom w:val="none" w:sz="0" w:space="0" w:color="auto"/>
        <w:right w:val="none" w:sz="0" w:space="0" w:color="auto"/>
      </w:divBdr>
      <w:divsChild>
        <w:div w:id="1896044680">
          <w:marLeft w:val="547"/>
          <w:marRight w:val="0"/>
          <w:marTop w:val="0"/>
          <w:marBottom w:val="200"/>
          <w:divBdr>
            <w:top w:val="none" w:sz="0" w:space="0" w:color="auto"/>
            <w:left w:val="none" w:sz="0" w:space="0" w:color="auto"/>
            <w:bottom w:val="none" w:sz="0" w:space="0" w:color="auto"/>
            <w:right w:val="none" w:sz="0" w:space="0" w:color="auto"/>
          </w:divBdr>
        </w:div>
      </w:divsChild>
    </w:div>
    <w:div w:id="1988243564">
      <w:bodyDiv w:val="1"/>
      <w:marLeft w:val="0"/>
      <w:marRight w:val="0"/>
      <w:marTop w:val="0"/>
      <w:marBottom w:val="0"/>
      <w:divBdr>
        <w:top w:val="none" w:sz="0" w:space="0" w:color="auto"/>
        <w:left w:val="none" w:sz="0" w:space="0" w:color="auto"/>
        <w:bottom w:val="none" w:sz="0" w:space="0" w:color="auto"/>
        <w:right w:val="none" w:sz="0" w:space="0" w:color="auto"/>
      </w:divBdr>
    </w:div>
    <w:div w:id="1993870997">
      <w:bodyDiv w:val="1"/>
      <w:marLeft w:val="0"/>
      <w:marRight w:val="0"/>
      <w:marTop w:val="0"/>
      <w:marBottom w:val="0"/>
      <w:divBdr>
        <w:top w:val="none" w:sz="0" w:space="0" w:color="auto"/>
        <w:left w:val="none" w:sz="0" w:space="0" w:color="auto"/>
        <w:bottom w:val="none" w:sz="0" w:space="0" w:color="auto"/>
        <w:right w:val="none" w:sz="0" w:space="0" w:color="auto"/>
      </w:divBdr>
    </w:div>
    <w:div w:id="1996763131">
      <w:bodyDiv w:val="1"/>
      <w:marLeft w:val="0"/>
      <w:marRight w:val="0"/>
      <w:marTop w:val="0"/>
      <w:marBottom w:val="0"/>
      <w:divBdr>
        <w:top w:val="none" w:sz="0" w:space="0" w:color="auto"/>
        <w:left w:val="none" w:sz="0" w:space="0" w:color="auto"/>
        <w:bottom w:val="none" w:sz="0" w:space="0" w:color="auto"/>
        <w:right w:val="none" w:sz="0" w:space="0" w:color="auto"/>
      </w:divBdr>
    </w:div>
    <w:div w:id="2011594002">
      <w:bodyDiv w:val="1"/>
      <w:marLeft w:val="0"/>
      <w:marRight w:val="0"/>
      <w:marTop w:val="0"/>
      <w:marBottom w:val="0"/>
      <w:divBdr>
        <w:top w:val="none" w:sz="0" w:space="0" w:color="auto"/>
        <w:left w:val="none" w:sz="0" w:space="0" w:color="auto"/>
        <w:bottom w:val="none" w:sz="0" w:space="0" w:color="auto"/>
        <w:right w:val="none" w:sz="0" w:space="0" w:color="auto"/>
      </w:divBdr>
    </w:div>
    <w:div w:id="2031494269">
      <w:bodyDiv w:val="1"/>
      <w:marLeft w:val="0"/>
      <w:marRight w:val="0"/>
      <w:marTop w:val="0"/>
      <w:marBottom w:val="0"/>
      <w:divBdr>
        <w:top w:val="none" w:sz="0" w:space="0" w:color="auto"/>
        <w:left w:val="none" w:sz="0" w:space="0" w:color="auto"/>
        <w:bottom w:val="none" w:sz="0" w:space="0" w:color="auto"/>
        <w:right w:val="none" w:sz="0" w:space="0" w:color="auto"/>
      </w:divBdr>
      <w:divsChild>
        <w:div w:id="1339234090">
          <w:marLeft w:val="547"/>
          <w:marRight w:val="0"/>
          <w:marTop w:val="200"/>
          <w:marBottom w:val="0"/>
          <w:divBdr>
            <w:top w:val="none" w:sz="0" w:space="0" w:color="auto"/>
            <w:left w:val="none" w:sz="0" w:space="0" w:color="auto"/>
            <w:bottom w:val="none" w:sz="0" w:space="0" w:color="auto"/>
            <w:right w:val="none" w:sz="0" w:space="0" w:color="auto"/>
          </w:divBdr>
        </w:div>
        <w:div w:id="1961066378">
          <w:marLeft w:val="547"/>
          <w:marRight w:val="0"/>
          <w:marTop w:val="200"/>
          <w:marBottom w:val="0"/>
          <w:divBdr>
            <w:top w:val="none" w:sz="0" w:space="0" w:color="auto"/>
            <w:left w:val="none" w:sz="0" w:space="0" w:color="auto"/>
            <w:bottom w:val="none" w:sz="0" w:space="0" w:color="auto"/>
            <w:right w:val="none" w:sz="0" w:space="0" w:color="auto"/>
          </w:divBdr>
        </w:div>
      </w:divsChild>
    </w:div>
    <w:div w:id="2046127615">
      <w:bodyDiv w:val="1"/>
      <w:marLeft w:val="0"/>
      <w:marRight w:val="0"/>
      <w:marTop w:val="0"/>
      <w:marBottom w:val="0"/>
      <w:divBdr>
        <w:top w:val="none" w:sz="0" w:space="0" w:color="auto"/>
        <w:left w:val="none" w:sz="0" w:space="0" w:color="auto"/>
        <w:bottom w:val="none" w:sz="0" w:space="0" w:color="auto"/>
        <w:right w:val="none" w:sz="0" w:space="0" w:color="auto"/>
      </w:divBdr>
    </w:div>
    <w:div w:id="2050103618">
      <w:bodyDiv w:val="1"/>
      <w:marLeft w:val="0"/>
      <w:marRight w:val="0"/>
      <w:marTop w:val="0"/>
      <w:marBottom w:val="0"/>
      <w:divBdr>
        <w:top w:val="none" w:sz="0" w:space="0" w:color="auto"/>
        <w:left w:val="none" w:sz="0" w:space="0" w:color="auto"/>
        <w:bottom w:val="none" w:sz="0" w:space="0" w:color="auto"/>
        <w:right w:val="none" w:sz="0" w:space="0" w:color="auto"/>
      </w:divBdr>
    </w:div>
    <w:div w:id="2057316668">
      <w:bodyDiv w:val="1"/>
      <w:marLeft w:val="0"/>
      <w:marRight w:val="0"/>
      <w:marTop w:val="0"/>
      <w:marBottom w:val="0"/>
      <w:divBdr>
        <w:top w:val="none" w:sz="0" w:space="0" w:color="auto"/>
        <w:left w:val="none" w:sz="0" w:space="0" w:color="auto"/>
        <w:bottom w:val="none" w:sz="0" w:space="0" w:color="auto"/>
        <w:right w:val="none" w:sz="0" w:space="0" w:color="auto"/>
      </w:divBdr>
    </w:div>
    <w:div w:id="2060785000">
      <w:bodyDiv w:val="1"/>
      <w:marLeft w:val="0"/>
      <w:marRight w:val="0"/>
      <w:marTop w:val="0"/>
      <w:marBottom w:val="0"/>
      <w:divBdr>
        <w:top w:val="none" w:sz="0" w:space="0" w:color="auto"/>
        <w:left w:val="none" w:sz="0" w:space="0" w:color="auto"/>
        <w:bottom w:val="none" w:sz="0" w:space="0" w:color="auto"/>
        <w:right w:val="none" w:sz="0" w:space="0" w:color="auto"/>
      </w:divBdr>
    </w:div>
    <w:div w:id="2062290714">
      <w:bodyDiv w:val="1"/>
      <w:marLeft w:val="0"/>
      <w:marRight w:val="0"/>
      <w:marTop w:val="0"/>
      <w:marBottom w:val="0"/>
      <w:divBdr>
        <w:top w:val="none" w:sz="0" w:space="0" w:color="auto"/>
        <w:left w:val="none" w:sz="0" w:space="0" w:color="auto"/>
        <w:bottom w:val="none" w:sz="0" w:space="0" w:color="auto"/>
        <w:right w:val="none" w:sz="0" w:space="0" w:color="auto"/>
      </w:divBdr>
    </w:div>
    <w:div w:id="2079208943">
      <w:bodyDiv w:val="1"/>
      <w:marLeft w:val="0"/>
      <w:marRight w:val="0"/>
      <w:marTop w:val="0"/>
      <w:marBottom w:val="0"/>
      <w:divBdr>
        <w:top w:val="none" w:sz="0" w:space="0" w:color="auto"/>
        <w:left w:val="none" w:sz="0" w:space="0" w:color="auto"/>
        <w:bottom w:val="none" w:sz="0" w:space="0" w:color="auto"/>
        <w:right w:val="none" w:sz="0" w:space="0" w:color="auto"/>
      </w:divBdr>
      <w:divsChild>
        <w:div w:id="692610974">
          <w:marLeft w:val="720"/>
          <w:marRight w:val="0"/>
          <w:marTop w:val="200"/>
          <w:marBottom w:val="0"/>
          <w:divBdr>
            <w:top w:val="none" w:sz="0" w:space="0" w:color="auto"/>
            <w:left w:val="none" w:sz="0" w:space="0" w:color="auto"/>
            <w:bottom w:val="none" w:sz="0" w:space="0" w:color="auto"/>
            <w:right w:val="none" w:sz="0" w:space="0" w:color="auto"/>
          </w:divBdr>
        </w:div>
        <w:div w:id="1598826523">
          <w:marLeft w:val="720"/>
          <w:marRight w:val="0"/>
          <w:marTop w:val="200"/>
          <w:marBottom w:val="0"/>
          <w:divBdr>
            <w:top w:val="none" w:sz="0" w:space="0" w:color="auto"/>
            <w:left w:val="none" w:sz="0" w:space="0" w:color="auto"/>
            <w:bottom w:val="none" w:sz="0" w:space="0" w:color="auto"/>
            <w:right w:val="none" w:sz="0" w:space="0" w:color="auto"/>
          </w:divBdr>
        </w:div>
        <w:div w:id="312178255">
          <w:marLeft w:val="720"/>
          <w:marRight w:val="0"/>
          <w:marTop w:val="200"/>
          <w:marBottom w:val="0"/>
          <w:divBdr>
            <w:top w:val="none" w:sz="0" w:space="0" w:color="auto"/>
            <w:left w:val="none" w:sz="0" w:space="0" w:color="auto"/>
            <w:bottom w:val="none" w:sz="0" w:space="0" w:color="auto"/>
            <w:right w:val="none" w:sz="0" w:space="0" w:color="auto"/>
          </w:divBdr>
        </w:div>
        <w:div w:id="1264650072">
          <w:marLeft w:val="720"/>
          <w:marRight w:val="0"/>
          <w:marTop w:val="200"/>
          <w:marBottom w:val="0"/>
          <w:divBdr>
            <w:top w:val="none" w:sz="0" w:space="0" w:color="auto"/>
            <w:left w:val="none" w:sz="0" w:space="0" w:color="auto"/>
            <w:bottom w:val="none" w:sz="0" w:space="0" w:color="auto"/>
            <w:right w:val="none" w:sz="0" w:space="0" w:color="auto"/>
          </w:divBdr>
        </w:div>
        <w:div w:id="1658998419">
          <w:marLeft w:val="720"/>
          <w:marRight w:val="0"/>
          <w:marTop w:val="200"/>
          <w:marBottom w:val="0"/>
          <w:divBdr>
            <w:top w:val="none" w:sz="0" w:space="0" w:color="auto"/>
            <w:left w:val="none" w:sz="0" w:space="0" w:color="auto"/>
            <w:bottom w:val="none" w:sz="0" w:space="0" w:color="auto"/>
            <w:right w:val="none" w:sz="0" w:space="0" w:color="auto"/>
          </w:divBdr>
        </w:div>
      </w:divsChild>
    </w:div>
    <w:div w:id="2080978533">
      <w:bodyDiv w:val="1"/>
      <w:marLeft w:val="0"/>
      <w:marRight w:val="0"/>
      <w:marTop w:val="0"/>
      <w:marBottom w:val="0"/>
      <w:divBdr>
        <w:top w:val="none" w:sz="0" w:space="0" w:color="auto"/>
        <w:left w:val="none" w:sz="0" w:space="0" w:color="auto"/>
        <w:bottom w:val="none" w:sz="0" w:space="0" w:color="auto"/>
        <w:right w:val="none" w:sz="0" w:space="0" w:color="auto"/>
      </w:divBdr>
    </w:div>
    <w:div w:id="2096897632">
      <w:bodyDiv w:val="1"/>
      <w:marLeft w:val="0"/>
      <w:marRight w:val="0"/>
      <w:marTop w:val="0"/>
      <w:marBottom w:val="0"/>
      <w:divBdr>
        <w:top w:val="none" w:sz="0" w:space="0" w:color="auto"/>
        <w:left w:val="none" w:sz="0" w:space="0" w:color="auto"/>
        <w:bottom w:val="none" w:sz="0" w:space="0" w:color="auto"/>
        <w:right w:val="none" w:sz="0" w:space="0" w:color="auto"/>
      </w:divBdr>
    </w:div>
    <w:div w:id="2106150201">
      <w:bodyDiv w:val="1"/>
      <w:marLeft w:val="0"/>
      <w:marRight w:val="0"/>
      <w:marTop w:val="0"/>
      <w:marBottom w:val="0"/>
      <w:divBdr>
        <w:top w:val="none" w:sz="0" w:space="0" w:color="auto"/>
        <w:left w:val="none" w:sz="0" w:space="0" w:color="auto"/>
        <w:bottom w:val="none" w:sz="0" w:space="0" w:color="auto"/>
        <w:right w:val="none" w:sz="0" w:space="0" w:color="auto"/>
      </w:divBdr>
      <w:divsChild>
        <w:div w:id="831680606">
          <w:marLeft w:val="720"/>
          <w:marRight w:val="0"/>
          <w:marTop w:val="200"/>
          <w:marBottom w:val="0"/>
          <w:divBdr>
            <w:top w:val="none" w:sz="0" w:space="0" w:color="auto"/>
            <w:left w:val="none" w:sz="0" w:space="0" w:color="auto"/>
            <w:bottom w:val="none" w:sz="0" w:space="0" w:color="auto"/>
            <w:right w:val="none" w:sz="0" w:space="0" w:color="auto"/>
          </w:divBdr>
        </w:div>
      </w:divsChild>
    </w:div>
    <w:div w:id="2114087932">
      <w:bodyDiv w:val="1"/>
      <w:marLeft w:val="0"/>
      <w:marRight w:val="0"/>
      <w:marTop w:val="0"/>
      <w:marBottom w:val="0"/>
      <w:divBdr>
        <w:top w:val="none" w:sz="0" w:space="0" w:color="auto"/>
        <w:left w:val="none" w:sz="0" w:space="0" w:color="auto"/>
        <w:bottom w:val="none" w:sz="0" w:space="0" w:color="auto"/>
        <w:right w:val="none" w:sz="0" w:space="0" w:color="auto"/>
      </w:divBdr>
    </w:div>
    <w:div w:id="2117291897">
      <w:bodyDiv w:val="1"/>
      <w:marLeft w:val="0"/>
      <w:marRight w:val="0"/>
      <w:marTop w:val="0"/>
      <w:marBottom w:val="0"/>
      <w:divBdr>
        <w:top w:val="none" w:sz="0" w:space="0" w:color="auto"/>
        <w:left w:val="none" w:sz="0" w:space="0" w:color="auto"/>
        <w:bottom w:val="none" w:sz="0" w:space="0" w:color="auto"/>
        <w:right w:val="none" w:sz="0" w:space="0" w:color="auto"/>
      </w:divBdr>
    </w:div>
    <w:div w:id="2137598027">
      <w:bodyDiv w:val="1"/>
      <w:marLeft w:val="0"/>
      <w:marRight w:val="0"/>
      <w:marTop w:val="0"/>
      <w:marBottom w:val="0"/>
      <w:divBdr>
        <w:top w:val="none" w:sz="0" w:space="0" w:color="auto"/>
        <w:left w:val="none" w:sz="0" w:space="0" w:color="auto"/>
        <w:bottom w:val="none" w:sz="0" w:space="0" w:color="auto"/>
        <w:right w:val="none" w:sz="0" w:space="0" w:color="auto"/>
      </w:divBdr>
      <w:divsChild>
        <w:div w:id="1597863585">
          <w:marLeft w:val="360"/>
          <w:marRight w:val="0"/>
          <w:marTop w:val="200"/>
          <w:marBottom w:val="0"/>
          <w:divBdr>
            <w:top w:val="none" w:sz="0" w:space="0" w:color="auto"/>
            <w:left w:val="none" w:sz="0" w:space="0" w:color="auto"/>
            <w:bottom w:val="none" w:sz="0" w:space="0" w:color="auto"/>
            <w:right w:val="none" w:sz="0" w:space="0" w:color="auto"/>
          </w:divBdr>
        </w:div>
        <w:div w:id="1132942049">
          <w:marLeft w:val="360"/>
          <w:marRight w:val="0"/>
          <w:marTop w:val="200"/>
          <w:marBottom w:val="0"/>
          <w:divBdr>
            <w:top w:val="none" w:sz="0" w:space="0" w:color="auto"/>
            <w:left w:val="none" w:sz="0" w:space="0" w:color="auto"/>
            <w:bottom w:val="none" w:sz="0" w:space="0" w:color="auto"/>
            <w:right w:val="none" w:sz="0" w:space="0" w:color="auto"/>
          </w:divBdr>
        </w:div>
        <w:div w:id="1674382811">
          <w:marLeft w:val="360"/>
          <w:marRight w:val="0"/>
          <w:marTop w:val="200"/>
          <w:marBottom w:val="0"/>
          <w:divBdr>
            <w:top w:val="none" w:sz="0" w:space="0" w:color="auto"/>
            <w:left w:val="none" w:sz="0" w:space="0" w:color="auto"/>
            <w:bottom w:val="none" w:sz="0" w:space="0" w:color="auto"/>
            <w:right w:val="none" w:sz="0" w:space="0" w:color="auto"/>
          </w:divBdr>
        </w:div>
        <w:div w:id="596448718">
          <w:marLeft w:val="360"/>
          <w:marRight w:val="0"/>
          <w:marTop w:val="200"/>
          <w:marBottom w:val="0"/>
          <w:divBdr>
            <w:top w:val="none" w:sz="0" w:space="0" w:color="auto"/>
            <w:left w:val="none" w:sz="0" w:space="0" w:color="auto"/>
            <w:bottom w:val="none" w:sz="0" w:space="0" w:color="auto"/>
            <w:right w:val="none" w:sz="0" w:space="0" w:color="auto"/>
          </w:divBdr>
        </w:div>
        <w:div w:id="657464389">
          <w:marLeft w:val="360"/>
          <w:marRight w:val="0"/>
          <w:marTop w:val="200"/>
          <w:marBottom w:val="0"/>
          <w:divBdr>
            <w:top w:val="none" w:sz="0" w:space="0" w:color="auto"/>
            <w:left w:val="none" w:sz="0" w:space="0" w:color="auto"/>
            <w:bottom w:val="none" w:sz="0" w:space="0" w:color="auto"/>
            <w:right w:val="none" w:sz="0" w:space="0" w:color="auto"/>
          </w:divBdr>
        </w:div>
        <w:div w:id="5840873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5.jpeg"/><Relationship Id="rId26" Type="http://schemas.openxmlformats.org/officeDocument/2006/relationships/image" Target="media/image13.jpg"/><Relationship Id="rId39" Type="http://schemas.openxmlformats.org/officeDocument/2006/relationships/hyperlink" Target="https://www.seeedstudio.com/blog/2019/03/04/driving-a-28byj-48-stepper-motor-with-a-uln2003-driver-board-and-arduino/"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ieeexplore.ieee.org/document/8358524" TargetMode="External"/><Relationship Id="rId42" Type="http://schemas.openxmlformats.org/officeDocument/2006/relationships/hyperlink" Target="https://www.adafruit.com/product/746" TargetMode="External"/><Relationship Id="rId47" Type="http://schemas.openxmlformats.org/officeDocument/2006/relationships/hyperlink" Target="https://www.instructables.com/id/PCB-Designing-Using-EasyEDA/"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microsoft.com/office/2007/relationships/hdphoto" Target="media/hdphoto1.wdp"/><Relationship Id="rId25" Type="http://schemas.openxmlformats.org/officeDocument/2006/relationships/image" Target="media/image12.jpeg"/><Relationship Id="rId33" Type="http://schemas.openxmlformats.org/officeDocument/2006/relationships/hyperlink" Target="https://www.ripublication.com/ijaer18/ijaerv13n8_25.pdf" TargetMode="External"/><Relationship Id="rId38" Type="http://schemas.openxmlformats.org/officeDocument/2006/relationships/hyperlink" Target="https://components101.com/16x2-lcd-pinout-datasheet" TargetMode="External"/><Relationship Id="rId46" Type="http://schemas.openxmlformats.org/officeDocument/2006/relationships/hyperlink" Target="https://www.instructables.com/id/PCB-Designing-Using-EasyEDA/"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jpeg"/><Relationship Id="rId29" Type="http://schemas.openxmlformats.org/officeDocument/2006/relationships/hyperlink" Target="https://thingspeak.com/channels/1033088" TargetMode="External"/><Relationship Id="rId41" Type="http://schemas.openxmlformats.org/officeDocument/2006/relationships/hyperlink" Target="https://teknoman117.wordpress.com/2013/04/30/using-a-beaglebone-with-an-hc-sr04-son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1.jpg"/><Relationship Id="rId32" Type="http://schemas.openxmlformats.org/officeDocument/2006/relationships/hyperlink" Target="https://microcontrollerslab.com/parking-management-system-microcontroller/" TargetMode="External"/><Relationship Id="rId37" Type="http://schemas.openxmlformats.org/officeDocument/2006/relationships/hyperlink" Target="https://easyeda.com/page/about" TargetMode="External"/><Relationship Id="rId40" Type="http://schemas.openxmlformats.org/officeDocument/2006/relationships/hyperlink" Target="https://components101.com/ultrasonic-sensor-working-pinout-datasheet" TargetMode="External"/><Relationship Id="rId45" Type="http://schemas.openxmlformats.org/officeDocument/2006/relationships/hyperlink" Target="https://elinux.org/BeagleBone/I2CLCDDemo"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hyperlink" Target="https://beagleboard.org/black-wireless" TargetMode="External"/><Relationship Id="rId49"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image" Target="media/image6.jpeg"/><Relationship Id="rId31" Type="http://schemas.openxmlformats.org/officeDocument/2006/relationships/hyperlink" Target="https://thingspeak.com/channels/1109725" TargetMode="External"/><Relationship Id="rId44" Type="http://schemas.openxmlformats.org/officeDocument/2006/relationships/hyperlink" Target="https://thingspeak.com/"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9.jpeg"/><Relationship Id="rId27" Type="http://schemas.openxmlformats.org/officeDocument/2006/relationships/image" Target="media/image14.jpg"/><Relationship Id="rId30" Type="http://schemas.openxmlformats.org/officeDocument/2006/relationships/hyperlink" Target="https://thingspeak.com/channels/1033088" TargetMode="External"/><Relationship Id="rId35" Type="http://schemas.openxmlformats.org/officeDocument/2006/relationships/hyperlink" Target="https://www.researchgate.net/publication/292462881_RFID_based_smart_car_parking_and_security_system_using_Arduino" TargetMode="External"/><Relationship Id="rId43" Type="http://schemas.openxmlformats.org/officeDocument/2006/relationships/hyperlink" Target="http://toptechboy.com/beaglebone-black-gps-lesson-1-hooking-up-the-adafruit-ultimate-gps/" TargetMode="External"/><Relationship Id="rId48" Type="http://schemas.openxmlformats.org/officeDocument/2006/relationships/footer" Target="footer1.xml"/><Relationship Id="rId8"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A3DEAA-29B1-4D91-9B3C-788235EED1E0}" type="doc">
      <dgm:prSet loTypeId="urn:microsoft.com/office/officeart/2005/8/layout/hProcess4" loCatId="process" qsTypeId="urn:microsoft.com/office/officeart/2005/8/quickstyle/simple2" qsCatId="simple" csTypeId="urn:microsoft.com/office/officeart/2005/8/colors/colorful4" csCatId="colorful" phldr="1"/>
      <dgm:spPr/>
      <dgm:t>
        <a:bodyPr/>
        <a:lstStyle/>
        <a:p>
          <a:endParaRPr lang="en-US"/>
        </a:p>
      </dgm:t>
    </dgm:pt>
    <dgm:pt modelId="{3E28160F-CA76-4ACA-96E1-D935B09AE8F1}">
      <dgm:prSet phldrT="[Text]" custT="1"/>
      <dgm:spPr/>
      <dgm:t>
        <a:bodyPr/>
        <a:lstStyle/>
        <a:p>
          <a:r>
            <a:rPr lang="en-US" sz="900" dirty="0"/>
            <a:t>Hardware testing</a:t>
          </a:r>
        </a:p>
      </dgm:t>
    </dgm:pt>
    <dgm:pt modelId="{E12A3158-CEAC-4962-B893-C728ED39D458}" type="parTrans" cxnId="{0684FB70-D8F5-4DB7-A337-ED9281F84DD2}">
      <dgm:prSet/>
      <dgm:spPr/>
      <dgm:t>
        <a:bodyPr/>
        <a:lstStyle/>
        <a:p>
          <a:endParaRPr lang="en-US" sz="2000"/>
        </a:p>
      </dgm:t>
    </dgm:pt>
    <dgm:pt modelId="{9179C754-D262-4944-B69C-818F7795F3EF}" type="sibTrans" cxnId="{0684FB70-D8F5-4DB7-A337-ED9281F84DD2}">
      <dgm:prSet custT="1"/>
      <dgm:spPr/>
      <dgm:t>
        <a:bodyPr/>
        <a:lstStyle/>
        <a:p>
          <a:endParaRPr lang="en-US" sz="700"/>
        </a:p>
      </dgm:t>
    </dgm:pt>
    <dgm:pt modelId="{4C629E00-90D7-4E6A-A3AC-313204247741}">
      <dgm:prSet phldrT="[Text]" custT="1"/>
      <dgm:spPr/>
      <dgm:t>
        <a:bodyPr/>
        <a:lstStyle/>
        <a:p>
          <a:pPr>
            <a:buFont typeface="Arial" panose="020B0604020202020204" pitchFamily="34" charset="0"/>
            <a:buNone/>
          </a:pPr>
          <a:r>
            <a:rPr lang="en-US" sz="900" dirty="0"/>
            <a:t>Testing each hardware part with arduino for working</a:t>
          </a:r>
        </a:p>
      </dgm:t>
    </dgm:pt>
    <dgm:pt modelId="{FCDCDB30-2267-4EBD-8D02-23CD7EBDB3FF}" type="parTrans" cxnId="{38716AF6-FEC8-45DB-BC45-18DB27CB5853}">
      <dgm:prSet/>
      <dgm:spPr/>
      <dgm:t>
        <a:bodyPr/>
        <a:lstStyle/>
        <a:p>
          <a:endParaRPr lang="en-US" sz="2000"/>
        </a:p>
      </dgm:t>
    </dgm:pt>
    <dgm:pt modelId="{EC4C7622-4BB2-4FEB-A296-FBB1DB7DD2D3}" type="sibTrans" cxnId="{38716AF6-FEC8-45DB-BC45-18DB27CB5853}">
      <dgm:prSet/>
      <dgm:spPr/>
      <dgm:t>
        <a:bodyPr/>
        <a:lstStyle/>
        <a:p>
          <a:endParaRPr lang="en-US" sz="2000"/>
        </a:p>
      </dgm:t>
    </dgm:pt>
    <dgm:pt modelId="{99B7C9CE-6E70-41B4-90F1-E2D562B21636}">
      <dgm:prSet phldrT="[Text]" custT="1"/>
      <dgm:spPr/>
      <dgm:t>
        <a:bodyPr/>
        <a:lstStyle/>
        <a:p>
          <a:r>
            <a:rPr lang="en-US" sz="900" dirty="0"/>
            <a:t>Hardware and BBB interfacing</a:t>
          </a:r>
        </a:p>
      </dgm:t>
    </dgm:pt>
    <dgm:pt modelId="{11A91617-CBAB-415A-9FDD-FC00C30B029F}" type="parTrans" cxnId="{EC67EC8A-682A-47CD-8435-D7A4ECF40596}">
      <dgm:prSet/>
      <dgm:spPr/>
      <dgm:t>
        <a:bodyPr/>
        <a:lstStyle/>
        <a:p>
          <a:endParaRPr lang="en-US" sz="2000"/>
        </a:p>
      </dgm:t>
    </dgm:pt>
    <dgm:pt modelId="{388D8BCE-3E94-4FA8-B986-04530A511502}" type="sibTrans" cxnId="{EC67EC8A-682A-47CD-8435-D7A4ECF40596}">
      <dgm:prSet custT="1"/>
      <dgm:spPr/>
      <dgm:t>
        <a:bodyPr/>
        <a:lstStyle/>
        <a:p>
          <a:endParaRPr lang="en-US" sz="700"/>
        </a:p>
      </dgm:t>
    </dgm:pt>
    <dgm:pt modelId="{EB665FA6-BBB5-4037-9762-26A6467C1CA3}">
      <dgm:prSet phldrT="[Text]" custT="1"/>
      <dgm:spPr/>
      <dgm:t>
        <a:bodyPr/>
        <a:lstStyle/>
        <a:p>
          <a:r>
            <a:rPr lang="en-US" sz="900" dirty="0"/>
            <a:t>Interfacing each part with BBB Wireless</a:t>
          </a:r>
        </a:p>
      </dgm:t>
    </dgm:pt>
    <dgm:pt modelId="{9BF2287C-1408-4538-8BBA-3B34DBDF7A2E}" type="parTrans" cxnId="{2E9C5F05-61A7-41EB-BBCA-493207170F5F}">
      <dgm:prSet/>
      <dgm:spPr/>
      <dgm:t>
        <a:bodyPr/>
        <a:lstStyle/>
        <a:p>
          <a:endParaRPr lang="en-US" sz="2000"/>
        </a:p>
      </dgm:t>
    </dgm:pt>
    <dgm:pt modelId="{3D5C8852-FFC3-4AD6-9385-8EEE45BC755C}" type="sibTrans" cxnId="{2E9C5F05-61A7-41EB-BBCA-493207170F5F}">
      <dgm:prSet/>
      <dgm:spPr/>
      <dgm:t>
        <a:bodyPr/>
        <a:lstStyle/>
        <a:p>
          <a:endParaRPr lang="en-US" sz="2000"/>
        </a:p>
      </dgm:t>
    </dgm:pt>
    <dgm:pt modelId="{FF060E5F-3435-4A82-A4E3-71717C408E09}">
      <dgm:prSet phldrT="[Text]" custT="1"/>
      <dgm:spPr/>
      <dgm:t>
        <a:bodyPr/>
        <a:lstStyle/>
        <a:p>
          <a:r>
            <a:rPr lang="en-US" sz="900" dirty="0"/>
            <a:t>IOT webiste development </a:t>
          </a:r>
        </a:p>
      </dgm:t>
    </dgm:pt>
    <dgm:pt modelId="{86E2D364-A9AA-4818-8325-8C90983D9822}" type="parTrans" cxnId="{B425DA29-B829-49D1-BAEB-270A0ABE2B85}">
      <dgm:prSet/>
      <dgm:spPr/>
      <dgm:t>
        <a:bodyPr/>
        <a:lstStyle/>
        <a:p>
          <a:endParaRPr lang="en-US" sz="2000"/>
        </a:p>
      </dgm:t>
    </dgm:pt>
    <dgm:pt modelId="{2BCF4A65-6DA9-4072-87B4-22A6CB84E1AA}" type="sibTrans" cxnId="{B425DA29-B829-49D1-BAEB-270A0ABE2B85}">
      <dgm:prSet custT="1"/>
      <dgm:spPr/>
      <dgm:t>
        <a:bodyPr/>
        <a:lstStyle/>
        <a:p>
          <a:endParaRPr lang="en-US" sz="700"/>
        </a:p>
      </dgm:t>
    </dgm:pt>
    <dgm:pt modelId="{C0B585C0-18B1-418B-9BF1-30762FF7400C}">
      <dgm:prSet phldrT="[Text]" custT="1"/>
      <dgm:spPr/>
      <dgm:t>
        <a:bodyPr/>
        <a:lstStyle/>
        <a:p>
          <a:r>
            <a:rPr lang="en-US" sz="900" dirty="0"/>
            <a:t>Adopting an IoT webserver.</a:t>
          </a:r>
        </a:p>
      </dgm:t>
    </dgm:pt>
    <dgm:pt modelId="{E75507B0-8679-47ED-B6E3-E65FC30C4899}" type="parTrans" cxnId="{145144B1-1C36-42BD-8681-4C57A13610FB}">
      <dgm:prSet/>
      <dgm:spPr/>
      <dgm:t>
        <a:bodyPr/>
        <a:lstStyle/>
        <a:p>
          <a:endParaRPr lang="en-US" sz="2000"/>
        </a:p>
      </dgm:t>
    </dgm:pt>
    <dgm:pt modelId="{D8E0E68D-9B99-4B95-9337-80C622B2F013}" type="sibTrans" cxnId="{145144B1-1C36-42BD-8681-4C57A13610FB}">
      <dgm:prSet/>
      <dgm:spPr/>
      <dgm:t>
        <a:bodyPr/>
        <a:lstStyle/>
        <a:p>
          <a:endParaRPr lang="en-US" sz="2000"/>
        </a:p>
      </dgm:t>
    </dgm:pt>
    <dgm:pt modelId="{AB34E954-D5DB-42C8-A8F5-C2D6E2660CBD}">
      <dgm:prSet custT="1"/>
      <dgm:spPr/>
      <dgm:t>
        <a:bodyPr/>
        <a:lstStyle/>
        <a:p>
          <a:r>
            <a:rPr lang="en-US" sz="900" dirty="0"/>
            <a:t>Final testing of hardware and website</a:t>
          </a:r>
        </a:p>
      </dgm:t>
    </dgm:pt>
    <dgm:pt modelId="{3886A409-8D6A-40AA-8B64-F4851C4BFEDC}" type="parTrans" cxnId="{0DDE7FD3-33FE-4B6A-95D3-0289D439415F}">
      <dgm:prSet/>
      <dgm:spPr/>
      <dgm:t>
        <a:bodyPr/>
        <a:lstStyle/>
        <a:p>
          <a:endParaRPr lang="en-US" sz="2000"/>
        </a:p>
      </dgm:t>
    </dgm:pt>
    <dgm:pt modelId="{BC81B00F-34AB-4E32-B584-BF9A12221022}" type="sibTrans" cxnId="{0DDE7FD3-33FE-4B6A-95D3-0289D439415F}">
      <dgm:prSet/>
      <dgm:spPr/>
      <dgm:t>
        <a:bodyPr/>
        <a:lstStyle/>
        <a:p>
          <a:endParaRPr lang="en-US" sz="2000"/>
        </a:p>
      </dgm:t>
    </dgm:pt>
    <dgm:pt modelId="{A052704A-16FD-498A-A707-ABA431C3D2D2}">
      <dgm:prSet custT="1"/>
      <dgm:spPr/>
      <dgm:t>
        <a:bodyPr/>
        <a:lstStyle/>
        <a:p>
          <a:r>
            <a:rPr lang="en-US" sz="900" dirty="0"/>
            <a:t>Writing the final code and testing it with the whole project</a:t>
          </a:r>
        </a:p>
      </dgm:t>
    </dgm:pt>
    <dgm:pt modelId="{83D65148-28FE-4FB2-923A-B7DCD7D6473A}" type="parTrans" cxnId="{7E3CCDAC-F692-4910-943C-E23CAA468AA1}">
      <dgm:prSet/>
      <dgm:spPr/>
      <dgm:t>
        <a:bodyPr/>
        <a:lstStyle/>
        <a:p>
          <a:endParaRPr lang="en-US" sz="2000"/>
        </a:p>
      </dgm:t>
    </dgm:pt>
    <dgm:pt modelId="{DF2F1B02-C001-495F-AB4D-C8FEAB3749FC}" type="sibTrans" cxnId="{7E3CCDAC-F692-4910-943C-E23CAA468AA1}">
      <dgm:prSet/>
      <dgm:spPr/>
      <dgm:t>
        <a:bodyPr/>
        <a:lstStyle/>
        <a:p>
          <a:endParaRPr lang="en-US" sz="2000"/>
        </a:p>
      </dgm:t>
    </dgm:pt>
    <dgm:pt modelId="{A69E129E-823E-4760-A203-F70A76D0A643}">
      <dgm:prSet phldrT="[Text]" custT="1"/>
      <dgm:spPr/>
      <dgm:t>
        <a:bodyPr/>
        <a:lstStyle/>
        <a:p>
          <a:endParaRPr lang="en-US" sz="900" dirty="0"/>
        </a:p>
      </dgm:t>
    </dgm:pt>
    <dgm:pt modelId="{5F66BE75-4BF8-483C-B8C3-83B52AC33FC7}" type="parTrans" cxnId="{B7B826B9-71DF-4F65-B5AE-CF429112C27B}">
      <dgm:prSet/>
      <dgm:spPr/>
      <dgm:t>
        <a:bodyPr/>
        <a:lstStyle/>
        <a:p>
          <a:endParaRPr lang="en-IN"/>
        </a:p>
      </dgm:t>
    </dgm:pt>
    <dgm:pt modelId="{1EEF1E91-E734-4977-81CF-8D8BABBD1159}" type="sibTrans" cxnId="{B7B826B9-71DF-4F65-B5AE-CF429112C27B}">
      <dgm:prSet/>
      <dgm:spPr/>
      <dgm:t>
        <a:bodyPr/>
        <a:lstStyle/>
        <a:p>
          <a:endParaRPr lang="en-IN"/>
        </a:p>
      </dgm:t>
    </dgm:pt>
    <dgm:pt modelId="{86E12888-88F4-45B1-8DA2-1FCBEB1FBC0F}" type="pres">
      <dgm:prSet presAssocID="{B4A3DEAA-29B1-4D91-9B3C-788235EED1E0}" presName="Name0" presStyleCnt="0">
        <dgm:presLayoutVars>
          <dgm:dir/>
          <dgm:animLvl val="lvl"/>
          <dgm:resizeHandles val="exact"/>
        </dgm:presLayoutVars>
      </dgm:prSet>
      <dgm:spPr/>
    </dgm:pt>
    <dgm:pt modelId="{E7CA04B6-B677-4367-9097-EFB8676A8F8C}" type="pres">
      <dgm:prSet presAssocID="{B4A3DEAA-29B1-4D91-9B3C-788235EED1E0}" presName="tSp" presStyleCnt="0"/>
      <dgm:spPr/>
    </dgm:pt>
    <dgm:pt modelId="{24CAAB84-0F56-4E2F-AE5A-CE0498951119}" type="pres">
      <dgm:prSet presAssocID="{B4A3DEAA-29B1-4D91-9B3C-788235EED1E0}" presName="bSp" presStyleCnt="0"/>
      <dgm:spPr/>
    </dgm:pt>
    <dgm:pt modelId="{10583C57-FDAD-422A-94A0-D9B9AA3A0793}" type="pres">
      <dgm:prSet presAssocID="{B4A3DEAA-29B1-4D91-9B3C-788235EED1E0}" presName="process" presStyleCnt="0"/>
      <dgm:spPr/>
    </dgm:pt>
    <dgm:pt modelId="{F144525D-1E23-4D7C-AC06-1E25A515DA57}" type="pres">
      <dgm:prSet presAssocID="{3E28160F-CA76-4ACA-96E1-D935B09AE8F1}" presName="composite1" presStyleCnt="0"/>
      <dgm:spPr/>
    </dgm:pt>
    <dgm:pt modelId="{BDCDB947-AAD9-46B5-83C0-D3FBBDBC12B0}" type="pres">
      <dgm:prSet presAssocID="{3E28160F-CA76-4ACA-96E1-D935B09AE8F1}" presName="dummyNode1" presStyleLbl="node1" presStyleIdx="0" presStyleCnt="4"/>
      <dgm:spPr/>
    </dgm:pt>
    <dgm:pt modelId="{EB84FE67-894B-4F90-8C57-8D881FA49512}" type="pres">
      <dgm:prSet presAssocID="{3E28160F-CA76-4ACA-96E1-D935B09AE8F1}" presName="childNode1" presStyleLbl="bgAcc1" presStyleIdx="0" presStyleCnt="4">
        <dgm:presLayoutVars>
          <dgm:bulletEnabled val="1"/>
        </dgm:presLayoutVars>
      </dgm:prSet>
      <dgm:spPr/>
    </dgm:pt>
    <dgm:pt modelId="{3767D071-F353-4C10-AFC3-A5079D1A2614}" type="pres">
      <dgm:prSet presAssocID="{3E28160F-CA76-4ACA-96E1-D935B09AE8F1}" presName="childNode1tx" presStyleLbl="bgAcc1" presStyleIdx="0" presStyleCnt="4">
        <dgm:presLayoutVars>
          <dgm:bulletEnabled val="1"/>
        </dgm:presLayoutVars>
      </dgm:prSet>
      <dgm:spPr/>
    </dgm:pt>
    <dgm:pt modelId="{20704DF4-1B96-41EF-872B-5495F919CC63}" type="pres">
      <dgm:prSet presAssocID="{3E28160F-CA76-4ACA-96E1-D935B09AE8F1}" presName="parentNode1" presStyleLbl="node1" presStyleIdx="0" presStyleCnt="4">
        <dgm:presLayoutVars>
          <dgm:chMax val="1"/>
          <dgm:bulletEnabled val="1"/>
        </dgm:presLayoutVars>
      </dgm:prSet>
      <dgm:spPr/>
    </dgm:pt>
    <dgm:pt modelId="{2EA16F93-2B22-487D-A7F6-425D6160DB6F}" type="pres">
      <dgm:prSet presAssocID="{3E28160F-CA76-4ACA-96E1-D935B09AE8F1}" presName="connSite1" presStyleCnt="0"/>
      <dgm:spPr/>
    </dgm:pt>
    <dgm:pt modelId="{29A50922-4347-46A8-8835-FECAC9E75A97}" type="pres">
      <dgm:prSet presAssocID="{9179C754-D262-4944-B69C-818F7795F3EF}" presName="Name9" presStyleLbl="sibTrans2D1" presStyleIdx="0" presStyleCnt="3"/>
      <dgm:spPr/>
    </dgm:pt>
    <dgm:pt modelId="{6DD571CF-9B8E-45A1-B994-7635305855C1}" type="pres">
      <dgm:prSet presAssocID="{99B7C9CE-6E70-41B4-90F1-E2D562B21636}" presName="composite2" presStyleCnt="0"/>
      <dgm:spPr/>
    </dgm:pt>
    <dgm:pt modelId="{DC055ED3-1398-40EE-8AE2-06753DB8728E}" type="pres">
      <dgm:prSet presAssocID="{99B7C9CE-6E70-41B4-90F1-E2D562B21636}" presName="dummyNode2" presStyleLbl="node1" presStyleIdx="0" presStyleCnt="4"/>
      <dgm:spPr/>
    </dgm:pt>
    <dgm:pt modelId="{0D5A88E6-905F-466B-9004-47388D9B4C8D}" type="pres">
      <dgm:prSet presAssocID="{99B7C9CE-6E70-41B4-90F1-E2D562B21636}" presName="childNode2" presStyleLbl="bgAcc1" presStyleIdx="1" presStyleCnt="4">
        <dgm:presLayoutVars>
          <dgm:bulletEnabled val="1"/>
        </dgm:presLayoutVars>
      </dgm:prSet>
      <dgm:spPr/>
    </dgm:pt>
    <dgm:pt modelId="{3411B3E3-5345-4B5E-BBC7-6A28289B3846}" type="pres">
      <dgm:prSet presAssocID="{99B7C9CE-6E70-41B4-90F1-E2D562B21636}" presName="childNode2tx" presStyleLbl="bgAcc1" presStyleIdx="1" presStyleCnt="4">
        <dgm:presLayoutVars>
          <dgm:bulletEnabled val="1"/>
        </dgm:presLayoutVars>
      </dgm:prSet>
      <dgm:spPr/>
    </dgm:pt>
    <dgm:pt modelId="{C6308F0B-F068-4DF8-A1E9-32F4929C0319}" type="pres">
      <dgm:prSet presAssocID="{99B7C9CE-6E70-41B4-90F1-E2D562B21636}" presName="parentNode2" presStyleLbl="node1" presStyleIdx="1" presStyleCnt="4">
        <dgm:presLayoutVars>
          <dgm:chMax val="0"/>
          <dgm:bulletEnabled val="1"/>
        </dgm:presLayoutVars>
      </dgm:prSet>
      <dgm:spPr/>
    </dgm:pt>
    <dgm:pt modelId="{072DD45E-9C07-48BB-B8A1-A710218233E7}" type="pres">
      <dgm:prSet presAssocID="{99B7C9CE-6E70-41B4-90F1-E2D562B21636}" presName="connSite2" presStyleCnt="0"/>
      <dgm:spPr/>
    </dgm:pt>
    <dgm:pt modelId="{F155213B-E73A-4519-BBB7-78BF5323D2A2}" type="pres">
      <dgm:prSet presAssocID="{388D8BCE-3E94-4FA8-B986-04530A511502}" presName="Name18" presStyleLbl="sibTrans2D1" presStyleIdx="1" presStyleCnt="3"/>
      <dgm:spPr/>
    </dgm:pt>
    <dgm:pt modelId="{C62849A7-D632-45E6-A439-C76592F31305}" type="pres">
      <dgm:prSet presAssocID="{FF060E5F-3435-4A82-A4E3-71717C408E09}" presName="composite1" presStyleCnt="0"/>
      <dgm:spPr/>
    </dgm:pt>
    <dgm:pt modelId="{CE3E6F45-A2CC-4EF3-9A43-A5E1533CDE72}" type="pres">
      <dgm:prSet presAssocID="{FF060E5F-3435-4A82-A4E3-71717C408E09}" presName="dummyNode1" presStyleLbl="node1" presStyleIdx="1" presStyleCnt="4"/>
      <dgm:spPr/>
    </dgm:pt>
    <dgm:pt modelId="{2F0B1C0E-530F-4F6C-84AF-EA343DA0B02B}" type="pres">
      <dgm:prSet presAssocID="{FF060E5F-3435-4A82-A4E3-71717C408E09}" presName="childNode1" presStyleLbl="bgAcc1" presStyleIdx="2" presStyleCnt="4">
        <dgm:presLayoutVars>
          <dgm:bulletEnabled val="1"/>
        </dgm:presLayoutVars>
      </dgm:prSet>
      <dgm:spPr/>
    </dgm:pt>
    <dgm:pt modelId="{39B00712-9218-49ED-9391-03E065B02E27}" type="pres">
      <dgm:prSet presAssocID="{FF060E5F-3435-4A82-A4E3-71717C408E09}" presName="childNode1tx" presStyleLbl="bgAcc1" presStyleIdx="2" presStyleCnt="4">
        <dgm:presLayoutVars>
          <dgm:bulletEnabled val="1"/>
        </dgm:presLayoutVars>
      </dgm:prSet>
      <dgm:spPr/>
    </dgm:pt>
    <dgm:pt modelId="{286D79BD-DC1B-4548-A4F9-B5C44670AF09}" type="pres">
      <dgm:prSet presAssocID="{FF060E5F-3435-4A82-A4E3-71717C408E09}" presName="parentNode1" presStyleLbl="node1" presStyleIdx="2" presStyleCnt="4">
        <dgm:presLayoutVars>
          <dgm:chMax val="1"/>
          <dgm:bulletEnabled val="1"/>
        </dgm:presLayoutVars>
      </dgm:prSet>
      <dgm:spPr/>
    </dgm:pt>
    <dgm:pt modelId="{076B242E-1C33-4EC1-8D0E-1565F23570C1}" type="pres">
      <dgm:prSet presAssocID="{FF060E5F-3435-4A82-A4E3-71717C408E09}" presName="connSite1" presStyleCnt="0"/>
      <dgm:spPr/>
    </dgm:pt>
    <dgm:pt modelId="{8F762FFC-46F3-4122-915B-0939F2F05BE0}" type="pres">
      <dgm:prSet presAssocID="{2BCF4A65-6DA9-4072-87B4-22A6CB84E1AA}" presName="Name9" presStyleLbl="sibTrans2D1" presStyleIdx="2" presStyleCnt="3"/>
      <dgm:spPr/>
    </dgm:pt>
    <dgm:pt modelId="{91AAAF20-20B5-418E-A81A-8609B1B48722}" type="pres">
      <dgm:prSet presAssocID="{AB34E954-D5DB-42C8-A8F5-C2D6E2660CBD}" presName="composite2" presStyleCnt="0"/>
      <dgm:spPr/>
    </dgm:pt>
    <dgm:pt modelId="{1CA0914A-D525-4CBF-9295-47B6A2CFF440}" type="pres">
      <dgm:prSet presAssocID="{AB34E954-D5DB-42C8-A8F5-C2D6E2660CBD}" presName="dummyNode2" presStyleLbl="node1" presStyleIdx="2" presStyleCnt="4"/>
      <dgm:spPr/>
    </dgm:pt>
    <dgm:pt modelId="{1E96F722-9D2A-46A8-AC40-5C71FABC7EFA}" type="pres">
      <dgm:prSet presAssocID="{AB34E954-D5DB-42C8-A8F5-C2D6E2660CBD}" presName="childNode2" presStyleLbl="bgAcc1" presStyleIdx="3" presStyleCnt="4">
        <dgm:presLayoutVars>
          <dgm:bulletEnabled val="1"/>
        </dgm:presLayoutVars>
      </dgm:prSet>
      <dgm:spPr/>
    </dgm:pt>
    <dgm:pt modelId="{A7917E7D-13F4-443E-A318-F3B29D7CFE0B}" type="pres">
      <dgm:prSet presAssocID="{AB34E954-D5DB-42C8-A8F5-C2D6E2660CBD}" presName="childNode2tx" presStyleLbl="bgAcc1" presStyleIdx="3" presStyleCnt="4">
        <dgm:presLayoutVars>
          <dgm:bulletEnabled val="1"/>
        </dgm:presLayoutVars>
      </dgm:prSet>
      <dgm:spPr/>
    </dgm:pt>
    <dgm:pt modelId="{E5FFDDB5-9B97-4514-ADFA-B9C5C726DA49}" type="pres">
      <dgm:prSet presAssocID="{AB34E954-D5DB-42C8-A8F5-C2D6E2660CBD}" presName="parentNode2" presStyleLbl="node1" presStyleIdx="3" presStyleCnt="4">
        <dgm:presLayoutVars>
          <dgm:chMax val="0"/>
          <dgm:bulletEnabled val="1"/>
        </dgm:presLayoutVars>
      </dgm:prSet>
      <dgm:spPr/>
    </dgm:pt>
    <dgm:pt modelId="{CD833AA6-C7B8-4FD1-A1AE-65B5F8DB55ED}" type="pres">
      <dgm:prSet presAssocID="{AB34E954-D5DB-42C8-A8F5-C2D6E2660CBD}" presName="connSite2" presStyleCnt="0"/>
      <dgm:spPr/>
    </dgm:pt>
  </dgm:ptLst>
  <dgm:cxnLst>
    <dgm:cxn modelId="{2E9C5F05-61A7-41EB-BBCA-493207170F5F}" srcId="{99B7C9CE-6E70-41B4-90F1-E2D562B21636}" destId="{EB665FA6-BBB5-4037-9762-26A6467C1CA3}" srcOrd="0" destOrd="0" parTransId="{9BF2287C-1408-4538-8BBA-3B34DBDF7A2E}" sibTransId="{3D5C8852-FFC3-4AD6-9385-8EEE45BC755C}"/>
    <dgm:cxn modelId="{4026D908-4A2F-413A-B54C-A7A1BA42B245}" type="presOf" srcId="{AB34E954-D5DB-42C8-A8F5-C2D6E2660CBD}" destId="{E5FFDDB5-9B97-4514-ADFA-B9C5C726DA49}" srcOrd="0" destOrd="0" presId="urn:microsoft.com/office/officeart/2005/8/layout/hProcess4"/>
    <dgm:cxn modelId="{6C3DC726-19C4-47B4-9E63-565D956E5FF9}" type="presOf" srcId="{2BCF4A65-6DA9-4072-87B4-22A6CB84E1AA}" destId="{8F762FFC-46F3-4122-915B-0939F2F05BE0}" srcOrd="0" destOrd="0" presId="urn:microsoft.com/office/officeart/2005/8/layout/hProcess4"/>
    <dgm:cxn modelId="{B425DA29-B829-49D1-BAEB-270A0ABE2B85}" srcId="{B4A3DEAA-29B1-4D91-9B3C-788235EED1E0}" destId="{FF060E5F-3435-4A82-A4E3-71717C408E09}" srcOrd="2" destOrd="0" parTransId="{86E2D364-A9AA-4818-8325-8C90983D9822}" sibTransId="{2BCF4A65-6DA9-4072-87B4-22A6CB84E1AA}"/>
    <dgm:cxn modelId="{CF9EE32A-ECC4-4AAC-A564-E0B31062525B}" type="presOf" srcId="{A69E129E-823E-4760-A203-F70A76D0A643}" destId="{2F0B1C0E-530F-4F6C-84AF-EA343DA0B02B}" srcOrd="0" destOrd="0" presId="urn:microsoft.com/office/officeart/2005/8/layout/hProcess4"/>
    <dgm:cxn modelId="{3EC3E93C-94E0-4A2F-ADA6-90171D84E3C9}" type="presOf" srcId="{3E28160F-CA76-4ACA-96E1-D935B09AE8F1}" destId="{20704DF4-1B96-41EF-872B-5495F919CC63}" srcOrd="0" destOrd="0" presId="urn:microsoft.com/office/officeart/2005/8/layout/hProcess4"/>
    <dgm:cxn modelId="{6DD0434C-7604-4D6B-BCF6-F45B56791263}" type="presOf" srcId="{EB665FA6-BBB5-4037-9762-26A6467C1CA3}" destId="{3411B3E3-5345-4B5E-BBC7-6A28289B3846}" srcOrd="1" destOrd="0" presId="urn:microsoft.com/office/officeart/2005/8/layout/hProcess4"/>
    <dgm:cxn modelId="{0684FB70-D8F5-4DB7-A337-ED9281F84DD2}" srcId="{B4A3DEAA-29B1-4D91-9B3C-788235EED1E0}" destId="{3E28160F-CA76-4ACA-96E1-D935B09AE8F1}" srcOrd="0" destOrd="0" parTransId="{E12A3158-CEAC-4962-B893-C728ED39D458}" sibTransId="{9179C754-D262-4944-B69C-818F7795F3EF}"/>
    <dgm:cxn modelId="{52F7D954-BB0D-4C99-8795-BA0CA23D6F8E}" type="presOf" srcId="{9179C754-D262-4944-B69C-818F7795F3EF}" destId="{29A50922-4347-46A8-8835-FECAC9E75A97}" srcOrd="0" destOrd="0" presId="urn:microsoft.com/office/officeart/2005/8/layout/hProcess4"/>
    <dgm:cxn modelId="{51B1A555-7CC1-49CA-B900-3BB9645013E3}" type="presOf" srcId="{99B7C9CE-6E70-41B4-90F1-E2D562B21636}" destId="{C6308F0B-F068-4DF8-A1E9-32F4929C0319}" srcOrd="0" destOrd="0" presId="urn:microsoft.com/office/officeart/2005/8/layout/hProcess4"/>
    <dgm:cxn modelId="{A0FD4978-50DA-4A8B-8AB7-62EDF5AF1E21}" type="presOf" srcId="{4C629E00-90D7-4E6A-A3AC-313204247741}" destId="{3767D071-F353-4C10-AFC3-A5079D1A2614}" srcOrd="1" destOrd="0" presId="urn:microsoft.com/office/officeart/2005/8/layout/hProcess4"/>
    <dgm:cxn modelId="{56483A7B-E1DC-48A8-A294-D4638DBD8814}" type="presOf" srcId="{388D8BCE-3E94-4FA8-B986-04530A511502}" destId="{F155213B-E73A-4519-BBB7-78BF5323D2A2}" srcOrd="0" destOrd="0" presId="urn:microsoft.com/office/officeart/2005/8/layout/hProcess4"/>
    <dgm:cxn modelId="{6E63D87C-FE4A-4460-B20F-E0875292963D}" type="presOf" srcId="{FF060E5F-3435-4A82-A4E3-71717C408E09}" destId="{286D79BD-DC1B-4548-A4F9-B5C44670AF09}" srcOrd="0" destOrd="0" presId="urn:microsoft.com/office/officeart/2005/8/layout/hProcess4"/>
    <dgm:cxn modelId="{4CF41987-5AA1-4AF7-8248-722C9225E74F}" type="presOf" srcId="{A69E129E-823E-4760-A203-F70A76D0A643}" destId="{39B00712-9218-49ED-9391-03E065B02E27}" srcOrd="1" destOrd="0" presId="urn:microsoft.com/office/officeart/2005/8/layout/hProcess4"/>
    <dgm:cxn modelId="{EC67EC8A-682A-47CD-8435-D7A4ECF40596}" srcId="{B4A3DEAA-29B1-4D91-9B3C-788235EED1E0}" destId="{99B7C9CE-6E70-41B4-90F1-E2D562B21636}" srcOrd="1" destOrd="0" parTransId="{11A91617-CBAB-415A-9FDD-FC00C30B029F}" sibTransId="{388D8BCE-3E94-4FA8-B986-04530A511502}"/>
    <dgm:cxn modelId="{34F23795-6639-4C0D-A50E-00A15B820722}" type="presOf" srcId="{C0B585C0-18B1-418B-9BF1-30762FF7400C}" destId="{2F0B1C0E-530F-4F6C-84AF-EA343DA0B02B}" srcOrd="0" destOrd="1" presId="urn:microsoft.com/office/officeart/2005/8/layout/hProcess4"/>
    <dgm:cxn modelId="{A19C7998-D124-4FF7-BDD8-0C8AC0EDA897}" type="presOf" srcId="{EB665FA6-BBB5-4037-9762-26A6467C1CA3}" destId="{0D5A88E6-905F-466B-9004-47388D9B4C8D}" srcOrd="0" destOrd="0" presId="urn:microsoft.com/office/officeart/2005/8/layout/hProcess4"/>
    <dgm:cxn modelId="{12BB8399-B856-4C58-AF32-D7E425EF939C}" type="presOf" srcId="{A052704A-16FD-498A-A707-ABA431C3D2D2}" destId="{1E96F722-9D2A-46A8-AC40-5C71FABC7EFA}" srcOrd="0" destOrd="0" presId="urn:microsoft.com/office/officeart/2005/8/layout/hProcess4"/>
    <dgm:cxn modelId="{035997A7-E1F2-41F7-884B-D9915D08D4C8}" type="presOf" srcId="{C0B585C0-18B1-418B-9BF1-30762FF7400C}" destId="{39B00712-9218-49ED-9391-03E065B02E27}" srcOrd="1" destOrd="1" presId="urn:microsoft.com/office/officeart/2005/8/layout/hProcess4"/>
    <dgm:cxn modelId="{2F2924AB-A5C0-4CDE-86F9-D664A2AA8112}" type="presOf" srcId="{A052704A-16FD-498A-A707-ABA431C3D2D2}" destId="{A7917E7D-13F4-443E-A318-F3B29D7CFE0B}" srcOrd="1" destOrd="0" presId="urn:microsoft.com/office/officeart/2005/8/layout/hProcess4"/>
    <dgm:cxn modelId="{7E3CCDAC-F692-4910-943C-E23CAA468AA1}" srcId="{AB34E954-D5DB-42C8-A8F5-C2D6E2660CBD}" destId="{A052704A-16FD-498A-A707-ABA431C3D2D2}" srcOrd="0" destOrd="0" parTransId="{83D65148-28FE-4FB2-923A-B7DCD7D6473A}" sibTransId="{DF2F1B02-C001-495F-AB4D-C8FEAB3749FC}"/>
    <dgm:cxn modelId="{145144B1-1C36-42BD-8681-4C57A13610FB}" srcId="{FF060E5F-3435-4A82-A4E3-71717C408E09}" destId="{C0B585C0-18B1-418B-9BF1-30762FF7400C}" srcOrd="1" destOrd="0" parTransId="{E75507B0-8679-47ED-B6E3-E65FC30C4899}" sibTransId="{D8E0E68D-9B99-4B95-9337-80C622B2F013}"/>
    <dgm:cxn modelId="{79D062B6-8BFF-44D4-8ADC-B6A98884FCDA}" type="presOf" srcId="{B4A3DEAA-29B1-4D91-9B3C-788235EED1E0}" destId="{86E12888-88F4-45B1-8DA2-1FCBEB1FBC0F}" srcOrd="0" destOrd="0" presId="urn:microsoft.com/office/officeart/2005/8/layout/hProcess4"/>
    <dgm:cxn modelId="{B7B826B9-71DF-4F65-B5AE-CF429112C27B}" srcId="{FF060E5F-3435-4A82-A4E3-71717C408E09}" destId="{A69E129E-823E-4760-A203-F70A76D0A643}" srcOrd="0" destOrd="0" parTransId="{5F66BE75-4BF8-483C-B8C3-83B52AC33FC7}" sibTransId="{1EEF1E91-E734-4977-81CF-8D8BABBD1159}"/>
    <dgm:cxn modelId="{A19D9DBF-7D03-438E-8EC9-67636C85F373}" type="presOf" srcId="{4C629E00-90D7-4E6A-A3AC-313204247741}" destId="{EB84FE67-894B-4F90-8C57-8D881FA49512}" srcOrd="0" destOrd="0" presId="urn:microsoft.com/office/officeart/2005/8/layout/hProcess4"/>
    <dgm:cxn modelId="{0DDE7FD3-33FE-4B6A-95D3-0289D439415F}" srcId="{B4A3DEAA-29B1-4D91-9B3C-788235EED1E0}" destId="{AB34E954-D5DB-42C8-A8F5-C2D6E2660CBD}" srcOrd="3" destOrd="0" parTransId="{3886A409-8D6A-40AA-8B64-F4851C4BFEDC}" sibTransId="{BC81B00F-34AB-4E32-B584-BF9A12221022}"/>
    <dgm:cxn modelId="{38716AF6-FEC8-45DB-BC45-18DB27CB5853}" srcId="{3E28160F-CA76-4ACA-96E1-D935B09AE8F1}" destId="{4C629E00-90D7-4E6A-A3AC-313204247741}" srcOrd="0" destOrd="0" parTransId="{FCDCDB30-2267-4EBD-8D02-23CD7EBDB3FF}" sibTransId="{EC4C7622-4BB2-4FEB-A296-FBB1DB7DD2D3}"/>
    <dgm:cxn modelId="{958B9CED-0487-440D-A57E-F0C17C5A3B93}" type="presParOf" srcId="{86E12888-88F4-45B1-8DA2-1FCBEB1FBC0F}" destId="{E7CA04B6-B677-4367-9097-EFB8676A8F8C}" srcOrd="0" destOrd="0" presId="urn:microsoft.com/office/officeart/2005/8/layout/hProcess4"/>
    <dgm:cxn modelId="{B81E1095-7CC6-48CB-87D2-272688226329}" type="presParOf" srcId="{86E12888-88F4-45B1-8DA2-1FCBEB1FBC0F}" destId="{24CAAB84-0F56-4E2F-AE5A-CE0498951119}" srcOrd="1" destOrd="0" presId="urn:microsoft.com/office/officeart/2005/8/layout/hProcess4"/>
    <dgm:cxn modelId="{D300E559-14C6-49A9-AF81-0569D083A422}" type="presParOf" srcId="{86E12888-88F4-45B1-8DA2-1FCBEB1FBC0F}" destId="{10583C57-FDAD-422A-94A0-D9B9AA3A0793}" srcOrd="2" destOrd="0" presId="urn:microsoft.com/office/officeart/2005/8/layout/hProcess4"/>
    <dgm:cxn modelId="{524823FA-BFF4-48C2-B63A-057ADC9B37E2}" type="presParOf" srcId="{10583C57-FDAD-422A-94A0-D9B9AA3A0793}" destId="{F144525D-1E23-4D7C-AC06-1E25A515DA57}" srcOrd="0" destOrd="0" presId="urn:microsoft.com/office/officeart/2005/8/layout/hProcess4"/>
    <dgm:cxn modelId="{B9877877-5A6E-4539-85DB-07D4D4D5BBEC}" type="presParOf" srcId="{F144525D-1E23-4D7C-AC06-1E25A515DA57}" destId="{BDCDB947-AAD9-46B5-83C0-D3FBBDBC12B0}" srcOrd="0" destOrd="0" presId="urn:microsoft.com/office/officeart/2005/8/layout/hProcess4"/>
    <dgm:cxn modelId="{47D311E2-4583-4007-9A8F-B798A3F3C4AB}" type="presParOf" srcId="{F144525D-1E23-4D7C-AC06-1E25A515DA57}" destId="{EB84FE67-894B-4F90-8C57-8D881FA49512}" srcOrd="1" destOrd="0" presId="urn:microsoft.com/office/officeart/2005/8/layout/hProcess4"/>
    <dgm:cxn modelId="{9033F7CC-9DFF-4258-9A3C-1D077209E5AC}" type="presParOf" srcId="{F144525D-1E23-4D7C-AC06-1E25A515DA57}" destId="{3767D071-F353-4C10-AFC3-A5079D1A2614}" srcOrd="2" destOrd="0" presId="urn:microsoft.com/office/officeart/2005/8/layout/hProcess4"/>
    <dgm:cxn modelId="{9AD4A7FA-4EFD-4350-AA3A-E2DDC4A59C4B}" type="presParOf" srcId="{F144525D-1E23-4D7C-AC06-1E25A515DA57}" destId="{20704DF4-1B96-41EF-872B-5495F919CC63}" srcOrd="3" destOrd="0" presId="urn:microsoft.com/office/officeart/2005/8/layout/hProcess4"/>
    <dgm:cxn modelId="{B0E20DBB-D4DF-4A2D-B6AC-05A8761252F9}" type="presParOf" srcId="{F144525D-1E23-4D7C-AC06-1E25A515DA57}" destId="{2EA16F93-2B22-487D-A7F6-425D6160DB6F}" srcOrd="4" destOrd="0" presId="urn:microsoft.com/office/officeart/2005/8/layout/hProcess4"/>
    <dgm:cxn modelId="{3A17143E-0303-4C47-9C58-0FE156B3152B}" type="presParOf" srcId="{10583C57-FDAD-422A-94A0-D9B9AA3A0793}" destId="{29A50922-4347-46A8-8835-FECAC9E75A97}" srcOrd="1" destOrd="0" presId="urn:microsoft.com/office/officeart/2005/8/layout/hProcess4"/>
    <dgm:cxn modelId="{D4AE7DD3-BE32-4CFD-896C-DBE686DE0545}" type="presParOf" srcId="{10583C57-FDAD-422A-94A0-D9B9AA3A0793}" destId="{6DD571CF-9B8E-45A1-B994-7635305855C1}" srcOrd="2" destOrd="0" presId="urn:microsoft.com/office/officeart/2005/8/layout/hProcess4"/>
    <dgm:cxn modelId="{6E80E5A3-6999-4911-BF8F-D711FD02E882}" type="presParOf" srcId="{6DD571CF-9B8E-45A1-B994-7635305855C1}" destId="{DC055ED3-1398-40EE-8AE2-06753DB8728E}" srcOrd="0" destOrd="0" presId="urn:microsoft.com/office/officeart/2005/8/layout/hProcess4"/>
    <dgm:cxn modelId="{888F300D-E10E-402C-A5F3-9E0E79CD6DD5}" type="presParOf" srcId="{6DD571CF-9B8E-45A1-B994-7635305855C1}" destId="{0D5A88E6-905F-466B-9004-47388D9B4C8D}" srcOrd="1" destOrd="0" presId="urn:microsoft.com/office/officeart/2005/8/layout/hProcess4"/>
    <dgm:cxn modelId="{56F20898-F64A-4572-86DE-7AE924A22911}" type="presParOf" srcId="{6DD571CF-9B8E-45A1-B994-7635305855C1}" destId="{3411B3E3-5345-4B5E-BBC7-6A28289B3846}" srcOrd="2" destOrd="0" presId="urn:microsoft.com/office/officeart/2005/8/layout/hProcess4"/>
    <dgm:cxn modelId="{17FC780B-8262-4BAC-BF8F-F37F1BFD4B26}" type="presParOf" srcId="{6DD571CF-9B8E-45A1-B994-7635305855C1}" destId="{C6308F0B-F068-4DF8-A1E9-32F4929C0319}" srcOrd="3" destOrd="0" presId="urn:microsoft.com/office/officeart/2005/8/layout/hProcess4"/>
    <dgm:cxn modelId="{FBC05554-D748-49E9-A823-233C2702DAD0}" type="presParOf" srcId="{6DD571CF-9B8E-45A1-B994-7635305855C1}" destId="{072DD45E-9C07-48BB-B8A1-A710218233E7}" srcOrd="4" destOrd="0" presId="urn:microsoft.com/office/officeart/2005/8/layout/hProcess4"/>
    <dgm:cxn modelId="{7772DA29-AABA-41FA-A8DC-6BD9EABA30CE}" type="presParOf" srcId="{10583C57-FDAD-422A-94A0-D9B9AA3A0793}" destId="{F155213B-E73A-4519-BBB7-78BF5323D2A2}" srcOrd="3" destOrd="0" presId="urn:microsoft.com/office/officeart/2005/8/layout/hProcess4"/>
    <dgm:cxn modelId="{8304A265-EBFF-448A-9CA6-2F1BC1A6EBEF}" type="presParOf" srcId="{10583C57-FDAD-422A-94A0-D9B9AA3A0793}" destId="{C62849A7-D632-45E6-A439-C76592F31305}" srcOrd="4" destOrd="0" presId="urn:microsoft.com/office/officeart/2005/8/layout/hProcess4"/>
    <dgm:cxn modelId="{0E6115D8-81C1-443A-A161-250A1EA3EE06}" type="presParOf" srcId="{C62849A7-D632-45E6-A439-C76592F31305}" destId="{CE3E6F45-A2CC-4EF3-9A43-A5E1533CDE72}" srcOrd="0" destOrd="0" presId="urn:microsoft.com/office/officeart/2005/8/layout/hProcess4"/>
    <dgm:cxn modelId="{B09CC13B-873B-47A1-B248-D13841873DF7}" type="presParOf" srcId="{C62849A7-D632-45E6-A439-C76592F31305}" destId="{2F0B1C0E-530F-4F6C-84AF-EA343DA0B02B}" srcOrd="1" destOrd="0" presId="urn:microsoft.com/office/officeart/2005/8/layout/hProcess4"/>
    <dgm:cxn modelId="{78160AE1-2DF8-4F1C-AC12-64F658C66550}" type="presParOf" srcId="{C62849A7-D632-45E6-A439-C76592F31305}" destId="{39B00712-9218-49ED-9391-03E065B02E27}" srcOrd="2" destOrd="0" presId="urn:microsoft.com/office/officeart/2005/8/layout/hProcess4"/>
    <dgm:cxn modelId="{5B7A8558-EA0B-4A6D-92E8-CD6751C31C36}" type="presParOf" srcId="{C62849A7-D632-45E6-A439-C76592F31305}" destId="{286D79BD-DC1B-4548-A4F9-B5C44670AF09}" srcOrd="3" destOrd="0" presId="urn:microsoft.com/office/officeart/2005/8/layout/hProcess4"/>
    <dgm:cxn modelId="{547C57C8-9DE2-41FC-B987-80C8D5C04F90}" type="presParOf" srcId="{C62849A7-D632-45E6-A439-C76592F31305}" destId="{076B242E-1C33-4EC1-8D0E-1565F23570C1}" srcOrd="4" destOrd="0" presId="urn:microsoft.com/office/officeart/2005/8/layout/hProcess4"/>
    <dgm:cxn modelId="{79714389-9344-4BAA-BB61-903238ED2F66}" type="presParOf" srcId="{10583C57-FDAD-422A-94A0-D9B9AA3A0793}" destId="{8F762FFC-46F3-4122-915B-0939F2F05BE0}" srcOrd="5" destOrd="0" presId="urn:microsoft.com/office/officeart/2005/8/layout/hProcess4"/>
    <dgm:cxn modelId="{3D6C1E36-60B3-47A8-B5B0-04BCC69F134B}" type="presParOf" srcId="{10583C57-FDAD-422A-94A0-D9B9AA3A0793}" destId="{91AAAF20-20B5-418E-A81A-8609B1B48722}" srcOrd="6" destOrd="0" presId="urn:microsoft.com/office/officeart/2005/8/layout/hProcess4"/>
    <dgm:cxn modelId="{0E63C6F7-4DEA-4E21-A1BF-B3838CAAABBB}" type="presParOf" srcId="{91AAAF20-20B5-418E-A81A-8609B1B48722}" destId="{1CA0914A-D525-4CBF-9295-47B6A2CFF440}" srcOrd="0" destOrd="0" presId="urn:microsoft.com/office/officeart/2005/8/layout/hProcess4"/>
    <dgm:cxn modelId="{D0B22A6E-38DE-46D9-9F4E-67099020A1AB}" type="presParOf" srcId="{91AAAF20-20B5-418E-A81A-8609B1B48722}" destId="{1E96F722-9D2A-46A8-AC40-5C71FABC7EFA}" srcOrd="1" destOrd="0" presId="urn:microsoft.com/office/officeart/2005/8/layout/hProcess4"/>
    <dgm:cxn modelId="{47D17557-F4D1-4155-9421-2827B7F14687}" type="presParOf" srcId="{91AAAF20-20B5-418E-A81A-8609B1B48722}" destId="{A7917E7D-13F4-443E-A318-F3B29D7CFE0B}" srcOrd="2" destOrd="0" presId="urn:microsoft.com/office/officeart/2005/8/layout/hProcess4"/>
    <dgm:cxn modelId="{39E252BC-4462-4869-A930-215EA13897EC}" type="presParOf" srcId="{91AAAF20-20B5-418E-A81A-8609B1B48722}" destId="{E5FFDDB5-9B97-4514-ADFA-B9C5C726DA49}" srcOrd="3" destOrd="0" presId="urn:microsoft.com/office/officeart/2005/8/layout/hProcess4"/>
    <dgm:cxn modelId="{8DAB72E2-D407-45FF-865A-B9D38E136F98}" type="presParOf" srcId="{91AAAF20-20B5-418E-A81A-8609B1B48722}" destId="{CD833AA6-C7B8-4FD1-A1AE-65B5F8DB55ED}" srcOrd="4" destOrd="0" presId="urn:microsoft.com/office/officeart/2005/8/layout/hProcess4"/>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84FE67-894B-4F90-8C57-8D881FA49512}">
      <dsp:nvSpPr>
        <dsp:cNvPr id="0" name=""/>
        <dsp:cNvSpPr/>
      </dsp:nvSpPr>
      <dsp:spPr>
        <a:xfrm>
          <a:off x="70" y="872239"/>
          <a:ext cx="1233973" cy="101777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00050">
            <a:lnSpc>
              <a:spcPct val="90000"/>
            </a:lnSpc>
            <a:spcBef>
              <a:spcPct val="0"/>
            </a:spcBef>
            <a:spcAft>
              <a:spcPct val="15000"/>
            </a:spcAft>
            <a:buFont typeface="Arial" panose="020B0604020202020204" pitchFamily="34" charset="0"/>
            <a:buNone/>
          </a:pPr>
          <a:r>
            <a:rPr lang="en-US" sz="900" kern="1200" dirty="0"/>
            <a:t>Testing each hardware part with arduino for working</a:t>
          </a:r>
        </a:p>
      </dsp:txBody>
      <dsp:txXfrm>
        <a:off x="23492" y="895661"/>
        <a:ext cx="1187129" cy="752832"/>
      </dsp:txXfrm>
    </dsp:sp>
    <dsp:sp modelId="{29A50922-4347-46A8-8835-FECAC9E75A97}">
      <dsp:nvSpPr>
        <dsp:cNvPr id="0" name=""/>
        <dsp:cNvSpPr/>
      </dsp:nvSpPr>
      <dsp:spPr>
        <a:xfrm>
          <a:off x="685058" y="1084210"/>
          <a:ext cx="1405799" cy="1405799"/>
        </a:xfrm>
        <a:prstGeom prst="leftCircularArrow">
          <a:avLst>
            <a:gd name="adj1" fmla="val 3472"/>
            <a:gd name="adj2" fmla="val 430493"/>
            <a:gd name="adj3" fmla="val 2206004"/>
            <a:gd name="adj4" fmla="val 9024489"/>
            <a:gd name="adj5" fmla="val 4051"/>
          </a:avLst>
        </a:prstGeom>
        <a:solidFill>
          <a:schemeClr val="accent4">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20704DF4-1B96-41EF-872B-5495F919CC63}">
      <dsp:nvSpPr>
        <dsp:cNvPr id="0" name=""/>
        <dsp:cNvSpPr/>
      </dsp:nvSpPr>
      <dsp:spPr>
        <a:xfrm>
          <a:off x="274287" y="1671916"/>
          <a:ext cx="1096865" cy="436187"/>
        </a:xfrm>
        <a:prstGeom prst="roundRect">
          <a:avLst>
            <a:gd name="adj" fmla="val 10000"/>
          </a:avLst>
        </a:prstGeom>
        <a:solidFill>
          <a:schemeClr val="accent4">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Hardware testing</a:t>
          </a:r>
        </a:p>
      </dsp:txBody>
      <dsp:txXfrm>
        <a:off x="287062" y="1684691"/>
        <a:ext cx="1071315" cy="410637"/>
      </dsp:txXfrm>
    </dsp:sp>
    <dsp:sp modelId="{0D5A88E6-905F-466B-9004-47388D9B4C8D}">
      <dsp:nvSpPr>
        <dsp:cNvPr id="0" name=""/>
        <dsp:cNvSpPr/>
      </dsp:nvSpPr>
      <dsp:spPr>
        <a:xfrm>
          <a:off x="1603571" y="872239"/>
          <a:ext cx="1233973" cy="101777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3266964"/>
              <a:satOff val="-13592"/>
              <a:lumOff val="320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00050">
            <a:lnSpc>
              <a:spcPct val="90000"/>
            </a:lnSpc>
            <a:spcBef>
              <a:spcPct val="0"/>
            </a:spcBef>
            <a:spcAft>
              <a:spcPct val="15000"/>
            </a:spcAft>
            <a:buChar char="•"/>
          </a:pPr>
          <a:r>
            <a:rPr lang="en-US" sz="900" kern="1200" dirty="0"/>
            <a:t>Interfacing each part with BBB Wireless</a:t>
          </a:r>
        </a:p>
      </dsp:txBody>
      <dsp:txXfrm>
        <a:off x="1626993" y="1113755"/>
        <a:ext cx="1187129" cy="752832"/>
      </dsp:txXfrm>
    </dsp:sp>
    <dsp:sp modelId="{F155213B-E73A-4519-BBB7-78BF5323D2A2}">
      <dsp:nvSpPr>
        <dsp:cNvPr id="0" name=""/>
        <dsp:cNvSpPr/>
      </dsp:nvSpPr>
      <dsp:spPr>
        <a:xfrm>
          <a:off x="2278276" y="232334"/>
          <a:ext cx="1563473" cy="1563473"/>
        </a:xfrm>
        <a:prstGeom prst="circularArrow">
          <a:avLst>
            <a:gd name="adj1" fmla="val 3122"/>
            <a:gd name="adj2" fmla="val 383878"/>
            <a:gd name="adj3" fmla="val 19440611"/>
            <a:gd name="adj4" fmla="val 12575511"/>
            <a:gd name="adj5" fmla="val 3642"/>
          </a:avLst>
        </a:prstGeom>
        <a:solidFill>
          <a:schemeClr val="accent4">
            <a:hueOff val="4900445"/>
            <a:satOff val="-20388"/>
            <a:lumOff val="4804"/>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C6308F0B-F068-4DF8-A1E9-32F4929C0319}">
      <dsp:nvSpPr>
        <dsp:cNvPr id="0" name=""/>
        <dsp:cNvSpPr/>
      </dsp:nvSpPr>
      <dsp:spPr>
        <a:xfrm>
          <a:off x="1877787" y="654146"/>
          <a:ext cx="1096865" cy="436187"/>
        </a:xfrm>
        <a:prstGeom prst="roundRect">
          <a:avLst>
            <a:gd name="adj" fmla="val 10000"/>
          </a:avLst>
        </a:prstGeom>
        <a:solidFill>
          <a:schemeClr val="accent4">
            <a:hueOff val="3266964"/>
            <a:satOff val="-13592"/>
            <a:lumOff val="3203"/>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Hardware and BBB interfacing</a:t>
          </a:r>
        </a:p>
      </dsp:txBody>
      <dsp:txXfrm>
        <a:off x="1890562" y="666921"/>
        <a:ext cx="1071315" cy="410637"/>
      </dsp:txXfrm>
    </dsp:sp>
    <dsp:sp modelId="{2F0B1C0E-530F-4F6C-84AF-EA343DA0B02B}">
      <dsp:nvSpPr>
        <dsp:cNvPr id="0" name=""/>
        <dsp:cNvSpPr/>
      </dsp:nvSpPr>
      <dsp:spPr>
        <a:xfrm>
          <a:off x="3207071" y="872239"/>
          <a:ext cx="1233973" cy="101777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6533927"/>
              <a:satOff val="-27185"/>
              <a:lumOff val="640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00050">
            <a:lnSpc>
              <a:spcPct val="90000"/>
            </a:lnSpc>
            <a:spcBef>
              <a:spcPct val="0"/>
            </a:spcBef>
            <a:spcAft>
              <a:spcPct val="15000"/>
            </a:spcAft>
            <a:buChar char="•"/>
          </a:pPr>
          <a:endParaRPr lang="en-US" sz="900" kern="1200" dirty="0"/>
        </a:p>
        <a:p>
          <a:pPr marL="57150" lvl="1" indent="-57150" algn="l" defTabSz="400050">
            <a:lnSpc>
              <a:spcPct val="90000"/>
            </a:lnSpc>
            <a:spcBef>
              <a:spcPct val="0"/>
            </a:spcBef>
            <a:spcAft>
              <a:spcPct val="15000"/>
            </a:spcAft>
            <a:buChar char="•"/>
          </a:pPr>
          <a:r>
            <a:rPr lang="en-US" sz="900" kern="1200" dirty="0"/>
            <a:t>Adopting an IoT webserver.</a:t>
          </a:r>
        </a:p>
      </dsp:txBody>
      <dsp:txXfrm>
        <a:off x="3230493" y="895661"/>
        <a:ext cx="1187129" cy="752832"/>
      </dsp:txXfrm>
    </dsp:sp>
    <dsp:sp modelId="{8F762FFC-46F3-4122-915B-0939F2F05BE0}">
      <dsp:nvSpPr>
        <dsp:cNvPr id="0" name=""/>
        <dsp:cNvSpPr/>
      </dsp:nvSpPr>
      <dsp:spPr>
        <a:xfrm>
          <a:off x="3892060" y="1084210"/>
          <a:ext cx="1405799" cy="1405799"/>
        </a:xfrm>
        <a:prstGeom prst="leftCircularArrow">
          <a:avLst>
            <a:gd name="adj1" fmla="val 3472"/>
            <a:gd name="adj2" fmla="val 430493"/>
            <a:gd name="adj3" fmla="val 2206004"/>
            <a:gd name="adj4" fmla="val 9024489"/>
            <a:gd name="adj5" fmla="val 4051"/>
          </a:avLst>
        </a:prstGeom>
        <a:solidFill>
          <a:schemeClr val="accent4">
            <a:hueOff val="9800891"/>
            <a:satOff val="-40777"/>
            <a:lumOff val="9608"/>
            <a:alphaOff val="0"/>
          </a:schemeClr>
        </a:solidFill>
        <a:ln>
          <a:noFill/>
        </a:ln>
        <a:effectLst/>
      </dsp:spPr>
      <dsp:style>
        <a:lnRef idx="0">
          <a:scrgbClr r="0" g="0" b="0"/>
        </a:lnRef>
        <a:fillRef idx="1">
          <a:scrgbClr r="0" g="0" b="0"/>
        </a:fillRef>
        <a:effectRef idx="1">
          <a:scrgbClr r="0" g="0" b="0"/>
        </a:effectRef>
        <a:fontRef idx="minor">
          <a:schemeClr val="lt1"/>
        </a:fontRef>
      </dsp:style>
    </dsp:sp>
    <dsp:sp modelId="{286D79BD-DC1B-4548-A4F9-B5C44670AF09}">
      <dsp:nvSpPr>
        <dsp:cNvPr id="0" name=""/>
        <dsp:cNvSpPr/>
      </dsp:nvSpPr>
      <dsp:spPr>
        <a:xfrm>
          <a:off x="3481288" y="1671916"/>
          <a:ext cx="1096865" cy="436187"/>
        </a:xfrm>
        <a:prstGeom prst="roundRect">
          <a:avLst>
            <a:gd name="adj" fmla="val 10000"/>
          </a:avLst>
        </a:prstGeom>
        <a:solidFill>
          <a:schemeClr val="accent4">
            <a:hueOff val="6533927"/>
            <a:satOff val="-27185"/>
            <a:lumOff val="6405"/>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IOT webiste development </a:t>
          </a:r>
        </a:p>
      </dsp:txBody>
      <dsp:txXfrm>
        <a:off x="3494063" y="1684691"/>
        <a:ext cx="1071315" cy="410637"/>
      </dsp:txXfrm>
    </dsp:sp>
    <dsp:sp modelId="{1E96F722-9D2A-46A8-AC40-5C71FABC7EFA}">
      <dsp:nvSpPr>
        <dsp:cNvPr id="0" name=""/>
        <dsp:cNvSpPr/>
      </dsp:nvSpPr>
      <dsp:spPr>
        <a:xfrm>
          <a:off x="4810572" y="872239"/>
          <a:ext cx="1233973" cy="101777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9800891"/>
              <a:satOff val="-40777"/>
              <a:lumOff val="960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3825" tIns="123825" rIns="123825" bIns="123825" numCol="1" spcCol="1270" anchor="t" anchorCtr="0">
          <a:noAutofit/>
        </a:bodyPr>
        <a:lstStyle/>
        <a:p>
          <a:pPr marL="57150" lvl="1" indent="-57150" algn="l" defTabSz="400050">
            <a:lnSpc>
              <a:spcPct val="90000"/>
            </a:lnSpc>
            <a:spcBef>
              <a:spcPct val="0"/>
            </a:spcBef>
            <a:spcAft>
              <a:spcPct val="15000"/>
            </a:spcAft>
            <a:buChar char="•"/>
          </a:pPr>
          <a:r>
            <a:rPr lang="en-US" sz="900" kern="1200" dirty="0"/>
            <a:t>Writing the final code and testing it with the whole project</a:t>
          </a:r>
        </a:p>
      </dsp:txBody>
      <dsp:txXfrm>
        <a:off x="4833994" y="1113755"/>
        <a:ext cx="1187129" cy="752832"/>
      </dsp:txXfrm>
    </dsp:sp>
    <dsp:sp modelId="{E5FFDDB5-9B97-4514-ADFA-B9C5C726DA49}">
      <dsp:nvSpPr>
        <dsp:cNvPr id="0" name=""/>
        <dsp:cNvSpPr/>
      </dsp:nvSpPr>
      <dsp:spPr>
        <a:xfrm>
          <a:off x="5084788" y="654146"/>
          <a:ext cx="1096865" cy="436187"/>
        </a:xfrm>
        <a:prstGeom prst="roundRect">
          <a:avLst>
            <a:gd name="adj" fmla="val 10000"/>
          </a:avLst>
        </a:prstGeom>
        <a:solidFill>
          <a:schemeClr val="accent4">
            <a:hueOff val="9800891"/>
            <a:satOff val="-40777"/>
            <a:lumOff val="9608"/>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t>Final testing of hardware and website</a:t>
          </a:r>
        </a:p>
      </dsp:txBody>
      <dsp:txXfrm>
        <a:off x="5097563" y="666921"/>
        <a:ext cx="1071315" cy="410637"/>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hi18</b:Tag>
    <b:SourceType>DocumentFromInternetSite</b:SourceType>
    <b:Guid>{5E968CD5-16C9-49B1-B291-145B3EAC7753}</b:Guid>
    <b:Title>PIC16877A</b:Title>
    <b:Year>2013</b:Year>
    <b:InternetSiteTitle>Microchip</b:InternetSiteTitle>
    <b:URL>http://ww1.microchip.com/downloads/en/DeviceDoc/39582C.pdf</b:URL>
    <b:Author>
      <b:Author>
        <b:Corporate>Microchip</b:Corporate>
      </b:Author>
    </b:Author>
    <b:RefOrder>3</b:RefOrder>
  </b:Source>
  <b:Source>
    <b:Tag>4DS15</b:Tag>
    <b:SourceType>InternetSite</b:SourceType>
    <b:Guid>{F81CC0F6-6C9A-47F9-AFF1-3082783FB41A}</b:Guid>
    <b:Author>
      <b:Author>
        <b:Corporate>Microchip Technology</b:Corporate>
      </b:Author>
    </b:Author>
    <b:Title>PIC16F877A</b:Title>
    <b:Publisher>4D Systems</b:Publisher>
    <b:InternetSiteTitle>Microchip</b:InternetSiteTitle>
    <b:URL>https://www.microchip.com/wwwproducts/en/PIC16F877A</b:URL>
    <b:RefOrder>4</b:RefOrder>
  </b:Source>
  <b:Source>
    <b:Tag>Swe18</b:Tag>
    <b:SourceType>Misc</b:SourceType>
    <b:Guid>{3B761936-8CF7-4897-841C-40CCED0213EC}</b:Guid>
    <b:Title>Digikey</b:Title>
    <b:Year>2017</b:Year>
    <b:Author>
      <b:Author>
        <b:Corporate>Digikey</b:Corporate>
      </b:Author>
    </b:Author>
    <b:InternetSiteTitle>Kickstarter</b:InternetSiteTitle>
    <b:Month>December</b:Month>
    <b:Day>04</b:Day>
    <b:URL>https://www.kickstarter.com/projects/519743/sweam-smart-projector?ref=nav_search&amp;result=project&amp;term=sweam</b:URL>
    <b:RefOrder>5</b:RefOrder>
  </b:Source>
  <b:Source>
    <b:Tag>Swe</b:Tag>
    <b:SourceType>InternetSite</b:SourceType>
    <b:Guid>{0EEF7667-45E7-4BCA-BC3C-95584954C2EC}</b:Guid>
    <b:Author>
      <b:Author>
        <b:Corporate>Teczium</b:Corporate>
      </b:Author>
    </b:Author>
    <b:InternetSiteTitle>Teczium</b:InternetSiteTitle>
    <b:URL>https://teczium.net/product/ir-sensor/</b:URL>
    <b:RefOrder>2</b:RefOrder>
  </b:Source>
  <b:Source>
    <b:Tag>Tex15</b:Tag>
    <b:SourceType>InternetSite</b:SourceType>
    <b:Guid>{5B3B0DD6-8DAC-41D2-86F1-65B24DC288D8}</b:Guid>
    <b:Author>
      <b:Author>
        <b:Corporate>Digikey</b:Corporate>
      </b:Author>
    </b:Author>
    <b:Title>WRL-13678</b:Title>
    <b:Publisher>Texas Instruments Incorporated</b:Publisher>
    <b:City>Dallas</b:City>
    <b:StateProvince>Texas</b:StateProvince>
    <b:CountryRegion>USA</b:CountryRegion>
    <b:URL>https://www.digikey.ca/product-detail/en/sparkfun-electronics/WRL-13678/1568-1235-ND/5725944</b:URL>
    <b:RefOrder>6</b:RefOrder>
  </b:Source>
  <b:Source>
    <b:Tag>Tex17</b:Tag>
    <b:SourceType>InternetSite</b:SourceType>
    <b:Guid>{4468F771-B2FB-48F5-BF57-71E413C8B7C7}</b:Guid>
    <b:Author>
      <b:Author>
        <b:Corporate>ThingSpeak</b:Corporate>
      </b:Author>
    </b:Author>
    <b:Title>Learn More About ThingSpeak</b:Title>
    <b:URL>https://thingspeak.com/pages/learn_more</b:URL>
    <b:RefOrder>7</b:RefOrder>
  </b:Source>
  <b:Source>
    <b:Tag>GAb19</b:Tag>
    <b:SourceType>BookSection</b:SourceType>
    <b:Guid>{35D0F05B-6F55-4B92-89DB-03FE571A0D8D}</b:Guid>
    <b:Author>
      <b:Author>
        <b:NameList>
          <b:Person>
            <b:Last>G. Abhijith</b:Last>
            <b:First>H.A.</b:First>
            <b:Middle>Sanjay, Aditya Rajeev, Chidanandan, Rajath and Mohan Murthy</b:Middle>
          </b:Person>
        </b:NameList>
      </b:Author>
      <b:BookAuthor>
        <b:NameList>
          <b:Person>
            <b:Last>N. R. Shetty</b:Last>
            <b:First>L.</b:First>
            <b:Middle>M. Patnaik, H. C. Nagaraj, Prasad Naik Hamsavath, N. Nalini</b:Middle>
          </b:Person>
        </b:NameList>
      </b:BookAuthor>
    </b:Author>
    <b:Year>2019</b:Year>
    <b:BookTitle>Emerging Research in Computing, Information, Communication and Applications, Volume 2</b:BookTitle>
    <b:Pages>465-472</b:Pages>
    <b:RefOrder>8</b:RefOrder>
  </b:Source>
  <b:Source>
    <b:Tag>Anj19</b:Tag>
    <b:SourceType>JournalArticle</b:SourceType>
    <b:Guid>{3002336F-71A4-46B5-B75C-37D24E0982CD}</b:Guid>
    <b:Author>
      <b:Author>
        <b:NameList>
          <b:Person>
            <b:Last>Asha</b:Last>
            <b:First>Mishra</b:First>
            <b:Middle>Satyam Santosh and</b:Middle>
          </b:Person>
        </b:NameList>
      </b:Author>
    </b:Author>
    <b:Title>A Novel Smart Car Parking System Using IoT</b:Title>
    <b:Year>2020</b:Year>
    <b:RefOrder>9</b:RefOrder>
  </b:Source>
  <b:Source>
    <b:Tag>Dha17</b:Tag>
    <b:SourceType>JournalArticle</b:SourceType>
    <b:Guid>{51CE3CD9-A0D0-41DF-AFC5-9BAF243D1607}</b:Guid>
    <b:Author>
      <b:Author>
        <b:NameList>
          <b:Person>
            <b:Last>Kanteti</b:Last>
            <b:First>Dharmini</b:First>
          </b:Person>
          <b:Person>
            <b:Last>Srikar</b:Last>
            <b:First>D</b:First>
            <b:Middle>V S</b:Middle>
          </b:Person>
          <b:Person>
            <b:Last>Ramesh</b:Last>
            <b:First>T</b:First>
            <b:Middle>K</b:Middle>
          </b:Person>
        </b:NameList>
      </b:Author>
    </b:Author>
    <b:Title>Intelligent smart parking algorithm</b:Title>
    <b:JournalName>SmartTechCon</b:JournalName>
    <b:Year>2017</b:Year>
    <b:RefOrder>10</b:RefOrder>
  </b:Source>
  <b:Source>
    <b:Tag>Moh20</b:Tag>
    <b:SourceType>JournalArticle</b:SourceType>
    <b:Guid>{E78D3F50-1D47-4822-B865-7E3D20E5E2EF}</b:Guid>
    <b:Author>
      <b:Author>
        <b:NameList>
          <b:Person>
            <b:Last>Mufaqih</b:Last>
            <b:First>Moh</b:First>
            <b:Middle>Sukron</b:Middle>
          </b:Person>
        </b:NameList>
      </b:Author>
    </b:Author>
    <b:Title>Applying smart parking system with internet of things (IoT) design</b:Title>
    <b:JournalName>IOP Conference Series: Materials Science and Engineering</b:JournalName>
    <b:Year>2020</b:Year>
    <b:RefOrder>11</b:RefOrder>
  </b:Source>
  <b:Source>
    <b:Tag>Jea16</b:Tag>
    <b:SourceType>InternetSite</b:SourceType>
    <b:Guid>{222F8F83-D2BC-4C0D-A224-C5F0E944EC28}</b:Guid>
    <b:Title>Flashing ESP8266 ESP-01</b:Title>
    <b:Year>2016</b:Year>
    <b:Author>
      <b:Author>
        <b:NameList>
          <b:Person>
            <b:Last>Jean-Matthieu</b:Last>
          </b:Person>
        </b:NameList>
      </b:Author>
    </b:Author>
    <b:InternetSiteTitle>IoT Experiments</b:InternetSiteTitle>
    <b:Month>February</b:Month>
    <b:Day>28</b:Day>
    <b:URL>https://www.iot-experiments.com/flashing-esp8266-esp01/</b:URL>
    <b:RefOrder>12</b:RefOrder>
  </b:Source>
  <b:Source>
    <b:Tag>Der14</b:Tag>
    <b:SourceType>InternetSite</b:SourceType>
    <b:Guid>{550680DB-BFA9-410E-859E-1118BDA94C2E}</b:Guid>
    <b:Author>
      <b:Author>
        <b:Corporate>Bot Shop</b:Corporate>
      </b:Author>
    </b:Author>
    <b:URL>https://www.botshop.co.za/product/5v-stepper-motor-uln2003-driver-board-set/</b:URL>
    <b:RefOrder>1</b:RefOrder>
  </b:Source>
</b:Sources>
</file>

<file path=customXml/itemProps1.xml><?xml version="1.0" encoding="utf-8"?>
<ds:datastoreItem xmlns:ds="http://schemas.openxmlformats.org/officeDocument/2006/customXml" ds:itemID="{7116B3AE-6D1A-4EFB-B079-79457DC36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9</Pages>
  <Words>4253</Words>
  <Characters>2424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Nil</dc:creator>
  <cp:keywords/>
  <dc:description/>
  <cp:lastModifiedBy>Merlin Mariam Thankachan</cp:lastModifiedBy>
  <cp:revision>20</cp:revision>
  <cp:lastPrinted>2018-04-15T23:15:00Z</cp:lastPrinted>
  <dcterms:created xsi:type="dcterms:W3CDTF">2020-08-24T01:43:00Z</dcterms:created>
  <dcterms:modified xsi:type="dcterms:W3CDTF">2020-08-24T02:51:00Z</dcterms:modified>
</cp:coreProperties>
</file>